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6D6C50" w14:textId="038EC9BF" w:rsidR="00E02B8E" w:rsidRPr="00746E35" w:rsidRDefault="00676A7A" w:rsidP="00865E0D">
      <w:pPr>
        <w:pStyle w:val="Heading1"/>
        <w:rPr>
          <w:sz w:val="96"/>
          <w:szCs w:val="96"/>
        </w:rPr>
      </w:pPr>
      <w:r w:rsidRPr="00746E35">
        <w:rPr>
          <w:sz w:val="96"/>
          <w:szCs w:val="96"/>
        </w:rPr>
        <w:t>Tips para F</w:t>
      </w:r>
      <w:r w:rsidR="00EC475E" w:rsidRPr="00746E35">
        <w:rPr>
          <w:sz w:val="96"/>
          <w:szCs w:val="96"/>
        </w:rPr>
        <w:t>F</w:t>
      </w:r>
      <w:r w:rsidRPr="00746E35">
        <w:rPr>
          <w:sz w:val="96"/>
          <w:szCs w:val="96"/>
        </w:rPr>
        <w:t>mpeg</w:t>
      </w:r>
    </w:p>
    <w:p w14:paraId="4C6832FD" w14:textId="00056444" w:rsidR="00E83FC0" w:rsidRDefault="00746E35" w:rsidP="00E83FC0">
      <w:pPr>
        <w:rPr>
          <w:rFonts w:ascii="Arial" w:hAnsi="Arial" w:cs="Arial"/>
          <w:color w:val="333333"/>
          <w:sz w:val="27"/>
          <w:szCs w:val="27"/>
        </w:rPr>
      </w:pPr>
      <w:bookmarkStart w:id="0" w:name="already"/>
      <w:r>
        <w:rPr>
          <w:rFonts w:ascii="Arial" w:hAnsi="Arial" w:cs="Arial"/>
          <w:color w:val="333333"/>
          <w:sz w:val="27"/>
          <w:szCs w:val="27"/>
        </w:rPr>
        <w:t>Most of the equipment available on the market (cameras, cellphones and even audio recorders) usually deliver files already compressed.</w:t>
      </w:r>
      <w:r w:rsidR="000A29A7">
        <w:rPr>
          <w:rFonts w:ascii="Arial" w:hAnsi="Arial" w:cs="Arial"/>
          <w:color w:val="333333"/>
          <w:sz w:val="27"/>
          <w:szCs w:val="27"/>
        </w:rPr>
        <w:t xml:space="preserve"> </w:t>
      </w:r>
      <w:r w:rsidR="005D7669">
        <w:rPr>
          <w:rFonts w:ascii="Arial" w:hAnsi="Arial" w:cs="Arial"/>
          <w:color w:val="333333"/>
          <w:sz w:val="27"/>
          <w:szCs w:val="27"/>
        </w:rPr>
        <w:t>These</w:t>
      </w:r>
      <w:r w:rsidR="000A29A7">
        <w:rPr>
          <w:rFonts w:ascii="Arial" w:hAnsi="Arial" w:cs="Arial"/>
          <w:color w:val="333333"/>
          <w:sz w:val="27"/>
          <w:szCs w:val="27"/>
        </w:rPr>
        <w:t xml:space="preserve"> </w:t>
      </w:r>
      <w:r w:rsidR="005D7669">
        <w:rPr>
          <w:rFonts w:ascii="Arial" w:hAnsi="Arial" w:cs="Arial"/>
          <w:color w:val="333333"/>
          <w:sz w:val="27"/>
          <w:szCs w:val="27"/>
        </w:rPr>
        <w:t xml:space="preserve">devices should </w:t>
      </w:r>
      <w:r w:rsidR="00D0181A">
        <w:rPr>
          <w:rFonts w:ascii="Arial" w:hAnsi="Arial" w:cs="Arial"/>
          <w:color w:val="333333"/>
          <w:sz w:val="27"/>
          <w:szCs w:val="27"/>
        </w:rPr>
        <w:t>ideally record</w:t>
      </w:r>
      <w:r w:rsidR="0081163A">
        <w:rPr>
          <w:rFonts w:ascii="Arial" w:hAnsi="Arial" w:cs="Arial"/>
          <w:color w:val="333333"/>
          <w:sz w:val="27"/>
          <w:szCs w:val="27"/>
        </w:rPr>
        <w:t xml:space="preserve"> or store the media in uncompressed files </w:t>
      </w:r>
      <w:r w:rsidR="00830190">
        <w:rPr>
          <w:rFonts w:ascii="Arial" w:hAnsi="Arial" w:cs="Arial"/>
          <w:color w:val="333333"/>
          <w:sz w:val="27"/>
          <w:szCs w:val="27"/>
        </w:rPr>
        <w:t xml:space="preserve">like </w:t>
      </w:r>
      <w:r w:rsidR="00830190">
        <w:rPr>
          <w:rFonts w:ascii="Arial" w:hAnsi="Arial" w:cs="Arial"/>
          <w:b/>
          <w:bCs/>
          <w:color w:val="333333"/>
          <w:sz w:val="27"/>
          <w:szCs w:val="27"/>
        </w:rPr>
        <w:t xml:space="preserve">WAV or AIFF </w:t>
      </w:r>
      <w:r w:rsidR="00830190">
        <w:rPr>
          <w:rFonts w:ascii="Arial" w:hAnsi="Arial" w:cs="Arial"/>
          <w:color w:val="333333"/>
          <w:sz w:val="27"/>
          <w:szCs w:val="27"/>
        </w:rPr>
        <w:t>to make up for inevitable</w:t>
      </w:r>
      <w:r w:rsidR="0081163A">
        <w:rPr>
          <w:rFonts w:ascii="Arial" w:hAnsi="Arial" w:cs="Arial"/>
          <w:color w:val="333333"/>
          <w:sz w:val="27"/>
          <w:szCs w:val="27"/>
        </w:rPr>
        <w:t xml:space="preserve"> future loss when re-</w:t>
      </w:r>
      <w:r w:rsidR="00637C0F">
        <w:rPr>
          <w:rFonts w:ascii="Arial" w:hAnsi="Arial" w:cs="Arial"/>
          <w:color w:val="333333"/>
          <w:sz w:val="27"/>
          <w:szCs w:val="27"/>
        </w:rPr>
        <w:t>encoding,</w:t>
      </w:r>
      <w:r w:rsidR="0081163A">
        <w:rPr>
          <w:rFonts w:ascii="Arial" w:hAnsi="Arial" w:cs="Arial"/>
          <w:color w:val="333333"/>
          <w:sz w:val="27"/>
          <w:szCs w:val="27"/>
        </w:rPr>
        <w:t xml:space="preserve"> but </w:t>
      </w:r>
      <w:r w:rsidR="00BA30B9">
        <w:rPr>
          <w:rFonts w:ascii="Arial" w:hAnsi="Arial" w:cs="Arial"/>
          <w:color w:val="333333"/>
          <w:sz w:val="27"/>
          <w:szCs w:val="27"/>
        </w:rPr>
        <w:t xml:space="preserve">I guess it also makes sense that media is stored with compressed </w:t>
      </w:r>
      <w:r w:rsidR="00637C0F">
        <w:rPr>
          <w:rFonts w:ascii="Arial" w:hAnsi="Arial" w:cs="Arial"/>
          <w:color w:val="333333"/>
          <w:sz w:val="27"/>
          <w:szCs w:val="27"/>
        </w:rPr>
        <w:t>formats. Specially, on mobile devices.</w:t>
      </w:r>
    </w:p>
    <w:p w14:paraId="69E4375A" w14:textId="1240B205" w:rsidR="007173F9" w:rsidRDefault="00FC1031" w:rsidP="00FC1031">
      <w:pPr>
        <w:pStyle w:val="Heading2"/>
        <w:rPr>
          <w:sz w:val="52"/>
          <w:szCs w:val="52"/>
        </w:rPr>
      </w:pPr>
      <w:bookmarkStart w:id="1" w:name="vs"/>
      <w:r w:rsidRPr="00D377F2">
        <w:rPr>
          <w:sz w:val="52"/>
          <w:szCs w:val="52"/>
        </w:rPr>
        <w:t>Encoders Vs. Codecs</w:t>
      </w:r>
      <w:r w:rsidR="00D377F2" w:rsidRPr="00D377F2">
        <w:rPr>
          <w:sz w:val="52"/>
          <w:szCs w:val="52"/>
        </w:rPr>
        <w:t xml:space="preserve"> (?)</w:t>
      </w:r>
    </w:p>
    <w:bookmarkEnd w:id="1"/>
    <w:p w14:paraId="56FA2589" w14:textId="6678353E" w:rsidR="00C401AA" w:rsidRDefault="009507D5" w:rsidP="00C401AA">
      <w:r w:rsidRPr="009507D5">
        <w:rPr>
          <w:b/>
          <w:bCs/>
          <w:noProof/>
        </w:rPr>
        <w:drawing>
          <wp:anchor distT="0" distB="0" distL="114300" distR="114300" simplePos="0" relativeHeight="251661312" behindDoc="0" locked="0" layoutInCell="1" allowOverlap="1" wp14:anchorId="2DD9EBBF" wp14:editId="447ED07E">
            <wp:simplePos x="0" y="0"/>
            <wp:positionH relativeFrom="margin">
              <wp:posOffset>1253490</wp:posOffset>
            </wp:positionH>
            <wp:positionV relativeFrom="paragraph">
              <wp:posOffset>3717925</wp:posOffset>
            </wp:positionV>
            <wp:extent cx="4752340" cy="317500"/>
            <wp:effectExtent l="0" t="0" r="0" b="6350"/>
            <wp:wrapThrough wrapText="bothSides">
              <wp:wrapPolygon edited="0">
                <wp:start x="0" y="0"/>
                <wp:lineTo x="0" y="20736"/>
                <wp:lineTo x="21473" y="20736"/>
                <wp:lineTo x="21473"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6">
                      <a:extLst>
                        <a:ext uri="{28A0092B-C50C-407E-A947-70E740481C1C}">
                          <a14:useLocalDpi xmlns:a14="http://schemas.microsoft.com/office/drawing/2010/main" val="0"/>
                        </a:ext>
                      </a:extLst>
                    </a:blip>
                    <a:stretch>
                      <a:fillRect/>
                    </a:stretch>
                  </pic:blipFill>
                  <pic:spPr>
                    <a:xfrm>
                      <a:off x="0" y="0"/>
                      <a:ext cx="4752340" cy="317500"/>
                    </a:xfrm>
                    <a:prstGeom prst="rect">
                      <a:avLst/>
                    </a:prstGeom>
                  </pic:spPr>
                </pic:pic>
              </a:graphicData>
            </a:graphic>
            <wp14:sizeRelH relativeFrom="margin">
              <wp14:pctWidth>0</wp14:pctWidth>
            </wp14:sizeRelH>
            <wp14:sizeRelV relativeFrom="margin">
              <wp14:pctHeight>0</wp14:pctHeight>
            </wp14:sizeRelV>
          </wp:anchor>
        </w:drawing>
      </w:r>
      <w:r w:rsidR="00CF133B">
        <w:t xml:space="preserve">Throughout this guide you´ll see </w:t>
      </w:r>
      <w:r w:rsidR="00A27BC6">
        <w:t xml:space="preserve">a lot the word </w:t>
      </w:r>
      <w:r w:rsidR="00A27BC6">
        <w:rPr>
          <w:i/>
          <w:iCs/>
        </w:rPr>
        <w:t xml:space="preserve">codec </w:t>
      </w:r>
      <w:r w:rsidR="00A27BC6">
        <w:t xml:space="preserve">which </w:t>
      </w:r>
      <w:r w:rsidR="0023575F">
        <w:t>implicitly</w:t>
      </w:r>
      <w:r w:rsidR="009D08D3">
        <w:t xml:space="preserve"> </w:t>
      </w:r>
      <w:r w:rsidR="00E61653">
        <w:t>impl</w:t>
      </w:r>
      <w:r w:rsidR="0052436C">
        <w:t>ies</w:t>
      </w:r>
      <w:r w:rsidR="00E61653">
        <w:t xml:space="preserve"> </w:t>
      </w:r>
      <w:r w:rsidR="001B45FF">
        <w:t xml:space="preserve">that </w:t>
      </w:r>
      <w:r w:rsidR="00E61653">
        <w:t>codec</w:t>
      </w:r>
      <w:r w:rsidR="001B45FF">
        <w:t>s like</w:t>
      </w:r>
      <w:r w:rsidR="006667F8">
        <w:t xml:space="preserve"> </w:t>
      </w:r>
      <w:r w:rsidR="00F41E04">
        <w:rPr>
          <w:b/>
          <w:bCs/>
        </w:rPr>
        <w:t>VP9</w:t>
      </w:r>
      <w:r w:rsidR="009930C7">
        <w:rPr>
          <w:b/>
          <w:bCs/>
        </w:rPr>
        <w:t>, H.264</w:t>
      </w:r>
      <w:r w:rsidR="00FE7AF8">
        <w:rPr>
          <w:b/>
          <w:bCs/>
        </w:rPr>
        <w:t xml:space="preserve"> or</w:t>
      </w:r>
      <w:r w:rsidR="006667F8">
        <w:rPr>
          <w:b/>
          <w:bCs/>
        </w:rPr>
        <w:t xml:space="preserve"> AAC</w:t>
      </w:r>
      <w:r w:rsidR="0052436C">
        <w:rPr>
          <w:b/>
          <w:bCs/>
        </w:rPr>
        <w:t xml:space="preserve"> </w:t>
      </w:r>
      <w:r w:rsidR="00FE7AF8">
        <w:t>do the actual encoding</w:t>
      </w:r>
      <w:r w:rsidR="0091586F">
        <w:t xml:space="preserve"> when they are actually the resulting file </w:t>
      </w:r>
      <w:r w:rsidR="00FC06FF">
        <w:t xml:space="preserve">of </w:t>
      </w:r>
      <w:r w:rsidR="00FC06FF">
        <w:rPr>
          <w:i/>
          <w:iCs/>
        </w:rPr>
        <w:t xml:space="preserve">encoders </w:t>
      </w:r>
      <w:r w:rsidR="00FC06FF">
        <w:t>like:</w:t>
      </w:r>
      <w:r w:rsidR="002356C5">
        <w:t xml:space="preserve"> </w:t>
      </w:r>
      <w:r w:rsidR="002356C5" w:rsidRPr="000D4F6B">
        <w:rPr>
          <w:u w:val="single"/>
        </w:rPr>
        <w:t>libx264</w:t>
      </w:r>
      <w:r w:rsidR="002356C5" w:rsidRPr="00DE2932">
        <w:t> for</w:t>
      </w:r>
      <w:r w:rsidR="002356C5">
        <w:rPr>
          <w:rFonts w:ascii="Arial" w:hAnsi="Arial" w:cs="Arial"/>
          <w:color w:val="242729"/>
          <w:sz w:val="20"/>
          <w:szCs w:val="20"/>
          <w:shd w:val="clear" w:color="auto" w:fill="FFFFFF"/>
        </w:rPr>
        <w:t xml:space="preserve"> </w:t>
      </w:r>
      <w:r w:rsidR="00260F2F">
        <w:rPr>
          <w:rFonts w:ascii="Arial" w:hAnsi="Arial" w:cs="Arial"/>
          <w:b/>
          <w:bCs/>
          <w:color w:val="242729"/>
          <w:sz w:val="20"/>
          <w:szCs w:val="20"/>
          <w:shd w:val="clear" w:color="auto" w:fill="FFFFFF"/>
        </w:rPr>
        <w:t xml:space="preserve">H.264, </w:t>
      </w:r>
      <w:r w:rsidR="00D413C7" w:rsidRPr="000D4F6B">
        <w:rPr>
          <w:u w:val="single"/>
        </w:rPr>
        <w:t>libvpx-vp9</w:t>
      </w:r>
      <w:r w:rsidR="00D413C7" w:rsidRPr="00DE2932">
        <w:t xml:space="preserve"> for</w:t>
      </w:r>
      <w:r w:rsidR="00DE2932" w:rsidRPr="00DE2932">
        <w:t xml:space="preserve"> </w:t>
      </w:r>
      <w:r w:rsidR="00D413C7" w:rsidRPr="00DE2932">
        <w:rPr>
          <w:b/>
          <w:bCs/>
        </w:rPr>
        <w:t>VP</w:t>
      </w:r>
      <w:r w:rsidR="00DE2932" w:rsidRPr="00DE2932">
        <w:rPr>
          <w:b/>
          <w:bCs/>
        </w:rPr>
        <w:t>9</w:t>
      </w:r>
      <w:r w:rsidR="00164087">
        <w:rPr>
          <w:b/>
          <w:bCs/>
        </w:rPr>
        <w:t xml:space="preserve"> </w:t>
      </w:r>
      <w:r w:rsidR="00164087">
        <w:t>and</w:t>
      </w:r>
      <w:r w:rsidR="00F510E6">
        <w:t xml:space="preserve"> </w:t>
      </w:r>
      <w:r w:rsidR="00F510E6" w:rsidRPr="000D4F6B">
        <w:rPr>
          <w:u w:val="single"/>
        </w:rPr>
        <w:t>libav</w:t>
      </w:r>
      <w:r w:rsidR="00F510E6" w:rsidRPr="00F510E6">
        <w:t xml:space="preserve"> for </w:t>
      </w:r>
      <w:r w:rsidR="00F510E6" w:rsidRPr="000D4F6B">
        <w:rPr>
          <w:b/>
          <w:bCs/>
        </w:rPr>
        <w:t>AAC</w:t>
      </w:r>
      <w:r w:rsidR="00E40D99">
        <w:rPr>
          <w:b/>
          <w:bCs/>
        </w:rPr>
        <w:t xml:space="preserve">, </w:t>
      </w:r>
      <w:r w:rsidR="00E40D99" w:rsidRPr="00E40D99">
        <w:t>just</w:t>
      </w:r>
      <w:r w:rsidR="00DD5EC4">
        <w:rPr>
          <w:b/>
          <w:bCs/>
        </w:rPr>
        <w:t xml:space="preserve"> </w:t>
      </w:r>
      <w:r w:rsidR="00E40D99">
        <w:t>t</w:t>
      </w:r>
      <w:r w:rsidR="00DD5EC4">
        <w:t xml:space="preserve">o mention few </w:t>
      </w:r>
      <w:r w:rsidR="00160336">
        <w:t>codec</w:t>
      </w:r>
      <w:r w:rsidR="00D551B5">
        <w:t>s and their respective</w:t>
      </w:r>
      <w:r w:rsidR="00E94328">
        <w:t xml:space="preserve"> encoders. </w:t>
      </w:r>
      <w:r w:rsidR="00845DC2">
        <w:t>There is actually more</w:t>
      </w:r>
      <w:r w:rsidR="006B678B">
        <w:t xml:space="preserve"> than one encoder</w:t>
      </w:r>
      <w:r w:rsidR="00E11E9B">
        <w:t xml:space="preserve"> </w:t>
      </w:r>
      <w:r w:rsidR="006B678B">
        <w:t xml:space="preserve">for each codec </w:t>
      </w:r>
      <w:r w:rsidR="006B678B" w:rsidRPr="006B678B">
        <w:rPr>
          <w:b/>
          <w:bCs/>
          <w:i/>
          <w:iCs/>
        </w:rPr>
        <w:t>(</w:t>
      </w:r>
      <w:r w:rsidR="006B678B">
        <w:rPr>
          <w:b/>
          <w:bCs/>
          <w:i/>
          <w:iCs/>
        </w:rPr>
        <w:t>for the most part</w:t>
      </w:r>
      <w:r w:rsidR="00A62B20">
        <w:rPr>
          <w:b/>
          <w:bCs/>
          <w:i/>
          <w:iCs/>
        </w:rPr>
        <w:t>.</w:t>
      </w:r>
      <w:r w:rsidR="006B678B">
        <w:rPr>
          <w:b/>
          <w:bCs/>
          <w:i/>
          <w:iCs/>
        </w:rPr>
        <w:t>.. I think</w:t>
      </w:r>
      <w:r w:rsidR="00171537">
        <w:rPr>
          <w:b/>
          <w:bCs/>
          <w:i/>
          <w:iCs/>
        </w:rPr>
        <w:t xml:space="preserve">, </w:t>
      </w:r>
      <w:r w:rsidR="00A62B20">
        <w:rPr>
          <w:b/>
          <w:bCs/>
          <w:i/>
          <w:iCs/>
        </w:rPr>
        <w:t>it seems a few codecs</w:t>
      </w:r>
      <w:r w:rsidR="00B12448">
        <w:rPr>
          <w:b/>
          <w:bCs/>
          <w:i/>
          <w:iCs/>
        </w:rPr>
        <w:t xml:space="preserve"> like Opus or Vorbis </w:t>
      </w:r>
      <w:r w:rsidR="00A62B20">
        <w:rPr>
          <w:b/>
          <w:bCs/>
          <w:i/>
          <w:iCs/>
        </w:rPr>
        <w:t xml:space="preserve"> only have one encoder.. not sure</w:t>
      </w:r>
      <w:r w:rsidR="00637709">
        <w:rPr>
          <w:b/>
          <w:bCs/>
          <w:i/>
          <w:iCs/>
        </w:rPr>
        <w:t>)</w:t>
      </w:r>
      <w:r w:rsidR="00E11E9B">
        <w:rPr>
          <w:b/>
          <w:bCs/>
          <w:i/>
          <w:iCs/>
        </w:rPr>
        <w:t xml:space="preserve">, </w:t>
      </w:r>
      <w:r w:rsidR="00637709">
        <w:rPr>
          <w:b/>
          <w:bCs/>
          <w:i/>
          <w:iCs/>
        </w:rPr>
        <w:t xml:space="preserve"> </w:t>
      </w:r>
      <w:r w:rsidR="00E94328" w:rsidRPr="008A094D">
        <w:rPr>
          <w:i/>
          <w:iCs/>
        </w:rPr>
        <w:t>I</w:t>
      </w:r>
      <w:r w:rsidR="008865E1" w:rsidRPr="008A094D">
        <w:rPr>
          <w:i/>
          <w:iCs/>
        </w:rPr>
        <w:t xml:space="preserve"> didn’t want to go deeper on the multiple encoders</w:t>
      </w:r>
      <w:r w:rsidR="00B12448">
        <w:rPr>
          <w:i/>
          <w:iCs/>
        </w:rPr>
        <w:t xml:space="preserve"> that</w:t>
      </w:r>
      <w:r w:rsidR="00EB0B6C" w:rsidRPr="008A094D">
        <w:rPr>
          <w:i/>
          <w:iCs/>
        </w:rPr>
        <w:t xml:space="preserve"> there is</w:t>
      </w:r>
      <w:r w:rsidR="0005755D" w:rsidRPr="008A094D">
        <w:rPr>
          <w:i/>
          <w:iCs/>
        </w:rPr>
        <w:t xml:space="preserve"> </w:t>
      </w:r>
      <w:r w:rsidR="007A6502" w:rsidRPr="008A094D">
        <w:rPr>
          <w:i/>
          <w:iCs/>
        </w:rPr>
        <w:t xml:space="preserve">for each codec </w:t>
      </w:r>
      <w:r w:rsidR="0005755D" w:rsidRPr="008A094D">
        <w:rPr>
          <w:i/>
          <w:iCs/>
        </w:rPr>
        <w:t>and the features</w:t>
      </w:r>
      <w:r w:rsidR="003A5F70" w:rsidRPr="008A094D">
        <w:rPr>
          <w:i/>
          <w:iCs/>
        </w:rPr>
        <w:t xml:space="preserve"> you may see on one encoder but </w:t>
      </w:r>
      <w:r w:rsidR="00327A0C" w:rsidRPr="008A094D">
        <w:rPr>
          <w:i/>
          <w:iCs/>
        </w:rPr>
        <w:t xml:space="preserve">not in the other which </w:t>
      </w:r>
      <w:r w:rsidR="0059774D">
        <w:rPr>
          <w:i/>
          <w:iCs/>
        </w:rPr>
        <w:t xml:space="preserve">btw </w:t>
      </w:r>
      <w:r w:rsidR="00327A0C" w:rsidRPr="008A094D">
        <w:rPr>
          <w:i/>
          <w:iCs/>
        </w:rPr>
        <w:t xml:space="preserve">does a better job compressing </w:t>
      </w:r>
      <w:r w:rsidR="0059774D">
        <w:rPr>
          <w:i/>
          <w:iCs/>
        </w:rPr>
        <w:t>files</w:t>
      </w:r>
      <w:r w:rsidR="00327A0C" w:rsidRPr="008A094D">
        <w:rPr>
          <w:i/>
          <w:iCs/>
        </w:rPr>
        <w:t xml:space="preserve"> while doing it faster and keeping a good quality</w:t>
      </w:r>
      <w:r w:rsidR="00327A0C">
        <w:t>.</w:t>
      </w:r>
      <w:r w:rsidR="00FF7B65">
        <w:t xml:space="preserve"> </w:t>
      </w:r>
      <w:r w:rsidR="00337CE5">
        <w:t xml:space="preserve">All that </w:t>
      </w:r>
      <w:r w:rsidR="00124C36">
        <w:t xml:space="preserve">bullshit </w:t>
      </w:r>
      <w:r w:rsidR="00337CE5">
        <w:t xml:space="preserve">is way beyond the scope I should cover as web designer for </w:t>
      </w:r>
      <w:r w:rsidR="00797639">
        <w:t>now, I think</w:t>
      </w:r>
      <w:r w:rsidR="00124C36">
        <w:t>…</w:t>
      </w:r>
      <w:r w:rsidR="00797639">
        <w:t xml:space="preserve"> However, </w:t>
      </w:r>
      <w:r w:rsidR="00120552">
        <w:t>I r</w:t>
      </w:r>
      <w:r w:rsidR="00D4179D">
        <w:t>a</w:t>
      </w:r>
      <w:r w:rsidR="00120552">
        <w:t xml:space="preserve">n into </w:t>
      </w:r>
      <w:r w:rsidR="004A2A2B">
        <w:t xml:space="preserve">an issue </w:t>
      </w:r>
      <w:r w:rsidR="00DB5921">
        <w:t>that</w:t>
      </w:r>
      <w:r w:rsidR="004A2A2B">
        <w:t xml:space="preserve"> I didn’t fix</w:t>
      </w:r>
      <w:r w:rsidR="00D53527">
        <w:t xml:space="preserve"> when encoding </w:t>
      </w:r>
      <w:r w:rsidR="00A711E7">
        <w:t xml:space="preserve">to AAC using </w:t>
      </w:r>
      <w:r w:rsidR="005522A2">
        <w:t xml:space="preserve">the native </w:t>
      </w:r>
      <w:r w:rsidR="00C81070">
        <w:t>encoder</w:t>
      </w:r>
      <w:r w:rsidR="00A711E7">
        <w:t xml:space="preserve"> compiled into </w:t>
      </w:r>
      <w:r w:rsidR="00A82730">
        <w:t>F</w:t>
      </w:r>
      <w:r w:rsidR="006C20C5">
        <w:t>F</w:t>
      </w:r>
      <w:r w:rsidR="00A82730">
        <w:t>mpeg back then.</w:t>
      </w:r>
      <w:r w:rsidR="006C20C5">
        <w:t xml:space="preserve"> As </w:t>
      </w:r>
      <w:r w:rsidR="004D31EF">
        <w:t>I dropped the bitrate</w:t>
      </w:r>
      <w:r w:rsidR="00BA739E">
        <w:t xml:space="preserve"> of the main </w:t>
      </w:r>
      <w:r w:rsidR="0067774E">
        <w:t xml:space="preserve">AAC audio </w:t>
      </w:r>
      <w:r w:rsidR="00BA739E">
        <w:t>copy</w:t>
      </w:r>
      <w:r w:rsidR="0067774E">
        <w:t xml:space="preserve"> </w:t>
      </w:r>
      <w:r w:rsidR="004D31EF">
        <w:t xml:space="preserve">using </w:t>
      </w:r>
      <w:r w:rsidR="00437540">
        <w:t xml:space="preserve">the </w:t>
      </w:r>
      <w:r w:rsidR="004D31EF">
        <w:rPr>
          <w:b/>
          <w:bCs/>
        </w:rPr>
        <w:t xml:space="preserve">CBR </w:t>
      </w:r>
      <w:r w:rsidR="00AA4BE2" w:rsidRPr="00AA4BE2">
        <w:rPr>
          <w:b/>
          <w:bCs/>
        </w:rPr>
        <w:t>(C</w:t>
      </w:r>
      <w:r w:rsidR="00AA4BE2">
        <w:rPr>
          <w:b/>
          <w:bCs/>
        </w:rPr>
        <w:t xml:space="preserve">onstant Bit Rate) </w:t>
      </w:r>
      <w:r w:rsidR="00437540" w:rsidRPr="00437540">
        <w:t>parameter</w:t>
      </w:r>
      <w:r w:rsidR="00437540">
        <w:t xml:space="preserve"> </w:t>
      </w:r>
      <w:r w:rsidR="00F04AF5">
        <w:t>I notice</w:t>
      </w:r>
      <w:r w:rsidR="009C1D6A">
        <w:t xml:space="preserve">d </w:t>
      </w:r>
      <w:r w:rsidR="0021530C">
        <w:t xml:space="preserve">a </w:t>
      </w:r>
      <w:r w:rsidR="0021530C" w:rsidRPr="0021530C">
        <w:t xml:space="preserve">mismatch </w:t>
      </w:r>
      <w:r w:rsidR="006B41D4">
        <w:t xml:space="preserve">between the CBR I </w:t>
      </w:r>
      <w:r w:rsidR="00B346FE">
        <w:t>chose to encode with</w:t>
      </w:r>
      <w:r w:rsidR="006B41D4">
        <w:t xml:space="preserve"> and the </w:t>
      </w:r>
      <w:r w:rsidR="008C7008">
        <w:t>output of FFprobe</w:t>
      </w:r>
      <w:r w:rsidR="006B41D4">
        <w:t xml:space="preserve"> when confirming</w:t>
      </w:r>
      <w:r w:rsidR="00C27512">
        <w:t xml:space="preserve"> </w:t>
      </w:r>
      <w:r w:rsidR="00FB41A4">
        <w:t xml:space="preserve">the </w:t>
      </w:r>
      <w:r w:rsidR="00C27512">
        <w:t xml:space="preserve">bitrate of the outcome AAC files. </w:t>
      </w:r>
      <w:r w:rsidR="00D91770">
        <w:t>A</w:t>
      </w:r>
      <w:r w:rsidR="00252110">
        <w:t xml:space="preserve">ccording to </w:t>
      </w:r>
      <w:commentRangeStart w:id="2"/>
      <w:r w:rsidR="00252110" w:rsidRPr="00D71278">
        <w:rPr>
          <w:b/>
          <w:bCs/>
        </w:rPr>
        <w:fldChar w:fldCharType="begin"/>
      </w:r>
      <w:r w:rsidR="00252110" w:rsidRPr="00D71278">
        <w:rPr>
          <w:b/>
          <w:bCs/>
        </w:rPr>
        <w:instrText xml:space="preserve"> HYPERLINK "https://video.stackexchange.com/questions/27760/why-is-ffprobe-showing-another-bitrate-than-the-one-i-encoded-with" </w:instrText>
      </w:r>
      <w:r w:rsidR="00252110" w:rsidRPr="00D71278">
        <w:rPr>
          <w:b/>
          <w:bCs/>
        </w:rPr>
        <w:fldChar w:fldCharType="separate"/>
      </w:r>
      <w:r w:rsidR="00252110" w:rsidRPr="00D71278">
        <w:rPr>
          <w:rStyle w:val="Hyperlink"/>
          <w:b/>
          <w:bCs/>
        </w:rPr>
        <w:t>this article</w:t>
      </w:r>
      <w:r w:rsidR="00252110" w:rsidRPr="00D71278">
        <w:rPr>
          <w:b/>
          <w:bCs/>
        </w:rPr>
        <w:fldChar w:fldCharType="end"/>
      </w:r>
      <w:r w:rsidR="00252110">
        <w:rPr>
          <w:b/>
          <w:bCs/>
        </w:rPr>
        <w:t xml:space="preserve"> </w:t>
      </w:r>
      <w:commentRangeEnd w:id="2"/>
      <w:r w:rsidR="00321D04">
        <w:rPr>
          <w:rStyle w:val="CommentReference"/>
        </w:rPr>
        <w:commentReference w:id="2"/>
      </w:r>
      <w:r w:rsidR="00252110" w:rsidRPr="00252110">
        <w:t>it</w:t>
      </w:r>
      <w:r w:rsidR="00252110">
        <w:rPr>
          <w:b/>
          <w:bCs/>
        </w:rPr>
        <w:t xml:space="preserve"> </w:t>
      </w:r>
      <w:r w:rsidR="00D91770">
        <w:t xml:space="preserve">happened </w:t>
      </w:r>
      <w:r w:rsidR="002E57B7">
        <w:t>because</w:t>
      </w:r>
      <w:r w:rsidR="00EC6A36">
        <w:t xml:space="preserve"> the </w:t>
      </w:r>
      <w:r w:rsidR="0073548B">
        <w:t>native</w:t>
      </w:r>
      <w:r w:rsidR="005A0B97">
        <w:t xml:space="preserve"> </w:t>
      </w:r>
      <w:r w:rsidR="00EC6A36">
        <w:t>AAC encoder</w:t>
      </w:r>
      <w:r w:rsidR="00FA7E09">
        <w:rPr>
          <w:b/>
          <w:bCs/>
        </w:rPr>
        <w:t xml:space="preserve"> </w:t>
      </w:r>
      <w:r w:rsidR="00E52BF6">
        <w:t>I had</w:t>
      </w:r>
      <w:r w:rsidR="005A0B97">
        <w:t xml:space="preserve"> compiled in </w:t>
      </w:r>
      <w:r w:rsidR="00E52BF6">
        <w:t xml:space="preserve">FFmpeg </w:t>
      </w:r>
      <w:r w:rsidR="007B486D">
        <w:t xml:space="preserve">back then </w:t>
      </w:r>
      <w:r w:rsidR="00553560">
        <w:t xml:space="preserve">didn’t have </w:t>
      </w:r>
      <w:r w:rsidR="00E52BF6">
        <w:t>the feature to encode with CBR</w:t>
      </w:r>
      <w:r w:rsidR="005A0B97">
        <w:t>, only VBR</w:t>
      </w:r>
      <w:r w:rsidR="0091180F">
        <w:t xml:space="preserve"> or so I think</w:t>
      </w:r>
      <w:r w:rsidR="00E52BF6">
        <w:t>.</w:t>
      </w:r>
      <w:r w:rsidR="00926836">
        <w:t xml:space="preserve"> I was missing the AAC encoder</w:t>
      </w:r>
      <w:r w:rsidR="005462E0">
        <w:t xml:space="preserve"> called</w:t>
      </w:r>
      <w:r w:rsidR="00926836">
        <w:t xml:space="preserve"> </w:t>
      </w:r>
      <w:bookmarkStart w:id="3" w:name="fdq"/>
      <w:r w:rsidR="00926836" w:rsidRPr="00926836">
        <w:t>“fdk-aac”</w:t>
      </w:r>
      <w:r w:rsidR="005462E0">
        <w:t xml:space="preserve"> </w:t>
      </w:r>
      <w:bookmarkEnd w:id="3"/>
      <w:r w:rsidR="008D4BDB">
        <w:t xml:space="preserve">apparently, </w:t>
      </w:r>
      <w:r w:rsidR="005462E0">
        <w:t xml:space="preserve">which does offer CBR encoding. Like I said, I </w:t>
      </w:r>
      <w:r w:rsidR="007C0E74">
        <w:t xml:space="preserve">wanted to avoid the hustle of </w:t>
      </w:r>
      <w:r w:rsidR="00AD25E0">
        <w:t xml:space="preserve">dealing with </w:t>
      </w:r>
      <w:r w:rsidR="00DA7C06">
        <w:t xml:space="preserve">the various encoders </w:t>
      </w:r>
      <w:r w:rsidR="00C0778D">
        <w:t>and their features</w:t>
      </w:r>
      <w:r w:rsidR="005C138B">
        <w:t xml:space="preserve"> or even worse, compiling other encoders like </w:t>
      </w:r>
      <w:r w:rsidR="005C138B" w:rsidRPr="005C138B">
        <w:t>“fdk-aac” into my FFmpeg build.</w:t>
      </w:r>
      <w:r w:rsidR="005C138B">
        <w:rPr>
          <w:i/>
          <w:iCs/>
        </w:rPr>
        <w:t xml:space="preserve"> </w:t>
      </w:r>
      <w:hyperlink r:id="rId11" w:history="1">
        <w:r w:rsidR="005C138B" w:rsidRPr="00E670DE">
          <w:rPr>
            <w:rStyle w:val="Hyperlink"/>
          </w:rPr>
          <w:t>Here</w:t>
        </w:r>
      </w:hyperlink>
      <w:r w:rsidR="005C138B" w:rsidRPr="000C33A8">
        <w:t xml:space="preserve"> is a guide on how to compile that m</w:t>
      </w:r>
      <w:r w:rsidR="005C138B">
        <w:t>issing encoder.</w:t>
      </w:r>
      <w:r w:rsidR="00AA70BD">
        <w:t xml:space="preserve"> Later, I found out that th</w:t>
      </w:r>
      <w:r w:rsidR="00F30AF7">
        <w:t>e mis</w:t>
      </w:r>
      <w:r w:rsidR="00655D6F">
        <w:t>matching was not only happening on AAC but on every</w:t>
      </w:r>
      <w:r w:rsidR="00DC17A3">
        <w:t xml:space="preserve"> other</w:t>
      </w:r>
      <w:r w:rsidR="00655D6F">
        <w:t xml:space="preserve"> </w:t>
      </w:r>
      <w:hyperlink w:anchor="exp" w:history="1">
        <w:commentRangeStart w:id="4"/>
        <w:r w:rsidR="00655D6F" w:rsidRPr="006B4D42">
          <w:rPr>
            <w:rStyle w:val="Hyperlink"/>
          </w:rPr>
          <w:t xml:space="preserve">audio </w:t>
        </w:r>
        <w:r w:rsidR="00CE4CA6" w:rsidRPr="006B4D42">
          <w:rPr>
            <w:rStyle w:val="Hyperlink"/>
          </w:rPr>
          <w:t>codec.</w:t>
        </w:r>
      </w:hyperlink>
      <w:r w:rsidR="00CE4CA6">
        <w:t xml:space="preserve"> </w:t>
      </w:r>
      <w:commentRangeEnd w:id="4"/>
      <w:r w:rsidR="007A2ECE">
        <w:rPr>
          <w:rStyle w:val="CommentReference"/>
        </w:rPr>
        <w:commentReference w:id="4"/>
      </w:r>
      <w:r w:rsidR="00157329">
        <w:t>So</w:t>
      </w:r>
      <w:r w:rsidR="0059136D">
        <w:t>,</w:t>
      </w:r>
      <w:r w:rsidR="00157329">
        <w:t xml:space="preserve"> it is like every default encoder for every codec I needed was</w:t>
      </w:r>
      <w:r w:rsidR="00E45923">
        <w:t xml:space="preserve"> either</w:t>
      </w:r>
      <w:r w:rsidR="00157329">
        <w:t xml:space="preserve"> </w:t>
      </w:r>
      <w:r w:rsidR="00E45923">
        <w:rPr>
          <w:b/>
          <w:bCs/>
        </w:rPr>
        <w:t xml:space="preserve">CBR </w:t>
      </w:r>
      <w:r w:rsidR="00E45923">
        <w:t xml:space="preserve">disabled or </w:t>
      </w:r>
      <w:r w:rsidR="001E04B7">
        <w:t xml:space="preserve">partially </w:t>
      </w:r>
      <w:r w:rsidR="004F2A7C">
        <w:t xml:space="preserve">enabled </w:t>
      </w:r>
      <w:r w:rsidR="008F73B8">
        <w:t xml:space="preserve">because I actually got </w:t>
      </w:r>
      <w:r w:rsidR="00E561C2">
        <w:t>them compressed</w:t>
      </w:r>
      <w:r w:rsidR="00365FC6">
        <w:t xml:space="preserve"> </w:t>
      </w:r>
      <w:r w:rsidR="00365FC6">
        <w:rPr>
          <w:b/>
          <w:bCs/>
        </w:rPr>
        <w:t>(smaller size)</w:t>
      </w:r>
      <w:r w:rsidR="00E561C2">
        <w:t xml:space="preserve"> while using </w:t>
      </w:r>
      <w:r w:rsidR="00E561C2" w:rsidRPr="00E561C2">
        <w:rPr>
          <w:b/>
          <w:bCs/>
        </w:rPr>
        <w:t>CBR</w:t>
      </w:r>
      <w:r w:rsidR="00E561C2">
        <w:t xml:space="preserve"> parameters on the commands.</w:t>
      </w:r>
      <w:r w:rsidR="00C933EC">
        <w:t xml:space="preserve"> I prefer </w:t>
      </w:r>
      <w:r w:rsidR="00C933EC">
        <w:rPr>
          <w:b/>
          <w:bCs/>
        </w:rPr>
        <w:t xml:space="preserve">CBR </w:t>
      </w:r>
      <w:r w:rsidR="00C933EC">
        <w:t xml:space="preserve">over </w:t>
      </w:r>
      <w:r w:rsidR="00C933EC">
        <w:rPr>
          <w:b/>
          <w:bCs/>
        </w:rPr>
        <w:t xml:space="preserve">VBR </w:t>
      </w:r>
      <w:r w:rsidR="00BF2883">
        <w:t>because</w:t>
      </w:r>
      <w:r w:rsidR="00190A40">
        <w:t xml:space="preserve"> </w:t>
      </w:r>
      <w:r w:rsidR="00BF2883">
        <w:t>it</w:t>
      </w:r>
      <w:r w:rsidR="00FC0BBA">
        <w:t xml:space="preserve"> allows you to have a </w:t>
      </w:r>
      <w:r w:rsidR="00E10DDD">
        <w:t xml:space="preserve">more </w:t>
      </w:r>
      <w:r w:rsidR="00FC0BBA">
        <w:t xml:space="preserve">granular </w:t>
      </w:r>
      <w:r w:rsidR="00D92E15">
        <w:t xml:space="preserve">measure and comparison </w:t>
      </w:r>
      <w:r w:rsidR="00E40480">
        <w:t>over the size of the files encoded.</w:t>
      </w:r>
      <w:r w:rsidR="00216E17">
        <w:t xml:space="preserve"> Here is a command example</w:t>
      </w:r>
      <w:r w:rsidR="009B61BD">
        <w:t xml:space="preserve"> </w:t>
      </w:r>
      <w:r w:rsidR="00216E17">
        <w:t xml:space="preserve">on how to use </w:t>
      </w:r>
      <w:r w:rsidR="00216E17">
        <w:rPr>
          <w:b/>
          <w:bCs/>
        </w:rPr>
        <w:t>VBR (Variable Bit Rate)</w:t>
      </w:r>
      <w:r w:rsidR="00B65996">
        <w:rPr>
          <w:b/>
          <w:bCs/>
        </w:rPr>
        <w:t>,</w:t>
      </w:r>
      <w:r w:rsidR="00A07884">
        <w:rPr>
          <w:b/>
          <w:bCs/>
        </w:rPr>
        <w:t xml:space="preserve"> </w:t>
      </w:r>
      <w:r w:rsidR="009E2316" w:rsidRPr="009E2316">
        <w:t>the quality rate range goes from</w:t>
      </w:r>
      <w:r w:rsidR="009E2316">
        <w:rPr>
          <w:b/>
          <w:bCs/>
        </w:rPr>
        <w:t xml:space="preserve"> 1 </w:t>
      </w:r>
      <w:r w:rsidR="009E2316" w:rsidRPr="009E2316">
        <w:t>to</w:t>
      </w:r>
      <w:r w:rsidR="009E2316">
        <w:rPr>
          <w:b/>
          <w:bCs/>
        </w:rPr>
        <w:t xml:space="preserve"> 5 </w:t>
      </w:r>
      <w:r w:rsidR="009448F1">
        <w:t xml:space="preserve">and </w:t>
      </w:r>
      <w:r w:rsidR="00B65996">
        <w:t xml:space="preserve">this example </w:t>
      </w:r>
      <w:r w:rsidR="009448F1">
        <w:t xml:space="preserve">has a quality rate of </w:t>
      </w:r>
      <w:r w:rsidR="009448F1">
        <w:rPr>
          <w:b/>
          <w:bCs/>
        </w:rPr>
        <w:t xml:space="preserve">5, </w:t>
      </w:r>
      <w:r w:rsidR="009448F1" w:rsidRPr="009448F1">
        <w:t>which is the highest</w:t>
      </w:r>
      <w:r w:rsidR="00D93E1F">
        <w:t xml:space="preserve">. </w:t>
      </w:r>
      <w:r w:rsidR="00C77591">
        <w:t>This command was done using the native</w:t>
      </w:r>
      <w:r w:rsidR="0053041E">
        <w:t xml:space="preserve"> and </w:t>
      </w:r>
      <w:r w:rsidR="0053041E">
        <w:rPr>
          <w:i/>
          <w:iCs/>
        </w:rPr>
        <w:t>only</w:t>
      </w:r>
      <w:r w:rsidR="00C77591">
        <w:t xml:space="preserve"> </w:t>
      </w:r>
      <w:r w:rsidR="00C77591">
        <w:rPr>
          <w:b/>
          <w:bCs/>
        </w:rPr>
        <w:t xml:space="preserve">AAC </w:t>
      </w:r>
      <w:r w:rsidR="00C77591">
        <w:t>encoder in my FFmpeg build back then</w:t>
      </w:r>
      <w:r w:rsidR="00AC6A84">
        <w:t xml:space="preserve">, notice the </w:t>
      </w:r>
      <w:r w:rsidR="00AC6A84">
        <w:rPr>
          <w:b/>
          <w:bCs/>
        </w:rPr>
        <w:t>-c:a</w:t>
      </w:r>
      <w:r w:rsidR="00BA16D7">
        <w:rPr>
          <w:b/>
          <w:bCs/>
        </w:rPr>
        <w:t xml:space="preserve"> aac </w:t>
      </w:r>
      <w:r w:rsidR="00BA16D7">
        <w:t xml:space="preserve">parameter </w:t>
      </w:r>
      <w:r w:rsidR="00EC3505">
        <w:t xml:space="preserve">inside the yellow box </w:t>
      </w:r>
      <w:r w:rsidR="00BA16D7">
        <w:rPr>
          <w:b/>
          <w:bCs/>
        </w:rPr>
        <w:t xml:space="preserve">(c </w:t>
      </w:r>
      <w:r w:rsidR="00A67E15">
        <w:t xml:space="preserve">for </w:t>
      </w:r>
      <w:r w:rsidR="00A67E15">
        <w:rPr>
          <w:b/>
          <w:bCs/>
        </w:rPr>
        <w:t xml:space="preserve">codec </w:t>
      </w:r>
      <w:r w:rsidR="00A67E15">
        <w:t xml:space="preserve">and </w:t>
      </w:r>
      <w:r w:rsidR="00A67E15">
        <w:rPr>
          <w:b/>
          <w:bCs/>
        </w:rPr>
        <w:t xml:space="preserve">a </w:t>
      </w:r>
      <w:r w:rsidR="00A67E15">
        <w:t xml:space="preserve">for </w:t>
      </w:r>
      <w:r w:rsidR="00A67E15">
        <w:rPr>
          <w:b/>
          <w:bCs/>
        </w:rPr>
        <w:t>audio)</w:t>
      </w:r>
      <w:r w:rsidR="00BA16D7">
        <w:t>. Its function is to choose the encoder</w:t>
      </w:r>
      <w:r w:rsidR="00A67E15">
        <w:t xml:space="preserve"> but since we only had the native </w:t>
      </w:r>
      <w:r w:rsidR="00A67E15">
        <w:rPr>
          <w:b/>
          <w:bCs/>
        </w:rPr>
        <w:t xml:space="preserve">AAC </w:t>
      </w:r>
      <w:r w:rsidR="00A67E15">
        <w:t>encoder there was no need to use it</w:t>
      </w:r>
      <w:r w:rsidR="009448F1" w:rsidRPr="009448F1">
        <w:t>:</w:t>
      </w:r>
    </w:p>
    <w:p w14:paraId="4888CDB2" w14:textId="67B64B78" w:rsidR="009507D5" w:rsidRDefault="009507D5" w:rsidP="00C401AA">
      <w:pPr>
        <w:rPr>
          <w:b/>
          <w:bCs/>
        </w:rPr>
      </w:pPr>
    </w:p>
    <w:p w14:paraId="562E15CD" w14:textId="0A45B0A0" w:rsidR="00DA48C7" w:rsidRDefault="00905983" w:rsidP="00C401AA">
      <w:r>
        <w:rPr>
          <w:noProof/>
        </w:rPr>
        <w:drawing>
          <wp:anchor distT="0" distB="0" distL="114300" distR="114300" simplePos="0" relativeHeight="251662336" behindDoc="0" locked="0" layoutInCell="1" allowOverlap="1" wp14:anchorId="6797980A" wp14:editId="29037367">
            <wp:simplePos x="0" y="0"/>
            <wp:positionH relativeFrom="margin">
              <wp:align>center</wp:align>
            </wp:positionH>
            <wp:positionV relativeFrom="paragraph">
              <wp:posOffset>386715</wp:posOffset>
            </wp:positionV>
            <wp:extent cx="5087060" cy="314369"/>
            <wp:effectExtent l="0" t="0" r="0" b="9525"/>
            <wp:wrapThrough wrapText="bothSides">
              <wp:wrapPolygon edited="0">
                <wp:start x="0" y="0"/>
                <wp:lineTo x="0" y="20945"/>
                <wp:lineTo x="21516" y="20945"/>
                <wp:lineTo x="21516"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2">
                      <a:extLst>
                        <a:ext uri="{28A0092B-C50C-407E-A947-70E740481C1C}">
                          <a14:useLocalDpi xmlns:a14="http://schemas.microsoft.com/office/drawing/2010/main" val="0"/>
                        </a:ext>
                      </a:extLst>
                    </a:blip>
                    <a:stretch>
                      <a:fillRect/>
                    </a:stretch>
                  </pic:blipFill>
                  <pic:spPr>
                    <a:xfrm>
                      <a:off x="0" y="0"/>
                      <a:ext cx="5087060" cy="314369"/>
                    </a:xfrm>
                    <a:prstGeom prst="rect">
                      <a:avLst/>
                    </a:prstGeom>
                  </pic:spPr>
                </pic:pic>
              </a:graphicData>
            </a:graphic>
          </wp:anchor>
        </w:drawing>
      </w:r>
      <w:r w:rsidR="00A41DED" w:rsidRPr="00A41DED">
        <w:t xml:space="preserve">If you compile another </w:t>
      </w:r>
      <w:r w:rsidR="00A41DED">
        <w:rPr>
          <w:b/>
          <w:bCs/>
        </w:rPr>
        <w:t xml:space="preserve">AAC </w:t>
      </w:r>
      <w:r w:rsidR="00A41DED" w:rsidRPr="00A41DED">
        <w:t>encoder into FFmpeg</w:t>
      </w:r>
      <w:r w:rsidR="00CA6F56">
        <w:t xml:space="preserve">, like </w:t>
      </w:r>
      <w:r w:rsidR="002C729E" w:rsidRPr="00926836">
        <w:t>“fdk-aac”</w:t>
      </w:r>
      <w:r w:rsidR="0072521A">
        <w:t xml:space="preserve"> the command would be the </w:t>
      </w:r>
      <w:r w:rsidR="008D70F2">
        <w:t>one below instead</w:t>
      </w:r>
      <w:r w:rsidR="009546DA">
        <w:t>. You</w:t>
      </w:r>
      <w:r w:rsidR="00797A3A">
        <w:t xml:space="preserve"> </w:t>
      </w:r>
      <w:r w:rsidR="00A277B0">
        <w:t>would have</w:t>
      </w:r>
      <w:r w:rsidR="00C075BD">
        <w:t xml:space="preserve"> to use the parameter inside the yellow bo</w:t>
      </w:r>
      <w:r w:rsidR="00315773">
        <w:t>x</w:t>
      </w:r>
      <w:r w:rsidR="00C247AC">
        <w:t xml:space="preserve">, which tells FFmpeg to use the encoder </w:t>
      </w:r>
      <w:r w:rsidR="00C247AC" w:rsidRPr="00926836">
        <w:t>“fdk-aac”</w:t>
      </w:r>
      <w:r w:rsidR="00375F71">
        <w:t xml:space="preserve"> instead of the native one above.</w:t>
      </w:r>
    </w:p>
    <w:p w14:paraId="638F3A57" w14:textId="77777777" w:rsidR="00905983" w:rsidRPr="009507D5" w:rsidRDefault="00905983" w:rsidP="00C401AA"/>
    <w:p w14:paraId="0BF3C72B" w14:textId="009578D3" w:rsidR="00DE1064" w:rsidRPr="00E35EC8" w:rsidRDefault="001801FF" w:rsidP="00855182">
      <w:pPr>
        <w:spacing w:after="0"/>
      </w:pPr>
      <w:r>
        <w:t>You can use</w:t>
      </w:r>
      <w:r w:rsidR="00152B1F">
        <w:t xml:space="preserve"> the command below to display</w:t>
      </w:r>
      <w:r w:rsidR="00E35EC8">
        <w:t xml:space="preserve"> all the encoders compiled in your current </w:t>
      </w:r>
      <w:r w:rsidR="00E35EC8">
        <w:rPr>
          <w:b/>
          <w:bCs/>
        </w:rPr>
        <w:t xml:space="preserve">FFmpeg </w:t>
      </w:r>
      <w:r w:rsidR="00E35EC8">
        <w:t>build</w:t>
      </w:r>
      <w:r w:rsidR="00F41439">
        <w:t xml:space="preserve">. </w:t>
      </w:r>
      <w:r w:rsidR="00DD5EC4">
        <w:t xml:space="preserve">The </w:t>
      </w:r>
      <w:r w:rsidR="00E55DC9">
        <w:t xml:space="preserve">output from this command is huge so I decided to </w:t>
      </w:r>
      <w:r w:rsidR="007C7D3B">
        <w:t xml:space="preserve">cut off a few snapshots from it and put them </w:t>
      </w:r>
      <w:r w:rsidR="003954EA">
        <w:t>together</w:t>
      </w:r>
      <w:r w:rsidR="003932A6">
        <w:t>, which shows a few</w:t>
      </w:r>
      <w:r w:rsidR="008A2648">
        <w:t xml:space="preserve"> encoders </w:t>
      </w:r>
      <w:r w:rsidR="00BE1615">
        <w:t xml:space="preserve">and the stream they encode for. </w:t>
      </w:r>
      <w:r w:rsidR="00BE1615" w:rsidRPr="00330631">
        <w:rPr>
          <w:highlight w:val="yellow"/>
        </w:rPr>
        <w:t>Yellow</w:t>
      </w:r>
      <w:r w:rsidR="00594DEE" w:rsidRPr="00330631">
        <w:rPr>
          <w:highlight w:val="yellow"/>
        </w:rPr>
        <w:t xml:space="preserve"> for video encoders</w:t>
      </w:r>
      <w:r w:rsidR="00594DEE">
        <w:t xml:space="preserve"> and </w:t>
      </w:r>
      <w:r w:rsidR="00594DEE" w:rsidRPr="00330631">
        <w:rPr>
          <w:highlight w:val="magenta"/>
        </w:rPr>
        <w:t>pink for audio</w:t>
      </w:r>
      <w:r w:rsidR="00BE3BC3" w:rsidRPr="00330631">
        <w:rPr>
          <w:highlight w:val="magenta"/>
        </w:rPr>
        <w:t xml:space="preserve"> ones.</w:t>
      </w:r>
    </w:p>
    <w:p w14:paraId="38F988CC" w14:textId="55784DA0" w:rsidR="00855182" w:rsidRDefault="00855182" w:rsidP="00855182">
      <w:pPr>
        <w:spacing w:after="0"/>
      </w:pPr>
      <w:r>
        <w:rPr>
          <w:noProof/>
        </w:rPr>
        <w:drawing>
          <wp:anchor distT="0" distB="0" distL="114300" distR="114300" simplePos="0" relativeHeight="251663360" behindDoc="0" locked="0" layoutInCell="1" allowOverlap="1" wp14:anchorId="0346DDC1" wp14:editId="78E8F060">
            <wp:simplePos x="0" y="0"/>
            <wp:positionH relativeFrom="margin">
              <wp:align>center</wp:align>
            </wp:positionH>
            <wp:positionV relativeFrom="paragraph">
              <wp:posOffset>25400</wp:posOffset>
            </wp:positionV>
            <wp:extent cx="5835650" cy="1744552"/>
            <wp:effectExtent l="0" t="0" r="0" b="8255"/>
            <wp:wrapThrough wrapText="bothSides">
              <wp:wrapPolygon edited="0">
                <wp:start x="0" y="0"/>
                <wp:lineTo x="0" y="21466"/>
                <wp:lineTo x="21506" y="21466"/>
                <wp:lineTo x="21506"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3">
                      <a:extLst>
                        <a:ext uri="{28A0092B-C50C-407E-A947-70E740481C1C}">
                          <a14:useLocalDpi xmlns:a14="http://schemas.microsoft.com/office/drawing/2010/main" val="0"/>
                        </a:ext>
                      </a:extLst>
                    </a:blip>
                    <a:stretch>
                      <a:fillRect/>
                    </a:stretch>
                  </pic:blipFill>
                  <pic:spPr>
                    <a:xfrm>
                      <a:off x="0" y="0"/>
                      <a:ext cx="5835650" cy="1744552"/>
                    </a:xfrm>
                    <a:prstGeom prst="rect">
                      <a:avLst/>
                    </a:prstGeom>
                  </pic:spPr>
                </pic:pic>
              </a:graphicData>
            </a:graphic>
          </wp:anchor>
        </w:drawing>
      </w:r>
    </w:p>
    <w:p w14:paraId="52A2EEB8" w14:textId="77777777" w:rsidR="00855182" w:rsidRPr="00DE1064" w:rsidRDefault="00855182" w:rsidP="00DE1064"/>
    <w:p w14:paraId="1BEEB800" w14:textId="3015A999" w:rsidR="00D377F2" w:rsidRPr="00D377F2" w:rsidRDefault="00D377F2" w:rsidP="00D377F2">
      <w:r>
        <w:t xml:space="preserve"> </w:t>
      </w:r>
    </w:p>
    <w:p w14:paraId="4A8A4D5B" w14:textId="4B219F6D" w:rsidR="00B02CD5" w:rsidRDefault="00C72603" w:rsidP="00C72603">
      <w:pPr>
        <w:pStyle w:val="Heading2"/>
        <w:rPr>
          <w:sz w:val="52"/>
          <w:szCs w:val="52"/>
        </w:rPr>
      </w:pPr>
      <w:bookmarkStart w:id="6" w:name="retaining"/>
      <w:r w:rsidRPr="00C72603">
        <w:rPr>
          <w:sz w:val="52"/>
          <w:szCs w:val="52"/>
        </w:rPr>
        <w:lastRenderedPageBreak/>
        <w:t>Retaining Quality</w:t>
      </w:r>
    </w:p>
    <w:bookmarkEnd w:id="6"/>
    <w:p w14:paraId="6BFDFF1D" w14:textId="6F61A126" w:rsidR="006E05A6" w:rsidRDefault="003F0879" w:rsidP="00034723">
      <w:r>
        <w:t xml:space="preserve">There were some comments in forums suggesting that </w:t>
      </w:r>
      <w:r w:rsidR="00BB0692">
        <w:t>a good</w:t>
      </w:r>
      <w:r>
        <w:t xml:space="preserve"> way </w:t>
      </w:r>
      <w:r w:rsidR="00F43E47">
        <w:t>to mitigate data loss when re-encoding</w:t>
      </w:r>
      <w:r w:rsidR="005C2ADF">
        <w:t xml:space="preserve"> </w:t>
      </w:r>
      <w:r w:rsidR="005C2ADF" w:rsidRPr="00F2562E">
        <w:rPr>
          <w:b/>
          <w:bCs/>
          <w:i/>
          <w:iCs/>
        </w:rPr>
        <w:t>a lossy file</w:t>
      </w:r>
      <w:r w:rsidR="005C2ADF">
        <w:t xml:space="preserve"> is to </w:t>
      </w:r>
      <w:r w:rsidR="009C31CE">
        <w:t>command the output file to have the highest</w:t>
      </w:r>
      <w:r w:rsidR="00BB0653">
        <w:t xml:space="preserve"> </w:t>
      </w:r>
      <w:r w:rsidR="00BB0653">
        <w:rPr>
          <w:b/>
          <w:bCs/>
        </w:rPr>
        <w:t xml:space="preserve">Bit </w:t>
      </w:r>
      <w:r w:rsidR="006C109A">
        <w:rPr>
          <w:b/>
          <w:bCs/>
        </w:rPr>
        <w:t xml:space="preserve">Rate </w:t>
      </w:r>
      <w:r w:rsidR="006C109A">
        <w:t xml:space="preserve">or </w:t>
      </w:r>
      <w:r w:rsidR="006C109A" w:rsidRPr="006C109A">
        <w:rPr>
          <w:b/>
          <w:bCs/>
        </w:rPr>
        <w:t>CRF</w:t>
      </w:r>
      <w:r w:rsidR="008D710A">
        <w:rPr>
          <w:b/>
          <w:bCs/>
        </w:rPr>
        <w:t xml:space="preserve"> </w:t>
      </w:r>
      <w:r w:rsidR="008D710A">
        <w:t>possible</w:t>
      </w:r>
      <w:r w:rsidR="006E05A6">
        <w:t xml:space="preserve">. </w:t>
      </w:r>
      <w:r w:rsidR="00407F36">
        <w:t xml:space="preserve">Such is </w:t>
      </w:r>
      <w:r w:rsidR="00430EC1">
        <w:t>the</w:t>
      </w:r>
      <w:r w:rsidR="00407F36">
        <w:t xml:space="preserve"> example </w:t>
      </w:r>
      <w:r w:rsidR="0057082B">
        <w:t>with my</w:t>
      </w:r>
      <w:r w:rsidR="00407F36">
        <w:t xml:space="preserve"> audio named</w:t>
      </w:r>
      <w:r w:rsidR="00026393">
        <w:t xml:space="preserve"> </w:t>
      </w:r>
      <w:r w:rsidR="00026393">
        <w:rPr>
          <w:b/>
          <w:bCs/>
          <w:i/>
          <w:iCs/>
        </w:rPr>
        <w:t xml:space="preserve">Ridiculous </w:t>
      </w:r>
      <w:r w:rsidR="00EA6DC9">
        <w:t xml:space="preserve">which </w:t>
      </w:r>
      <w:r w:rsidR="00561537">
        <w:t xml:space="preserve">was </w:t>
      </w:r>
      <w:r w:rsidR="00EA6DC9">
        <w:t xml:space="preserve">an already compressed </w:t>
      </w:r>
      <w:hyperlink w:anchor="opus" w:history="1">
        <w:r w:rsidR="00EA6DC9" w:rsidRPr="00EA6DC9">
          <w:rPr>
            <w:rStyle w:val="Hyperlink"/>
            <w:b/>
            <w:bCs/>
          </w:rPr>
          <w:t>Opus</w:t>
        </w:r>
      </w:hyperlink>
      <w:r w:rsidR="00EA6DC9">
        <w:rPr>
          <w:b/>
          <w:bCs/>
        </w:rPr>
        <w:t xml:space="preserve"> </w:t>
      </w:r>
      <w:r w:rsidR="00625CF9">
        <w:t>audio f</w:t>
      </w:r>
      <w:r w:rsidR="0060089A">
        <w:t>ile</w:t>
      </w:r>
      <w:r w:rsidR="00625CF9">
        <w:t xml:space="preserve"> I made myself from my mobile</w:t>
      </w:r>
      <w:r w:rsidR="0060089A">
        <w:t xml:space="preserve"> that later was re-encoded to other 3</w:t>
      </w:r>
      <w:r w:rsidR="00E014A0">
        <w:t xml:space="preserve"> </w:t>
      </w:r>
      <w:r w:rsidR="00E014A0">
        <w:rPr>
          <w:i/>
          <w:iCs/>
        </w:rPr>
        <w:t>(less efficient)</w:t>
      </w:r>
      <w:r w:rsidR="0060089A">
        <w:t xml:space="preserve"> </w:t>
      </w:r>
      <w:r w:rsidR="00CC2EF8">
        <w:t>codecs</w:t>
      </w:r>
      <w:r w:rsidR="00E014A0">
        <w:t xml:space="preserve">: </w:t>
      </w:r>
      <w:r w:rsidR="00E014A0">
        <w:rPr>
          <w:b/>
          <w:bCs/>
        </w:rPr>
        <w:t xml:space="preserve">mp3, </w:t>
      </w:r>
      <w:r w:rsidR="00273F4B">
        <w:rPr>
          <w:b/>
          <w:bCs/>
        </w:rPr>
        <w:t xml:space="preserve">Vorbis &amp; </w:t>
      </w:r>
      <w:r w:rsidR="00625CF9">
        <w:rPr>
          <w:b/>
          <w:bCs/>
        </w:rPr>
        <w:t xml:space="preserve">AAC, </w:t>
      </w:r>
      <w:r w:rsidR="00F65C6A">
        <w:t>on my PC</w:t>
      </w:r>
      <w:r w:rsidR="00273F4B">
        <w:rPr>
          <w:b/>
          <w:bCs/>
        </w:rPr>
        <w:t xml:space="preserve">. </w:t>
      </w:r>
      <w:r w:rsidR="00875298">
        <w:t xml:space="preserve">This </w:t>
      </w:r>
      <w:r w:rsidR="001A0B75">
        <w:t xml:space="preserve">initial </w:t>
      </w:r>
      <w:r w:rsidR="00E02EEE">
        <w:t>re-encoding</w:t>
      </w:r>
      <w:r w:rsidR="00875298">
        <w:t xml:space="preserve"> to other </w:t>
      </w:r>
      <w:r w:rsidR="00CC2EF8">
        <w:t>codecs</w:t>
      </w:r>
      <w:r w:rsidR="00875298">
        <w:t xml:space="preserve"> is wh</w:t>
      </w:r>
      <w:r w:rsidR="00B86DB2">
        <w:t>ere I figur</w:t>
      </w:r>
      <w:r w:rsidR="001A0B75">
        <w:t xml:space="preserve">ed </w:t>
      </w:r>
      <w:r w:rsidR="00417ACE">
        <w:t xml:space="preserve">it makes sense to </w:t>
      </w:r>
      <w:r w:rsidR="001A0B75">
        <w:t xml:space="preserve"> </w:t>
      </w:r>
      <w:r w:rsidR="00E02EEE">
        <w:t xml:space="preserve">set a high </w:t>
      </w:r>
      <w:r w:rsidR="00E02EEE">
        <w:rPr>
          <w:b/>
          <w:bCs/>
        </w:rPr>
        <w:t xml:space="preserve">Bit Rate </w:t>
      </w:r>
      <w:r w:rsidR="00E02EEE">
        <w:t>to mitigate data loss as much as possible.</w:t>
      </w:r>
    </w:p>
    <w:p w14:paraId="11149B99" w14:textId="17E7A191" w:rsidR="002F1C96" w:rsidRDefault="002F1C96" w:rsidP="00034723">
      <w:r>
        <w:t>This</w:t>
      </w:r>
      <w:r w:rsidR="00D22B0C">
        <w:t xml:space="preserve"> section of </w:t>
      </w:r>
      <w:hyperlink w:anchor="retaining" w:history="1">
        <w:r w:rsidR="00D22B0C" w:rsidRPr="00B87BEC">
          <w:rPr>
            <w:rStyle w:val="Hyperlink"/>
            <w:b/>
            <w:bCs/>
          </w:rPr>
          <w:t>retaining quality</w:t>
        </w:r>
      </w:hyperlink>
      <w:r w:rsidR="00D22B0C">
        <w:t xml:space="preserve"> is one of the latest I composed in this guide</w:t>
      </w:r>
      <w:r w:rsidR="00940D13">
        <w:t>, meaning</w:t>
      </w:r>
      <w:r w:rsidR="00B87BEC">
        <w:t xml:space="preserve"> that I came to know about this</w:t>
      </w:r>
      <w:r w:rsidR="004D0FDB">
        <w:t xml:space="preserve"> </w:t>
      </w:r>
      <w:r w:rsidR="004D0FDB">
        <w:rPr>
          <w:b/>
          <w:bCs/>
          <w:i/>
          <w:iCs/>
        </w:rPr>
        <w:t xml:space="preserve">“Tip” </w:t>
      </w:r>
      <w:r w:rsidR="004D0FDB">
        <w:t>after re-encoding all my videos and audios</w:t>
      </w:r>
      <w:r w:rsidR="00980BA0">
        <w:t xml:space="preserve"> so, I didn’t worry</w:t>
      </w:r>
      <w:r w:rsidR="00E74A55">
        <w:t xml:space="preserve"> much</w:t>
      </w:r>
      <w:r w:rsidR="00980BA0">
        <w:t xml:space="preserve"> about </w:t>
      </w:r>
      <w:r w:rsidR="00994BFD">
        <w:t xml:space="preserve">the quality </w:t>
      </w:r>
      <w:r w:rsidR="00BA1F22">
        <w:t>of</w:t>
      </w:r>
      <w:r w:rsidR="00A5738F">
        <w:t xml:space="preserve"> output </w:t>
      </w:r>
      <w:r w:rsidR="008B4697">
        <w:t xml:space="preserve">audio </w:t>
      </w:r>
      <w:r w:rsidR="0071018A">
        <w:t>or</w:t>
      </w:r>
      <w:r w:rsidR="008B4697">
        <w:t xml:space="preserve"> video </w:t>
      </w:r>
      <w:r w:rsidR="00A5738F">
        <w:t>files</w:t>
      </w:r>
      <w:r w:rsidR="00A2173D">
        <w:t xml:space="preserve"> when re-encoding</w:t>
      </w:r>
      <w:r w:rsidR="002D3115">
        <w:t xml:space="preserve">, I just wanted </w:t>
      </w:r>
      <w:r w:rsidR="00E63126">
        <w:t xml:space="preserve">to </w:t>
      </w:r>
      <w:r w:rsidR="002D3115">
        <w:t>have diversity of formats and codecs for web support</w:t>
      </w:r>
      <w:r w:rsidR="00E63126">
        <w:t xml:space="preserve"> and low file size for </w:t>
      </w:r>
      <w:r w:rsidR="00C54913">
        <w:t>quick loading times</w:t>
      </w:r>
      <w:r w:rsidR="006B01BD">
        <w:t xml:space="preserve">. </w:t>
      </w:r>
      <w:r w:rsidR="00513779">
        <w:t xml:space="preserve">I started re-encoding </w:t>
      </w:r>
      <w:r w:rsidR="006F2BAA">
        <w:t>my cats video</w:t>
      </w:r>
      <w:r w:rsidR="00D1721E">
        <w:t xml:space="preserve"> named </w:t>
      </w:r>
      <w:r w:rsidR="006B2C51">
        <w:rPr>
          <w:b/>
          <w:bCs/>
          <w:i/>
          <w:iCs/>
        </w:rPr>
        <w:t>Lechita</w:t>
      </w:r>
      <w:r w:rsidR="006F2BAA">
        <w:t xml:space="preserve"> that I recor</w:t>
      </w:r>
      <w:r w:rsidR="009C38EA">
        <w:t>ded using my mobile too</w:t>
      </w:r>
      <w:r w:rsidR="00937D81">
        <w:t xml:space="preserve">, it was a </w:t>
      </w:r>
      <w:r w:rsidR="00F60513">
        <w:rPr>
          <w:b/>
          <w:bCs/>
        </w:rPr>
        <w:t xml:space="preserve">WebM </w:t>
      </w:r>
      <w:r w:rsidR="00B43666">
        <w:t>video file</w:t>
      </w:r>
      <w:r w:rsidR="00181810">
        <w:t xml:space="preserve"> container</w:t>
      </w:r>
      <w:r w:rsidR="00F60513">
        <w:t xml:space="preserve"> that had inside a </w:t>
      </w:r>
      <w:r w:rsidR="00F60513">
        <w:rPr>
          <w:b/>
          <w:bCs/>
        </w:rPr>
        <w:t xml:space="preserve">V9 </w:t>
      </w:r>
      <w:r w:rsidR="007625CC">
        <w:t>video codec</w:t>
      </w:r>
      <w:r w:rsidR="00B43666">
        <w:t xml:space="preserve"> </w:t>
      </w:r>
      <w:r w:rsidR="00B43666" w:rsidRPr="00B43666">
        <w:t>&amp;</w:t>
      </w:r>
      <w:r w:rsidR="00B43666">
        <w:t xml:space="preserve"> </w:t>
      </w:r>
      <w:r w:rsidR="00B43666">
        <w:rPr>
          <w:b/>
          <w:bCs/>
        </w:rPr>
        <w:t>Opus</w:t>
      </w:r>
      <w:r w:rsidR="00B43666">
        <w:t xml:space="preserve"> audio codec</w:t>
      </w:r>
      <w:r w:rsidR="00543175">
        <w:t xml:space="preserve">. Both </w:t>
      </w:r>
      <w:r w:rsidR="00A570E8">
        <w:t xml:space="preserve">codecs </w:t>
      </w:r>
      <w:r w:rsidR="00543175">
        <w:t>are</w:t>
      </w:r>
      <w:r w:rsidR="00F05794">
        <w:t xml:space="preserve"> </w:t>
      </w:r>
      <w:r w:rsidR="00543175">
        <w:t xml:space="preserve">among </w:t>
      </w:r>
      <w:r w:rsidR="00F05794">
        <w:t xml:space="preserve">the </w:t>
      </w:r>
      <w:r w:rsidR="00A85FFF">
        <w:t xml:space="preserve">most powerful and widely supported compression tools </w:t>
      </w:r>
      <w:r w:rsidR="00173474">
        <w:t>nowadays.</w:t>
      </w:r>
      <w:r w:rsidR="00B27B4E">
        <w:t xml:space="preserve"> </w:t>
      </w:r>
      <w:r w:rsidR="002010C3">
        <w:t>With this format i</w:t>
      </w:r>
      <w:r w:rsidR="00B27B4E">
        <w:t xml:space="preserve">t had a size of </w:t>
      </w:r>
      <w:r w:rsidR="00B27B4E">
        <w:rPr>
          <w:b/>
          <w:bCs/>
        </w:rPr>
        <w:t>1.54 MB</w:t>
      </w:r>
      <w:r w:rsidR="00A570E8">
        <w:rPr>
          <w:b/>
          <w:bCs/>
        </w:rPr>
        <w:t xml:space="preserve"> </w:t>
      </w:r>
      <w:r w:rsidR="00A570E8">
        <w:t xml:space="preserve">which then became </w:t>
      </w:r>
      <w:r w:rsidR="007F48C3">
        <w:rPr>
          <w:b/>
          <w:bCs/>
        </w:rPr>
        <w:t>9.89 MB</w:t>
      </w:r>
      <w:r w:rsidR="00FE68AA">
        <w:rPr>
          <w:b/>
          <w:bCs/>
        </w:rPr>
        <w:t xml:space="preserve"> </w:t>
      </w:r>
      <w:r w:rsidR="00181810" w:rsidRPr="00181810">
        <w:t>when re-encoded</w:t>
      </w:r>
      <w:r w:rsidR="00181810">
        <w:t xml:space="preserve"> to an </w:t>
      </w:r>
      <w:r w:rsidR="004C79EA">
        <w:rPr>
          <w:b/>
          <w:bCs/>
        </w:rPr>
        <w:t xml:space="preserve">MP4 </w:t>
      </w:r>
      <w:r w:rsidR="004C79EA">
        <w:t xml:space="preserve">video file container </w:t>
      </w:r>
      <w:r w:rsidR="004B1491">
        <w:t xml:space="preserve">that had inside a </w:t>
      </w:r>
      <w:r w:rsidR="004B1491">
        <w:rPr>
          <w:b/>
          <w:bCs/>
        </w:rPr>
        <w:t xml:space="preserve">H.264 </w:t>
      </w:r>
      <w:r w:rsidR="004B1491">
        <w:t xml:space="preserve">video codec  &amp; </w:t>
      </w:r>
      <w:r w:rsidR="00FC38F3">
        <w:rPr>
          <w:b/>
          <w:bCs/>
        </w:rPr>
        <w:t xml:space="preserve">AAC </w:t>
      </w:r>
      <w:r w:rsidR="00FC38F3">
        <w:t>audio codec</w:t>
      </w:r>
      <w:r w:rsidR="00872718">
        <w:t xml:space="preserve">, both </w:t>
      </w:r>
      <w:r w:rsidR="00F50403">
        <w:t>widely supported codecs</w:t>
      </w:r>
      <w:r w:rsidR="003E255A">
        <w:t xml:space="preserve"> that are less efficient in compressing a video</w:t>
      </w:r>
      <w:r w:rsidR="00DD41C5">
        <w:t>s and audio.</w:t>
      </w:r>
      <w:r w:rsidR="00672A26">
        <w:t xml:space="preserve"> I</w:t>
      </w:r>
      <w:r w:rsidR="002010C3">
        <w:t>t</w:t>
      </w:r>
      <w:r w:rsidR="00D334CC">
        <w:t xml:space="preserve"> had taken </w:t>
      </w:r>
      <w:r w:rsidR="00C16B79">
        <w:t xml:space="preserve">these codecs a lot more bytes to </w:t>
      </w:r>
      <w:r w:rsidR="0050270B">
        <w:t>encode a video</w:t>
      </w:r>
      <w:r w:rsidR="00672A26">
        <w:t xml:space="preserve"> and audio </w:t>
      </w:r>
      <w:r w:rsidR="0050270B">
        <w:t xml:space="preserve"> with the same </w:t>
      </w:r>
      <w:r w:rsidR="001140E2">
        <w:t>qualit</w:t>
      </w:r>
      <w:r w:rsidR="00672A26">
        <w:t>y.</w:t>
      </w:r>
      <w:r w:rsidR="00397C31">
        <w:t xml:space="preserve"> </w:t>
      </w:r>
    </w:p>
    <w:p w14:paraId="0BDC270D" w14:textId="6A5A203A" w:rsidR="00397C31" w:rsidRDefault="00397C31" w:rsidP="00034723">
      <w:pPr>
        <w:rPr>
          <w:b/>
          <w:bCs/>
        </w:rPr>
      </w:pPr>
      <w:r>
        <w:t xml:space="preserve">Going </w:t>
      </w:r>
      <w:r w:rsidR="00366B04">
        <w:t xml:space="preserve">back to the previous example about my audio </w:t>
      </w:r>
      <w:r w:rsidR="00366B04">
        <w:rPr>
          <w:b/>
          <w:bCs/>
          <w:i/>
          <w:iCs/>
        </w:rPr>
        <w:t>Ridiculous</w:t>
      </w:r>
      <w:r w:rsidR="00B739CF">
        <w:rPr>
          <w:b/>
          <w:bCs/>
          <w:i/>
          <w:iCs/>
        </w:rPr>
        <w:t xml:space="preserve"> </w:t>
      </w:r>
      <w:r w:rsidR="00B739CF">
        <w:t xml:space="preserve">that was </w:t>
      </w:r>
      <w:r w:rsidR="00D41E9D">
        <w:t>originally compressed</w:t>
      </w:r>
      <w:r w:rsidR="00B739CF">
        <w:t xml:space="preserve"> with </w:t>
      </w:r>
      <w:r w:rsidR="00B739CF">
        <w:rPr>
          <w:b/>
          <w:bCs/>
        </w:rPr>
        <w:t xml:space="preserve">Opus </w:t>
      </w:r>
      <w:r w:rsidR="009801BB">
        <w:t>and from which 3 other formats came out</w:t>
      </w:r>
      <w:r w:rsidR="00187515">
        <w:t xml:space="preserve"> </w:t>
      </w:r>
      <w:r w:rsidR="005629F9" w:rsidRPr="005629F9">
        <w:t>around</w:t>
      </w:r>
      <w:r w:rsidR="005629F9">
        <w:t xml:space="preserve"> %</w:t>
      </w:r>
      <w:r w:rsidR="007B0874">
        <w:t>60 - %65</w:t>
      </w:r>
      <w:r w:rsidR="005629F9">
        <w:t xml:space="preserve"> </w:t>
      </w:r>
      <w:r w:rsidR="00187515">
        <w:t>bigger</w:t>
      </w:r>
      <w:r w:rsidR="00C373C2">
        <w:t xml:space="preserve">. I </w:t>
      </w:r>
      <w:r w:rsidR="00D1721E">
        <w:t xml:space="preserve">couldn’t tell </w:t>
      </w:r>
      <w:r w:rsidR="006B2C51">
        <w:t xml:space="preserve">a difference in quality </w:t>
      </w:r>
      <w:r w:rsidR="00D25966">
        <w:t>between</w:t>
      </w:r>
      <w:r w:rsidR="00983A1B">
        <w:t xml:space="preserve"> the original files: </w:t>
      </w:r>
      <w:r w:rsidR="00983A1B">
        <w:rPr>
          <w:b/>
          <w:bCs/>
          <w:i/>
          <w:iCs/>
        </w:rPr>
        <w:t xml:space="preserve">Ridiculous &amp; Lechita </w:t>
      </w:r>
      <w:r w:rsidR="00983A1B">
        <w:t xml:space="preserve">and the </w:t>
      </w:r>
      <w:r w:rsidR="00F34F27">
        <w:t>re-encoded versions of them</w:t>
      </w:r>
      <w:r w:rsidR="00D25966">
        <w:t xml:space="preserve"> but I did notice the rise in file size</w:t>
      </w:r>
      <w:r w:rsidR="00DA5CD6">
        <w:t xml:space="preserve"> which is obviously due to </w:t>
      </w:r>
      <w:r w:rsidR="000101D1">
        <w:t xml:space="preserve">the </w:t>
      </w:r>
      <w:r w:rsidR="008F0F03">
        <w:t>compression capabilities</w:t>
      </w:r>
      <w:r w:rsidR="000101D1">
        <w:t xml:space="preserve"> between</w:t>
      </w:r>
      <w:r w:rsidR="00701B3C">
        <w:t xml:space="preserve"> </w:t>
      </w:r>
      <w:r w:rsidR="00445F8C">
        <w:t xml:space="preserve">the newer codecs like </w:t>
      </w:r>
      <w:r w:rsidR="00E722CE">
        <w:rPr>
          <w:b/>
          <w:bCs/>
        </w:rPr>
        <w:t xml:space="preserve">V9 </w:t>
      </w:r>
      <w:r w:rsidR="00445F8C">
        <w:t xml:space="preserve">or </w:t>
      </w:r>
      <w:r w:rsidR="00E722CE" w:rsidRPr="00E722CE">
        <w:rPr>
          <w:b/>
          <w:bCs/>
        </w:rPr>
        <w:t>Opus</w:t>
      </w:r>
      <w:r w:rsidR="00445F8C">
        <w:rPr>
          <w:b/>
          <w:bCs/>
        </w:rPr>
        <w:t xml:space="preserve"> </w:t>
      </w:r>
      <w:r w:rsidR="00445F8C">
        <w:t>and the older ones like</w:t>
      </w:r>
      <w:r w:rsidR="00B51085">
        <w:rPr>
          <w:b/>
          <w:bCs/>
        </w:rPr>
        <w:t xml:space="preserve"> H.264 </w:t>
      </w:r>
      <w:r w:rsidR="00B51085">
        <w:t xml:space="preserve">or </w:t>
      </w:r>
      <w:r w:rsidR="00B51085">
        <w:rPr>
          <w:b/>
          <w:bCs/>
        </w:rPr>
        <w:t>AAC, etc.</w:t>
      </w:r>
    </w:p>
    <w:p w14:paraId="577CA393" w14:textId="065C2442" w:rsidR="00365761" w:rsidRDefault="00365761" w:rsidP="00057EBA">
      <w:pPr>
        <w:spacing w:after="0"/>
      </w:pPr>
      <w:r w:rsidRPr="001D7C60">
        <w:t>Bac</w:t>
      </w:r>
      <w:r w:rsidR="001D7C60" w:rsidRPr="001D7C60">
        <w:t>k</w:t>
      </w:r>
      <w:r w:rsidR="001D7C60">
        <w:t xml:space="preserve"> then</w:t>
      </w:r>
      <w:r w:rsidR="003E7744">
        <w:t>,</w:t>
      </w:r>
      <w:r w:rsidR="00D450C0">
        <w:t xml:space="preserve"> as a rookie all I did</w:t>
      </w:r>
      <w:r w:rsidR="00DA2E64">
        <w:t xml:space="preserve"> to re-encode was this</w:t>
      </w:r>
      <w:r w:rsidR="007739F8">
        <w:t>, because the goal was just to get another format, later on I would worry about file size &amp; quality:</w:t>
      </w:r>
    </w:p>
    <w:p w14:paraId="6FD3AA0A" w14:textId="6FD09336" w:rsidR="00057EBA" w:rsidRDefault="00057EBA" w:rsidP="00057EBA">
      <w:pPr>
        <w:spacing w:after="0"/>
      </w:pPr>
      <w:r w:rsidRPr="00834484">
        <w:rPr>
          <w:b/>
          <w:bCs/>
          <w:i/>
          <w:iCs/>
          <w:noProof/>
        </w:rPr>
        <w:drawing>
          <wp:inline distT="0" distB="0" distL="0" distR="0" wp14:anchorId="2202E208" wp14:editId="63A612B8">
            <wp:extent cx="4649203" cy="42141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19857" cy="427823"/>
                    </a:xfrm>
                    <a:prstGeom prst="rect">
                      <a:avLst/>
                    </a:prstGeom>
                  </pic:spPr>
                </pic:pic>
              </a:graphicData>
            </a:graphic>
          </wp:inline>
        </w:drawing>
      </w:r>
    </w:p>
    <w:p w14:paraId="2FAC6B7D" w14:textId="417CFEEE" w:rsidR="00057EBA" w:rsidRDefault="00057EBA" w:rsidP="00057EBA">
      <w:pPr>
        <w:spacing w:after="0"/>
      </w:pPr>
    </w:p>
    <w:p w14:paraId="734CBCCF" w14:textId="06AC1649" w:rsidR="00057EBA" w:rsidRPr="00E34AA7" w:rsidRDefault="00894957" w:rsidP="00057EBA">
      <w:pPr>
        <w:spacing w:after="0"/>
      </w:pPr>
      <w:r>
        <w:t xml:space="preserve">I didn’t know about </w:t>
      </w:r>
      <w:r w:rsidR="005E0CDE">
        <w:t xml:space="preserve">retaining quality by </w:t>
      </w:r>
      <w:r w:rsidR="004C0775">
        <w:t>mitigati</w:t>
      </w:r>
      <w:r w:rsidR="005E0CDE">
        <w:t>ng</w:t>
      </w:r>
      <w:r w:rsidR="004C0775">
        <w:t xml:space="preserve"> data loss by re-encoding </w:t>
      </w:r>
      <w:r w:rsidR="00FF777C">
        <w:t xml:space="preserve">the </w:t>
      </w:r>
      <w:r w:rsidR="004C0775">
        <w:t xml:space="preserve">output file with the highest </w:t>
      </w:r>
      <w:r w:rsidR="004C0775">
        <w:rPr>
          <w:b/>
          <w:bCs/>
        </w:rPr>
        <w:t xml:space="preserve">Bit Rate </w:t>
      </w:r>
      <w:r w:rsidR="004C0775">
        <w:t xml:space="preserve">or </w:t>
      </w:r>
      <w:r w:rsidR="004C0775" w:rsidRPr="006C109A">
        <w:rPr>
          <w:b/>
          <w:bCs/>
        </w:rPr>
        <w:t>CRF</w:t>
      </w:r>
      <w:r w:rsidR="004C0775">
        <w:rPr>
          <w:b/>
          <w:bCs/>
        </w:rPr>
        <w:t xml:space="preserve"> </w:t>
      </w:r>
      <w:r w:rsidR="004C0775">
        <w:t>possible or</w:t>
      </w:r>
      <w:r w:rsidR="00E34AA7">
        <w:t xml:space="preserve"> the</w:t>
      </w:r>
      <w:r w:rsidR="00B76441">
        <w:t xml:space="preserve"> </w:t>
      </w:r>
      <w:r w:rsidR="00685CC9">
        <w:rPr>
          <w:b/>
          <w:bCs/>
        </w:rPr>
        <w:t>-QSCALE</w:t>
      </w:r>
      <w:r w:rsidR="00E34AA7">
        <w:rPr>
          <w:b/>
          <w:bCs/>
        </w:rPr>
        <w:t xml:space="preserve"> </w:t>
      </w:r>
      <w:r w:rsidR="00E34AA7">
        <w:t>parameter</w:t>
      </w:r>
      <w:r w:rsidR="00967DF5">
        <w:t xml:space="preserve"> and yet</w:t>
      </w:r>
      <w:r w:rsidR="00A20EDC">
        <w:t xml:space="preserve"> just by using the command above </w:t>
      </w:r>
      <w:r w:rsidR="00967DF5">
        <w:t>I got</w:t>
      </w:r>
      <w:r w:rsidR="00480208">
        <w:t xml:space="preserve"> the same quality or so I </w:t>
      </w:r>
      <w:r w:rsidR="00DB4951">
        <w:t>think</w:t>
      </w:r>
      <w:r w:rsidR="00731E99">
        <w:t xml:space="preserve">. </w:t>
      </w:r>
      <w:r w:rsidR="00F8098D">
        <w:t>Of course,</w:t>
      </w:r>
      <w:r w:rsidR="00731E99">
        <w:t xml:space="preserve"> I got bigger files</w:t>
      </w:r>
      <w:r w:rsidR="00C33FD0">
        <w:t xml:space="preserve"> with the less efficient video &amp; audio codecs but </w:t>
      </w:r>
      <w:r w:rsidR="00F8098D">
        <w:t xml:space="preserve">upon </w:t>
      </w:r>
      <w:r w:rsidR="001055B9">
        <w:t xml:space="preserve">re-encoding </w:t>
      </w:r>
      <w:r w:rsidR="009E671C">
        <w:t xml:space="preserve">and testing many times I </w:t>
      </w:r>
      <w:r w:rsidR="00C33FD0">
        <w:t>figured later a</w:t>
      </w:r>
      <w:r w:rsidR="0009365D">
        <w:t xml:space="preserve"> good balance between </w:t>
      </w:r>
      <w:r w:rsidR="00B236A5">
        <w:t>size and quality</w:t>
      </w:r>
      <w:r w:rsidR="00123457">
        <w:t>.</w:t>
      </w:r>
      <w:r w:rsidR="00B236A5">
        <w:t xml:space="preserve"> </w:t>
      </w:r>
    </w:p>
    <w:bookmarkEnd w:id="0"/>
    <w:p w14:paraId="0611DFEE" w14:textId="77777777" w:rsidR="00871D25" w:rsidRPr="00871D25" w:rsidRDefault="00871D25" w:rsidP="00871D25">
      <w:pPr>
        <w:pStyle w:val="Heading2"/>
        <w:rPr>
          <w:sz w:val="52"/>
          <w:szCs w:val="52"/>
        </w:rPr>
      </w:pPr>
      <w:r w:rsidRPr="00871D25">
        <w:rPr>
          <w:sz w:val="52"/>
          <w:szCs w:val="52"/>
        </w:rPr>
        <w:t>Selecting your codecs</w:t>
      </w:r>
    </w:p>
    <w:p w14:paraId="76C84E47" w14:textId="77777777" w:rsidR="00871D25" w:rsidRPr="00871D25" w:rsidRDefault="00871D25" w:rsidP="00871D25">
      <w:pPr>
        <w:pStyle w:val="NormalWeb"/>
        <w:shd w:val="clear" w:color="auto" w:fill="F4F4F4"/>
        <w:spacing w:before="360" w:beforeAutospacing="0" w:after="360" w:afterAutospacing="0"/>
        <w:rPr>
          <w:rFonts w:asciiTheme="minorHAnsi" w:eastAsiaTheme="minorHAnsi" w:hAnsiTheme="minorHAnsi" w:cstheme="minorBidi"/>
          <w:sz w:val="22"/>
          <w:szCs w:val="22"/>
        </w:rPr>
      </w:pPr>
      <w:r w:rsidRPr="00871D25">
        <w:rPr>
          <w:rFonts w:asciiTheme="minorHAnsi" w:eastAsiaTheme="minorHAnsi" w:hAnsiTheme="minorHAnsi" w:cstheme="minorBidi"/>
          <w:sz w:val="22"/>
          <w:szCs w:val="22"/>
        </w:rPr>
        <w:t>So what do you do when you want to use a container like Matroska (which can handle almost any stream) but still influence which codecs are in the output? FFmpeg to the rescue! You can select the codecs needed by using the -c flag.</w:t>
      </w:r>
    </w:p>
    <w:p w14:paraId="7D70000D" w14:textId="77777777" w:rsidR="00871D25" w:rsidRPr="00871D25" w:rsidRDefault="00871D25" w:rsidP="00871D25">
      <w:pPr>
        <w:pStyle w:val="NormalWeb"/>
        <w:shd w:val="clear" w:color="auto" w:fill="F4F4F4"/>
        <w:spacing w:before="360" w:beforeAutospacing="0" w:after="360" w:afterAutospacing="0"/>
        <w:rPr>
          <w:rFonts w:asciiTheme="minorHAnsi" w:eastAsiaTheme="minorHAnsi" w:hAnsiTheme="minorHAnsi" w:cstheme="minorBidi"/>
          <w:sz w:val="22"/>
          <w:szCs w:val="22"/>
        </w:rPr>
      </w:pPr>
      <w:r w:rsidRPr="00871D25">
        <w:rPr>
          <w:rFonts w:asciiTheme="minorHAnsi" w:eastAsiaTheme="minorHAnsi" w:hAnsiTheme="minorHAnsi" w:cstheme="minorBidi"/>
          <w:sz w:val="22"/>
          <w:szCs w:val="22"/>
        </w:rPr>
        <w:t>This flag lets you set the different codec to use for each stream. For example, to set the audio stream to be Vorbis, you would use the following command:</w:t>
      </w:r>
    </w:p>
    <w:p w14:paraId="4CBEF6F8" w14:textId="77777777" w:rsidR="00871D25" w:rsidRPr="00871D25" w:rsidRDefault="00871D25" w:rsidP="00871D25">
      <w:pPr>
        <w:pStyle w:val="HTMLPreformatted"/>
        <w:shd w:val="clear" w:color="auto" w:fill="E4E8EA"/>
        <w:spacing w:line="360" w:lineRule="atLeast"/>
        <w:rPr>
          <w:rFonts w:asciiTheme="minorHAnsi" w:eastAsiaTheme="minorHAnsi" w:hAnsiTheme="minorHAnsi" w:cstheme="minorBidi"/>
          <w:sz w:val="28"/>
          <w:szCs w:val="28"/>
        </w:rPr>
      </w:pPr>
      <w:r w:rsidRPr="00871D25">
        <w:rPr>
          <w:rFonts w:asciiTheme="minorHAnsi" w:eastAsiaTheme="minorHAnsi" w:hAnsiTheme="minorHAnsi" w:cstheme="minorBidi"/>
          <w:sz w:val="28"/>
          <w:szCs w:val="28"/>
        </w:rPr>
        <w:t>ffmpeg -i input.mp3 -c:a libvorbis output.ogg</w:t>
      </w:r>
    </w:p>
    <w:p w14:paraId="551578DC" w14:textId="77777777" w:rsidR="00871D25" w:rsidRPr="00871D25" w:rsidRDefault="00871D25" w:rsidP="00871D25">
      <w:pPr>
        <w:pStyle w:val="NormalWeb"/>
        <w:shd w:val="clear" w:color="auto" w:fill="F4F4F4"/>
        <w:spacing w:before="360" w:beforeAutospacing="0" w:after="360" w:afterAutospacing="0"/>
        <w:rPr>
          <w:rFonts w:asciiTheme="minorHAnsi" w:eastAsiaTheme="minorHAnsi" w:hAnsiTheme="minorHAnsi" w:cstheme="minorBidi"/>
          <w:sz w:val="22"/>
          <w:szCs w:val="22"/>
        </w:rPr>
      </w:pPr>
      <w:r w:rsidRPr="00871D25">
        <w:rPr>
          <w:rFonts w:asciiTheme="minorHAnsi" w:eastAsiaTheme="minorHAnsi" w:hAnsiTheme="minorHAnsi" w:cstheme="minorBidi"/>
          <w:sz w:val="22"/>
          <w:szCs w:val="22"/>
        </w:rPr>
        <w:t>The same can be done to change the video as well as the audio stream:</w:t>
      </w:r>
    </w:p>
    <w:p w14:paraId="33CA77EC" w14:textId="77777777" w:rsidR="00871D25" w:rsidRPr="00871D25" w:rsidRDefault="00871D25" w:rsidP="00871D25">
      <w:pPr>
        <w:pStyle w:val="HTMLPreformatted"/>
        <w:shd w:val="clear" w:color="auto" w:fill="E4E8EA"/>
        <w:spacing w:line="360" w:lineRule="atLeast"/>
        <w:rPr>
          <w:rFonts w:asciiTheme="minorHAnsi" w:eastAsiaTheme="minorHAnsi" w:hAnsiTheme="minorHAnsi" w:cstheme="minorBidi"/>
          <w:sz w:val="28"/>
          <w:szCs w:val="28"/>
        </w:rPr>
      </w:pPr>
      <w:r w:rsidRPr="00871D25">
        <w:rPr>
          <w:rFonts w:asciiTheme="minorHAnsi" w:eastAsiaTheme="minorHAnsi" w:hAnsiTheme="minorHAnsi" w:cstheme="minorBidi"/>
          <w:sz w:val="28"/>
          <w:szCs w:val="28"/>
        </w:rPr>
        <w:t>ffmpeg -i input.mp4 -c:v vp9 -c:a libvorbis output.mkv</w:t>
      </w:r>
    </w:p>
    <w:p w14:paraId="79677711" w14:textId="77777777" w:rsidR="00871D25" w:rsidRPr="00871D25" w:rsidRDefault="00871D25" w:rsidP="00871D25">
      <w:pPr>
        <w:pStyle w:val="NormalWeb"/>
        <w:shd w:val="clear" w:color="auto" w:fill="F4F4F4"/>
        <w:spacing w:before="360" w:beforeAutospacing="0" w:after="360" w:afterAutospacing="0"/>
        <w:rPr>
          <w:rFonts w:asciiTheme="minorHAnsi" w:eastAsiaTheme="minorHAnsi" w:hAnsiTheme="minorHAnsi" w:cstheme="minorBidi"/>
          <w:sz w:val="22"/>
          <w:szCs w:val="22"/>
        </w:rPr>
      </w:pPr>
      <w:r w:rsidRPr="00871D25">
        <w:rPr>
          <w:rFonts w:asciiTheme="minorHAnsi" w:eastAsiaTheme="minorHAnsi" w:hAnsiTheme="minorHAnsi" w:cstheme="minorBidi"/>
          <w:sz w:val="22"/>
          <w:szCs w:val="22"/>
        </w:rPr>
        <w:t>This will make a Matroska container with a </w:t>
      </w:r>
      <w:hyperlink r:id="rId15" w:tgtFrame="_blank" w:history="1">
        <w:r w:rsidRPr="00871D25">
          <w:rPr>
            <w:rFonts w:asciiTheme="minorHAnsi" w:eastAsiaTheme="minorHAnsi" w:hAnsiTheme="minorHAnsi" w:cstheme="minorBidi"/>
            <w:sz w:val="22"/>
            <w:szCs w:val="22"/>
          </w:rPr>
          <w:t>VP9</w:t>
        </w:r>
      </w:hyperlink>
      <w:r w:rsidRPr="00871D25">
        <w:rPr>
          <w:rFonts w:asciiTheme="minorHAnsi" w:eastAsiaTheme="minorHAnsi" w:hAnsiTheme="minorHAnsi" w:cstheme="minorBidi"/>
          <w:sz w:val="22"/>
          <w:szCs w:val="22"/>
        </w:rPr>
        <w:t> video stream and a Vorbis audio stream, essentially the same as the WebM we made earlier.</w:t>
      </w:r>
    </w:p>
    <w:p w14:paraId="114FBB51" w14:textId="77777777" w:rsidR="00871D25" w:rsidRPr="00871D25" w:rsidRDefault="00871D25" w:rsidP="00871D25">
      <w:pPr>
        <w:pStyle w:val="NormalWeb"/>
        <w:shd w:val="clear" w:color="auto" w:fill="F4F4F4"/>
        <w:spacing w:before="360" w:beforeAutospacing="0" w:after="360" w:afterAutospacing="0"/>
        <w:rPr>
          <w:rFonts w:asciiTheme="minorHAnsi" w:eastAsiaTheme="minorHAnsi" w:hAnsiTheme="minorHAnsi" w:cstheme="minorBidi"/>
          <w:sz w:val="22"/>
          <w:szCs w:val="22"/>
        </w:rPr>
      </w:pPr>
      <w:r w:rsidRPr="00871D25">
        <w:rPr>
          <w:rFonts w:asciiTheme="minorHAnsi" w:eastAsiaTheme="minorHAnsi" w:hAnsiTheme="minorHAnsi" w:cstheme="minorBidi"/>
          <w:sz w:val="22"/>
          <w:szCs w:val="22"/>
        </w:rPr>
        <w:t>The command </w:t>
      </w:r>
      <w:r w:rsidRPr="00871D25">
        <w:rPr>
          <w:rFonts w:asciiTheme="minorHAnsi" w:eastAsiaTheme="minorHAnsi" w:hAnsiTheme="minorHAnsi" w:cstheme="minorBidi"/>
          <w:b/>
          <w:bCs/>
          <w:sz w:val="22"/>
          <w:szCs w:val="22"/>
        </w:rPr>
        <w:t>ffmpeg -codecs</w:t>
      </w:r>
      <w:r w:rsidRPr="00871D25">
        <w:rPr>
          <w:rFonts w:asciiTheme="minorHAnsi" w:eastAsiaTheme="minorHAnsi" w:hAnsiTheme="minorHAnsi" w:cstheme="minorBidi"/>
          <w:sz w:val="22"/>
          <w:szCs w:val="22"/>
        </w:rPr>
        <w:t> will print every codec FFmpeg knows about. The output of this command will change depending on the version of FFmpeg you have installed.</w:t>
      </w:r>
    </w:p>
    <w:p w14:paraId="4DD8B622" w14:textId="77777777" w:rsidR="00871D25" w:rsidRDefault="00871D25" w:rsidP="00E83FC0">
      <w:pPr>
        <w:rPr>
          <w:rFonts w:ascii="Arial" w:hAnsi="Arial" w:cs="Arial"/>
          <w:color w:val="333333"/>
          <w:sz w:val="27"/>
          <w:szCs w:val="27"/>
        </w:rPr>
      </w:pPr>
    </w:p>
    <w:p w14:paraId="29276283" w14:textId="77777777" w:rsidR="00CA1803" w:rsidRPr="00C64A63" w:rsidRDefault="00CA1803" w:rsidP="00E43E65">
      <w:pPr>
        <w:pStyle w:val="Heading2"/>
        <w:rPr>
          <w:sz w:val="52"/>
          <w:szCs w:val="52"/>
        </w:rPr>
      </w:pPr>
      <w:r w:rsidRPr="00C64A63">
        <w:rPr>
          <w:sz w:val="52"/>
          <w:szCs w:val="52"/>
        </w:rPr>
        <w:t>Changing a single stream</w:t>
      </w:r>
    </w:p>
    <w:p w14:paraId="66FAF3C9" w14:textId="77777777" w:rsidR="00CA1803" w:rsidRPr="00CA1803" w:rsidRDefault="00CA1803" w:rsidP="00CA1803">
      <w:pPr>
        <w:pStyle w:val="NormalWeb"/>
        <w:shd w:val="clear" w:color="auto" w:fill="F4F4F4"/>
        <w:spacing w:before="360" w:beforeAutospacing="0" w:after="360" w:afterAutospacing="0"/>
        <w:rPr>
          <w:rFonts w:asciiTheme="minorHAnsi" w:eastAsiaTheme="minorHAnsi" w:hAnsiTheme="minorHAnsi" w:cstheme="minorBidi"/>
          <w:sz w:val="22"/>
          <w:szCs w:val="22"/>
        </w:rPr>
      </w:pPr>
      <w:r w:rsidRPr="00CA1803">
        <w:rPr>
          <w:rFonts w:asciiTheme="minorHAnsi" w:eastAsiaTheme="minorHAnsi" w:hAnsiTheme="minorHAnsi" w:cstheme="minorBidi"/>
          <w:sz w:val="22"/>
          <w:szCs w:val="22"/>
        </w:rPr>
        <w:t>More often than you'd like, the file you have is partially correct with only a single stream in the wrong format. It can be very time consuming to re-encode the correct stream. FFmpeg can help with this situation:</w:t>
      </w:r>
    </w:p>
    <w:p w14:paraId="446748B3" w14:textId="77777777" w:rsidR="00CA1803" w:rsidRPr="00E43E65" w:rsidRDefault="00CA1803" w:rsidP="00CA1803">
      <w:pPr>
        <w:pStyle w:val="HTMLPreformatted"/>
        <w:shd w:val="clear" w:color="auto" w:fill="E4E8EA"/>
        <w:spacing w:line="360" w:lineRule="atLeast"/>
        <w:rPr>
          <w:rFonts w:asciiTheme="minorHAnsi" w:eastAsiaTheme="minorHAnsi" w:hAnsiTheme="minorHAnsi" w:cstheme="minorBidi"/>
          <w:sz w:val="28"/>
          <w:szCs w:val="28"/>
        </w:rPr>
      </w:pPr>
      <w:r w:rsidRPr="00E43E65">
        <w:rPr>
          <w:rFonts w:asciiTheme="minorHAnsi" w:eastAsiaTheme="minorHAnsi" w:hAnsiTheme="minorHAnsi" w:cstheme="minorBidi"/>
          <w:sz w:val="28"/>
          <w:szCs w:val="28"/>
        </w:rPr>
        <w:t>ffmpeg -i input.webm -c:v copy -c:a flac output.mkv</w:t>
      </w:r>
    </w:p>
    <w:p w14:paraId="495CDD55" w14:textId="77777777" w:rsidR="00CA1803" w:rsidRPr="00CA1803" w:rsidRDefault="00CA1803" w:rsidP="00CA1803">
      <w:pPr>
        <w:pStyle w:val="NormalWeb"/>
        <w:shd w:val="clear" w:color="auto" w:fill="F4F4F4"/>
        <w:spacing w:before="360" w:beforeAutospacing="0" w:after="360" w:afterAutospacing="0"/>
        <w:rPr>
          <w:rFonts w:asciiTheme="minorHAnsi" w:eastAsiaTheme="minorHAnsi" w:hAnsiTheme="minorHAnsi" w:cstheme="minorBidi"/>
          <w:sz w:val="22"/>
          <w:szCs w:val="22"/>
        </w:rPr>
      </w:pPr>
      <w:r w:rsidRPr="00CA1803">
        <w:rPr>
          <w:rFonts w:asciiTheme="minorHAnsi" w:eastAsiaTheme="minorHAnsi" w:hAnsiTheme="minorHAnsi" w:cstheme="minorBidi"/>
          <w:sz w:val="22"/>
          <w:szCs w:val="22"/>
        </w:rPr>
        <w:t>This command copies the video stream from input.webm into output.mkv and encodes the Vorbis audio stream into a FLAC. The -c flag is really powerful.</w:t>
      </w:r>
    </w:p>
    <w:p w14:paraId="1EDB8B2F" w14:textId="77777777" w:rsidR="00E43E65" w:rsidRPr="00C64A63" w:rsidRDefault="00E43E65" w:rsidP="00E43E65">
      <w:pPr>
        <w:pStyle w:val="Heading2"/>
        <w:rPr>
          <w:sz w:val="52"/>
          <w:szCs w:val="52"/>
        </w:rPr>
      </w:pPr>
      <w:r w:rsidRPr="00C64A63">
        <w:rPr>
          <w:sz w:val="52"/>
          <w:szCs w:val="52"/>
        </w:rPr>
        <w:t>Changing a container</w:t>
      </w:r>
    </w:p>
    <w:p w14:paraId="677758F9" w14:textId="77777777" w:rsidR="00E43E65" w:rsidRPr="00E43E65" w:rsidRDefault="00E43E65" w:rsidP="00E43E65">
      <w:pPr>
        <w:pStyle w:val="NormalWeb"/>
        <w:shd w:val="clear" w:color="auto" w:fill="F4F4F4"/>
        <w:spacing w:before="360" w:beforeAutospacing="0" w:after="360" w:afterAutospacing="0"/>
        <w:rPr>
          <w:rFonts w:asciiTheme="minorHAnsi" w:eastAsiaTheme="minorHAnsi" w:hAnsiTheme="minorHAnsi" w:cstheme="minorBidi"/>
          <w:sz w:val="22"/>
          <w:szCs w:val="22"/>
        </w:rPr>
      </w:pPr>
      <w:r w:rsidRPr="00E43E65">
        <w:rPr>
          <w:rFonts w:asciiTheme="minorHAnsi" w:eastAsiaTheme="minorHAnsi" w:hAnsiTheme="minorHAnsi" w:cstheme="minorBidi"/>
          <w:sz w:val="22"/>
          <w:szCs w:val="22"/>
        </w:rPr>
        <w:t>The prior example can be applied to both the audio and video streams, allowing you to convert from one container format to another without having to do any additional stream encoding:</w:t>
      </w:r>
    </w:p>
    <w:p w14:paraId="689D2C8F" w14:textId="77777777" w:rsidR="00E43E65" w:rsidRPr="00E43E65" w:rsidRDefault="00E43E65" w:rsidP="00E43E65">
      <w:pPr>
        <w:pStyle w:val="HTMLPreformatted"/>
        <w:shd w:val="clear" w:color="auto" w:fill="E4E8EA"/>
        <w:spacing w:line="360" w:lineRule="atLeast"/>
        <w:rPr>
          <w:rFonts w:asciiTheme="minorHAnsi" w:eastAsiaTheme="minorHAnsi" w:hAnsiTheme="minorHAnsi" w:cstheme="minorBidi"/>
          <w:sz w:val="28"/>
          <w:szCs w:val="28"/>
        </w:rPr>
      </w:pPr>
      <w:r w:rsidRPr="00E43E65">
        <w:rPr>
          <w:rFonts w:asciiTheme="minorHAnsi" w:eastAsiaTheme="minorHAnsi" w:hAnsiTheme="minorHAnsi" w:cstheme="minorBidi"/>
          <w:sz w:val="28"/>
          <w:szCs w:val="28"/>
        </w:rPr>
        <w:t>ffmpeg -i input.webm -c:av copy output.mkv</w:t>
      </w:r>
    </w:p>
    <w:p w14:paraId="296B6758" w14:textId="3187F69B" w:rsidR="00CA1803" w:rsidRDefault="00CA1803" w:rsidP="00E83FC0"/>
    <w:p w14:paraId="480C7106" w14:textId="39EE2EEC" w:rsidR="00B40952" w:rsidRDefault="00BD328B" w:rsidP="00B40952">
      <w:pPr>
        <w:pStyle w:val="Heading2"/>
        <w:rPr>
          <w:sz w:val="52"/>
          <w:szCs w:val="52"/>
        </w:rPr>
      </w:pPr>
      <w:r w:rsidRPr="00113617">
        <w:rPr>
          <w:sz w:val="52"/>
          <w:szCs w:val="52"/>
        </w:rPr>
        <w:t>Profile and level</w:t>
      </w:r>
    </w:p>
    <w:p w14:paraId="018AEB41" w14:textId="4B2ACE4F" w:rsidR="00F16155" w:rsidRPr="006215F6" w:rsidRDefault="00F16155" w:rsidP="00F16155">
      <w:r>
        <w:t xml:space="preserve">The profile </w:t>
      </w:r>
      <w:r w:rsidRPr="00CE5903">
        <w:t>defines which tools the decoder must use in order to decompress/play the video.</w:t>
      </w:r>
      <w:r w:rsidR="00BE4B33" w:rsidRPr="00CE5903">
        <w:t xml:space="preserve"> Levels specify the size of the video a decoder must be able to handle. They specify a maximum bit-rate for the video and a maximum number of macroblocks per second. I </w:t>
      </w:r>
      <w:r w:rsidR="009146BB" w:rsidRPr="00CE5903">
        <w:t xml:space="preserve">didn’t dig into </w:t>
      </w:r>
      <w:r w:rsidR="00CE5903" w:rsidRPr="00CE5903">
        <w:t>these parameters</w:t>
      </w:r>
      <w:r w:rsidR="009146BB" w:rsidRPr="00CE5903">
        <w:t xml:space="preserve"> because they are advance for</w:t>
      </w:r>
      <w:r w:rsidR="00EC4168" w:rsidRPr="00CE5903">
        <w:t xml:space="preserve"> my purpose which back then was determine the level and profile so that I could complete </w:t>
      </w:r>
      <w:r w:rsidR="005E0683" w:rsidRPr="00CE5903">
        <w:t>the MIME type with the codec parameters</w:t>
      </w:r>
      <w:r w:rsidR="00562C63" w:rsidRPr="00CE5903">
        <w:t>.</w:t>
      </w:r>
      <w:r w:rsidR="006215F6" w:rsidRPr="00CE5903">
        <w:t xml:space="preserve"> </w:t>
      </w:r>
    </w:p>
    <w:p w14:paraId="0A9E3E92" w14:textId="209DF96D" w:rsidR="00C711F3" w:rsidRPr="00C711F3" w:rsidRDefault="00C711F3" w:rsidP="00C711F3">
      <w:pPr>
        <w:pStyle w:val="Heading3"/>
        <w:rPr>
          <w:sz w:val="28"/>
          <w:szCs w:val="28"/>
        </w:rPr>
      </w:pPr>
      <w:r w:rsidRPr="00C711F3">
        <w:rPr>
          <w:sz w:val="28"/>
          <w:szCs w:val="28"/>
        </w:rPr>
        <w:t>H.264</w:t>
      </w:r>
    </w:p>
    <w:p w14:paraId="08F07633" w14:textId="75578504" w:rsidR="005C23FF" w:rsidRDefault="00942CB4" w:rsidP="0094296F">
      <w:r>
        <w:t xml:space="preserve">For this </w:t>
      </w:r>
      <w:r w:rsidR="00F34189">
        <w:t>example,</w:t>
      </w:r>
      <w:r>
        <w:t xml:space="preserve"> I used a </w:t>
      </w:r>
      <w:r w:rsidR="00F34189">
        <w:rPr>
          <w:b/>
          <w:bCs/>
        </w:rPr>
        <w:t>W</w:t>
      </w:r>
      <w:r w:rsidRPr="00F34189">
        <w:rPr>
          <w:b/>
          <w:bCs/>
        </w:rPr>
        <w:t>ebm</w:t>
      </w:r>
      <w:r>
        <w:t xml:space="preserve"> file to</w:t>
      </w:r>
      <w:r w:rsidR="0031232F">
        <w:t xml:space="preserve"> re-encode into an </w:t>
      </w:r>
      <w:r w:rsidR="0031232F" w:rsidRPr="009A21B1">
        <w:rPr>
          <w:b/>
          <w:bCs/>
        </w:rPr>
        <w:t>MP4</w:t>
      </w:r>
      <w:r w:rsidR="0031232F">
        <w:t xml:space="preserve"> with </w:t>
      </w:r>
      <w:r w:rsidR="004F7ED5">
        <w:t>a given profile and level.</w:t>
      </w:r>
      <w:r w:rsidR="005153D5">
        <w:t xml:space="preserve"> You can also use the </w:t>
      </w:r>
      <w:r w:rsidR="00835A85" w:rsidRPr="00835A85">
        <w:rPr>
          <w:b/>
          <w:bCs/>
        </w:rPr>
        <w:t>-c:v copy</w:t>
      </w:r>
      <w:r w:rsidR="00835A85" w:rsidRPr="00835A85">
        <w:t xml:space="preserve"> parameter</w:t>
      </w:r>
      <w:r w:rsidR="00835A85">
        <w:t xml:space="preserve"> </w:t>
      </w:r>
      <w:r w:rsidR="00835A85" w:rsidRPr="00835A85">
        <w:t>if a</w:t>
      </w:r>
      <w:r w:rsidR="00835A85">
        <w:t>ll you want to do is changing the profile.</w:t>
      </w:r>
      <w:r w:rsidR="002B6484">
        <w:t xml:space="preserve"> This </w:t>
      </w:r>
      <w:hyperlink r:id="rId16" w:anchor="ISO-BMFF" w:history="1">
        <w:r w:rsidR="005C23FF" w:rsidRPr="008B1106">
          <w:rPr>
            <w:rStyle w:val="Hyperlink"/>
            <w:b/>
            <w:bCs/>
          </w:rPr>
          <w:t>link</w:t>
        </w:r>
      </w:hyperlink>
      <w:r w:rsidR="005C23FF">
        <w:t xml:space="preserve">, </w:t>
      </w:r>
      <w:hyperlink r:id="rId17" w:anchor="audio/mp4;%20codecs=%22mp4a.40.2%22" w:history="1">
        <w:r w:rsidR="005C23FF" w:rsidRPr="00E27523">
          <w:rPr>
            <w:rStyle w:val="Hyperlink"/>
            <w:b/>
            <w:bCs/>
          </w:rPr>
          <w:t>this</w:t>
        </w:r>
        <w:r w:rsidR="005C23FF" w:rsidRPr="00E27523">
          <w:rPr>
            <w:rStyle w:val="Hyperlink"/>
          </w:rPr>
          <w:t xml:space="preserve"> </w:t>
        </w:r>
        <w:r w:rsidR="005C23FF" w:rsidRPr="00E27523">
          <w:rPr>
            <w:rStyle w:val="Hyperlink"/>
            <w:b/>
            <w:bCs/>
          </w:rPr>
          <w:t>one</w:t>
        </w:r>
      </w:hyperlink>
      <w:r w:rsidR="005C23FF">
        <w:t xml:space="preserve">, </w:t>
      </w:r>
      <w:hyperlink r:id="rId18" w:history="1">
        <w:r w:rsidR="005C23FF" w:rsidRPr="00E27523">
          <w:rPr>
            <w:rStyle w:val="Hyperlink"/>
            <w:b/>
            <w:bCs/>
          </w:rPr>
          <w:t>this other too</w:t>
        </w:r>
      </w:hyperlink>
      <w:r w:rsidR="005C23FF">
        <w:t xml:space="preserve"> and </w:t>
      </w:r>
      <w:hyperlink r:id="rId19" w:history="1">
        <w:r w:rsidR="005C23FF" w:rsidRPr="007B368B">
          <w:rPr>
            <w:rStyle w:val="Hyperlink"/>
            <w:b/>
            <w:bCs/>
          </w:rPr>
          <w:t>this one</w:t>
        </w:r>
      </w:hyperlink>
      <w:r w:rsidR="005C23FF">
        <w:t xml:space="preserve"> were </w:t>
      </w:r>
      <w:r w:rsidR="00AC6977">
        <w:t xml:space="preserve">very handful to figure how to </w:t>
      </w:r>
      <w:r w:rsidR="003566A1">
        <w:t>encode with different profiles</w:t>
      </w:r>
      <w:r w:rsidR="00CD2B77">
        <w:t xml:space="preserve">, </w:t>
      </w:r>
      <w:r w:rsidR="003566A1">
        <w:t>levels</w:t>
      </w:r>
      <w:r w:rsidR="001124D7">
        <w:t xml:space="preserve"> and their respective codec parameter </w:t>
      </w:r>
      <w:r w:rsidR="000F72A8">
        <w:t>once input in</w:t>
      </w:r>
      <w:r w:rsidR="00CD2B77">
        <w:t>to</w:t>
      </w:r>
      <w:r w:rsidR="000F72A8">
        <w:t xml:space="preserve"> HTML.</w:t>
      </w:r>
      <w:r w:rsidR="002825B2">
        <w:t xml:space="preserve"> These link</w:t>
      </w:r>
      <w:r w:rsidR="004F6A61">
        <w:t>s</w:t>
      </w:r>
      <w:r w:rsidR="002825B2">
        <w:t xml:space="preserve"> also helped me to clear the confusion I had with how FFprobe showed the level</w:t>
      </w:r>
      <w:r w:rsidR="008F6F21">
        <w:t xml:space="preserve"> of </w:t>
      </w:r>
      <w:commentRangeStart w:id="7"/>
      <w:r w:rsidR="00E6176B">
        <w:t>H.264 videos</w:t>
      </w:r>
      <w:commentRangeEnd w:id="7"/>
      <w:r w:rsidR="00E6176B">
        <w:rPr>
          <w:rStyle w:val="CommentReference"/>
        </w:rPr>
        <w:commentReference w:id="7"/>
      </w:r>
      <w:r w:rsidR="00AF005B">
        <w:t xml:space="preserve"> because, instead of </w:t>
      </w:r>
      <w:r w:rsidR="00FE3EA5">
        <w:t xml:space="preserve">having a </w:t>
      </w:r>
      <w:r w:rsidR="00F53B1C">
        <w:t xml:space="preserve">“.” Dot in between as shown </w:t>
      </w:r>
      <w:r w:rsidR="005542A9">
        <w:t xml:space="preserve">in the commands </w:t>
      </w:r>
      <w:r w:rsidR="00F53B1C">
        <w:t>below, it shows like this</w:t>
      </w:r>
      <w:r w:rsidR="009A1B16">
        <w:t xml:space="preserve"> </w:t>
      </w:r>
      <w:r w:rsidR="009A1B16">
        <w:rPr>
          <w:noProof/>
        </w:rPr>
        <w:drawing>
          <wp:inline distT="0" distB="0" distL="0" distR="0" wp14:anchorId="00ACFB39" wp14:editId="2F31DEA2">
            <wp:extent cx="475699" cy="108113"/>
            <wp:effectExtent l="0" t="0" r="635"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0">
                      <a:extLst>
                        <a:ext uri="{28A0092B-C50C-407E-A947-70E740481C1C}">
                          <a14:useLocalDpi xmlns:a14="http://schemas.microsoft.com/office/drawing/2010/main" val="0"/>
                        </a:ext>
                      </a:extLst>
                    </a:blip>
                    <a:stretch>
                      <a:fillRect/>
                    </a:stretch>
                  </pic:blipFill>
                  <pic:spPr>
                    <a:xfrm>
                      <a:off x="0" y="0"/>
                      <a:ext cx="509198" cy="115726"/>
                    </a:xfrm>
                    <a:prstGeom prst="rect">
                      <a:avLst/>
                    </a:prstGeom>
                  </pic:spPr>
                </pic:pic>
              </a:graphicData>
            </a:graphic>
          </wp:inline>
        </w:drawing>
      </w:r>
      <w:r w:rsidR="00973B81">
        <w:t xml:space="preserve">. </w:t>
      </w:r>
    </w:p>
    <w:p w14:paraId="545CC3AD" w14:textId="2F025E82" w:rsidR="0094296F" w:rsidRPr="0094296F" w:rsidRDefault="00503E8E" w:rsidP="0094296F">
      <w:r w:rsidRPr="00503E8E">
        <w:rPr>
          <w:noProof/>
        </w:rPr>
        <w:drawing>
          <wp:inline distT="0" distB="0" distL="0" distR="0" wp14:anchorId="4715669F" wp14:editId="0FF2387B">
            <wp:extent cx="4762280" cy="207320"/>
            <wp:effectExtent l="0" t="0" r="635"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1">
                      <a:extLst>
                        <a:ext uri="{28A0092B-C50C-407E-A947-70E740481C1C}">
                          <a14:useLocalDpi xmlns:a14="http://schemas.microsoft.com/office/drawing/2010/main" val="0"/>
                        </a:ext>
                      </a:extLst>
                    </a:blip>
                    <a:stretch>
                      <a:fillRect/>
                    </a:stretch>
                  </pic:blipFill>
                  <pic:spPr>
                    <a:xfrm>
                      <a:off x="0" y="0"/>
                      <a:ext cx="4762280" cy="207320"/>
                    </a:xfrm>
                    <a:prstGeom prst="rect">
                      <a:avLst/>
                    </a:prstGeom>
                  </pic:spPr>
                </pic:pic>
              </a:graphicData>
            </a:graphic>
          </wp:inline>
        </w:drawing>
      </w:r>
    </w:p>
    <w:p w14:paraId="34D23375" w14:textId="2D684EC1" w:rsidR="00113617" w:rsidRDefault="00EE2FEF" w:rsidP="00B64F33">
      <w:pPr>
        <w:spacing w:after="0"/>
      </w:pPr>
      <w:r w:rsidRPr="00EE2FEF">
        <w:rPr>
          <w:noProof/>
        </w:rPr>
        <w:drawing>
          <wp:inline distT="0" distB="0" distL="0" distR="0" wp14:anchorId="5086DDD5" wp14:editId="64C253AF">
            <wp:extent cx="4761865" cy="188769"/>
            <wp:effectExtent l="0" t="0" r="63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2">
                      <a:extLst>
                        <a:ext uri="{28A0092B-C50C-407E-A947-70E740481C1C}">
                          <a14:useLocalDpi xmlns:a14="http://schemas.microsoft.com/office/drawing/2010/main" val="0"/>
                        </a:ext>
                      </a:extLst>
                    </a:blip>
                    <a:stretch>
                      <a:fillRect/>
                    </a:stretch>
                  </pic:blipFill>
                  <pic:spPr>
                    <a:xfrm>
                      <a:off x="0" y="0"/>
                      <a:ext cx="5015695" cy="198831"/>
                    </a:xfrm>
                    <a:prstGeom prst="rect">
                      <a:avLst/>
                    </a:prstGeom>
                  </pic:spPr>
                </pic:pic>
              </a:graphicData>
            </a:graphic>
          </wp:inline>
        </w:drawing>
      </w:r>
    </w:p>
    <w:p w14:paraId="15A209D3" w14:textId="77777777" w:rsidR="002815D3" w:rsidRDefault="002815D3" w:rsidP="00B64F33">
      <w:pPr>
        <w:spacing w:after="0"/>
      </w:pPr>
    </w:p>
    <w:p w14:paraId="5E57B167" w14:textId="027B379A" w:rsidR="00970CE1" w:rsidRDefault="00970CE1" w:rsidP="00B64F33">
      <w:pPr>
        <w:spacing w:after="0"/>
      </w:pPr>
      <w:r>
        <w:t xml:space="preserve">There </w:t>
      </w:r>
      <w:r w:rsidR="009A21B1">
        <w:t>are</w:t>
      </w:r>
      <w:r>
        <w:t xml:space="preserve"> sub levels as we see with the main profile.</w:t>
      </w:r>
    </w:p>
    <w:p w14:paraId="1DD49BD0" w14:textId="52EF681B" w:rsidR="00970CE1" w:rsidRDefault="00B64F33" w:rsidP="00113617">
      <w:r w:rsidRPr="00B64F33">
        <w:rPr>
          <w:noProof/>
        </w:rPr>
        <w:drawing>
          <wp:inline distT="0" distB="0" distL="0" distR="0" wp14:anchorId="626EB108" wp14:editId="1BBAF1D5">
            <wp:extent cx="4751709" cy="21874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23">
                      <a:extLst>
                        <a:ext uri="{28A0092B-C50C-407E-A947-70E740481C1C}">
                          <a14:useLocalDpi xmlns:a14="http://schemas.microsoft.com/office/drawing/2010/main" val="0"/>
                        </a:ext>
                      </a:extLst>
                    </a:blip>
                    <a:stretch>
                      <a:fillRect/>
                    </a:stretch>
                  </pic:blipFill>
                  <pic:spPr>
                    <a:xfrm>
                      <a:off x="0" y="0"/>
                      <a:ext cx="4919076" cy="226453"/>
                    </a:xfrm>
                    <a:prstGeom prst="rect">
                      <a:avLst/>
                    </a:prstGeom>
                  </pic:spPr>
                </pic:pic>
              </a:graphicData>
            </a:graphic>
          </wp:inline>
        </w:drawing>
      </w:r>
    </w:p>
    <w:p w14:paraId="4579A6D4" w14:textId="42326DA7" w:rsidR="00B64F33" w:rsidRDefault="00044DD9" w:rsidP="00113617">
      <w:r w:rsidRPr="00044DD9">
        <w:rPr>
          <w:noProof/>
        </w:rPr>
        <w:drawing>
          <wp:inline distT="0" distB="0" distL="0" distR="0" wp14:anchorId="23A57F47" wp14:editId="4E4418E0">
            <wp:extent cx="4772660" cy="220653"/>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4">
                      <a:extLst>
                        <a:ext uri="{28A0092B-C50C-407E-A947-70E740481C1C}">
                          <a14:useLocalDpi xmlns:a14="http://schemas.microsoft.com/office/drawing/2010/main" val="0"/>
                        </a:ext>
                      </a:extLst>
                    </a:blip>
                    <a:stretch>
                      <a:fillRect/>
                    </a:stretch>
                  </pic:blipFill>
                  <pic:spPr>
                    <a:xfrm>
                      <a:off x="0" y="0"/>
                      <a:ext cx="5124179" cy="236905"/>
                    </a:xfrm>
                    <a:prstGeom prst="rect">
                      <a:avLst/>
                    </a:prstGeom>
                  </pic:spPr>
                </pic:pic>
              </a:graphicData>
            </a:graphic>
          </wp:inline>
        </w:drawing>
      </w:r>
    </w:p>
    <w:p w14:paraId="1C21019B" w14:textId="53F3B06C" w:rsidR="009E3BA1" w:rsidRDefault="009E3BA1" w:rsidP="00113617">
      <w:r w:rsidRPr="009E3BA1">
        <w:rPr>
          <w:noProof/>
        </w:rPr>
        <w:drawing>
          <wp:inline distT="0" distB="0" distL="0" distR="0" wp14:anchorId="07374C2F" wp14:editId="19338983">
            <wp:extent cx="4772660" cy="19505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5">
                      <a:extLst>
                        <a:ext uri="{28A0092B-C50C-407E-A947-70E740481C1C}">
                          <a14:useLocalDpi xmlns:a14="http://schemas.microsoft.com/office/drawing/2010/main" val="0"/>
                        </a:ext>
                      </a:extLst>
                    </a:blip>
                    <a:stretch>
                      <a:fillRect/>
                    </a:stretch>
                  </pic:blipFill>
                  <pic:spPr>
                    <a:xfrm>
                      <a:off x="0" y="0"/>
                      <a:ext cx="4900897" cy="200293"/>
                    </a:xfrm>
                    <a:prstGeom prst="rect">
                      <a:avLst/>
                    </a:prstGeom>
                  </pic:spPr>
                </pic:pic>
              </a:graphicData>
            </a:graphic>
          </wp:inline>
        </w:drawing>
      </w:r>
    </w:p>
    <w:p w14:paraId="46C4080F" w14:textId="62FFD543" w:rsidR="009E3BA1" w:rsidRDefault="00682771" w:rsidP="00113617">
      <w:r w:rsidRPr="00682771">
        <w:rPr>
          <w:noProof/>
        </w:rPr>
        <w:drawing>
          <wp:inline distT="0" distB="0" distL="0" distR="0" wp14:anchorId="0BA554C4" wp14:editId="6054B9C9">
            <wp:extent cx="4783422" cy="21908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26">
                      <a:extLst>
                        <a:ext uri="{28A0092B-C50C-407E-A947-70E740481C1C}">
                          <a14:useLocalDpi xmlns:a14="http://schemas.microsoft.com/office/drawing/2010/main" val="0"/>
                        </a:ext>
                      </a:extLst>
                    </a:blip>
                    <a:stretch>
                      <a:fillRect/>
                    </a:stretch>
                  </pic:blipFill>
                  <pic:spPr>
                    <a:xfrm>
                      <a:off x="0" y="0"/>
                      <a:ext cx="4934461" cy="226005"/>
                    </a:xfrm>
                    <a:prstGeom prst="rect">
                      <a:avLst/>
                    </a:prstGeom>
                  </pic:spPr>
                </pic:pic>
              </a:graphicData>
            </a:graphic>
          </wp:inline>
        </w:drawing>
      </w:r>
    </w:p>
    <w:p w14:paraId="4C8A92E9" w14:textId="125AF276" w:rsidR="00633066" w:rsidRPr="00B258ED" w:rsidRDefault="00633066" w:rsidP="00113617">
      <w:r>
        <w:t xml:space="preserve">You can also specify the encoder you want to </w:t>
      </w:r>
      <w:r w:rsidR="00B258ED">
        <w:t>use in case</w:t>
      </w:r>
      <w:r w:rsidR="005C24F2">
        <w:t xml:space="preserve"> you had multiple encoders for the same codec. I think I only had one encoder for</w:t>
      </w:r>
      <w:r w:rsidR="009A1D11">
        <w:t xml:space="preserve"> H.264 </w:t>
      </w:r>
      <w:r w:rsidR="009A1D11">
        <w:rPr>
          <w:b/>
          <w:bCs/>
        </w:rPr>
        <w:t>“x</w:t>
      </w:r>
      <w:r w:rsidR="00B258ED">
        <w:rPr>
          <w:b/>
          <w:bCs/>
        </w:rPr>
        <w:t xml:space="preserve">264”. </w:t>
      </w:r>
      <w:r w:rsidR="00B258ED">
        <w:t>So, I didn’t have to enter the parameter inside the yellow box below.</w:t>
      </w:r>
    </w:p>
    <w:p w14:paraId="4CD2B1E3" w14:textId="2BB8C580" w:rsidR="009A1D11" w:rsidRDefault="009A1D11" w:rsidP="00113617">
      <w:r w:rsidRPr="009A1D11">
        <w:rPr>
          <w:noProof/>
        </w:rPr>
        <w:drawing>
          <wp:inline distT="0" distB="0" distL="0" distR="0" wp14:anchorId="7291BAA4" wp14:editId="01905A14">
            <wp:extent cx="5449401" cy="182662"/>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7">
                      <a:extLst>
                        <a:ext uri="{28A0092B-C50C-407E-A947-70E740481C1C}">
                          <a14:useLocalDpi xmlns:a14="http://schemas.microsoft.com/office/drawing/2010/main" val="0"/>
                        </a:ext>
                      </a:extLst>
                    </a:blip>
                    <a:stretch>
                      <a:fillRect/>
                    </a:stretch>
                  </pic:blipFill>
                  <pic:spPr>
                    <a:xfrm>
                      <a:off x="0" y="0"/>
                      <a:ext cx="6049285" cy="202770"/>
                    </a:xfrm>
                    <a:prstGeom prst="rect">
                      <a:avLst/>
                    </a:prstGeom>
                  </pic:spPr>
                </pic:pic>
              </a:graphicData>
            </a:graphic>
          </wp:inline>
        </w:drawing>
      </w:r>
    </w:p>
    <w:p w14:paraId="6A7D864E" w14:textId="1F874299" w:rsidR="00D25EC0" w:rsidRDefault="00870969" w:rsidP="00113617">
      <w:r w:rsidRPr="00870969">
        <w:rPr>
          <w:noProof/>
        </w:rPr>
        <w:lastRenderedPageBreak/>
        <w:drawing>
          <wp:inline distT="0" distB="0" distL="0" distR="0" wp14:anchorId="11DB9869" wp14:editId="18E60E18">
            <wp:extent cx="5433545" cy="21904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8">
                      <a:extLst>
                        <a:ext uri="{28A0092B-C50C-407E-A947-70E740481C1C}">
                          <a14:useLocalDpi xmlns:a14="http://schemas.microsoft.com/office/drawing/2010/main" val="0"/>
                        </a:ext>
                      </a:extLst>
                    </a:blip>
                    <a:stretch>
                      <a:fillRect/>
                    </a:stretch>
                  </pic:blipFill>
                  <pic:spPr>
                    <a:xfrm>
                      <a:off x="0" y="0"/>
                      <a:ext cx="5788651" cy="233362"/>
                    </a:xfrm>
                    <a:prstGeom prst="rect">
                      <a:avLst/>
                    </a:prstGeom>
                  </pic:spPr>
                </pic:pic>
              </a:graphicData>
            </a:graphic>
          </wp:inline>
        </w:drawing>
      </w:r>
    </w:p>
    <w:p w14:paraId="2312B2E3" w14:textId="4A8F6D35" w:rsidR="003D19E1" w:rsidRDefault="003D19E1" w:rsidP="003D19E1">
      <w:pPr>
        <w:pStyle w:val="Heading3"/>
        <w:rPr>
          <w:sz w:val="28"/>
          <w:szCs w:val="28"/>
        </w:rPr>
      </w:pPr>
      <w:r w:rsidRPr="003D19E1">
        <w:rPr>
          <w:sz w:val="28"/>
          <w:szCs w:val="28"/>
        </w:rPr>
        <w:t>AAC</w:t>
      </w:r>
    </w:p>
    <w:p w14:paraId="7B5D7566" w14:textId="36B73207" w:rsidR="003D19E1" w:rsidRPr="00375240" w:rsidRDefault="00D52E6C" w:rsidP="003D19E1">
      <w:r w:rsidRPr="00375240">
        <w:t xml:space="preserve">The example for </w:t>
      </w:r>
      <w:r w:rsidR="00645836" w:rsidRPr="00375240">
        <w:t xml:space="preserve">encoding with other profiles like </w:t>
      </w:r>
      <w:r w:rsidR="001C6F9D">
        <w:t>AAC High Efficiency v1</w:t>
      </w:r>
      <w:r w:rsidR="00405005">
        <w:t xml:space="preserve"> </w:t>
      </w:r>
      <w:r w:rsidR="00405005" w:rsidRPr="00405005">
        <w:t>“</w:t>
      </w:r>
      <w:r w:rsidR="00405005" w:rsidRPr="00405005">
        <w:rPr>
          <w:rStyle w:val="Strong"/>
          <w:rFonts w:ascii="Lato" w:hAnsi="Lato"/>
          <w:color w:val="333333"/>
          <w:shd w:val="clear" w:color="auto" w:fill="FFFFFF"/>
        </w:rPr>
        <w:t>HE-AAC</w:t>
      </w:r>
      <w:r w:rsidR="00405005" w:rsidRPr="00405005">
        <w:rPr>
          <w:rStyle w:val="Strong"/>
          <w:rFonts w:ascii="Lato" w:hAnsi="Lato"/>
          <w:color w:val="333333"/>
          <w:shd w:val="clear" w:color="auto" w:fill="FFFFFF"/>
        </w:rPr>
        <w:t>”</w:t>
      </w:r>
      <w:r w:rsidR="0029064D">
        <w:t xml:space="preserve"> </w:t>
      </w:r>
      <w:r w:rsidR="00823B58">
        <w:t>or</w:t>
      </w:r>
      <w:r w:rsidR="0029064D">
        <w:t xml:space="preserve"> AAC High Efficiency v2</w:t>
      </w:r>
      <w:r w:rsidR="00405005">
        <w:t xml:space="preserve"> </w:t>
      </w:r>
      <w:r w:rsidR="001D51E4" w:rsidRPr="001D51E4">
        <w:rPr>
          <w:b/>
          <w:bCs/>
        </w:rPr>
        <w:t>“</w:t>
      </w:r>
      <w:r w:rsidR="001D51E4">
        <w:rPr>
          <w:rStyle w:val="Strong"/>
          <w:rFonts w:ascii="Lato" w:hAnsi="Lato"/>
          <w:color w:val="333333"/>
          <w:shd w:val="clear" w:color="auto" w:fill="FFFFFF"/>
        </w:rPr>
        <w:t>HE-AAC v2</w:t>
      </w:r>
      <w:r w:rsidR="001D51E4">
        <w:rPr>
          <w:rStyle w:val="Strong"/>
          <w:rFonts w:ascii="Lato" w:hAnsi="Lato"/>
          <w:color w:val="333333"/>
          <w:shd w:val="clear" w:color="auto" w:fill="FFFFFF"/>
        </w:rPr>
        <w:t>”</w:t>
      </w:r>
      <w:r w:rsidR="001D51E4">
        <w:rPr>
          <w:rFonts w:ascii="Lato" w:hAnsi="Lato"/>
          <w:color w:val="333333"/>
          <w:shd w:val="clear" w:color="auto" w:fill="FFFFFF"/>
        </w:rPr>
        <w:t xml:space="preserve"> </w:t>
      </w:r>
      <w:r w:rsidR="00306BD6" w:rsidRPr="00375240">
        <w:t xml:space="preserve">wasn’t possible as I didn’t </w:t>
      </w:r>
      <w:r w:rsidR="00823B58" w:rsidRPr="00375240">
        <w:t>“fdk-aac”</w:t>
      </w:r>
      <w:r w:rsidR="00100217">
        <w:t xml:space="preserve">, which is the best encoder </w:t>
      </w:r>
      <w:r w:rsidR="005745BF">
        <w:t xml:space="preserve">for AAC </w:t>
      </w:r>
      <w:r w:rsidR="00100217">
        <w:t>apparently.</w:t>
      </w:r>
      <w:r w:rsidR="00645836" w:rsidRPr="00375240">
        <w:rPr>
          <w:b/>
          <w:bCs/>
        </w:rPr>
        <w:t xml:space="preserve"> </w:t>
      </w:r>
      <w:r w:rsidR="00645836" w:rsidRPr="00100217">
        <w:t>Besides</w:t>
      </w:r>
      <w:r w:rsidR="00100217">
        <w:t xml:space="preserve">, </w:t>
      </w:r>
      <w:r w:rsidR="00100217">
        <w:rPr>
          <w:b/>
          <w:bCs/>
        </w:rPr>
        <w:t>LC (Low Profile)</w:t>
      </w:r>
      <w:r w:rsidR="00645836" w:rsidRPr="00100217">
        <w:t xml:space="preserve"> </w:t>
      </w:r>
      <w:r w:rsidR="00100217">
        <w:t>which is</w:t>
      </w:r>
      <w:r w:rsidR="00507661" w:rsidRPr="00100217">
        <w:t xml:space="preserve"> default when encoding with the native AAC encoder is better for low bit rates, which is exactly the goal </w:t>
      </w:r>
      <w:r w:rsidR="00100217">
        <w:t xml:space="preserve">I had when </w:t>
      </w:r>
      <w:r w:rsidR="00507661" w:rsidRPr="00100217">
        <w:t xml:space="preserve">reencoding </w:t>
      </w:r>
      <w:r w:rsidR="006B6648" w:rsidRPr="00100217">
        <w:t xml:space="preserve">the original audio as I used the audios on my webpage. Another reason why is worth to stick to LC is because </w:t>
      </w:r>
      <w:r w:rsidR="0072545C">
        <w:t>compiling</w:t>
      </w:r>
      <w:r w:rsidR="00620D61" w:rsidRPr="00100217">
        <w:t xml:space="preserve"> </w:t>
      </w:r>
      <w:r w:rsidR="0072545C" w:rsidRPr="00100217">
        <w:t>“</w:t>
      </w:r>
      <w:r w:rsidR="0072545C" w:rsidRPr="00375240">
        <w:t>fdk-aac”</w:t>
      </w:r>
      <w:r w:rsidR="00FC5889">
        <w:t xml:space="preserve"> into the </w:t>
      </w:r>
      <w:r w:rsidR="00FC5889" w:rsidRPr="00100217">
        <w:t>FFmpeg</w:t>
      </w:r>
      <w:r w:rsidR="00FC5889">
        <w:t xml:space="preserve"> build on Windows is very complex</w:t>
      </w:r>
      <w:r w:rsidR="009A5AD1">
        <w:t>.</w:t>
      </w:r>
    </w:p>
    <w:p w14:paraId="45FD7CBE" w14:textId="691E59CE" w:rsidR="00EC475E" w:rsidRPr="0094296F" w:rsidRDefault="00EC475E" w:rsidP="00EC475E">
      <w:pPr>
        <w:pStyle w:val="Heading2"/>
        <w:rPr>
          <w:sz w:val="52"/>
          <w:szCs w:val="52"/>
        </w:rPr>
      </w:pPr>
      <w:r w:rsidRPr="0094296F">
        <w:rPr>
          <w:sz w:val="52"/>
          <w:szCs w:val="52"/>
        </w:rPr>
        <w:t>Video</w:t>
      </w:r>
    </w:p>
    <w:p w14:paraId="3CAE5A53" w14:textId="3A3B6B25" w:rsidR="00676A7A" w:rsidRPr="0094296F" w:rsidRDefault="00676A7A" w:rsidP="00AA7564">
      <w:pPr>
        <w:pStyle w:val="ListParagraph"/>
      </w:pPr>
    </w:p>
    <w:p w14:paraId="148A3E70" w14:textId="0E30AF90" w:rsidR="00AA7564" w:rsidRDefault="00815305" w:rsidP="00AA7564">
      <w:pPr>
        <w:pStyle w:val="ListParagraph"/>
        <w:numPr>
          <w:ilvl w:val="0"/>
          <w:numId w:val="3"/>
        </w:numPr>
      </w:pPr>
      <w:r>
        <w:rPr>
          <w:noProof/>
        </w:rPr>
        <w:drawing>
          <wp:anchor distT="0" distB="0" distL="114300" distR="114300" simplePos="0" relativeHeight="251658240" behindDoc="0" locked="0" layoutInCell="1" allowOverlap="1" wp14:anchorId="4932156E" wp14:editId="120AC7DA">
            <wp:simplePos x="0" y="0"/>
            <wp:positionH relativeFrom="column">
              <wp:posOffset>674370</wp:posOffset>
            </wp:positionH>
            <wp:positionV relativeFrom="paragraph">
              <wp:posOffset>38735</wp:posOffset>
            </wp:positionV>
            <wp:extent cx="1455420" cy="2345690"/>
            <wp:effectExtent l="0" t="6985" r="4445" b="4445"/>
            <wp:wrapThrough wrapText="bothSides">
              <wp:wrapPolygon edited="0">
                <wp:start x="-104" y="21536"/>
                <wp:lineTo x="21383" y="21536"/>
                <wp:lineTo x="21383" y="134"/>
                <wp:lineTo x="-104" y="134"/>
                <wp:lineTo x="-104" y="21536"/>
              </wp:wrapPolygon>
            </wp:wrapThrough>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fmpeg.png"/>
                    <pic:cNvPicPr/>
                  </pic:nvPicPr>
                  <pic:blipFill>
                    <a:blip r:embed="rId29">
                      <a:extLst>
                        <a:ext uri="{28A0092B-C50C-407E-A947-70E740481C1C}">
                          <a14:useLocalDpi xmlns:a14="http://schemas.microsoft.com/office/drawing/2010/main" val="0"/>
                        </a:ext>
                      </a:extLst>
                    </a:blip>
                    <a:stretch>
                      <a:fillRect/>
                    </a:stretch>
                  </pic:blipFill>
                  <pic:spPr>
                    <a:xfrm rot="5400000">
                      <a:off x="0" y="0"/>
                      <a:ext cx="1455420" cy="2345690"/>
                    </a:xfrm>
                    <a:prstGeom prst="rect">
                      <a:avLst/>
                    </a:prstGeom>
                  </pic:spPr>
                </pic:pic>
              </a:graphicData>
            </a:graphic>
            <wp14:sizeRelH relativeFrom="margin">
              <wp14:pctWidth>0</wp14:pctWidth>
            </wp14:sizeRelH>
            <wp14:sizeRelV relativeFrom="margin">
              <wp14:pctHeight>0</wp14:pctHeight>
            </wp14:sizeRelV>
          </wp:anchor>
        </w:drawing>
      </w:r>
      <w:r w:rsidR="00E3166B" w:rsidRPr="00741EC1">
        <w:t xml:space="preserve">To easily work with </w:t>
      </w:r>
      <w:r w:rsidR="00741EC1" w:rsidRPr="00741EC1">
        <w:t>FFmpeg from an</w:t>
      </w:r>
      <w:r w:rsidR="00741EC1">
        <w:t>y folder you need to set up a PATH VARIABLE in w</w:t>
      </w:r>
      <w:r w:rsidR="00F53E54">
        <w:t>i</w:t>
      </w:r>
      <w:r w:rsidR="00741EC1">
        <w:t>ndows</w:t>
      </w:r>
      <w:r w:rsidR="00F53E54">
        <w:t xml:space="preserve">. </w:t>
      </w:r>
      <w:hyperlink r:id="rId30" w:history="1">
        <w:r w:rsidR="00F53E54" w:rsidRPr="001B5A4B">
          <w:rPr>
            <w:rStyle w:val="Hyperlink"/>
          </w:rPr>
          <w:t>Here</w:t>
        </w:r>
      </w:hyperlink>
      <w:r w:rsidR="00F53E54">
        <w:t xml:space="preserve"> is how.</w:t>
      </w:r>
    </w:p>
    <w:p w14:paraId="1B55FF6B" w14:textId="797E9441" w:rsidR="00C62901" w:rsidRDefault="00161886" w:rsidP="00C62901">
      <w:pPr>
        <w:pStyle w:val="ListParagraph"/>
        <w:numPr>
          <w:ilvl w:val="0"/>
          <w:numId w:val="3"/>
        </w:numPr>
      </w:pPr>
      <w:r>
        <w:t xml:space="preserve">With the PATH VARIABLE set up you can </w:t>
      </w:r>
      <w:r>
        <w:rPr>
          <w:b/>
          <w:bCs/>
        </w:rPr>
        <w:t>SHIFT+</w:t>
      </w:r>
      <w:r w:rsidR="003262D2">
        <w:rPr>
          <w:b/>
          <w:bCs/>
        </w:rPr>
        <w:t>RIGHT-</w:t>
      </w:r>
      <w:r>
        <w:rPr>
          <w:b/>
          <w:bCs/>
        </w:rPr>
        <w:t xml:space="preserve">CLICK </w:t>
      </w:r>
      <w:r w:rsidR="00D0077A" w:rsidRPr="00C62901">
        <w:t>and you</w:t>
      </w:r>
      <w:r w:rsidR="00A30485" w:rsidRPr="00C62901">
        <w:t>´ll</w:t>
      </w:r>
      <w:r w:rsidR="00E64598" w:rsidRPr="00C62901">
        <w:t xml:space="preserve"> see </w:t>
      </w:r>
      <w:r w:rsidR="00C62901" w:rsidRPr="00C62901">
        <w:t>the option inside the red box below:</w:t>
      </w:r>
    </w:p>
    <w:p w14:paraId="33AAFAB8" w14:textId="57BD2491" w:rsidR="00C62901" w:rsidRDefault="00DB5351" w:rsidP="00C62901">
      <w:pPr>
        <w:ind w:left="360"/>
      </w:pPr>
      <w:r>
        <w:t xml:space="preserve">This is how the </w:t>
      </w:r>
      <w:r>
        <w:rPr>
          <w:b/>
          <w:bCs/>
        </w:rPr>
        <w:t xml:space="preserve">POWER_SHELL WINDOW </w:t>
      </w:r>
      <w:r>
        <w:t>looks like:</w:t>
      </w:r>
    </w:p>
    <w:p w14:paraId="3D341FE3" w14:textId="5EFF0D7E" w:rsidR="00DB5351" w:rsidRPr="00DB5351" w:rsidRDefault="004E5FED" w:rsidP="00C62901">
      <w:pPr>
        <w:ind w:left="360"/>
      </w:pPr>
      <w:r w:rsidRPr="004E5FED">
        <w:rPr>
          <w:noProof/>
        </w:rPr>
        <w:drawing>
          <wp:inline distT="0" distB="0" distL="0" distR="0" wp14:anchorId="79B59162" wp14:editId="211D6EC0">
            <wp:extent cx="4751070" cy="798603"/>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44971" cy="831196"/>
                    </a:xfrm>
                    <a:prstGeom prst="rect">
                      <a:avLst/>
                    </a:prstGeom>
                  </pic:spPr>
                </pic:pic>
              </a:graphicData>
            </a:graphic>
          </wp:inline>
        </w:drawing>
      </w:r>
    </w:p>
    <w:p w14:paraId="08B05DDB" w14:textId="77777777" w:rsidR="00DB6958" w:rsidRDefault="00DB6958" w:rsidP="00DB5351"/>
    <w:p w14:paraId="6BBB3CAD" w14:textId="7C449664" w:rsidR="007966AE" w:rsidRPr="00080E6C" w:rsidRDefault="007966AE" w:rsidP="00EC475E">
      <w:pPr>
        <w:pStyle w:val="Heading3"/>
        <w:rPr>
          <w:sz w:val="48"/>
          <w:szCs w:val="48"/>
        </w:rPr>
      </w:pPr>
      <w:r w:rsidRPr="00080E6C">
        <w:rPr>
          <w:sz w:val="48"/>
          <w:szCs w:val="48"/>
        </w:rPr>
        <w:t xml:space="preserve">How I reduced file size and yet kept a </w:t>
      </w:r>
      <w:r w:rsidR="00066B27" w:rsidRPr="00080E6C">
        <w:rPr>
          <w:sz w:val="48"/>
          <w:szCs w:val="48"/>
        </w:rPr>
        <w:t>decent quality.</w:t>
      </w:r>
    </w:p>
    <w:p w14:paraId="6E4A7416" w14:textId="7EBBF41C" w:rsidR="001113B0" w:rsidRPr="00080E6C" w:rsidRDefault="001113B0" w:rsidP="00EC475E">
      <w:pPr>
        <w:pStyle w:val="Heading4"/>
        <w:rPr>
          <w:i w:val="0"/>
          <w:iCs w:val="0"/>
          <w:sz w:val="40"/>
          <w:szCs w:val="40"/>
        </w:rPr>
      </w:pPr>
      <w:bookmarkStart w:id="8" w:name="resolution"/>
      <w:r w:rsidRPr="00080E6C">
        <w:rPr>
          <w:i w:val="0"/>
          <w:iCs w:val="0"/>
          <w:sz w:val="40"/>
          <w:szCs w:val="40"/>
        </w:rPr>
        <w:t>Resolution Downgrade</w:t>
      </w:r>
    </w:p>
    <w:bookmarkEnd w:id="8"/>
    <w:p w14:paraId="59E5294D" w14:textId="6A93A42B" w:rsidR="00066B27" w:rsidRPr="00A21560" w:rsidRDefault="00CE0167" w:rsidP="00981E9F">
      <w:pPr>
        <w:pStyle w:val="Heading5"/>
        <w:rPr>
          <w:sz w:val="36"/>
          <w:szCs w:val="36"/>
        </w:rPr>
      </w:pPr>
      <w:r w:rsidRPr="00A21560">
        <w:rPr>
          <w:sz w:val="36"/>
          <w:szCs w:val="36"/>
          <w:highlight w:val="lightGray"/>
        </w:rPr>
        <w:t xml:space="preserve">Simple </w:t>
      </w:r>
      <w:r w:rsidR="00A73CB1" w:rsidRPr="00A21560">
        <w:rPr>
          <w:sz w:val="36"/>
          <w:szCs w:val="36"/>
          <w:highlight w:val="lightGray"/>
        </w:rPr>
        <w:t>Re</w:t>
      </w:r>
      <w:r w:rsidRPr="00A21560">
        <w:rPr>
          <w:sz w:val="36"/>
          <w:szCs w:val="36"/>
          <w:highlight w:val="lightGray"/>
        </w:rPr>
        <w:t>scaling</w:t>
      </w:r>
      <w:r w:rsidR="001A5DFF" w:rsidRPr="00A21560">
        <w:rPr>
          <w:sz w:val="36"/>
          <w:szCs w:val="36"/>
          <w:highlight w:val="lightGray"/>
        </w:rPr>
        <w:t>:</w:t>
      </w:r>
    </w:p>
    <w:p w14:paraId="3D0DFBB5" w14:textId="40B14E30" w:rsidR="004A4A1C" w:rsidRPr="00080E6C" w:rsidRDefault="004A4A1C" w:rsidP="004A4A1C">
      <w:pPr>
        <w:pStyle w:val="Heading6"/>
        <w:rPr>
          <w:b/>
          <w:bCs/>
          <w:sz w:val="28"/>
          <w:szCs w:val="28"/>
          <w:u w:val="single"/>
        </w:rPr>
      </w:pPr>
      <w:r w:rsidRPr="00080E6C">
        <w:rPr>
          <w:b/>
          <w:bCs/>
          <w:sz w:val="28"/>
          <w:szCs w:val="28"/>
          <w:u w:val="single"/>
        </w:rPr>
        <w:t>MP4</w:t>
      </w:r>
    </w:p>
    <w:p w14:paraId="3D454856" w14:textId="59340383" w:rsidR="00C072BE" w:rsidRDefault="00B02D9D" w:rsidP="004D3A7B">
      <w:pPr>
        <w:spacing w:after="0"/>
      </w:pPr>
      <w:r>
        <w:rPr>
          <w:noProof/>
        </w:rPr>
        <w:drawing>
          <wp:inline distT="0" distB="0" distL="0" distR="0" wp14:anchorId="3B778CF6" wp14:editId="39BFB291">
            <wp:extent cx="7589520" cy="1651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fmpeg2.png"/>
                    <pic:cNvPicPr/>
                  </pic:nvPicPr>
                  <pic:blipFill>
                    <a:blip r:embed="rId32">
                      <a:extLst>
                        <a:ext uri="{28A0092B-C50C-407E-A947-70E740481C1C}">
                          <a14:useLocalDpi xmlns:a14="http://schemas.microsoft.com/office/drawing/2010/main" val="0"/>
                        </a:ext>
                      </a:extLst>
                    </a:blip>
                    <a:stretch>
                      <a:fillRect/>
                    </a:stretch>
                  </pic:blipFill>
                  <pic:spPr>
                    <a:xfrm>
                      <a:off x="0" y="0"/>
                      <a:ext cx="7589520" cy="165100"/>
                    </a:xfrm>
                    <a:prstGeom prst="rect">
                      <a:avLst/>
                    </a:prstGeom>
                  </pic:spPr>
                </pic:pic>
              </a:graphicData>
            </a:graphic>
          </wp:inline>
        </w:drawing>
      </w:r>
    </w:p>
    <w:p w14:paraId="23389853" w14:textId="0614F9BC" w:rsidR="000760BE" w:rsidRDefault="001A5DFF" w:rsidP="003262D2">
      <w:pPr>
        <w:spacing w:after="0"/>
        <w:rPr>
          <w:b/>
          <w:bCs/>
        </w:rPr>
      </w:pPr>
      <w:r>
        <w:t xml:space="preserve">Before scaling the resolution down </w:t>
      </w:r>
      <w:r w:rsidR="00356C43">
        <w:t xml:space="preserve">the original video </w:t>
      </w:r>
      <w:r w:rsidR="00356C43">
        <w:rPr>
          <w:b/>
          <w:bCs/>
        </w:rPr>
        <w:t>“lechita.mp4”</w:t>
      </w:r>
      <w:r>
        <w:t xml:space="preserve"> had a resolution of </w:t>
      </w:r>
      <w:r w:rsidR="00576E54">
        <w:t>720</w:t>
      </w:r>
      <w:r w:rsidR="00B27570">
        <w:t>x</w:t>
      </w:r>
      <w:r w:rsidR="003F0816">
        <w:t xml:space="preserve">1280 </w:t>
      </w:r>
      <w:r w:rsidR="003F0816">
        <w:rPr>
          <w:b/>
          <w:bCs/>
          <w:i/>
          <w:iCs/>
        </w:rPr>
        <w:t>“where the 1</w:t>
      </w:r>
      <w:r w:rsidR="003F0816" w:rsidRPr="003F0816">
        <w:rPr>
          <w:b/>
          <w:bCs/>
          <w:i/>
          <w:iCs/>
          <w:vertAlign w:val="superscript"/>
        </w:rPr>
        <w:t>st</w:t>
      </w:r>
      <w:r w:rsidR="003F0816">
        <w:rPr>
          <w:b/>
          <w:bCs/>
          <w:i/>
          <w:iCs/>
        </w:rPr>
        <w:t xml:space="preserve"> value is width and the 2</w:t>
      </w:r>
      <w:r w:rsidR="003F0816" w:rsidRPr="003F0816">
        <w:rPr>
          <w:b/>
          <w:bCs/>
          <w:i/>
          <w:iCs/>
          <w:vertAlign w:val="superscript"/>
        </w:rPr>
        <w:t>nd</w:t>
      </w:r>
      <w:r w:rsidR="003F0816">
        <w:rPr>
          <w:b/>
          <w:bCs/>
          <w:i/>
          <w:iCs/>
        </w:rPr>
        <w:t xml:space="preserve"> is </w:t>
      </w:r>
      <w:r w:rsidR="007B3045">
        <w:rPr>
          <w:b/>
          <w:bCs/>
          <w:i/>
          <w:iCs/>
        </w:rPr>
        <w:t>height”</w:t>
      </w:r>
      <w:r w:rsidR="00767F8A">
        <w:rPr>
          <w:b/>
          <w:bCs/>
          <w:i/>
          <w:iCs/>
        </w:rPr>
        <w:t xml:space="preserve"> </w:t>
      </w:r>
      <w:r w:rsidR="00767F8A">
        <w:t xml:space="preserve">so due to the dimensions </w:t>
      </w:r>
      <w:r w:rsidR="001160A9">
        <w:t xml:space="preserve">you can tell the video was and remains taller than </w:t>
      </w:r>
      <w:r w:rsidR="00B4128B">
        <w:t xml:space="preserve">wider </w:t>
      </w:r>
      <w:r w:rsidR="00B4128B">
        <w:rPr>
          <w:b/>
          <w:bCs/>
        </w:rPr>
        <w:t xml:space="preserve">“fit for </w:t>
      </w:r>
      <w:r w:rsidR="00E34ACB">
        <w:rPr>
          <w:b/>
          <w:bCs/>
        </w:rPr>
        <w:t xml:space="preserve">mobile in a portrait </w:t>
      </w:r>
      <w:r w:rsidR="00735B69">
        <w:rPr>
          <w:b/>
          <w:bCs/>
        </w:rPr>
        <w:t>orientation”.</w:t>
      </w:r>
      <w:r w:rsidR="00FB59DD">
        <w:rPr>
          <w:b/>
          <w:bCs/>
        </w:rPr>
        <w:t xml:space="preserve"> </w:t>
      </w:r>
      <w:r w:rsidR="00FB59DD" w:rsidRPr="00FB59DD">
        <w:t>You may also notice</w:t>
      </w:r>
      <w:r w:rsidR="000D185B">
        <w:t xml:space="preserve"> that </w:t>
      </w:r>
      <w:r w:rsidR="00104725">
        <w:t xml:space="preserve">you are free </w:t>
      </w:r>
      <w:r w:rsidR="00665C7A">
        <w:t xml:space="preserve">to choose the resolution dimensions </w:t>
      </w:r>
      <w:r w:rsidR="00C14480">
        <w:t>that</w:t>
      </w:r>
      <w:r w:rsidR="00CE7D04">
        <w:t xml:space="preserve"> you want</w:t>
      </w:r>
      <w:r w:rsidR="00C14480">
        <w:t xml:space="preserve">, meaning that you </w:t>
      </w:r>
      <w:r w:rsidR="00FA229F">
        <w:t xml:space="preserve">are not bond to the </w:t>
      </w:r>
      <w:r w:rsidR="00DF7C08">
        <w:t>common resolutions suc</w:t>
      </w:r>
      <w:r w:rsidR="00712307">
        <w:t>h</w:t>
      </w:r>
      <w:r w:rsidR="00DF7C08">
        <w:t xml:space="preserve"> as: </w:t>
      </w:r>
      <w:r w:rsidR="00DF7C08">
        <w:rPr>
          <w:b/>
          <w:bCs/>
        </w:rPr>
        <w:t>3</w:t>
      </w:r>
      <w:r w:rsidR="00257D35">
        <w:rPr>
          <w:b/>
          <w:bCs/>
        </w:rPr>
        <w:t xml:space="preserve">60, 460, </w:t>
      </w:r>
      <w:r w:rsidR="00712307">
        <w:rPr>
          <w:b/>
          <w:bCs/>
        </w:rPr>
        <w:t>720 (</w:t>
      </w:r>
      <w:r w:rsidR="00210CA5">
        <w:rPr>
          <w:b/>
          <w:bCs/>
        </w:rPr>
        <w:t>all referring to the width</w:t>
      </w:r>
      <w:r w:rsidR="00923D83">
        <w:rPr>
          <w:b/>
          <w:bCs/>
        </w:rPr>
        <w:t>´s resolution</w:t>
      </w:r>
      <w:r w:rsidR="00210CA5">
        <w:rPr>
          <w:b/>
          <w:bCs/>
        </w:rPr>
        <w:t xml:space="preserve"> of the video).</w:t>
      </w:r>
    </w:p>
    <w:p w14:paraId="0E2CFE86" w14:textId="50007138" w:rsidR="00E457C6" w:rsidRPr="00E457C6" w:rsidRDefault="00E457C6" w:rsidP="003262D2">
      <w:pPr>
        <w:spacing w:after="0"/>
      </w:pPr>
      <w:r>
        <w:rPr>
          <w:b/>
          <w:bCs/>
        </w:rPr>
        <w:t xml:space="preserve">This </w:t>
      </w:r>
      <w:r>
        <w:t>is another way of rescaling</w:t>
      </w:r>
      <w:r w:rsidR="007A268D">
        <w:t xml:space="preserve"> which is a</w:t>
      </w:r>
      <w:r w:rsidR="00BD2762">
        <w:t xml:space="preserve"> bit</w:t>
      </w:r>
      <w:r w:rsidR="007A268D">
        <w:t xml:space="preserve"> less verbose. </w:t>
      </w:r>
    </w:p>
    <w:p w14:paraId="4AAFB987" w14:textId="4976F6A5" w:rsidR="002F3D6F" w:rsidRDefault="008D0063" w:rsidP="003262D2">
      <w:pPr>
        <w:spacing w:after="0"/>
        <w:rPr>
          <w:b/>
          <w:bCs/>
        </w:rPr>
      </w:pPr>
      <w:r>
        <w:rPr>
          <w:b/>
          <w:bCs/>
          <w:noProof/>
        </w:rPr>
        <w:drawing>
          <wp:inline distT="0" distB="0" distL="0" distR="0" wp14:anchorId="73E0E843" wp14:editId="5CC7DB3F">
            <wp:extent cx="6494226" cy="380390"/>
            <wp:effectExtent l="0" t="0" r="190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3">
                      <a:extLst>
                        <a:ext uri="{28A0092B-C50C-407E-A947-70E740481C1C}">
                          <a14:useLocalDpi xmlns:a14="http://schemas.microsoft.com/office/drawing/2010/main" val="0"/>
                        </a:ext>
                      </a:extLst>
                    </a:blip>
                    <a:stretch>
                      <a:fillRect/>
                    </a:stretch>
                  </pic:blipFill>
                  <pic:spPr>
                    <a:xfrm>
                      <a:off x="0" y="0"/>
                      <a:ext cx="8462769" cy="495695"/>
                    </a:xfrm>
                    <a:prstGeom prst="rect">
                      <a:avLst/>
                    </a:prstGeom>
                  </pic:spPr>
                </pic:pic>
              </a:graphicData>
            </a:graphic>
          </wp:inline>
        </w:drawing>
      </w:r>
    </w:p>
    <w:p w14:paraId="1FAD8247" w14:textId="77777777" w:rsidR="009667E6" w:rsidRPr="00DF7C08" w:rsidRDefault="009667E6" w:rsidP="003262D2">
      <w:pPr>
        <w:spacing w:after="0"/>
        <w:rPr>
          <w:b/>
          <w:bCs/>
        </w:rPr>
      </w:pPr>
    </w:p>
    <w:p w14:paraId="65C9B65D" w14:textId="067D1FB6" w:rsidR="004D3A7B" w:rsidRDefault="00171E52" w:rsidP="003262D2">
      <w:pPr>
        <w:spacing w:after="0"/>
        <w:rPr>
          <w:noProof/>
        </w:rPr>
      </w:pPr>
      <w:r>
        <w:t xml:space="preserve">The command utility FFmpeg </w:t>
      </w:r>
      <w:r w:rsidR="00203B7B" w:rsidRPr="00E418C6">
        <w:rPr>
          <w:b/>
          <w:bCs/>
          <w:u w:val="single"/>
        </w:rPr>
        <w:t>DOESN</w:t>
      </w:r>
      <w:r w:rsidR="00E418C6" w:rsidRPr="00E418C6">
        <w:rPr>
          <w:b/>
          <w:bCs/>
          <w:u w:val="single"/>
        </w:rPr>
        <w:t>´T</w:t>
      </w:r>
      <w:r>
        <w:t xml:space="preserve"> take </w:t>
      </w:r>
      <w:r w:rsidR="00B0761A">
        <w:t>figures not divisible by 2</w:t>
      </w:r>
      <w:r w:rsidR="00A77975">
        <w:t xml:space="preserve"> when scaling</w:t>
      </w:r>
      <w:r w:rsidR="00442671">
        <w:t xml:space="preserve"> </w:t>
      </w:r>
      <w:r w:rsidR="00442671">
        <w:rPr>
          <w:b/>
          <w:bCs/>
        </w:rPr>
        <w:t xml:space="preserve">MP4 </w:t>
      </w:r>
      <w:r w:rsidR="00442671">
        <w:t>files</w:t>
      </w:r>
      <w:r w:rsidR="00F05047">
        <w:t xml:space="preserve">, while </w:t>
      </w:r>
      <w:r w:rsidR="00F05047">
        <w:rPr>
          <w:b/>
          <w:bCs/>
        </w:rPr>
        <w:t xml:space="preserve">WebM </w:t>
      </w:r>
      <w:hyperlink w:anchor="does" w:history="1">
        <w:r w:rsidR="00F05047" w:rsidRPr="00F05047">
          <w:rPr>
            <w:rStyle w:val="Hyperlink"/>
            <w:b/>
            <w:bCs/>
          </w:rPr>
          <w:t>DOES</w:t>
        </w:r>
      </w:hyperlink>
      <w:r w:rsidR="00F05047">
        <w:t xml:space="preserve"> take no</w:t>
      </w:r>
      <w:r w:rsidR="003F017E">
        <w:t xml:space="preserve">t </w:t>
      </w:r>
      <w:r w:rsidR="00F05047">
        <w:t>divisible figures.</w:t>
      </w:r>
      <w:r w:rsidR="00D66543">
        <w:rPr>
          <w:noProof/>
        </w:rPr>
        <w:drawing>
          <wp:inline distT="0" distB="0" distL="0" distR="0" wp14:anchorId="6B294BDA" wp14:editId="1BC2A3C5">
            <wp:extent cx="7589520" cy="2019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fmpeg3.png"/>
                    <pic:cNvPicPr/>
                  </pic:nvPicPr>
                  <pic:blipFill>
                    <a:blip r:embed="rId34">
                      <a:extLst>
                        <a:ext uri="{28A0092B-C50C-407E-A947-70E740481C1C}">
                          <a14:useLocalDpi xmlns:a14="http://schemas.microsoft.com/office/drawing/2010/main" val="0"/>
                        </a:ext>
                      </a:extLst>
                    </a:blip>
                    <a:stretch>
                      <a:fillRect/>
                    </a:stretch>
                  </pic:blipFill>
                  <pic:spPr>
                    <a:xfrm>
                      <a:off x="0" y="0"/>
                      <a:ext cx="7589520" cy="201930"/>
                    </a:xfrm>
                    <a:prstGeom prst="rect">
                      <a:avLst/>
                    </a:prstGeom>
                  </pic:spPr>
                </pic:pic>
              </a:graphicData>
            </a:graphic>
          </wp:inline>
        </w:drawing>
      </w:r>
    </w:p>
    <w:p w14:paraId="45465666" w14:textId="6D116EFC" w:rsidR="00647684" w:rsidRDefault="00647684" w:rsidP="00C072BE">
      <w:pPr>
        <w:rPr>
          <w:noProof/>
        </w:rPr>
      </w:pPr>
      <w:r>
        <w:rPr>
          <w:noProof/>
        </w:rPr>
        <w:t xml:space="preserve">I chose </w:t>
      </w:r>
      <w:r>
        <w:rPr>
          <w:b/>
          <w:bCs/>
          <w:noProof/>
        </w:rPr>
        <w:t xml:space="preserve">416 </w:t>
      </w:r>
      <w:r w:rsidR="001A5CBF">
        <w:rPr>
          <w:noProof/>
        </w:rPr>
        <w:t xml:space="preserve">for </w:t>
      </w:r>
      <w:r w:rsidR="001A5CBF">
        <w:rPr>
          <w:b/>
          <w:bCs/>
          <w:noProof/>
        </w:rPr>
        <w:t xml:space="preserve">width </w:t>
      </w:r>
      <w:r w:rsidR="001A5CBF">
        <w:rPr>
          <w:noProof/>
        </w:rPr>
        <w:t xml:space="preserve">because </w:t>
      </w:r>
      <w:r w:rsidR="003262D2">
        <w:rPr>
          <w:noProof/>
        </w:rPr>
        <w:t xml:space="preserve">that is </w:t>
      </w:r>
      <w:r w:rsidR="009F7296">
        <w:rPr>
          <w:noProof/>
        </w:rPr>
        <w:t>the viewport size of the mobile I</w:t>
      </w:r>
      <w:r w:rsidR="001A5CBF">
        <w:rPr>
          <w:noProof/>
        </w:rPr>
        <w:t xml:space="preserve"> was working </w:t>
      </w:r>
      <w:r w:rsidR="009F7296">
        <w:rPr>
          <w:noProof/>
        </w:rPr>
        <w:t>with</w:t>
      </w:r>
      <w:r w:rsidR="000760BE">
        <w:rPr>
          <w:noProof/>
        </w:rPr>
        <w:t>.</w:t>
      </w:r>
    </w:p>
    <w:p w14:paraId="50DBBACC" w14:textId="11E86BD1" w:rsidR="004A4A1C" w:rsidRPr="00080E6C" w:rsidRDefault="004A4A1C" w:rsidP="004A4A1C">
      <w:pPr>
        <w:pStyle w:val="Heading6"/>
        <w:rPr>
          <w:b/>
          <w:bCs/>
          <w:noProof/>
          <w:sz w:val="28"/>
          <w:szCs w:val="28"/>
          <w:u w:val="single"/>
        </w:rPr>
      </w:pPr>
      <w:r w:rsidRPr="00080E6C">
        <w:rPr>
          <w:b/>
          <w:bCs/>
          <w:noProof/>
          <w:sz w:val="28"/>
          <w:szCs w:val="28"/>
          <w:u w:val="single"/>
        </w:rPr>
        <w:t>WebM</w:t>
      </w:r>
    </w:p>
    <w:p w14:paraId="25CFBD8D" w14:textId="3085DAF3" w:rsidR="00EA5CFA" w:rsidRDefault="00A009A8" w:rsidP="00A009A8">
      <w:pPr>
        <w:spacing w:after="0"/>
      </w:pPr>
      <w:r>
        <w:rPr>
          <w:noProof/>
        </w:rPr>
        <w:drawing>
          <wp:inline distT="0" distB="0" distL="0" distR="0" wp14:anchorId="1A2D6915" wp14:editId="003ADB98">
            <wp:extent cx="7589520" cy="18161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5">
                      <a:extLst>
                        <a:ext uri="{28A0092B-C50C-407E-A947-70E740481C1C}">
                          <a14:useLocalDpi xmlns:a14="http://schemas.microsoft.com/office/drawing/2010/main" val="0"/>
                        </a:ext>
                      </a:extLst>
                    </a:blip>
                    <a:stretch>
                      <a:fillRect/>
                    </a:stretch>
                  </pic:blipFill>
                  <pic:spPr>
                    <a:xfrm>
                      <a:off x="0" y="0"/>
                      <a:ext cx="7589520" cy="181610"/>
                    </a:xfrm>
                    <a:prstGeom prst="rect">
                      <a:avLst/>
                    </a:prstGeom>
                  </pic:spPr>
                </pic:pic>
              </a:graphicData>
            </a:graphic>
          </wp:inline>
        </w:drawing>
      </w:r>
    </w:p>
    <w:p w14:paraId="1C7CF111" w14:textId="562658BE" w:rsidR="004A4A1C" w:rsidRDefault="000E667C" w:rsidP="00080E6C">
      <w:pPr>
        <w:spacing w:after="0"/>
        <w:rPr>
          <w:b/>
          <w:bCs/>
        </w:rPr>
      </w:pPr>
      <w:r>
        <w:t xml:space="preserve">Before scaling the resolution down the original video </w:t>
      </w:r>
      <w:r>
        <w:rPr>
          <w:b/>
          <w:bCs/>
        </w:rPr>
        <w:t>“lechita.</w:t>
      </w:r>
      <w:r w:rsidR="00A65583">
        <w:rPr>
          <w:b/>
          <w:bCs/>
        </w:rPr>
        <w:t>webm</w:t>
      </w:r>
      <w:r>
        <w:rPr>
          <w:b/>
          <w:bCs/>
        </w:rPr>
        <w:t>”</w:t>
      </w:r>
      <w:r>
        <w:t xml:space="preserve"> had a resolution of 720x1280 </w:t>
      </w:r>
      <w:r>
        <w:rPr>
          <w:b/>
          <w:bCs/>
          <w:i/>
          <w:iCs/>
        </w:rPr>
        <w:t>“where the 1</w:t>
      </w:r>
      <w:r w:rsidRPr="003F0816">
        <w:rPr>
          <w:b/>
          <w:bCs/>
          <w:i/>
          <w:iCs/>
          <w:vertAlign w:val="superscript"/>
        </w:rPr>
        <w:t>st</w:t>
      </w:r>
      <w:r>
        <w:rPr>
          <w:b/>
          <w:bCs/>
          <w:i/>
          <w:iCs/>
        </w:rPr>
        <w:t xml:space="preserve"> value is width and the 2</w:t>
      </w:r>
      <w:r w:rsidRPr="003F0816">
        <w:rPr>
          <w:b/>
          <w:bCs/>
          <w:i/>
          <w:iCs/>
          <w:vertAlign w:val="superscript"/>
        </w:rPr>
        <w:t>nd</w:t>
      </w:r>
      <w:r>
        <w:rPr>
          <w:b/>
          <w:bCs/>
          <w:i/>
          <w:iCs/>
        </w:rPr>
        <w:t xml:space="preserve"> is height” </w:t>
      </w:r>
      <w:r>
        <w:t xml:space="preserve">so due to the dimensions you can tell the video was and remains taller than wider </w:t>
      </w:r>
      <w:r>
        <w:rPr>
          <w:b/>
          <w:bCs/>
        </w:rPr>
        <w:t>“fit for mobile in a portrait orientation”.</w:t>
      </w:r>
      <w:r w:rsidR="00A70039">
        <w:rPr>
          <w:b/>
          <w:bCs/>
        </w:rPr>
        <w:t xml:space="preserve"> </w:t>
      </w:r>
      <w:r w:rsidR="00A70039" w:rsidRPr="00FB59DD">
        <w:t>You may also notice</w:t>
      </w:r>
      <w:r w:rsidR="00A70039">
        <w:t xml:space="preserve"> that you are free to choose the resolution dimensions that you want, meaning that you are not bond to the common resolutions such as: </w:t>
      </w:r>
      <w:r w:rsidR="00A70039">
        <w:rPr>
          <w:b/>
          <w:bCs/>
        </w:rPr>
        <w:t>360, 460, 720 (all referring to the width´s resolution of the video).</w:t>
      </w:r>
    </w:p>
    <w:p w14:paraId="6E230D42" w14:textId="4013241A" w:rsidR="006837D8" w:rsidRPr="006837D8" w:rsidRDefault="006837D8" w:rsidP="006837D8">
      <w:pPr>
        <w:spacing w:after="0"/>
      </w:pPr>
      <w:r>
        <w:rPr>
          <w:b/>
          <w:bCs/>
        </w:rPr>
        <w:t xml:space="preserve">This </w:t>
      </w:r>
      <w:r>
        <w:t xml:space="preserve">is another way of rescaling which is a bit less verbose. </w:t>
      </w:r>
    </w:p>
    <w:p w14:paraId="64A47CB4" w14:textId="2BCBACC2" w:rsidR="009667E6" w:rsidRPr="00080E6C" w:rsidRDefault="00435E4D" w:rsidP="00581993">
      <w:pPr>
        <w:spacing w:after="0"/>
      </w:pPr>
      <w:bookmarkStart w:id="9" w:name="does"/>
      <w:r>
        <w:rPr>
          <w:noProof/>
        </w:rPr>
        <w:drawing>
          <wp:inline distT="0" distB="0" distL="0" distR="0" wp14:anchorId="586EAF5A" wp14:editId="2720BC7D">
            <wp:extent cx="5505450" cy="32583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6">
                      <a:extLst>
                        <a:ext uri="{28A0092B-C50C-407E-A947-70E740481C1C}">
                          <a14:useLocalDpi xmlns:a14="http://schemas.microsoft.com/office/drawing/2010/main" val="0"/>
                        </a:ext>
                      </a:extLst>
                    </a:blip>
                    <a:stretch>
                      <a:fillRect/>
                    </a:stretch>
                  </pic:blipFill>
                  <pic:spPr>
                    <a:xfrm>
                      <a:off x="0" y="0"/>
                      <a:ext cx="5592522" cy="330992"/>
                    </a:xfrm>
                    <a:prstGeom prst="rect">
                      <a:avLst/>
                    </a:prstGeom>
                  </pic:spPr>
                </pic:pic>
              </a:graphicData>
            </a:graphic>
          </wp:inline>
        </w:drawing>
      </w:r>
      <w:bookmarkEnd w:id="9"/>
      <w:r w:rsidR="006837D8">
        <w:t xml:space="preserve"> </w:t>
      </w:r>
    </w:p>
    <w:p w14:paraId="655CBDDC" w14:textId="5B06CA55" w:rsidR="00B826B3" w:rsidRPr="00581993" w:rsidRDefault="00442671" w:rsidP="00581993">
      <w:pPr>
        <w:spacing w:after="0"/>
        <w:rPr>
          <w:noProof/>
          <w:sz w:val="24"/>
          <w:szCs w:val="24"/>
        </w:rPr>
      </w:pPr>
      <w:r w:rsidRPr="00572844">
        <w:rPr>
          <w:sz w:val="24"/>
          <w:szCs w:val="24"/>
          <w:highlight w:val="yellow"/>
        </w:rPr>
        <w:t xml:space="preserve">The command utility FFmpeg  </w:t>
      </w:r>
      <w:r w:rsidR="006F3014" w:rsidRPr="00572844">
        <w:rPr>
          <w:b/>
          <w:bCs/>
          <w:sz w:val="24"/>
          <w:szCs w:val="24"/>
          <w:highlight w:val="yellow"/>
          <w:u w:val="single"/>
        </w:rPr>
        <w:t>DOES</w:t>
      </w:r>
      <w:r w:rsidR="006F3014" w:rsidRPr="00572844">
        <w:rPr>
          <w:b/>
          <w:bCs/>
          <w:sz w:val="24"/>
          <w:szCs w:val="24"/>
          <w:highlight w:val="yellow"/>
        </w:rPr>
        <w:t xml:space="preserve"> </w:t>
      </w:r>
      <w:r w:rsidRPr="00572844">
        <w:rPr>
          <w:sz w:val="24"/>
          <w:szCs w:val="24"/>
          <w:highlight w:val="yellow"/>
        </w:rPr>
        <w:t>take figures not divisible by 2 when scaling</w:t>
      </w:r>
      <w:r w:rsidR="00FF5A0D" w:rsidRPr="00572844">
        <w:rPr>
          <w:sz w:val="24"/>
          <w:szCs w:val="24"/>
          <w:highlight w:val="yellow"/>
        </w:rPr>
        <w:t xml:space="preserve"> </w:t>
      </w:r>
      <w:r w:rsidR="006F3014" w:rsidRPr="00572844">
        <w:rPr>
          <w:b/>
          <w:bCs/>
          <w:sz w:val="24"/>
          <w:szCs w:val="24"/>
          <w:highlight w:val="yellow"/>
        </w:rPr>
        <w:t xml:space="preserve">WebM </w:t>
      </w:r>
      <w:r w:rsidR="006F3014" w:rsidRPr="00572844">
        <w:rPr>
          <w:sz w:val="24"/>
          <w:szCs w:val="24"/>
          <w:highlight w:val="yellow"/>
        </w:rPr>
        <w:t>files</w:t>
      </w:r>
      <w:r w:rsidRPr="00572844">
        <w:rPr>
          <w:sz w:val="24"/>
          <w:szCs w:val="24"/>
          <w:highlight w:val="yellow"/>
        </w:rPr>
        <w:t>.</w:t>
      </w:r>
    </w:p>
    <w:p w14:paraId="0615BB89" w14:textId="5C3F16B0" w:rsidR="00435E4D" w:rsidRPr="0063100C" w:rsidRDefault="00435E4D" w:rsidP="00581993">
      <w:pPr>
        <w:spacing w:after="0"/>
        <w:rPr>
          <w:b/>
          <w:bCs/>
        </w:rPr>
      </w:pPr>
      <w:r>
        <w:lastRenderedPageBreak/>
        <w:t xml:space="preserve">The file size optimization of </w:t>
      </w:r>
      <w:r>
        <w:rPr>
          <w:b/>
          <w:bCs/>
        </w:rPr>
        <w:t xml:space="preserve">WebM </w:t>
      </w:r>
      <w:r>
        <w:t>files</w:t>
      </w:r>
      <w:r w:rsidR="00410542">
        <w:t xml:space="preserve"> when </w:t>
      </w:r>
      <w:r w:rsidR="00410542" w:rsidRPr="00410542">
        <w:rPr>
          <w:i/>
          <w:iCs/>
        </w:rPr>
        <w:t>rescaling</w:t>
      </w:r>
      <w:r>
        <w:t xml:space="preserve"> is</w:t>
      </w:r>
      <w:r w:rsidR="00477B3E">
        <w:t xml:space="preserve"> almost</w:t>
      </w:r>
      <w:r>
        <w:t xml:space="preserve"> useless as I had to rescale the </w:t>
      </w:r>
      <w:r w:rsidRPr="002146D3">
        <w:t>720x1280</w:t>
      </w:r>
      <w:r>
        <w:rPr>
          <w:b/>
          <w:bCs/>
        </w:rPr>
        <w:t xml:space="preserve"> </w:t>
      </w:r>
      <w:r w:rsidR="00322C54">
        <w:t xml:space="preserve">original </w:t>
      </w:r>
      <w:r>
        <w:t xml:space="preserve">video to </w:t>
      </w:r>
      <w:r w:rsidR="00E1766D">
        <w:t xml:space="preserve">an </w:t>
      </w:r>
      <w:r w:rsidR="00B53FBC">
        <w:rPr>
          <w:b/>
          <w:bCs/>
          <w:i/>
          <w:iCs/>
        </w:rPr>
        <w:t xml:space="preserve">awful </w:t>
      </w:r>
      <w:r w:rsidR="00B53FBC" w:rsidRPr="00B53FBC">
        <w:t>resolution</w:t>
      </w:r>
      <w:r w:rsidR="00B53FBC">
        <w:rPr>
          <w:i/>
          <w:iCs/>
        </w:rPr>
        <w:t xml:space="preserve"> </w:t>
      </w:r>
      <w:r w:rsidR="00B53FBC">
        <w:t xml:space="preserve">of </w:t>
      </w:r>
      <w:r>
        <w:t xml:space="preserve">100x250 to barely see a difference </w:t>
      </w:r>
      <w:r w:rsidR="00E55927">
        <w:t xml:space="preserve">in </w:t>
      </w:r>
      <w:r>
        <w:t>file size</w:t>
      </w:r>
      <w:r w:rsidR="00477B3E">
        <w:t xml:space="preserve">, </w:t>
      </w:r>
      <w:r w:rsidR="00322C54">
        <w:t xml:space="preserve">it went from </w:t>
      </w:r>
      <w:r w:rsidR="00322C54">
        <w:rPr>
          <w:b/>
          <w:bCs/>
        </w:rPr>
        <w:t>1.54MB</w:t>
      </w:r>
      <w:r w:rsidR="0063100C">
        <w:rPr>
          <w:b/>
          <w:bCs/>
        </w:rPr>
        <w:t xml:space="preserve"> </w:t>
      </w:r>
      <w:r w:rsidR="0063100C">
        <w:t xml:space="preserve">to </w:t>
      </w:r>
      <w:r w:rsidR="0063100C">
        <w:rPr>
          <w:b/>
          <w:bCs/>
        </w:rPr>
        <w:t>1.43MB.</w:t>
      </w:r>
      <w:r w:rsidR="00112421">
        <w:rPr>
          <w:b/>
          <w:bCs/>
        </w:rPr>
        <w:t xml:space="preserve"> </w:t>
      </w:r>
      <w:bookmarkStart w:id="10" w:name="useless"/>
      <w:r w:rsidR="00112421" w:rsidRPr="002D1311">
        <w:t xml:space="preserve">There was </w:t>
      </w:r>
      <w:r w:rsidR="002D1311">
        <w:rPr>
          <w:b/>
          <w:bCs/>
        </w:rPr>
        <w:t xml:space="preserve">NO </w:t>
      </w:r>
      <w:r w:rsidR="007A7001" w:rsidRPr="007A7001">
        <w:rPr>
          <w:b/>
          <w:bCs/>
        </w:rPr>
        <w:t>DIF</w:t>
      </w:r>
      <w:r w:rsidR="007A7001">
        <w:rPr>
          <w:b/>
          <w:bCs/>
        </w:rPr>
        <w:t>F</w:t>
      </w:r>
      <w:r w:rsidR="007A7001" w:rsidRPr="007A7001">
        <w:rPr>
          <w:b/>
          <w:bCs/>
        </w:rPr>
        <w:t>ERENCE</w:t>
      </w:r>
      <w:r w:rsidR="007A7001">
        <w:t xml:space="preserve"> in </w:t>
      </w:r>
      <w:r w:rsidR="00112421" w:rsidRPr="002D1311">
        <w:t xml:space="preserve">file size between the original resolution </w:t>
      </w:r>
      <w:r w:rsidR="00112421" w:rsidRPr="002146D3">
        <w:t>720x1280</w:t>
      </w:r>
      <w:r w:rsidR="00112421">
        <w:t xml:space="preserve"> and 416</w:t>
      </w:r>
      <w:r w:rsidR="002D1311">
        <w:t>x700, which is insane.</w:t>
      </w:r>
      <w:bookmarkEnd w:id="10"/>
    </w:p>
    <w:p w14:paraId="44B44355" w14:textId="77777777" w:rsidR="00442671" w:rsidRPr="002146D3" w:rsidRDefault="00442671" w:rsidP="004A4A1C"/>
    <w:p w14:paraId="70B4D6CB" w14:textId="7933D76A" w:rsidR="00A73CB1" w:rsidRPr="00A21560" w:rsidRDefault="001542A2" w:rsidP="00981E9F">
      <w:pPr>
        <w:pStyle w:val="Heading5"/>
        <w:rPr>
          <w:noProof/>
          <w:sz w:val="36"/>
          <w:szCs w:val="36"/>
        </w:rPr>
      </w:pPr>
      <w:r w:rsidRPr="00767916">
        <w:rPr>
          <w:noProof/>
          <w:sz w:val="36"/>
          <w:szCs w:val="36"/>
        </w:rPr>
        <w:t>Keeping the Aspect Ratio</w:t>
      </w:r>
    </w:p>
    <w:p w14:paraId="4E2F112E" w14:textId="77777777" w:rsidR="00711D8D" w:rsidRPr="00711D8D" w:rsidRDefault="00711D8D" w:rsidP="00711D8D">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711D8D">
        <w:rPr>
          <w:rFonts w:ascii="Verdana" w:eastAsia="Times New Roman" w:hAnsi="Verdana" w:cs="Times New Roman"/>
          <w:color w:val="000000"/>
          <w:sz w:val="20"/>
          <w:szCs w:val="20"/>
        </w:rPr>
        <w:t>If we'd like to keep the aspect ratio, we need to specify only one component, either width or height, and set the other component to -1. For example, this command line:</w:t>
      </w:r>
    </w:p>
    <w:p w14:paraId="07503974" w14:textId="6DFCD5EE" w:rsidR="00706B07" w:rsidRPr="00580C66" w:rsidRDefault="008C502B" w:rsidP="00711D8D">
      <w:pPr>
        <w:shd w:val="clear" w:color="auto" w:fill="FFFFFF"/>
        <w:spacing w:before="100" w:beforeAutospacing="1" w:after="100" w:afterAutospacing="1" w:line="240" w:lineRule="auto"/>
        <w:rPr>
          <w:rFonts w:ascii="Courier New" w:eastAsia="Times New Roman" w:hAnsi="Courier New" w:cs="Courier New"/>
          <w:b/>
          <w:bCs/>
          <w:color w:val="000000"/>
          <w:sz w:val="20"/>
          <w:szCs w:val="20"/>
        </w:rPr>
      </w:pPr>
      <w:r>
        <w:rPr>
          <w:rFonts w:ascii="Courier New" w:eastAsia="Times New Roman" w:hAnsi="Courier New" w:cs="Courier New"/>
          <w:noProof/>
          <w:color w:val="000000"/>
          <w:sz w:val="20"/>
          <w:szCs w:val="20"/>
        </w:rPr>
        <w:drawing>
          <wp:inline distT="0" distB="0" distL="0" distR="0" wp14:anchorId="3BD7C72E" wp14:editId="79B42AEA">
            <wp:extent cx="4200525" cy="33004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7">
                      <a:extLst>
                        <a:ext uri="{28A0092B-C50C-407E-A947-70E740481C1C}">
                          <a14:useLocalDpi xmlns:a14="http://schemas.microsoft.com/office/drawing/2010/main" val="0"/>
                        </a:ext>
                      </a:extLst>
                    </a:blip>
                    <a:stretch>
                      <a:fillRect/>
                    </a:stretch>
                  </pic:blipFill>
                  <pic:spPr>
                    <a:xfrm>
                      <a:off x="0" y="0"/>
                      <a:ext cx="4254159" cy="334255"/>
                    </a:xfrm>
                    <a:prstGeom prst="rect">
                      <a:avLst/>
                    </a:prstGeom>
                  </pic:spPr>
                </pic:pic>
              </a:graphicData>
            </a:graphic>
          </wp:inline>
        </w:drawing>
      </w:r>
      <w:r w:rsidR="00082E6C">
        <w:rPr>
          <w:rFonts w:ascii="Courier New" w:eastAsia="Times New Roman" w:hAnsi="Courier New" w:cs="Courier New"/>
          <w:color w:val="000000"/>
          <w:sz w:val="20"/>
          <w:szCs w:val="20"/>
        </w:rPr>
        <w:t xml:space="preserve"> </w:t>
      </w:r>
      <w:r w:rsidR="00082E6C" w:rsidRPr="00082E6C">
        <w:rPr>
          <w:rFonts w:ascii="Verdana" w:eastAsia="Times New Roman" w:hAnsi="Verdana" w:cs="Times New Roman"/>
          <w:color w:val="000000"/>
          <w:sz w:val="20"/>
          <w:szCs w:val="20"/>
        </w:rPr>
        <w:t xml:space="preserve">This one is for </w:t>
      </w:r>
      <w:r w:rsidR="00082E6C" w:rsidRPr="00082E6C">
        <w:rPr>
          <w:rFonts w:ascii="Verdana" w:eastAsia="Times New Roman" w:hAnsi="Verdana" w:cs="Times New Roman"/>
          <w:b/>
          <w:bCs/>
          <w:color w:val="000000"/>
          <w:sz w:val="20"/>
          <w:szCs w:val="20"/>
        </w:rPr>
        <w:t>MP4</w:t>
      </w:r>
      <w:r w:rsidR="00082E6C">
        <w:rPr>
          <w:rFonts w:ascii="Verdana" w:eastAsia="Times New Roman" w:hAnsi="Verdana" w:cs="Times New Roman"/>
          <w:b/>
          <w:bCs/>
          <w:color w:val="000000"/>
          <w:sz w:val="20"/>
          <w:szCs w:val="20"/>
        </w:rPr>
        <w:t>.</w:t>
      </w:r>
      <w:r w:rsidR="00C53424">
        <w:rPr>
          <w:rFonts w:ascii="Verdana" w:eastAsia="Times New Roman" w:hAnsi="Verdana" w:cs="Times New Roman"/>
          <w:b/>
          <w:bCs/>
          <w:color w:val="000000"/>
          <w:sz w:val="20"/>
          <w:szCs w:val="20"/>
        </w:rPr>
        <w:t xml:space="preserve"> </w:t>
      </w:r>
      <w:r w:rsidR="00C63B65">
        <w:rPr>
          <w:rFonts w:ascii="Verdana" w:eastAsia="Times New Roman" w:hAnsi="Verdana" w:cs="Times New Roman"/>
          <w:color w:val="000000"/>
          <w:sz w:val="20"/>
          <w:szCs w:val="20"/>
        </w:rPr>
        <w:t xml:space="preserve">The </w:t>
      </w:r>
      <w:r w:rsidR="00C63B65" w:rsidRPr="00C63B65">
        <w:rPr>
          <w:rFonts w:ascii="Verdana" w:eastAsia="Times New Roman" w:hAnsi="Verdana" w:cs="Times New Roman"/>
          <w:i/>
          <w:iCs/>
          <w:color w:val="000000"/>
          <w:sz w:val="20"/>
          <w:szCs w:val="20"/>
        </w:rPr>
        <w:t>parameter</w:t>
      </w:r>
      <w:r w:rsidR="00C63B65">
        <w:rPr>
          <w:rFonts w:ascii="Verdana" w:eastAsia="Times New Roman" w:hAnsi="Verdana" w:cs="Times New Roman"/>
          <w:i/>
          <w:iCs/>
          <w:color w:val="000000"/>
          <w:sz w:val="20"/>
          <w:szCs w:val="20"/>
        </w:rPr>
        <w:t xml:space="preserve"> </w:t>
      </w:r>
      <w:r w:rsidR="00C63B65">
        <w:rPr>
          <w:rFonts w:ascii="Verdana" w:eastAsia="Times New Roman" w:hAnsi="Verdana" w:cs="Times New Roman"/>
          <w:color w:val="000000"/>
          <w:sz w:val="20"/>
          <w:szCs w:val="20"/>
        </w:rPr>
        <w:t xml:space="preserve">for </w:t>
      </w:r>
      <w:r w:rsidR="00C63B65">
        <w:rPr>
          <w:rFonts w:ascii="Verdana" w:eastAsia="Times New Roman" w:hAnsi="Verdana" w:cs="Times New Roman"/>
          <w:i/>
          <w:iCs/>
          <w:color w:val="000000"/>
          <w:sz w:val="20"/>
          <w:szCs w:val="20"/>
        </w:rPr>
        <w:t xml:space="preserve">scaling </w:t>
      </w:r>
      <w:r w:rsidR="00C63B65">
        <w:rPr>
          <w:rFonts w:ascii="Verdana" w:eastAsia="Times New Roman" w:hAnsi="Verdana" w:cs="Times New Roman"/>
          <w:color w:val="000000"/>
          <w:sz w:val="20"/>
          <w:szCs w:val="20"/>
        </w:rPr>
        <w:t>has to be</w:t>
      </w:r>
      <w:r w:rsidR="00580C66">
        <w:rPr>
          <w:rFonts w:ascii="Verdana" w:eastAsia="Times New Roman" w:hAnsi="Verdana" w:cs="Times New Roman"/>
          <w:color w:val="000000"/>
          <w:sz w:val="20"/>
          <w:szCs w:val="20"/>
        </w:rPr>
        <w:t xml:space="preserve"> </w:t>
      </w:r>
      <w:r w:rsidR="00580C66">
        <w:rPr>
          <w:rFonts w:ascii="Verdana" w:eastAsia="Times New Roman" w:hAnsi="Verdana" w:cs="Times New Roman"/>
          <w:b/>
          <w:bCs/>
          <w:color w:val="000000"/>
          <w:sz w:val="20"/>
          <w:szCs w:val="20"/>
        </w:rPr>
        <w:t xml:space="preserve">-vf, </w:t>
      </w:r>
      <w:r w:rsidR="00580C66">
        <w:rPr>
          <w:rFonts w:ascii="Verdana" w:eastAsia="Times New Roman" w:hAnsi="Verdana" w:cs="Times New Roman"/>
          <w:color w:val="000000"/>
          <w:sz w:val="20"/>
          <w:szCs w:val="20"/>
        </w:rPr>
        <w:t xml:space="preserve">it can´t be </w:t>
      </w:r>
      <w:r w:rsidR="00580C66">
        <w:rPr>
          <w:rFonts w:ascii="Verdana" w:eastAsia="Times New Roman" w:hAnsi="Verdana" w:cs="Times New Roman"/>
          <w:b/>
          <w:bCs/>
          <w:color w:val="000000"/>
          <w:sz w:val="20"/>
          <w:szCs w:val="20"/>
        </w:rPr>
        <w:t>-s.</w:t>
      </w:r>
    </w:p>
    <w:p w14:paraId="0E0989E4" w14:textId="5B0F94D6" w:rsidR="00DE748E" w:rsidRPr="00E11067" w:rsidRDefault="007128D2" w:rsidP="00711D8D">
      <w:pPr>
        <w:shd w:val="clear" w:color="auto" w:fill="FFFFFF"/>
        <w:spacing w:before="100" w:beforeAutospacing="1" w:after="100" w:afterAutospacing="1" w:line="240" w:lineRule="auto"/>
        <w:rPr>
          <w:rFonts w:ascii="Verdana" w:eastAsia="Times New Roman" w:hAnsi="Verdana" w:cs="Times New Roman"/>
          <w:b/>
          <w:bCs/>
          <w:color w:val="000000"/>
          <w:sz w:val="20"/>
          <w:szCs w:val="20"/>
        </w:rPr>
      </w:pPr>
      <w:r>
        <w:rPr>
          <w:rFonts w:ascii="Verdana" w:eastAsia="Times New Roman" w:hAnsi="Verdana" w:cs="Times New Roman"/>
          <w:noProof/>
          <w:color w:val="000000"/>
          <w:sz w:val="20"/>
          <w:szCs w:val="20"/>
        </w:rPr>
        <w:drawing>
          <wp:inline distT="0" distB="0" distL="0" distR="0" wp14:anchorId="4A80D56A" wp14:editId="46C05AB3">
            <wp:extent cx="4171950" cy="315767"/>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8">
                      <a:extLst>
                        <a:ext uri="{28A0092B-C50C-407E-A947-70E740481C1C}">
                          <a14:useLocalDpi xmlns:a14="http://schemas.microsoft.com/office/drawing/2010/main" val="0"/>
                        </a:ext>
                      </a:extLst>
                    </a:blip>
                    <a:stretch>
                      <a:fillRect/>
                    </a:stretch>
                  </pic:blipFill>
                  <pic:spPr>
                    <a:xfrm>
                      <a:off x="0" y="0"/>
                      <a:ext cx="4292047" cy="324857"/>
                    </a:xfrm>
                    <a:prstGeom prst="rect">
                      <a:avLst/>
                    </a:prstGeom>
                  </pic:spPr>
                </pic:pic>
              </a:graphicData>
            </a:graphic>
          </wp:inline>
        </w:drawing>
      </w:r>
      <w:r w:rsidR="00E11067">
        <w:rPr>
          <w:rFonts w:ascii="Verdana" w:eastAsia="Times New Roman" w:hAnsi="Verdana" w:cs="Times New Roman"/>
          <w:color w:val="000000"/>
          <w:sz w:val="20"/>
          <w:szCs w:val="20"/>
        </w:rPr>
        <w:t xml:space="preserve"> This one is for </w:t>
      </w:r>
      <w:r w:rsidR="00E11067">
        <w:rPr>
          <w:rFonts w:ascii="Verdana" w:eastAsia="Times New Roman" w:hAnsi="Verdana" w:cs="Times New Roman"/>
          <w:b/>
          <w:bCs/>
          <w:color w:val="000000"/>
          <w:sz w:val="20"/>
          <w:szCs w:val="20"/>
        </w:rPr>
        <w:t>Webm</w:t>
      </w:r>
      <w:r w:rsidR="00CB2F78">
        <w:rPr>
          <w:rFonts w:ascii="Verdana" w:eastAsia="Times New Roman" w:hAnsi="Verdana" w:cs="Times New Roman"/>
          <w:b/>
          <w:bCs/>
          <w:color w:val="000000"/>
          <w:sz w:val="20"/>
          <w:szCs w:val="20"/>
        </w:rPr>
        <w:t>.</w:t>
      </w:r>
      <w:r w:rsidR="00580C66">
        <w:rPr>
          <w:rFonts w:ascii="Verdana" w:eastAsia="Times New Roman" w:hAnsi="Verdana" w:cs="Times New Roman"/>
          <w:b/>
          <w:bCs/>
          <w:color w:val="000000"/>
          <w:sz w:val="20"/>
          <w:szCs w:val="20"/>
        </w:rPr>
        <w:t xml:space="preserve"> </w:t>
      </w:r>
      <w:r w:rsidR="00580C66">
        <w:rPr>
          <w:rFonts w:ascii="Verdana" w:eastAsia="Times New Roman" w:hAnsi="Verdana" w:cs="Times New Roman"/>
          <w:color w:val="000000"/>
          <w:sz w:val="20"/>
          <w:szCs w:val="20"/>
        </w:rPr>
        <w:t xml:space="preserve">The </w:t>
      </w:r>
      <w:r w:rsidR="00580C66" w:rsidRPr="00C63B65">
        <w:rPr>
          <w:rFonts w:ascii="Verdana" w:eastAsia="Times New Roman" w:hAnsi="Verdana" w:cs="Times New Roman"/>
          <w:i/>
          <w:iCs/>
          <w:color w:val="000000"/>
          <w:sz w:val="20"/>
          <w:szCs w:val="20"/>
        </w:rPr>
        <w:t>parameter</w:t>
      </w:r>
      <w:r w:rsidR="00580C66">
        <w:rPr>
          <w:rFonts w:ascii="Verdana" w:eastAsia="Times New Roman" w:hAnsi="Verdana" w:cs="Times New Roman"/>
          <w:i/>
          <w:iCs/>
          <w:color w:val="000000"/>
          <w:sz w:val="20"/>
          <w:szCs w:val="20"/>
        </w:rPr>
        <w:t xml:space="preserve"> </w:t>
      </w:r>
      <w:r w:rsidR="00580C66">
        <w:rPr>
          <w:rFonts w:ascii="Verdana" w:eastAsia="Times New Roman" w:hAnsi="Verdana" w:cs="Times New Roman"/>
          <w:color w:val="000000"/>
          <w:sz w:val="20"/>
          <w:szCs w:val="20"/>
        </w:rPr>
        <w:t xml:space="preserve">for </w:t>
      </w:r>
      <w:r w:rsidR="00580C66">
        <w:rPr>
          <w:rFonts w:ascii="Verdana" w:eastAsia="Times New Roman" w:hAnsi="Verdana" w:cs="Times New Roman"/>
          <w:i/>
          <w:iCs/>
          <w:color w:val="000000"/>
          <w:sz w:val="20"/>
          <w:szCs w:val="20"/>
        </w:rPr>
        <w:t xml:space="preserve">scaling </w:t>
      </w:r>
      <w:r w:rsidR="00580C66">
        <w:rPr>
          <w:rFonts w:ascii="Verdana" w:eastAsia="Times New Roman" w:hAnsi="Verdana" w:cs="Times New Roman"/>
          <w:color w:val="000000"/>
          <w:sz w:val="20"/>
          <w:szCs w:val="20"/>
        </w:rPr>
        <w:t xml:space="preserve">has to be </w:t>
      </w:r>
      <w:r w:rsidR="00580C66">
        <w:rPr>
          <w:rFonts w:ascii="Verdana" w:eastAsia="Times New Roman" w:hAnsi="Verdana" w:cs="Times New Roman"/>
          <w:b/>
          <w:bCs/>
          <w:color w:val="000000"/>
          <w:sz w:val="20"/>
          <w:szCs w:val="20"/>
        </w:rPr>
        <w:t xml:space="preserve">-vf, </w:t>
      </w:r>
      <w:r w:rsidR="00580C66">
        <w:rPr>
          <w:rFonts w:ascii="Verdana" w:eastAsia="Times New Roman" w:hAnsi="Verdana" w:cs="Times New Roman"/>
          <w:color w:val="000000"/>
          <w:sz w:val="20"/>
          <w:szCs w:val="20"/>
        </w:rPr>
        <w:t xml:space="preserve">it can´t be </w:t>
      </w:r>
      <w:r w:rsidR="00580C66">
        <w:rPr>
          <w:rFonts w:ascii="Verdana" w:eastAsia="Times New Roman" w:hAnsi="Verdana" w:cs="Times New Roman"/>
          <w:b/>
          <w:bCs/>
          <w:color w:val="000000"/>
          <w:sz w:val="20"/>
          <w:szCs w:val="20"/>
        </w:rPr>
        <w:t>-s.</w:t>
      </w:r>
    </w:p>
    <w:p w14:paraId="54DBEAAB" w14:textId="6ADFF8F4" w:rsidR="00262307" w:rsidRDefault="007013A7" w:rsidP="00711D8D">
      <w:pPr>
        <w:shd w:val="clear" w:color="auto" w:fill="FFFFFF"/>
        <w:spacing w:before="100" w:beforeAutospacing="1" w:after="100" w:afterAutospacing="1" w:line="240" w:lineRule="auto"/>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This </w:t>
      </w:r>
      <w:r w:rsidR="00711D8D" w:rsidRPr="00711D8D">
        <w:rPr>
          <w:rFonts w:ascii="Verdana" w:eastAsia="Times New Roman" w:hAnsi="Verdana" w:cs="Times New Roman"/>
          <w:color w:val="000000"/>
          <w:sz w:val="20"/>
          <w:szCs w:val="20"/>
        </w:rPr>
        <w:t xml:space="preserve">will set the width of the output </w:t>
      </w:r>
      <w:r w:rsidR="006558B7">
        <w:rPr>
          <w:rFonts w:ascii="Verdana" w:eastAsia="Times New Roman" w:hAnsi="Verdana" w:cs="Times New Roman"/>
          <w:color w:val="000000"/>
          <w:sz w:val="20"/>
          <w:szCs w:val="20"/>
        </w:rPr>
        <w:t>video frame</w:t>
      </w:r>
      <w:r w:rsidR="00711D8D" w:rsidRPr="00711D8D">
        <w:rPr>
          <w:rFonts w:ascii="Verdana" w:eastAsia="Times New Roman" w:hAnsi="Verdana" w:cs="Times New Roman"/>
          <w:color w:val="000000"/>
          <w:sz w:val="20"/>
          <w:szCs w:val="20"/>
        </w:rPr>
        <w:t xml:space="preserve"> to </w:t>
      </w:r>
      <w:r w:rsidR="00D950DA">
        <w:rPr>
          <w:rFonts w:ascii="Verdana" w:eastAsia="Times New Roman" w:hAnsi="Verdana" w:cs="Times New Roman"/>
          <w:color w:val="000000"/>
          <w:sz w:val="20"/>
          <w:szCs w:val="20"/>
        </w:rPr>
        <w:t>416</w:t>
      </w:r>
      <w:r w:rsidR="00711D8D" w:rsidRPr="00711D8D">
        <w:rPr>
          <w:rFonts w:ascii="Verdana" w:eastAsia="Times New Roman" w:hAnsi="Verdana" w:cs="Times New Roman"/>
          <w:color w:val="000000"/>
          <w:sz w:val="20"/>
          <w:szCs w:val="20"/>
        </w:rPr>
        <w:t xml:space="preserve"> pixels and </w:t>
      </w:r>
      <w:r w:rsidR="00D950DA">
        <w:rPr>
          <w:rFonts w:ascii="Verdana" w:eastAsia="Times New Roman" w:hAnsi="Verdana" w:cs="Times New Roman"/>
          <w:color w:val="000000"/>
          <w:sz w:val="20"/>
          <w:szCs w:val="20"/>
        </w:rPr>
        <w:t>then</w:t>
      </w:r>
      <w:r w:rsidR="00711D8D" w:rsidRPr="00711D8D">
        <w:rPr>
          <w:rFonts w:ascii="Verdana" w:eastAsia="Times New Roman" w:hAnsi="Verdana" w:cs="Times New Roman"/>
          <w:color w:val="000000"/>
          <w:sz w:val="20"/>
          <w:szCs w:val="20"/>
        </w:rPr>
        <w:t xml:space="preserve"> calculate the height of the output </w:t>
      </w:r>
      <w:r w:rsidR="00D950DA">
        <w:rPr>
          <w:rFonts w:ascii="Verdana" w:eastAsia="Times New Roman" w:hAnsi="Verdana" w:cs="Times New Roman"/>
          <w:color w:val="000000"/>
          <w:sz w:val="20"/>
          <w:szCs w:val="20"/>
        </w:rPr>
        <w:t>video frame</w:t>
      </w:r>
      <w:r w:rsidR="00711D8D" w:rsidRPr="00711D8D">
        <w:rPr>
          <w:rFonts w:ascii="Verdana" w:eastAsia="Times New Roman" w:hAnsi="Verdana" w:cs="Times New Roman"/>
          <w:color w:val="000000"/>
          <w:sz w:val="20"/>
          <w:szCs w:val="20"/>
        </w:rPr>
        <w:t xml:space="preserve"> according to the aspect ratio of the input </w:t>
      </w:r>
      <w:r w:rsidR="00CC3A61">
        <w:rPr>
          <w:rFonts w:ascii="Verdana" w:eastAsia="Times New Roman" w:hAnsi="Verdana" w:cs="Times New Roman"/>
          <w:color w:val="000000"/>
          <w:sz w:val="20"/>
          <w:szCs w:val="20"/>
        </w:rPr>
        <w:t>video</w:t>
      </w:r>
      <w:r w:rsidR="00711D8D" w:rsidRPr="00711D8D">
        <w:rPr>
          <w:rFonts w:ascii="Verdana" w:eastAsia="Times New Roman" w:hAnsi="Verdana" w:cs="Times New Roman"/>
          <w:color w:val="000000"/>
          <w:sz w:val="20"/>
          <w:szCs w:val="20"/>
        </w:rPr>
        <w:t xml:space="preserve">. The resulting </w:t>
      </w:r>
      <w:r w:rsidR="00CC3A61">
        <w:rPr>
          <w:rFonts w:ascii="Verdana" w:eastAsia="Times New Roman" w:hAnsi="Verdana" w:cs="Times New Roman"/>
          <w:color w:val="000000"/>
          <w:sz w:val="20"/>
          <w:szCs w:val="20"/>
        </w:rPr>
        <w:t>video</w:t>
      </w:r>
      <w:r w:rsidR="00711D8D" w:rsidRPr="00711D8D">
        <w:rPr>
          <w:rFonts w:ascii="Verdana" w:eastAsia="Times New Roman" w:hAnsi="Verdana" w:cs="Times New Roman"/>
          <w:color w:val="000000"/>
          <w:sz w:val="20"/>
          <w:szCs w:val="20"/>
        </w:rPr>
        <w:t xml:space="preserve"> will have a dimension of </w:t>
      </w:r>
      <w:r w:rsidR="00CC3A61">
        <w:rPr>
          <w:rFonts w:ascii="Verdana" w:eastAsia="Times New Roman" w:hAnsi="Verdana" w:cs="Times New Roman"/>
          <w:color w:val="000000"/>
          <w:sz w:val="20"/>
          <w:szCs w:val="20"/>
        </w:rPr>
        <w:t>416</w:t>
      </w:r>
      <w:r w:rsidR="00711D8D" w:rsidRPr="00711D8D">
        <w:rPr>
          <w:rFonts w:ascii="Cambria Math" w:eastAsia="Times New Roman" w:hAnsi="Cambria Math" w:cs="Cambria Math"/>
          <w:color w:val="000000"/>
          <w:sz w:val="20"/>
          <w:szCs w:val="20"/>
        </w:rPr>
        <w:t>⨉</w:t>
      </w:r>
      <w:r w:rsidR="00CC3A61">
        <w:rPr>
          <w:rFonts w:ascii="Verdana" w:eastAsia="Times New Roman" w:hAnsi="Verdana" w:cs="Times New Roman"/>
          <w:color w:val="000000"/>
          <w:sz w:val="20"/>
          <w:szCs w:val="20"/>
        </w:rPr>
        <w:t>740</w:t>
      </w:r>
      <w:r w:rsidR="00711D8D" w:rsidRPr="00711D8D">
        <w:rPr>
          <w:rFonts w:ascii="Verdana" w:eastAsia="Times New Roman" w:hAnsi="Verdana" w:cs="Times New Roman"/>
          <w:color w:val="000000"/>
          <w:sz w:val="20"/>
          <w:szCs w:val="20"/>
        </w:rPr>
        <w:t xml:space="preserve"> pixels.</w:t>
      </w:r>
    </w:p>
    <w:p w14:paraId="361A066D" w14:textId="77777777" w:rsidR="004F3E5F" w:rsidRPr="00513936" w:rsidRDefault="004F3E5F" w:rsidP="00513936">
      <w:pPr>
        <w:pStyle w:val="Heading5"/>
        <w:rPr>
          <w:sz w:val="36"/>
          <w:szCs w:val="36"/>
        </w:rPr>
      </w:pPr>
      <w:r w:rsidRPr="00513936">
        <w:rPr>
          <w:sz w:val="36"/>
          <w:szCs w:val="36"/>
        </w:rPr>
        <w:t xml:space="preserve">Aspect </w:t>
      </w:r>
      <w:commentRangeStart w:id="11"/>
      <w:r w:rsidRPr="00513936">
        <w:rPr>
          <w:sz w:val="36"/>
          <w:szCs w:val="36"/>
        </w:rPr>
        <w:t>Ratio</w:t>
      </w:r>
      <w:commentRangeEnd w:id="11"/>
      <w:r w:rsidR="00767916">
        <w:rPr>
          <w:rStyle w:val="CommentReference"/>
          <w:rFonts w:asciiTheme="minorHAnsi" w:eastAsiaTheme="minorHAnsi" w:hAnsiTheme="minorHAnsi" w:cstheme="minorBidi"/>
          <w:color w:val="auto"/>
        </w:rPr>
        <w:commentReference w:id="11"/>
      </w:r>
    </w:p>
    <w:p w14:paraId="42223A0E" w14:textId="1AEA06F3" w:rsidR="004F3E5F" w:rsidRPr="00F57A52" w:rsidRDefault="004F3E5F" w:rsidP="00F57A52">
      <w:pPr>
        <w:spacing w:after="0"/>
      </w:pPr>
      <w:r w:rsidRPr="004F073B">
        <w:rPr>
          <w:noProof/>
        </w:rPr>
        <w:drawing>
          <wp:inline distT="0" distB="0" distL="0" distR="0" wp14:anchorId="7138A9C4" wp14:editId="25D5C049">
            <wp:extent cx="5925377" cy="1133633"/>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25377" cy="1133633"/>
                    </a:xfrm>
                    <a:prstGeom prst="rect">
                      <a:avLst/>
                    </a:prstGeom>
                  </pic:spPr>
                </pic:pic>
              </a:graphicData>
            </a:graphic>
          </wp:inline>
        </w:drawing>
      </w:r>
    </w:p>
    <w:p w14:paraId="67828CEA" w14:textId="23A6623A" w:rsidR="00645873" w:rsidRPr="00A21560" w:rsidRDefault="005F0D79" w:rsidP="00F57A52">
      <w:pPr>
        <w:pStyle w:val="Heading4"/>
        <w:spacing w:before="100" w:beforeAutospacing="1"/>
        <w:rPr>
          <w:i w:val="0"/>
          <w:iCs w:val="0"/>
          <w:noProof/>
          <w:sz w:val="40"/>
          <w:szCs w:val="40"/>
        </w:rPr>
      </w:pPr>
      <w:bookmarkStart w:id="12" w:name="quality"/>
      <w:r w:rsidRPr="00A21560">
        <w:rPr>
          <w:i w:val="0"/>
          <w:iCs w:val="0"/>
          <w:noProof/>
          <w:sz w:val="40"/>
          <w:szCs w:val="40"/>
        </w:rPr>
        <w:t>Quality D</w:t>
      </w:r>
      <w:r w:rsidR="00907C69" w:rsidRPr="00A21560">
        <w:rPr>
          <w:i w:val="0"/>
          <w:iCs w:val="0"/>
          <w:noProof/>
          <w:sz w:val="40"/>
          <w:szCs w:val="40"/>
        </w:rPr>
        <w:t>owngrade</w:t>
      </w:r>
    </w:p>
    <w:p w14:paraId="2ADC43E3" w14:textId="314010B2" w:rsidR="00262307" w:rsidRPr="007B7BD1" w:rsidRDefault="00B95891" w:rsidP="00B95891">
      <w:pPr>
        <w:pStyle w:val="Heading5"/>
        <w:rPr>
          <w:sz w:val="36"/>
          <w:szCs w:val="36"/>
        </w:rPr>
      </w:pPr>
      <w:r w:rsidRPr="007B7BD1">
        <w:rPr>
          <w:sz w:val="36"/>
          <w:szCs w:val="36"/>
          <w:highlight w:val="lightGray"/>
        </w:rPr>
        <w:t>Constant Quality</w:t>
      </w:r>
      <w:bookmarkEnd w:id="12"/>
    </w:p>
    <w:p w14:paraId="01CD5D1A" w14:textId="7465B9E2" w:rsidR="00293C1F" w:rsidRPr="00293C1F" w:rsidRDefault="00293C1F" w:rsidP="00293C1F">
      <w:pPr>
        <w:pStyle w:val="Heading6"/>
      </w:pPr>
      <w:r w:rsidRPr="007B7BD1">
        <w:rPr>
          <w:b/>
          <w:bCs/>
          <w:sz w:val="28"/>
          <w:szCs w:val="28"/>
          <w:u w:val="single"/>
        </w:rPr>
        <w:t>MP4</w:t>
      </w:r>
    </w:p>
    <w:p w14:paraId="657D6618" w14:textId="59153464" w:rsidR="00563803" w:rsidRDefault="00B71B96" w:rsidP="001E01F2">
      <w:pPr>
        <w:spacing w:after="0"/>
        <w:rPr>
          <w:noProof/>
        </w:rPr>
      </w:pPr>
      <w:r>
        <w:rPr>
          <w:noProof/>
        </w:rPr>
        <w:t xml:space="preserve">There is a parameter called </w:t>
      </w:r>
      <w:r>
        <w:rPr>
          <w:b/>
          <w:bCs/>
          <w:i/>
          <w:iCs/>
          <w:noProof/>
        </w:rPr>
        <w:t xml:space="preserve">quantizer </w:t>
      </w:r>
      <w:r>
        <w:rPr>
          <w:noProof/>
        </w:rPr>
        <w:t xml:space="preserve">which </w:t>
      </w:r>
      <w:r w:rsidR="00B72FEB">
        <w:rPr>
          <w:noProof/>
        </w:rPr>
        <w:t xml:space="preserve">affects the quality </w:t>
      </w:r>
      <w:r w:rsidR="008F00CA">
        <w:rPr>
          <w:noProof/>
        </w:rPr>
        <w:t>of the encoded file</w:t>
      </w:r>
      <w:r w:rsidR="00E707F3">
        <w:rPr>
          <w:noProof/>
        </w:rPr>
        <w:t>.</w:t>
      </w:r>
      <w:r w:rsidR="00B72FEB">
        <w:rPr>
          <w:noProof/>
        </w:rPr>
        <w:t xml:space="preserve"> </w:t>
      </w:r>
      <w:r w:rsidR="00E707F3">
        <w:rPr>
          <w:noProof/>
        </w:rPr>
        <w:t>F</w:t>
      </w:r>
      <w:r w:rsidR="00B72FEB">
        <w:rPr>
          <w:noProof/>
        </w:rPr>
        <w:t xml:space="preserve">or </w:t>
      </w:r>
      <w:r w:rsidR="00B72FEB" w:rsidRPr="0039103E">
        <w:rPr>
          <w:b/>
          <w:bCs/>
          <w:noProof/>
        </w:rPr>
        <w:t>MP4</w:t>
      </w:r>
      <w:r w:rsidR="00E707F3">
        <w:rPr>
          <w:noProof/>
        </w:rPr>
        <w:t xml:space="preserve"> </w:t>
      </w:r>
      <w:r w:rsidR="00B72FEB">
        <w:rPr>
          <w:noProof/>
        </w:rPr>
        <w:t>is</w:t>
      </w:r>
      <w:r w:rsidR="0057767B">
        <w:rPr>
          <w:noProof/>
        </w:rPr>
        <w:t xml:space="preserve"> simply</w:t>
      </w:r>
      <w:r w:rsidR="00B72FEB">
        <w:rPr>
          <w:noProof/>
        </w:rPr>
        <w:t xml:space="preserve"> </w:t>
      </w:r>
      <w:r w:rsidR="00A61D24" w:rsidRPr="00A61D24">
        <w:rPr>
          <w:b/>
          <w:bCs/>
          <w:i/>
          <w:iCs/>
          <w:noProof/>
        </w:rPr>
        <w:t>“</w:t>
      </w:r>
      <w:r w:rsidR="00B72FEB" w:rsidRPr="00A61D24">
        <w:rPr>
          <w:b/>
          <w:bCs/>
          <w:i/>
          <w:iCs/>
          <w:noProof/>
        </w:rPr>
        <w:t>-</w:t>
      </w:r>
      <w:r w:rsidR="00827F63">
        <w:rPr>
          <w:b/>
          <w:bCs/>
          <w:i/>
          <w:iCs/>
          <w:noProof/>
        </w:rPr>
        <w:t>crf</w:t>
      </w:r>
      <w:r w:rsidR="00A61D24" w:rsidRPr="00A61D24">
        <w:rPr>
          <w:b/>
          <w:bCs/>
          <w:i/>
          <w:iCs/>
          <w:noProof/>
        </w:rPr>
        <w:t>+Number”</w:t>
      </w:r>
      <w:r w:rsidR="00D04D7D">
        <w:rPr>
          <w:noProof/>
        </w:rPr>
        <w:t xml:space="preserve"> and</w:t>
      </w:r>
      <w:r w:rsidR="004C208B">
        <w:rPr>
          <w:b/>
          <w:bCs/>
          <w:i/>
          <w:iCs/>
          <w:noProof/>
        </w:rPr>
        <w:t xml:space="preserve"> </w:t>
      </w:r>
      <w:r w:rsidR="004C208B">
        <w:rPr>
          <w:noProof/>
        </w:rPr>
        <w:t xml:space="preserve">I didn’t use the whole command line example as I did with the </w:t>
      </w:r>
      <w:r w:rsidR="004C208B">
        <w:rPr>
          <w:b/>
          <w:bCs/>
          <w:noProof/>
        </w:rPr>
        <w:t xml:space="preserve">WebM </w:t>
      </w:r>
      <w:r w:rsidR="004C208B">
        <w:rPr>
          <w:noProof/>
        </w:rPr>
        <w:t xml:space="preserve">example below because every </w:t>
      </w:r>
      <w:r w:rsidR="00372732">
        <w:rPr>
          <w:noProof/>
        </w:rPr>
        <w:t xml:space="preserve">command example </w:t>
      </w:r>
      <w:r w:rsidR="00F03D59">
        <w:rPr>
          <w:noProof/>
        </w:rPr>
        <w:t>shown</w:t>
      </w:r>
      <w:r w:rsidR="00372732">
        <w:rPr>
          <w:noProof/>
        </w:rPr>
        <w:t xml:space="preserve"> in this word file was made with </w:t>
      </w:r>
      <w:r w:rsidR="00372732" w:rsidRPr="00372732">
        <w:rPr>
          <w:b/>
          <w:bCs/>
          <w:noProof/>
        </w:rPr>
        <w:t>MP</w:t>
      </w:r>
      <w:r w:rsidR="00F828A2">
        <w:rPr>
          <w:b/>
          <w:bCs/>
          <w:noProof/>
        </w:rPr>
        <w:t>4</w:t>
      </w:r>
      <w:r w:rsidR="00C911A5">
        <w:rPr>
          <w:noProof/>
        </w:rPr>
        <w:t xml:space="preserve">. </w:t>
      </w:r>
      <w:r w:rsidR="00BB120D">
        <w:rPr>
          <w:noProof/>
        </w:rPr>
        <w:t>The quantizer values</w:t>
      </w:r>
      <w:r w:rsidR="00827F63">
        <w:rPr>
          <w:noProof/>
        </w:rPr>
        <w:t xml:space="preserve"> go</w:t>
      </w:r>
      <w:r w:rsidR="0008664A">
        <w:rPr>
          <w:noProof/>
        </w:rPr>
        <w:t xml:space="preserve"> from 1 to 50</w:t>
      </w:r>
      <w:r w:rsidR="008B49CC">
        <w:rPr>
          <w:noProof/>
        </w:rPr>
        <w:t xml:space="preserve"> </w:t>
      </w:r>
      <w:r w:rsidR="00AB44D0">
        <w:rPr>
          <w:noProof/>
        </w:rPr>
        <w:t>for</w:t>
      </w:r>
      <w:r w:rsidR="007B6128">
        <w:rPr>
          <w:noProof/>
        </w:rPr>
        <w:t xml:space="preserve"> </w:t>
      </w:r>
      <w:r w:rsidR="007B6128">
        <w:rPr>
          <w:b/>
          <w:bCs/>
          <w:noProof/>
        </w:rPr>
        <w:t xml:space="preserve">MP4 </w:t>
      </w:r>
      <w:r w:rsidR="007B6128" w:rsidRPr="007B6128">
        <w:rPr>
          <w:noProof/>
        </w:rPr>
        <w:t>video</w:t>
      </w:r>
      <w:r w:rsidR="00F34584">
        <w:rPr>
          <w:noProof/>
        </w:rPr>
        <w:t>,</w:t>
      </w:r>
      <w:r w:rsidR="0008664A">
        <w:rPr>
          <w:noProof/>
        </w:rPr>
        <w:t xml:space="preserve"> </w:t>
      </w:r>
      <w:r w:rsidR="0008664A" w:rsidRPr="00F34584">
        <w:rPr>
          <w:b/>
          <w:bCs/>
          <w:i/>
          <w:iCs/>
          <w:noProof/>
        </w:rPr>
        <w:t xml:space="preserve">the </w:t>
      </w:r>
      <w:r w:rsidR="00F34584" w:rsidRPr="00F34584">
        <w:rPr>
          <w:b/>
          <w:bCs/>
          <w:i/>
          <w:iCs/>
          <w:noProof/>
        </w:rPr>
        <w:t>higher</w:t>
      </w:r>
      <w:r w:rsidR="0008664A" w:rsidRPr="00F34584">
        <w:rPr>
          <w:b/>
          <w:bCs/>
          <w:i/>
          <w:iCs/>
          <w:noProof/>
        </w:rPr>
        <w:t xml:space="preserve"> the number the wors</w:t>
      </w:r>
      <w:r w:rsidR="00A3512A">
        <w:rPr>
          <w:b/>
          <w:bCs/>
          <w:i/>
          <w:iCs/>
          <w:noProof/>
        </w:rPr>
        <w:t>e</w:t>
      </w:r>
      <w:r w:rsidR="0008664A" w:rsidRPr="00F34584">
        <w:rPr>
          <w:b/>
          <w:bCs/>
          <w:i/>
          <w:iCs/>
          <w:noProof/>
        </w:rPr>
        <w:t xml:space="preserve"> the quality and </w:t>
      </w:r>
      <w:r w:rsidR="003A3F4F" w:rsidRPr="00F34584">
        <w:rPr>
          <w:b/>
          <w:bCs/>
          <w:i/>
          <w:iCs/>
          <w:noProof/>
        </w:rPr>
        <w:t>smalle</w:t>
      </w:r>
      <w:r w:rsidR="00A3512A">
        <w:rPr>
          <w:b/>
          <w:bCs/>
          <w:i/>
          <w:iCs/>
          <w:noProof/>
        </w:rPr>
        <w:t>r</w:t>
      </w:r>
      <w:r w:rsidR="003A3F4F" w:rsidRPr="00F34584">
        <w:rPr>
          <w:b/>
          <w:bCs/>
          <w:i/>
          <w:iCs/>
          <w:noProof/>
        </w:rPr>
        <w:t xml:space="preserve"> size</w:t>
      </w:r>
      <w:r w:rsidR="0085596A">
        <w:rPr>
          <w:b/>
          <w:bCs/>
          <w:i/>
          <w:iCs/>
          <w:noProof/>
        </w:rPr>
        <w:t xml:space="preserve">. </w:t>
      </w:r>
      <w:r w:rsidR="00A52A36">
        <w:rPr>
          <w:noProof/>
        </w:rPr>
        <w:t xml:space="preserve">Values below </w:t>
      </w:r>
      <w:r w:rsidR="00A52A36" w:rsidRPr="00BA1F9A">
        <w:rPr>
          <w:b/>
          <w:bCs/>
          <w:noProof/>
        </w:rPr>
        <w:t>25</w:t>
      </w:r>
      <w:r w:rsidR="00A52A36">
        <w:rPr>
          <w:noProof/>
        </w:rPr>
        <w:t xml:space="preserve"> </w:t>
      </w:r>
      <w:r w:rsidR="009949B9">
        <w:rPr>
          <w:noProof/>
        </w:rPr>
        <w:t>don´t really justify the file size for the quality added</w:t>
      </w:r>
      <w:r w:rsidR="00BA1F9A">
        <w:rPr>
          <w:noProof/>
        </w:rPr>
        <w:t xml:space="preserve"> but values above </w:t>
      </w:r>
      <w:r w:rsidR="00BA1F9A" w:rsidRPr="00BA1F9A">
        <w:rPr>
          <w:b/>
          <w:bCs/>
          <w:noProof/>
        </w:rPr>
        <w:t>32</w:t>
      </w:r>
      <w:r w:rsidR="00C915F4">
        <w:rPr>
          <w:b/>
          <w:bCs/>
          <w:noProof/>
        </w:rPr>
        <w:t xml:space="preserve"> </w:t>
      </w:r>
      <w:r w:rsidR="00BF37F9" w:rsidRPr="00BF37F9">
        <w:rPr>
          <w:noProof/>
        </w:rPr>
        <w:t>start</w:t>
      </w:r>
      <w:r w:rsidR="00BF37F9">
        <w:rPr>
          <w:b/>
          <w:bCs/>
          <w:noProof/>
        </w:rPr>
        <w:t xml:space="preserve"> </w:t>
      </w:r>
      <w:r w:rsidR="00C915F4">
        <w:rPr>
          <w:noProof/>
        </w:rPr>
        <w:t>lose too much quality</w:t>
      </w:r>
      <w:r w:rsidR="008A1CC5">
        <w:rPr>
          <w:noProof/>
        </w:rPr>
        <w:t>.</w:t>
      </w:r>
      <w:r w:rsidR="0022492E">
        <w:rPr>
          <w:noProof/>
        </w:rPr>
        <w:t xml:space="preserve"> The right spot being between </w:t>
      </w:r>
      <w:r w:rsidR="004951B9">
        <w:rPr>
          <w:b/>
          <w:bCs/>
          <w:i/>
          <w:iCs/>
          <w:noProof/>
        </w:rPr>
        <w:t xml:space="preserve">-crf 30 Or 32. </w:t>
      </w:r>
      <w:r w:rsidR="004951B9" w:rsidRPr="00A14778">
        <w:rPr>
          <w:b/>
          <w:bCs/>
          <w:noProof/>
          <w:sz w:val="28"/>
          <w:szCs w:val="28"/>
        </w:rPr>
        <w:t>E.g</w:t>
      </w:r>
      <w:r w:rsidR="001E01F2" w:rsidRPr="00A14778">
        <w:rPr>
          <w:b/>
          <w:bCs/>
          <w:noProof/>
          <w:sz w:val="28"/>
          <w:szCs w:val="28"/>
        </w:rPr>
        <w:t>:</w:t>
      </w:r>
    </w:p>
    <w:p w14:paraId="1D87D4B2" w14:textId="64E6682C" w:rsidR="001E01F2" w:rsidRPr="004951B9" w:rsidRDefault="001E01F2" w:rsidP="001E01F2">
      <w:pPr>
        <w:spacing w:after="240"/>
        <w:rPr>
          <w:noProof/>
        </w:rPr>
      </w:pPr>
      <w:r w:rsidRPr="001E01F2">
        <w:rPr>
          <w:noProof/>
        </w:rPr>
        <w:drawing>
          <wp:inline distT="0" distB="0" distL="0" distR="0" wp14:anchorId="76375073" wp14:editId="20DFF0BE">
            <wp:extent cx="4136812" cy="3556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46132" cy="356401"/>
                    </a:xfrm>
                    <a:prstGeom prst="rect">
                      <a:avLst/>
                    </a:prstGeom>
                  </pic:spPr>
                </pic:pic>
              </a:graphicData>
            </a:graphic>
          </wp:inline>
        </w:drawing>
      </w:r>
    </w:p>
    <w:p w14:paraId="11D689C3" w14:textId="6B54A0C2" w:rsidR="00293C1F" w:rsidRDefault="00293C1F" w:rsidP="00293C1F">
      <w:pPr>
        <w:pStyle w:val="Heading6"/>
        <w:rPr>
          <w:noProof/>
        </w:rPr>
      </w:pPr>
      <w:bookmarkStart w:id="13" w:name="QA"/>
      <w:r w:rsidRPr="007B7BD1">
        <w:rPr>
          <w:b/>
          <w:bCs/>
          <w:sz w:val="28"/>
          <w:szCs w:val="28"/>
          <w:u w:val="single"/>
        </w:rPr>
        <w:t>WebM</w:t>
      </w:r>
    </w:p>
    <w:bookmarkEnd w:id="13"/>
    <w:p w14:paraId="28A82772" w14:textId="4EC1484F" w:rsidR="00C911A5" w:rsidRDefault="00C911A5" w:rsidP="003C4184">
      <w:pPr>
        <w:spacing w:after="0"/>
        <w:rPr>
          <w:noProof/>
        </w:rPr>
      </w:pPr>
      <w:r>
        <w:rPr>
          <w:noProof/>
        </w:rPr>
        <w:t>F</w:t>
      </w:r>
      <w:r w:rsidRPr="005D78CE">
        <w:rPr>
          <w:noProof/>
        </w:rPr>
        <w:t xml:space="preserve">or </w:t>
      </w:r>
      <w:r w:rsidRPr="005D78CE">
        <w:rPr>
          <w:b/>
          <w:bCs/>
          <w:noProof/>
        </w:rPr>
        <w:t xml:space="preserve">WebM </w:t>
      </w:r>
      <w:r w:rsidRPr="005D78CE">
        <w:rPr>
          <w:noProof/>
        </w:rPr>
        <w:t xml:space="preserve">is </w:t>
      </w:r>
      <w:r w:rsidRPr="005D78CE">
        <w:rPr>
          <w:b/>
          <w:bCs/>
          <w:i/>
          <w:iCs/>
          <w:noProof/>
        </w:rPr>
        <w:t>“</w:t>
      </w:r>
      <w:r w:rsidRPr="00A61180">
        <w:rPr>
          <w:b/>
          <w:bCs/>
          <w:i/>
          <w:iCs/>
          <w:noProof/>
        </w:rPr>
        <w:t>-crf</w:t>
      </w:r>
      <w:r w:rsidR="00A61180">
        <w:rPr>
          <w:b/>
          <w:bCs/>
          <w:i/>
          <w:iCs/>
          <w:noProof/>
        </w:rPr>
        <w:t>+Number</w:t>
      </w:r>
      <w:r w:rsidRPr="005D78CE">
        <w:rPr>
          <w:b/>
          <w:bCs/>
          <w:i/>
          <w:iCs/>
          <w:noProof/>
        </w:rPr>
        <w:t xml:space="preserve"> -b:v 0”</w:t>
      </w:r>
      <w:r w:rsidR="00A01B97">
        <w:rPr>
          <w:noProof/>
        </w:rPr>
        <w:t xml:space="preserve"> where the </w:t>
      </w:r>
      <w:r w:rsidR="00A01B97">
        <w:rPr>
          <w:b/>
          <w:bCs/>
          <w:noProof/>
        </w:rPr>
        <w:t>-b</w:t>
      </w:r>
      <w:r w:rsidR="008F49AB">
        <w:rPr>
          <w:b/>
          <w:bCs/>
          <w:noProof/>
        </w:rPr>
        <w:t xml:space="preserve">:v 0 </w:t>
      </w:r>
      <w:r w:rsidR="008F49AB">
        <w:rPr>
          <w:noProof/>
        </w:rPr>
        <w:t xml:space="preserve">I think stands for </w:t>
      </w:r>
      <w:r w:rsidR="00946302">
        <w:rPr>
          <w:b/>
          <w:bCs/>
          <w:noProof/>
        </w:rPr>
        <w:t>bitrate:video</w:t>
      </w:r>
      <w:r w:rsidRPr="005D78CE">
        <w:rPr>
          <w:b/>
          <w:bCs/>
          <w:i/>
          <w:iCs/>
          <w:noProof/>
        </w:rPr>
        <w:t>.</w:t>
      </w:r>
      <w:r w:rsidR="00125870">
        <w:rPr>
          <w:b/>
          <w:bCs/>
          <w:i/>
          <w:iCs/>
          <w:noProof/>
        </w:rPr>
        <w:t xml:space="preserve"> </w:t>
      </w:r>
      <w:r w:rsidR="00DB1AA8">
        <w:rPr>
          <w:noProof/>
        </w:rPr>
        <w:t xml:space="preserve">The </w:t>
      </w:r>
      <w:r w:rsidR="00DB1AA8">
        <w:rPr>
          <w:i/>
          <w:iCs/>
          <w:noProof/>
        </w:rPr>
        <w:t xml:space="preserve">quantizer </w:t>
      </w:r>
      <w:r w:rsidR="00DB1AA8">
        <w:rPr>
          <w:noProof/>
        </w:rPr>
        <w:t>values for</w:t>
      </w:r>
      <w:r w:rsidR="00125870">
        <w:rPr>
          <w:noProof/>
        </w:rPr>
        <w:t xml:space="preserve"> </w:t>
      </w:r>
      <w:r w:rsidR="00125870">
        <w:rPr>
          <w:b/>
          <w:bCs/>
          <w:noProof/>
        </w:rPr>
        <w:t xml:space="preserve">WebM </w:t>
      </w:r>
      <w:r w:rsidR="00125870">
        <w:rPr>
          <w:noProof/>
        </w:rPr>
        <w:t xml:space="preserve">files </w:t>
      </w:r>
      <w:r w:rsidR="00DB1AA8">
        <w:rPr>
          <w:noProof/>
        </w:rPr>
        <w:t>goes</w:t>
      </w:r>
      <w:r w:rsidR="00125870">
        <w:rPr>
          <w:noProof/>
        </w:rPr>
        <w:t xml:space="preserve"> from 1 to 63, </w:t>
      </w:r>
      <w:r w:rsidR="00125870" w:rsidRPr="00F34584">
        <w:rPr>
          <w:b/>
          <w:bCs/>
          <w:i/>
          <w:iCs/>
          <w:noProof/>
        </w:rPr>
        <w:t>the higher the number the wors</w:t>
      </w:r>
      <w:r w:rsidR="00125870">
        <w:rPr>
          <w:b/>
          <w:bCs/>
          <w:i/>
          <w:iCs/>
          <w:noProof/>
        </w:rPr>
        <w:t>e</w:t>
      </w:r>
      <w:r w:rsidR="00125870" w:rsidRPr="00F34584">
        <w:rPr>
          <w:b/>
          <w:bCs/>
          <w:i/>
          <w:iCs/>
          <w:noProof/>
        </w:rPr>
        <w:t xml:space="preserve"> the quality and smalle</w:t>
      </w:r>
      <w:r w:rsidR="00125870">
        <w:rPr>
          <w:b/>
          <w:bCs/>
          <w:i/>
          <w:iCs/>
          <w:noProof/>
        </w:rPr>
        <w:t>r</w:t>
      </w:r>
      <w:r w:rsidR="00125870" w:rsidRPr="00F34584">
        <w:rPr>
          <w:b/>
          <w:bCs/>
          <w:i/>
          <w:iCs/>
          <w:noProof/>
        </w:rPr>
        <w:t xml:space="preserve"> size</w:t>
      </w:r>
      <w:r w:rsidR="00125870">
        <w:rPr>
          <w:b/>
          <w:bCs/>
          <w:i/>
          <w:iCs/>
          <w:noProof/>
        </w:rPr>
        <w:t>.</w:t>
      </w:r>
      <w:r w:rsidR="00511E29">
        <w:rPr>
          <w:b/>
          <w:bCs/>
          <w:i/>
          <w:iCs/>
          <w:noProof/>
        </w:rPr>
        <w:t xml:space="preserve"> </w:t>
      </w:r>
      <w:r w:rsidR="0012608B">
        <w:rPr>
          <w:noProof/>
        </w:rPr>
        <w:t xml:space="preserve">Considering how small was the </w:t>
      </w:r>
      <w:r w:rsidR="0012608B">
        <w:rPr>
          <w:b/>
          <w:bCs/>
          <w:noProof/>
        </w:rPr>
        <w:t>WebM</w:t>
      </w:r>
      <w:r w:rsidR="00C43406">
        <w:rPr>
          <w:b/>
          <w:bCs/>
          <w:noProof/>
        </w:rPr>
        <w:t xml:space="preserve"> </w:t>
      </w:r>
      <w:r w:rsidR="00C43406" w:rsidRPr="00C43406">
        <w:rPr>
          <w:noProof/>
        </w:rPr>
        <w:t>file</w:t>
      </w:r>
      <w:r w:rsidR="00C43406">
        <w:rPr>
          <w:noProof/>
        </w:rPr>
        <w:t xml:space="preserve"> after encoding it</w:t>
      </w:r>
      <w:r w:rsidR="004C6741">
        <w:rPr>
          <w:noProof/>
        </w:rPr>
        <w:t xml:space="preserve"> </w:t>
      </w:r>
      <w:r w:rsidR="002C73CE">
        <w:rPr>
          <w:noProof/>
        </w:rPr>
        <w:t xml:space="preserve">from the </w:t>
      </w:r>
      <w:r w:rsidR="00276304">
        <w:rPr>
          <w:noProof/>
        </w:rPr>
        <w:t xml:space="preserve">original </w:t>
      </w:r>
      <w:r w:rsidR="002C73CE">
        <w:rPr>
          <w:b/>
          <w:bCs/>
          <w:noProof/>
        </w:rPr>
        <w:t>MP4</w:t>
      </w:r>
      <w:r w:rsidR="00A66B57">
        <w:rPr>
          <w:b/>
          <w:bCs/>
          <w:noProof/>
        </w:rPr>
        <w:t xml:space="preserve"> </w:t>
      </w:r>
      <w:r w:rsidR="00A66B57">
        <w:rPr>
          <w:noProof/>
        </w:rPr>
        <w:t>there wasn´t much room for file size optimization</w:t>
      </w:r>
      <w:r w:rsidR="00EE289D">
        <w:rPr>
          <w:noProof/>
        </w:rPr>
        <w:t>. However, I started</w:t>
      </w:r>
      <w:r w:rsidR="00B809F0">
        <w:rPr>
          <w:noProof/>
        </w:rPr>
        <w:t xml:space="preserve"> with </w:t>
      </w:r>
      <w:r w:rsidR="00B809F0">
        <w:rPr>
          <w:i/>
          <w:iCs/>
          <w:noProof/>
        </w:rPr>
        <w:t xml:space="preserve">quantizer </w:t>
      </w:r>
      <w:r w:rsidR="00B259F7">
        <w:rPr>
          <w:noProof/>
        </w:rPr>
        <w:t xml:space="preserve">at </w:t>
      </w:r>
      <w:r w:rsidR="00B259F7" w:rsidRPr="00B259F7">
        <w:rPr>
          <w:b/>
          <w:bCs/>
          <w:noProof/>
        </w:rPr>
        <w:t xml:space="preserve">-crf </w:t>
      </w:r>
      <w:r w:rsidR="007F1B58">
        <w:rPr>
          <w:b/>
          <w:bCs/>
          <w:noProof/>
        </w:rPr>
        <w:t xml:space="preserve">63 </w:t>
      </w:r>
      <w:r w:rsidR="00EE289D" w:rsidRPr="00EE289D">
        <w:rPr>
          <w:noProof/>
        </w:rPr>
        <w:t>which</w:t>
      </w:r>
      <w:r w:rsidR="00EE289D">
        <w:rPr>
          <w:b/>
          <w:bCs/>
          <w:noProof/>
        </w:rPr>
        <w:t xml:space="preserve"> </w:t>
      </w:r>
      <w:r w:rsidR="007F1B58" w:rsidRPr="007F1B58">
        <w:rPr>
          <w:noProof/>
        </w:rPr>
        <w:t xml:space="preserve">reduced </w:t>
      </w:r>
      <w:r w:rsidR="0014018F">
        <w:rPr>
          <w:noProof/>
        </w:rPr>
        <w:t>the file size</w:t>
      </w:r>
      <w:r w:rsidR="0014018F" w:rsidRPr="007F1B58">
        <w:rPr>
          <w:noProof/>
        </w:rPr>
        <w:t xml:space="preserve"> </w:t>
      </w:r>
      <w:r w:rsidR="007F1B58" w:rsidRPr="007F1B58">
        <w:rPr>
          <w:noProof/>
        </w:rPr>
        <w:t xml:space="preserve">by almost a third </w:t>
      </w:r>
      <w:r w:rsidR="0014018F">
        <w:rPr>
          <w:noProof/>
        </w:rPr>
        <w:t>along its quality</w:t>
      </w:r>
      <w:r w:rsidR="006D4B08">
        <w:rPr>
          <w:noProof/>
        </w:rPr>
        <w:t xml:space="preserve"> which worsen</w:t>
      </w:r>
      <w:r w:rsidR="00276304">
        <w:rPr>
          <w:noProof/>
        </w:rPr>
        <w:t>ed</w:t>
      </w:r>
      <w:r w:rsidR="006D4B08">
        <w:rPr>
          <w:noProof/>
        </w:rPr>
        <w:t xml:space="preserve"> badly.</w:t>
      </w:r>
      <w:r w:rsidR="0014018F">
        <w:rPr>
          <w:noProof/>
        </w:rPr>
        <w:t xml:space="preserve"> </w:t>
      </w:r>
      <w:r w:rsidR="006D4B08">
        <w:rPr>
          <w:noProof/>
        </w:rPr>
        <w:t>A</w:t>
      </w:r>
      <w:r w:rsidR="0014018F">
        <w:rPr>
          <w:noProof/>
        </w:rPr>
        <w:t xml:space="preserve">round </w:t>
      </w:r>
      <w:r w:rsidR="0014018F">
        <w:rPr>
          <w:b/>
          <w:bCs/>
          <w:noProof/>
        </w:rPr>
        <w:t xml:space="preserve">-crf 54 </w:t>
      </w:r>
      <w:r w:rsidR="0014018F">
        <w:rPr>
          <w:noProof/>
        </w:rPr>
        <w:t xml:space="preserve">the file size started to decrease </w:t>
      </w:r>
      <w:r w:rsidR="00471D1A">
        <w:rPr>
          <w:noProof/>
        </w:rPr>
        <w:t>while keeping good quality</w:t>
      </w:r>
      <w:r w:rsidR="00DB2A13">
        <w:rPr>
          <w:noProof/>
        </w:rPr>
        <w:t xml:space="preserve"> and finally tried </w:t>
      </w:r>
      <w:r w:rsidR="00F13494">
        <w:rPr>
          <w:b/>
          <w:bCs/>
          <w:noProof/>
        </w:rPr>
        <w:t xml:space="preserve">-crf 59 </w:t>
      </w:r>
      <w:r w:rsidR="00F13494">
        <w:rPr>
          <w:noProof/>
        </w:rPr>
        <w:t xml:space="preserve">which reduced the file size </w:t>
      </w:r>
      <w:bookmarkStart w:id="14" w:name="perce"/>
      <w:r w:rsidR="00F13494">
        <w:rPr>
          <w:noProof/>
        </w:rPr>
        <w:t>around</w:t>
      </w:r>
      <w:r w:rsidR="00554D64">
        <w:rPr>
          <w:noProof/>
        </w:rPr>
        <w:t xml:space="preserve"> 20% </w:t>
      </w:r>
      <w:bookmarkEnd w:id="14"/>
      <w:r w:rsidR="00460EE7">
        <w:rPr>
          <w:i/>
          <w:iCs/>
          <w:noProof/>
        </w:rPr>
        <w:t>(by going from</w:t>
      </w:r>
      <w:r w:rsidR="00BF42CF">
        <w:rPr>
          <w:i/>
          <w:iCs/>
          <w:noProof/>
        </w:rPr>
        <w:t xml:space="preserve"> </w:t>
      </w:r>
      <w:r w:rsidR="00BF42CF" w:rsidRPr="007F4470">
        <w:rPr>
          <w:b/>
          <w:bCs/>
          <w:i/>
          <w:iCs/>
          <w:noProof/>
        </w:rPr>
        <w:t>1.54</w:t>
      </w:r>
      <w:r w:rsidR="00337865" w:rsidRPr="007F4470">
        <w:rPr>
          <w:b/>
          <w:bCs/>
          <w:i/>
          <w:iCs/>
          <w:noProof/>
        </w:rPr>
        <w:t>MB</w:t>
      </w:r>
      <w:r w:rsidR="00AC4074">
        <w:rPr>
          <w:b/>
          <w:bCs/>
          <w:i/>
          <w:iCs/>
          <w:noProof/>
        </w:rPr>
        <w:t xml:space="preserve"> </w:t>
      </w:r>
      <w:r w:rsidR="00AC4074">
        <w:rPr>
          <w:i/>
          <w:iCs/>
          <w:noProof/>
        </w:rPr>
        <w:t>“on lechita.webm”</w:t>
      </w:r>
      <w:r w:rsidR="00337865" w:rsidRPr="007F4470">
        <w:rPr>
          <w:b/>
          <w:bCs/>
          <w:i/>
          <w:iCs/>
          <w:noProof/>
        </w:rPr>
        <w:t xml:space="preserve"> </w:t>
      </w:r>
      <w:r w:rsidR="00337865" w:rsidRPr="007F4470">
        <w:rPr>
          <w:i/>
          <w:iCs/>
          <w:noProof/>
        </w:rPr>
        <w:t>at full size to</w:t>
      </w:r>
      <w:r w:rsidR="00460EE7" w:rsidRPr="007F4470">
        <w:rPr>
          <w:i/>
          <w:iCs/>
          <w:noProof/>
        </w:rPr>
        <w:t xml:space="preserve"> </w:t>
      </w:r>
      <w:r w:rsidR="007F4470" w:rsidRPr="007F4470">
        <w:rPr>
          <w:b/>
          <w:bCs/>
          <w:i/>
          <w:iCs/>
          <w:noProof/>
        </w:rPr>
        <w:t xml:space="preserve">1.29MB </w:t>
      </w:r>
      <w:r w:rsidR="007F4470" w:rsidRPr="007F4470">
        <w:rPr>
          <w:i/>
          <w:iCs/>
          <w:noProof/>
        </w:rPr>
        <w:t xml:space="preserve">upon using </w:t>
      </w:r>
      <w:r w:rsidR="007F4470" w:rsidRPr="007F4470">
        <w:rPr>
          <w:b/>
          <w:bCs/>
          <w:i/>
          <w:iCs/>
          <w:noProof/>
        </w:rPr>
        <w:t>-crf 59)</w:t>
      </w:r>
      <w:r w:rsidR="0092012C">
        <w:rPr>
          <w:b/>
          <w:bCs/>
          <w:i/>
          <w:iCs/>
          <w:noProof/>
        </w:rPr>
        <w:t xml:space="preserve"> </w:t>
      </w:r>
      <w:r w:rsidR="0092012C">
        <w:rPr>
          <w:noProof/>
        </w:rPr>
        <w:t>while keeping a decent quality.</w:t>
      </w:r>
      <w:r w:rsidR="00946302">
        <w:rPr>
          <w:noProof/>
        </w:rPr>
        <w:t xml:space="preserve"> </w:t>
      </w:r>
      <w:r w:rsidR="00946302" w:rsidRPr="00A14778">
        <w:rPr>
          <w:b/>
          <w:bCs/>
          <w:noProof/>
          <w:sz w:val="28"/>
          <w:szCs w:val="28"/>
        </w:rPr>
        <w:t>E.g:</w:t>
      </w:r>
      <w:r w:rsidR="003C4184" w:rsidRPr="00A14778">
        <w:rPr>
          <w:noProof/>
          <w:sz w:val="28"/>
          <w:szCs w:val="28"/>
        </w:rPr>
        <w:t xml:space="preserve"> </w:t>
      </w:r>
    </w:p>
    <w:p w14:paraId="2C1C7304" w14:textId="5A751F18" w:rsidR="00F57A52" w:rsidRDefault="003C4184" w:rsidP="00C911A5">
      <w:r w:rsidRPr="003C4184">
        <w:rPr>
          <w:noProof/>
        </w:rPr>
        <w:drawing>
          <wp:anchor distT="0" distB="0" distL="114300" distR="114300" simplePos="0" relativeHeight="251659264" behindDoc="0" locked="0" layoutInCell="1" allowOverlap="1" wp14:anchorId="5C7B6D4A" wp14:editId="06E670BA">
            <wp:simplePos x="0" y="0"/>
            <wp:positionH relativeFrom="margin">
              <wp:align>left</wp:align>
            </wp:positionH>
            <wp:positionV relativeFrom="paragraph">
              <wp:posOffset>-635</wp:posOffset>
            </wp:positionV>
            <wp:extent cx="4977765" cy="311150"/>
            <wp:effectExtent l="0" t="0" r="0" b="0"/>
            <wp:wrapThrough wrapText="bothSides">
              <wp:wrapPolygon edited="0">
                <wp:start x="0" y="0"/>
                <wp:lineTo x="0" y="19837"/>
                <wp:lineTo x="21493" y="19837"/>
                <wp:lineTo x="2149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4977765" cy="311150"/>
                    </a:xfrm>
                    <a:prstGeom prst="rect">
                      <a:avLst/>
                    </a:prstGeom>
                  </pic:spPr>
                </pic:pic>
              </a:graphicData>
            </a:graphic>
            <wp14:sizeRelH relativeFrom="margin">
              <wp14:pctWidth>0</wp14:pctWidth>
            </wp14:sizeRelH>
            <wp14:sizeRelV relativeFrom="margin">
              <wp14:pctHeight>0</wp14:pctHeight>
            </wp14:sizeRelV>
          </wp:anchor>
        </w:drawing>
      </w:r>
      <w:r w:rsidR="001E01F2">
        <w:t xml:space="preserve"> </w:t>
      </w:r>
    </w:p>
    <w:p w14:paraId="5A36AFDD" w14:textId="77777777" w:rsidR="00F57A52" w:rsidRDefault="00F57A52" w:rsidP="00F57A52">
      <w:pPr>
        <w:spacing w:after="0"/>
      </w:pPr>
    </w:p>
    <w:p w14:paraId="67FFDE28" w14:textId="1F1963F5" w:rsidR="003C4184" w:rsidRPr="00A5792A" w:rsidRDefault="001E01F2" w:rsidP="00F57A52">
      <w:pPr>
        <w:spacing w:after="100" w:afterAutospacing="1"/>
      </w:pPr>
      <w:r>
        <w:rPr>
          <w:b/>
          <w:bCs/>
        </w:rPr>
        <w:t xml:space="preserve">WebM </w:t>
      </w:r>
      <w:r w:rsidRPr="0079004E">
        <w:t>is a bit less straightforward than</w:t>
      </w:r>
      <w:r>
        <w:rPr>
          <w:b/>
          <w:bCs/>
        </w:rPr>
        <w:t xml:space="preserve"> MP4</w:t>
      </w:r>
      <w:r w:rsidR="0079004E">
        <w:rPr>
          <w:b/>
          <w:bCs/>
        </w:rPr>
        <w:t xml:space="preserve"> </w:t>
      </w:r>
      <w:r w:rsidR="0079004E">
        <w:t xml:space="preserve">on </w:t>
      </w:r>
      <w:r w:rsidR="0079004E">
        <w:rPr>
          <w:i/>
          <w:iCs/>
        </w:rPr>
        <w:t>quality</w:t>
      </w:r>
      <w:r w:rsidR="0079004E">
        <w:t xml:space="preserve"> adjustment</w:t>
      </w:r>
      <w:r w:rsidR="00A14778">
        <w:t>s</w:t>
      </w:r>
      <w:r w:rsidR="0079004E">
        <w:t xml:space="preserve"> </w:t>
      </w:r>
      <w:r w:rsidR="00A5792A">
        <w:t xml:space="preserve">because if you don’t use </w:t>
      </w:r>
      <w:r w:rsidR="00A5792A">
        <w:rPr>
          <w:b/>
          <w:bCs/>
          <w:i/>
          <w:iCs/>
        </w:rPr>
        <w:t xml:space="preserve">-b:v 0 </w:t>
      </w:r>
      <w:r w:rsidR="00A14778">
        <w:t xml:space="preserve">on the command the compression will be </w:t>
      </w:r>
      <w:r w:rsidR="00A14778" w:rsidRPr="001208BE">
        <w:rPr>
          <w:i/>
          <w:iCs/>
        </w:rPr>
        <w:t>significantly</w:t>
      </w:r>
      <w:r w:rsidR="00A14778">
        <w:t xml:space="preserve"> less efficient.</w:t>
      </w:r>
    </w:p>
    <w:p w14:paraId="7E256645" w14:textId="35717745" w:rsidR="00D55C98" w:rsidRPr="00A21560" w:rsidRDefault="00B90B9E" w:rsidP="0010390F">
      <w:pPr>
        <w:pStyle w:val="Heading4"/>
        <w:spacing w:before="480"/>
        <w:rPr>
          <w:i w:val="0"/>
          <w:iCs w:val="0"/>
          <w:noProof/>
          <w:sz w:val="40"/>
          <w:szCs w:val="40"/>
        </w:rPr>
      </w:pPr>
      <w:r>
        <w:rPr>
          <w:i w:val="0"/>
          <w:iCs w:val="0"/>
          <w:noProof/>
          <w:sz w:val="40"/>
          <w:szCs w:val="40"/>
        </w:rPr>
        <w:lastRenderedPageBreak/>
        <w:t xml:space="preserve">Single command for Rescaling and </w:t>
      </w:r>
      <w:r w:rsidR="005B6CD9">
        <w:rPr>
          <w:i w:val="0"/>
          <w:iCs w:val="0"/>
          <w:noProof/>
          <w:sz w:val="40"/>
          <w:szCs w:val="40"/>
        </w:rPr>
        <w:t>Quality Decrease!</w:t>
      </w:r>
    </w:p>
    <w:p w14:paraId="1676B242" w14:textId="6BF6619C" w:rsidR="0016640D" w:rsidRPr="00A21560" w:rsidRDefault="0016640D" w:rsidP="007B7BD1">
      <w:pPr>
        <w:pStyle w:val="Heading6"/>
        <w:rPr>
          <w:sz w:val="28"/>
          <w:szCs w:val="28"/>
        </w:rPr>
      </w:pPr>
      <w:r w:rsidRPr="007B7BD1">
        <w:rPr>
          <w:b/>
          <w:bCs/>
          <w:sz w:val="28"/>
          <w:szCs w:val="28"/>
          <w:u w:val="single"/>
        </w:rPr>
        <w:t>MP4</w:t>
      </w:r>
    </w:p>
    <w:p w14:paraId="18BFA311" w14:textId="614B8CD9" w:rsidR="006C4C42" w:rsidRDefault="00C64364" w:rsidP="006C4C42">
      <w:r>
        <w:t xml:space="preserve">How to scale resolution down while </w:t>
      </w:r>
      <w:r w:rsidR="00F04DEF">
        <w:t xml:space="preserve">adjusting the quantizer with a </w:t>
      </w:r>
      <w:r w:rsidR="00F04DEF" w:rsidRPr="00F04DEF">
        <w:rPr>
          <w:b/>
          <w:bCs/>
          <w:i/>
          <w:iCs/>
        </w:rPr>
        <w:t>single</w:t>
      </w:r>
      <w:r w:rsidR="00F04DEF">
        <w:rPr>
          <w:b/>
          <w:bCs/>
          <w:i/>
          <w:iCs/>
        </w:rPr>
        <w:t xml:space="preserve"> </w:t>
      </w:r>
      <w:r w:rsidR="00F04DEF">
        <w:t xml:space="preserve">command? </w:t>
      </w:r>
    </w:p>
    <w:p w14:paraId="2A674D1B" w14:textId="1AEFE521" w:rsidR="00721874" w:rsidRPr="00F04DEF" w:rsidRDefault="00204A11" w:rsidP="006C4C42">
      <w:bookmarkStart w:id="15" w:name="bestcommand"/>
      <w:r>
        <w:rPr>
          <w:noProof/>
        </w:rPr>
        <w:drawing>
          <wp:inline distT="0" distB="0" distL="0" distR="0" wp14:anchorId="0035ED8C" wp14:editId="72199AB0">
            <wp:extent cx="7589520" cy="161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fmpeg11.png"/>
                    <pic:cNvPicPr/>
                  </pic:nvPicPr>
                  <pic:blipFill>
                    <a:blip r:embed="rId42">
                      <a:extLst>
                        <a:ext uri="{28A0092B-C50C-407E-A947-70E740481C1C}">
                          <a14:useLocalDpi xmlns:a14="http://schemas.microsoft.com/office/drawing/2010/main" val="0"/>
                        </a:ext>
                      </a:extLst>
                    </a:blip>
                    <a:stretch>
                      <a:fillRect/>
                    </a:stretch>
                  </pic:blipFill>
                  <pic:spPr>
                    <a:xfrm>
                      <a:off x="0" y="0"/>
                      <a:ext cx="7589520" cy="161925"/>
                    </a:xfrm>
                    <a:prstGeom prst="rect">
                      <a:avLst/>
                    </a:prstGeom>
                  </pic:spPr>
                </pic:pic>
              </a:graphicData>
            </a:graphic>
          </wp:inline>
        </w:drawing>
      </w:r>
      <w:bookmarkEnd w:id="15"/>
    </w:p>
    <w:p w14:paraId="7AFDEF44" w14:textId="6332F407" w:rsidR="00F778BF" w:rsidRDefault="008E3E51" w:rsidP="00B72FEB">
      <w:pPr>
        <w:rPr>
          <w:rStyle w:val="Hyperlink"/>
          <w:b/>
          <w:bCs/>
          <w:noProof/>
        </w:rPr>
      </w:pPr>
      <w:r>
        <w:rPr>
          <w:noProof/>
        </w:rPr>
        <w:t xml:space="preserve">For </w:t>
      </w:r>
      <w:r>
        <w:rPr>
          <w:b/>
          <w:bCs/>
          <w:noProof/>
        </w:rPr>
        <w:t>MP4</w:t>
      </w:r>
      <w:r w:rsidR="00871D53">
        <w:rPr>
          <w:b/>
          <w:bCs/>
          <w:noProof/>
        </w:rPr>
        <w:t xml:space="preserve"> </w:t>
      </w:r>
      <w:r w:rsidR="00871D53">
        <w:rPr>
          <w:noProof/>
        </w:rPr>
        <w:t>there was</w:t>
      </w:r>
      <w:r w:rsidR="007C5AF3">
        <w:rPr>
          <w:noProof/>
        </w:rPr>
        <w:t xml:space="preserve">  </w:t>
      </w:r>
      <w:r w:rsidR="00B91F8C">
        <w:rPr>
          <w:noProof/>
        </w:rPr>
        <w:t xml:space="preserve">pretty much no difference in size </w:t>
      </w:r>
      <w:r w:rsidR="00F71D19">
        <w:rPr>
          <w:noProof/>
        </w:rPr>
        <w:t xml:space="preserve">nor quality </w:t>
      </w:r>
      <w:r w:rsidR="008A756B">
        <w:rPr>
          <w:noProof/>
        </w:rPr>
        <w:t>between encoding using this</w:t>
      </w:r>
      <w:r w:rsidR="00390960">
        <w:rPr>
          <w:noProof/>
        </w:rPr>
        <w:t xml:space="preserve"> </w:t>
      </w:r>
      <w:r w:rsidR="00F71D19">
        <w:rPr>
          <w:noProof/>
        </w:rPr>
        <w:t>command above</w:t>
      </w:r>
      <w:r w:rsidR="002E5A26">
        <w:rPr>
          <w:noProof/>
        </w:rPr>
        <w:t xml:space="preserve"> </w:t>
      </w:r>
      <w:r w:rsidR="002E5A26">
        <w:rPr>
          <w:b/>
          <w:bCs/>
          <w:i/>
          <w:iCs/>
          <w:noProof/>
        </w:rPr>
        <w:t xml:space="preserve">“which is way quicker and </w:t>
      </w:r>
      <w:r w:rsidR="00E8092F">
        <w:rPr>
          <w:b/>
          <w:bCs/>
          <w:i/>
          <w:iCs/>
          <w:noProof/>
        </w:rPr>
        <w:t xml:space="preserve">more </w:t>
      </w:r>
      <w:r w:rsidR="002E5A26">
        <w:rPr>
          <w:b/>
          <w:bCs/>
          <w:i/>
          <w:iCs/>
          <w:noProof/>
        </w:rPr>
        <w:t>practical”</w:t>
      </w:r>
      <w:r w:rsidR="00390960">
        <w:rPr>
          <w:noProof/>
        </w:rPr>
        <w:t xml:space="preserve"> </w:t>
      </w:r>
      <w:r w:rsidR="00CF3349">
        <w:rPr>
          <w:noProof/>
        </w:rPr>
        <w:t>and</w:t>
      </w:r>
      <w:r w:rsidR="00390960">
        <w:rPr>
          <w:noProof/>
        </w:rPr>
        <w:t xml:space="preserve"> the two-step manner I expla</w:t>
      </w:r>
      <w:r w:rsidR="00FD7C35">
        <w:rPr>
          <w:noProof/>
        </w:rPr>
        <w:t>in below</w:t>
      </w:r>
      <w:r w:rsidR="00954C92">
        <w:rPr>
          <w:noProof/>
        </w:rPr>
        <w:t xml:space="preserve"> in </w:t>
      </w:r>
      <w:hyperlink w:anchor="nota" w:history="1">
        <w:r w:rsidR="00954C92" w:rsidRPr="00954C92">
          <w:rPr>
            <w:rStyle w:val="Hyperlink"/>
            <w:b/>
            <w:bCs/>
            <w:noProof/>
          </w:rPr>
          <w:t>Notations</w:t>
        </w:r>
      </w:hyperlink>
      <w:r w:rsidR="00CC020D" w:rsidRPr="00954C92">
        <w:rPr>
          <w:b/>
          <w:bCs/>
          <w:noProof/>
        </w:rPr>
        <w:t>.</w:t>
      </w:r>
    </w:p>
    <w:p w14:paraId="124DB880" w14:textId="08670F43" w:rsidR="006935AE" w:rsidRDefault="009E4FE0" w:rsidP="007B7BD1">
      <w:pPr>
        <w:pStyle w:val="Heading6"/>
        <w:rPr>
          <w:b/>
          <w:bCs/>
          <w:sz w:val="28"/>
          <w:szCs w:val="28"/>
          <w:u w:val="single"/>
        </w:rPr>
      </w:pPr>
      <w:r w:rsidRPr="00E67F03">
        <w:rPr>
          <w:noProof/>
        </w:rPr>
        <w:drawing>
          <wp:anchor distT="0" distB="0" distL="114300" distR="114300" simplePos="0" relativeHeight="251660288" behindDoc="0" locked="0" layoutInCell="1" allowOverlap="1" wp14:anchorId="31964DE6" wp14:editId="74C13EC0">
            <wp:simplePos x="0" y="0"/>
            <wp:positionH relativeFrom="margin">
              <wp:align>left</wp:align>
            </wp:positionH>
            <wp:positionV relativeFrom="paragraph">
              <wp:posOffset>237490</wp:posOffset>
            </wp:positionV>
            <wp:extent cx="5795010" cy="330200"/>
            <wp:effectExtent l="0" t="0" r="0" b="0"/>
            <wp:wrapThrough wrapText="bothSides">
              <wp:wrapPolygon edited="0">
                <wp:start x="0" y="0"/>
                <wp:lineTo x="0" y="19938"/>
                <wp:lineTo x="21515" y="19938"/>
                <wp:lineTo x="21515"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795010" cy="330200"/>
                    </a:xfrm>
                    <a:prstGeom prst="rect">
                      <a:avLst/>
                    </a:prstGeom>
                  </pic:spPr>
                </pic:pic>
              </a:graphicData>
            </a:graphic>
            <wp14:sizeRelH relativeFrom="margin">
              <wp14:pctWidth>0</wp14:pctWidth>
            </wp14:sizeRelH>
            <wp14:sizeRelV relativeFrom="margin">
              <wp14:pctHeight>0</wp14:pctHeight>
            </wp14:sizeRelV>
          </wp:anchor>
        </w:drawing>
      </w:r>
      <w:r w:rsidR="006935AE" w:rsidRPr="007B7BD1">
        <w:rPr>
          <w:b/>
          <w:bCs/>
          <w:sz w:val="28"/>
          <w:szCs w:val="28"/>
          <w:u w:val="single"/>
        </w:rPr>
        <w:t>WebM</w:t>
      </w:r>
    </w:p>
    <w:p w14:paraId="6D1D082C" w14:textId="269782F3" w:rsidR="00A47DBE" w:rsidRPr="009E4FE0" w:rsidRDefault="00795C81" w:rsidP="00A47DBE">
      <w:r>
        <w:t xml:space="preserve"> Beyond crap </w:t>
      </w:r>
      <w:r w:rsidR="002C64AF">
        <w:t>quality – smallest size possible</w:t>
      </w:r>
      <w:r w:rsidR="00F76B5C">
        <w:t xml:space="preserve"> </w:t>
      </w:r>
      <w:r w:rsidR="00E81C10" w:rsidRPr="00E81C10">
        <w:rPr>
          <w:b/>
          <w:bCs/>
        </w:rPr>
        <w:t>660KB</w:t>
      </w:r>
      <w:r w:rsidR="00DC1432">
        <w:rPr>
          <w:b/>
          <w:bCs/>
        </w:rPr>
        <w:t>,</w:t>
      </w:r>
      <w:r w:rsidR="00263492">
        <w:rPr>
          <w:b/>
          <w:bCs/>
        </w:rPr>
        <w:t xml:space="preserve"> </w:t>
      </w:r>
      <w:r w:rsidR="00263492">
        <w:t xml:space="preserve">check </w:t>
      </w:r>
      <w:hyperlink w:anchor="QA" w:history="1">
        <w:r w:rsidR="00263492" w:rsidRPr="005676E1">
          <w:rPr>
            <w:rStyle w:val="Hyperlink"/>
            <w:b/>
            <w:bCs/>
          </w:rPr>
          <w:t>this</w:t>
        </w:r>
      </w:hyperlink>
      <w:r w:rsidR="00263492">
        <w:t xml:space="preserve"> section</w:t>
      </w:r>
      <w:r w:rsidR="00B04962">
        <w:t xml:space="preserve"> which shows the file </w:t>
      </w:r>
      <w:r w:rsidR="00AE3501">
        <w:t>size</w:t>
      </w:r>
      <w:r w:rsidR="009E4FE0">
        <w:t xml:space="preserve"> received with </w:t>
      </w:r>
      <w:r w:rsidR="009E4FE0">
        <w:rPr>
          <w:b/>
          <w:bCs/>
          <w:i/>
          <w:iCs/>
        </w:rPr>
        <w:t>-crf 63</w:t>
      </w:r>
      <w:r w:rsidR="00AE3501">
        <w:t xml:space="preserve"> when dropping quality exclusively</w:t>
      </w:r>
      <w:r w:rsidR="009E4FE0">
        <w:t xml:space="preserve">, </w:t>
      </w:r>
      <w:r w:rsidR="009E4FE0">
        <w:rPr>
          <w:b/>
          <w:bCs/>
        </w:rPr>
        <w:t xml:space="preserve">NO </w:t>
      </w:r>
      <w:r w:rsidR="009E4FE0">
        <w:t>rescaling at all.</w:t>
      </w:r>
    </w:p>
    <w:p w14:paraId="43BE1C5E" w14:textId="44034696" w:rsidR="00A47DBE" w:rsidRPr="00E81C10" w:rsidRDefault="00A47DBE" w:rsidP="00A47DBE">
      <w:pPr>
        <w:spacing w:after="120"/>
        <w:rPr>
          <w:b/>
          <w:bCs/>
        </w:rPr>
      </w:pPr>
      <w:r w:rsidRPr="00A47DBE">
        <w:rPr>
          <w:noProof/>
        </w:rPr>
        <w:drawing>
          <wp:inline distT="0" distB="0" distL="0" distR="0" wp14:anchorId="30F8EFCD" wp14:editId="152F82DB">
            <wp:extent cx="5783561" cy="22860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63214" cy="243606"/>
                    </a:xfrm>
                    <a:prstGeom prst="rect">
                      <a:avLst/>
                    </a:prstGeom>
                  </pic:spPr>
                </pic:pic>
              </a:graphicData>
            </a:graphic>
          </wp:inline>
        </w:drawing>
      </w:r>
      <w:r w:rsidR="002C64AF">
        <w:t xml:space="preserve"> Still crappy quality</w:t>
      </w:r>
      <w:r w:rsidR="0057573D">
        <w:t xml:space="preserve"> – 2</w:t>
      </w:r>
      <w:r w:rsidR="0057573D" w:rsidRPr="0057573D">
        <w:rPr>
          <w:vertAlign w:val="superscript"/>
        </w:rPr>
        <w:t>nd</w:t>
      </w:r>
      <w:r w:rsidR="0057573D">
        <w:t xml:space="preserve"> smallest size</w:t>
      </w:r>
      <w:r w:rsidR="00E81C10">
        <w:t xml:space="preserve"> </w:t>
      </w:r>
      <w:r w:rsidR="006330E2">
        <w:rPr>
          <w:b/>
          <w:bCs/>
        </w:rPr>
        <w:t>829KB</w:t>
      </w:r>
      <w:r w:rsidR="009E4FE0">
        <w:rPr>
          <w:b/>
          <w:bCs/>
        </w:rPr>
        <w:t xml:space="preserve">, </w:t>
      </w:r>
      <w:r w:rsidR="009E4FE0">
        <w:t xml:space="preserve">check </w:t>
      </w:r>
      <w:hyperlink w:anchor="QA" w:history="1">
        <w:r w:rsidR="009E4FE0" w:rsidRPr="005676E1">
          <w:rPr>
            <w:rStyle w:val="Hyperlink"/>
            <w:b/>
            <w:bCs/>
          </w:rPr>
          <w:t>this</w:t>
        </w:r>
      </w:hyperlink>
      <w:r w:rsidR="009E4FE0">
        <w:t xml:space="preserve"> section which shows the file size received with </w:t>
      </w:r>
      <w:r w:rsidR="009E4FE0">
        <w:rPr>
          <w:b/>
          <w:bCs/>
          <w:i/>
          <w:iCs/>
        </w:rPr>
        <w:t xml:space="preserve">-crf </w:t>
      </w:r>
      <w:r w:rsidR="0048672A">
        <w:rPr>
          <w:b/>
          <w:bCs/>
          <w:i/>
          <w:iCs/>
        </w:rPr>
        <w:t>59</w:t>
      </w:r>
      <w:r w:rsidR="009E4FE0">
        <w:t xml:space="preserve"> when dropping quality exclusively, </w:t>
      </w:r>
      <w:r w:rsidR="009E4FE0">
        <w:rPr>
          <w:b/>
          <w:bCs/>
        </w:rPr>
        <w:t xml:space="preserve">NO </w:t>
      </w:r>
      <w:r w:rsidR="009E4FE0">
        <w:t>rescaling at all.</w:t>
      </w:r>
    </w:p>
    <w:p w14:paraId="299EA343" w14:textId="3A586ADD" w:rsidR="00E67F03" w:rsidRDefault="00E105A8" w:rsidP="00A47DBE">
      <w:pPr>
        <w:spacing w:after="120"/>
        <w:rPr>
          <w:b/>
          <w:bCs/>
        </w:rPr>
      </w:pPr>
      <w:r w:rsidRPr="00E105A8">
        <w:rPr>
          <w:noProof/>
        </w:rPr>
        <w:drawing>
          <wp:inline distT="0" distB="0" distL="0" distR="0" wp14:anchorId="4D91B00F" wp14:editId="159E840E">
            <wp:extent cx="5826760" cy="30480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3729" cy="312488"/>
                    </a:xfrm>
                    <a:prstGeom prst="rect">
                      <a:avLst/>
                    </a:prstGeom>
                  </pic:spPr>
                </pic:pic>
              </a:graphicData>
            </a:graphic>
          </wp:inline>
        </w:drawing>
      </w:r>
      <w:r w:rsidR="0057573D">
        <w:t xml:space="preserve"> Very bad quality but kind of acceptable</w:t>
      </w:r>
      <w:r w:rsidR="00791AD4">
        <w:t xml:space="preserve"> </w:t>
      </w:r>
      <w:r w:rsidR="00791AD4">
        <w:rPr>
          <w:b/>
          <w:bCs/>
        </w:rPr>
        <w:t>980KB</w:t>
      </w:r>
      <w:r w:rsidR="009E4FE0">
        <w:rPr>
          <w:b/>
          <w:bCs/>
        </w:rPr>
        <w:t xml:space="preserve">, </w:t>
      </w:r>
      <w:r w:rsidR="009E4FE0">
        <w:t xml:space="preserve">check </w:t>
      </w:r>
      <w:hyperlink w:anchor="QA" w:history="1">
        <w:r w:rsidR="009E4FE0" w:rsidRPr="005676E1">
          <w:rPr>
            <w:rStyle w:val="Hyperlink"/>
            <w:b/>
            <w:bCs/>
          </w:rPr>
          <w:t>this</w:t>
        </w:r>
      </w:hyperlink>
      <w:r w:rsidR="009E4FE0">
        <w:t xml:space="preserve"> section which shows the file size received with </w:t>
      </w:r>
      <w:r w:rsidR="009E4FE0">
        <w:rPr>
          <w:b/>
          <w:bCs/>
          <w:i/>
          <w:iCs/>
        </w:rPr>
        <w:t xml:space="preserve">-crf </w:t>
      </w:r>
      <w:r w:rsidR="0048672A">
        <w:rPr>
          <w:b/>
          <w:bCs/>
          <w:i/>
          <w:iCs/>
        </w:rPr>
        <w:t>54</w:t>
      </w:r>
      <w:r w:rsidR="009E4FE0">
        <w:t xml:space="preserve"> when dropping quality exclusively, </w:t>
      </w:r>
      <w:r w:rsidR="009E4FE0">
        <w:rPr>
          <w:b/>
          <w:bCs/>
        </w:rPr>
        <w:t xml:space="preserve">NO </w:t>
      </w:r>
      <w:r w:rsidR="009E4FE0">
        <w:t>rescaling at all.</w:t>
      </w:r>
    </w:p>
    <w:p w14:paraId="0B72EA88" w14:textId="60111A49" w:rsidR="001B0238" w:rsidRPr="001B0238" w:rsidRDefault="00366825" w:rsidP="00A47DBE">
      <w:pPr>
        <w:spacing w:after="120"/>
      </w:pPr>
      <w:r w:rsidRPr="00366825">
        <w:rPr>
          <w:b/>
          <w:bCs/>
          <w:noProof/>
        </w:rPr>
        <w:drawing>
          <wp:inline distT="0" distB="0" distL="0" distR="0" wp14:anchorId="0228B5D7" wp14:editId="6E8B01F1">
            <wp:extent cx="5796812" cy="2984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65607" cy="312289"/>
                    </a:xfrm>
                    <a:prstGeom prst="rect">
                      <a:avLst/>
                    </a:prstGeom>
                  </pic:spPr>
                </pic:pic>
              </a:graphicData>
            </a:graphic>
          </wp:inline>
        </w:drawing>
      </w:r>
      <w:r w:rsidR="00A740B3">
        <w:rPr>
          <w:b/>
          <w:bCs/>
        </w:rPr>
        <w:t xml:space="preserve"> Acceptable quality</w:t>
      </w:r>
      <w:r w:rsidR="00DE5B70">
        <w:rPr>
          <w:b/>
          <w:bCs/>
        </w:rPr>
        <w:t xml:space="preserve">, </w:t>
      </w:r>
      <w:r w:rsidR="00DE5B70" w:rsidRPr="00292BD3">
        <w:t>this is the sweet spot</w:t>
      </w:r>
      <w:r w:rsidR="00DC1432">
        <w:t xml:space="preserve"> </w:t>
      </w:r>
      <w:r w:rsidR="00DC1432">
        <w:rPr>
          <w:b/>
          <w:bCs/>
        </w:rPr>
        <w:t>1.27MB</w:t>
      </w:r>
      <w:r w:rsidR="0048672A">
        <w:rPr>
          <w:b/>
          <w:bCs/>
        </w:rPr>
        <w:t xml:space="preserve">, </w:t>
      </w:r>
      <w:r w:rsidR="007F578C">
        <w:t xml:space="preserve">the value </w:t>
      </w:r>
      <w:r w:rsidR="007F578C">
        <w:rPr>
          <w:b/>
          <w:bCs/>
          <w:i/>
          <w:iCs/>
        </w:rPr>
        <w:t>-crf 49</w:t>
      </w:r>
      <w:r w:rsidR="00767A3E">
        <w:rPr>
          <w:b/>
          <w:bCs/>
          <w:i/>
          <w:iCs/>
        </w:rPr>
        <w:t xml:space="preserve"> </w:t>
      </w:r>
      <w:r w:rsidR="00767A3E">
        <w:t xml:space="preserve">just </w:t>
      </w:r>
      <w:r w:rsidR="007F578C">
        <w:t xml:space="preserve">above didn’t show on </w:t>
      </w:r>
      <w:hyperlink w:anchor="QA" w:history="1">
        <w:r w:rsidR="0048672A" w:rsidRPr="005676E1">
          <w:rPr>
            <w:rStyle w:val="Hyperlink"/>
            <w:b/>
            <w:bCs/>
          </w:rPr>
          <w:t>this</w:t>
        </w:r>
      </w:hyperlink>
      <w:r w:rsidR="0048672A">
        <w:t xml:space="preserve"> section</w:t>
      </w:r>
      <w:r w:rsidR="00FA6722">
        <w:t xml:space="preserve"> as the others because the file size </w:t>
      </w:r>
      <w:r w:rsidR="00767A3E">
        <w:t>wasn’t optimal</w:t>
      </w:r>
      <w:r w:rsidR="00D5430A">
        <w:t xml:space="preserve">. The file size we got combining rescaling at 416x700 and </w:t>
      </w:r>
      <w:r w:rsidR="00D5430A">
        <w:rPr>
          <w:b/>
          <w:bCs/>
          <w:i/>
          <w:iCs/>
        </w:rPr>
        <w:t xml:space="preserve">-crf 49 </w:t>
      </w:r>
      <w:r w:rsidR="00426E61">
        <w:t>even beats the file size obtained with</w:t>
      </w:r>
      <w:r w:rsidR="00291E9D">
        <w:t xml:space="preserve"> </w:t>
      </w:r>
      <w:r w:rsidR="00291E9D">
        <w:rPr>
          <w:b/>
          <w:bCs/>
          <w:i/>
          <w:iCs/>
        </w:rPr>
        <w:t xml:space="preserve">-crf 59 </w:t>
      </w:r>
      <w:r w:rsidR="00291E9D">
        <w:t xml:space="preserve">from </w:t>
      </w:r>
      <w:hyperlink w:anchor="QA" w:history="1">
        <w:r w:rsidR="00291E9D" w:rsidRPr="00291E9D">
          <w:rPr>
            <w:rStyle w:val="Hyperlink"/>
            <w:b/>
            <w:bCs/>
          </w:rPr>
          <w:t>this</w:t>
        </w:r>
      </w:hyperlink>
      <w:r w:rsidR="00291E9D">
        <w:t xml:space="preserve"> section</w:t>
      </w:r>
      <w:r w:rsidR="001B0238">
        <w:t xml:space="preserve"> without even rescaling. &lt;3</w:t>
      </w:r>
    </w:p>
    <w:p w14:paraId="5472F6CB" w14:textId="588E63FE" w:rsidR="00F5395C" w:rsidRPr="00FB725E" w:rsidRDefault="00F5395C" w:rsidP="00A47DBE">
      <w:pPr>
        <w:spacing w:after="120"/>
      </w:pPr>
      <w:r>
        <w:t xml:space="preserve">As you can tell </w:t>
      </w:r>
      <w:r w:rsidR="00C415E3">
        <w:t xml:space="preserve">using both parameters </w:t>
      </w:r>
      <w:r w:rsidR="00C415E3">
        <w:rPr>
          <w:b/>
          <w:bCs/>
          <w:i/>
          <w:iCs/>
        </w:rPr>
        <w:t xml:space="preserve">(rescaling and quantizer) </w:t>
      </w:r>
      <w:r w:rsidR="00C415E3">
        <w:t xml:space="preserve">simultaneously to optimize file size is </w:t>
      </w:r>
      <w:r w:rsidR="00C415E3">
        <w:rPr>
          <w:b/>
          <w:bCs/>
          <w:i/>
          <w:iCs/>
        </w:rPr>
        <w:t>way</w:t>
      </w:r>
      <w:r w:rsidR="00C415E3">
        <w:t xml:space="preserve"> less straightforward</w:t>
      </w:r>
      <w:r w:rsidR="001B0238">
        <w:t xml:space="preserve"> for</w:t>
      </w:r>
      <w:r w:rsidR="00FB725E">
        <w:t xml:space="preserve"> </w:t>
      </w:r>
      <w:r w:rsidR="00FB725E">
        <w:rPr>
          <w:b/>
          <w:bCs/>
        </w:rPr>
        <w:t xml:space="preserve">WebM </w:t>
      </w:r>
      <w:r w:rsidR="00FB725E">
        <w:t xml:space="preserve">file than what it is for </w:t>
      </w:r>
      <w:r w:rsidR="00FB725E">
        <w:rPr>
          <w:b/>
          <w:bCs/>
        </w:rPr>
        <w:t xml:space="preserve">MP4 </w:t>
      </w:r>
      <w:r w:rsidR="00FB725E">
        <w:t>files.</w:t>
      </w:r>
      <w:r w:rsidR="000C16E4">
        <w:t xml:space="preserve"> There is more background</w:t>
      </w:r>
      <w:r w:rsidR="00DD2F7B">
        <w:t xml:space="preserve"> </w:t>
      </w:r>
      <w:r w:rsidR="00BB44CC">
        <w:t>as to why that is</w:t>
      </w:r>
      <w:r w:rsidR="000C16E4">
        <w:t xml:space="preserve"> in the paragraph below.</w:t>
      </w:r>
    </w:p>
    <w:p w14:paraId="20490197" w14:textId="75CFDBEF" w:rsidR="005E1CA4" w:rsidRPr="000627D1" w:rsidRDefault="009905EF" w:rsidP="005E1CA4">
      <w:pPr>
        <w:rPr>
          <w:i/>
          <w:iCs/>
        </w:rPr>
      </w:pPr>
      <w:r>
        <w:t xml:space="preserve">Among the values given to the </w:t>
      </w:r>
      <w:r>
        <w:rPr>
          <w:i/>
          <w:iCs/>
        </w:rPr>
        <w:t>quantizer</w:t>
      </w:r>
      <w:r w:rsidR="00FC05C6">
        <w:rPr>
          <w:i/>
          <w:iCs/>
        </w:rPr>
        <w:t xml:space="preserve"> </w:t>
      </w:r>
      <w:r w:rsidR="00FC05C6">
        <w:t xml:space="preserve">in </w:t>
      </w:r>
      <w:hyperlink w:anchor="QA" w:history="1">
        <w:r w:rsidR="00FC05C6" w:rsidRPr="00FC05C6">
          <w:rPr>
            <w:rStyle w:val="Hyperlink"/>
            <w:b/>
            <w:bCs/>
          </w:rPr>
          <w:t>this</w:t>
        </w:r>
      </w:hyperlink>
      <w:r w:rsidR="00FC05C6">
        <w:t xml:space="preserve"> </w:t>
      </w:r>
      <w:r w:rsidR="00D129A0">
        <w:t xml:space="preserve">previous </w:t>
      </w:r>
      <w:r w:rsidR="00FC05C6">
        <w:t>section</w:t>
      </w:r>
      <w:r>
        <w:rPr>
          <w:i/>
          <w:iCs/>
        </w:rPr>
        <w:t xml:space="preserve"> </w:t>
      </w:r>
      <w:r w:rsidR="00446CD7">
        <w:t xml:space="preserve">I used </w:t>
      </w:r>
      <w:r w:rsidR="00446CD7">
        <w:rPr>
          <w:b/>
          <w:bCs/>
          <w:i/>
          <w:iCs/>
        </w:rPr>
        <w:t>-crf 59</w:t>
      </w:r>
      <w:r w:rsidR="00C46958">
        <w:rPr>
          <w:b/>
          <w:bCs/>
          <w:i/>
          <w:iCs/>
        </w:rPr>
        <w:t xml:space="preserve"> </w:t>
      </w:r>
      <w:r w:rsidR="00C46958">
        <w:t xml:space="preserve">individually </w:t>
      </w:r>
      <w:r w:rsidR="00C46958" w:rsidRPr="00F21184">
        <w:rPr>
          <w:i/>
          <w:iCs/>
        </w:rPr>
        <w:t xml:space="preserve">(meaning </w:t>
      </w:r>
      <w:r w:rsidR="006D4865" w:rsidRPr="00F21184">
        <w:rPr>
          <w:i/>
          <w:iCs/>
        </w:rPr>
        <w:t xml:space="preserve">there was </w:t>
      </w:r>
      <w:r w:rsidR="006D4865" w:rsidRPr="00F21184">
        <w:rPr>
          <w:b/>
          <w:bCs/>
          <w:i/>
          <w:iCs/>
        </w:rPr>
        <w:t xml:space="preserve">NO </w:t>
      </w:r>
      <w:r w:rsidR="006D4865" w:rsidRPr="00F21184">
        <w:rPr>
          <w:i/>
          <w:iCs/>
        </w:rPr>
        <w:t>rescaling</w:t>
      </w:r>
      <w:r w:rsidR="00751B0C">
        <w:rPr>
          <w:i/>
          <w:iCs/>
        </w:rPr>
        <w:t xml:space="preserve"> that time</w:t>
      </w:r>
      <w:r w:rsidR="00D225CC" w:rsidRPr="00F21184">
        <w:rPr>
          <w:i/>
          <w:iCs/>
        </w:rPr>
        <w:t>)</w:t>
      </w:r>
      <w:r w:rsidR="001A6821">
        <w:t xml:space="preserve"> which reduced the file size around 20% as we saw </w:t>
      </w:r>
      <w:hyperlink w:anchor="perce" w:history="1">
        <w:r w:rsidR="00266E92">
          <w:rPr>
            <w:rStyle w:val="Hyperlink"/>
            <w:b/>
            <w:bCs/>
          </w:rPr>
          <w:t>here</w:t>
        </w:r>
      </w:hyperlink>
      <w:r w:rsidR="001A6821">
        <w:rPr>
          <w:b/>
          <w:bCs/>
        </w:rPr>
        <w:t xml:space="preserve">, </w:t>
      </w:r>
      <w:r w:rsidR="001A6821" w:rsidRPr="00A65604">
        <w:t>getting in return a file size of</w:t>
      </w:r>
      <w:r w:rsidR="001A6821">
        <w:rPr>
          <w:b/>
          <w:bCs/>
        </w:rPr>
        <w:t xml:space="preserve"> </w:t>
      </w:r>
      <w:r w:rsidR="001A6821">
        <w:rPr>
          <w:b/>
          <w:bCs/>
          <w:i/>
          <w:iCs/>
        </w:rPr>
        <w:t xml:space="preserve">1.29MB </w:t>
      </w:r>
      <w:r w:rsidR="001A6821">
        <w:t xml:space="preserve">which is what I kind of expected </w:t>
      </w:r>
      <w:r w:rsidR="00DC1CD3">
        <w:t xml:space="preserve">for encoding using </w:t>
      </w:r>
      <w:r w:rsidR="00C47D2E">
        <w:t>quantizer and rescaling parameters simultaneously in a</w:t>
      </w:r>
      <w:r w:rsidR="005B20DD">
        <w:t xml:space="preserve"> single command. The reason why I kind of expected </w:t>
      </w:r>
      <w:r w:rsidR="00F55A08">
        <w:t xml:space="preserve">around </w:t>
      </w:r>
      <w:r w:rsidR="00F55A08">
        <w:rPr>
          <w:b/>
          <w:bCs/>
          <w:i/>
          <w:iCs/>
        </w:rPr>
        <w:t xml:space="preserve">1.29MB </w:t>
      </w:r>
      <w:r w:rsidR="00F55A08" w:rsidRPr="00F55A08">
        <w:t>is beca</w:t>
      </w:r>
      <w:r w:rsidR="00F55A08">
        <w:t xml:space="preserve">use </w:t>
      </w:r>
      <w:r w:rsidR="003E0558">
        <w:t xml:space="preserve">rescaling </w:t>
      </w:r>
      <w:r w:rsidR="003E0558">
        <w:rPr>
          <w:b/>
          <w:bCs/>
        </w:rPr>
        <w:t xml:space="preserve">WebM </w:t>
      </w:r>
      <w:r w:rsidR="003E0558">
        <w:t xml:space="preserve">video </w:t>
      </w:r>
      <w:r w:rsidR="008D2940">
        <w:t>files has pretty much no effect on file size as I got no improvement when rescaled</w:t>
      </w:r>
      <w:r w:rsidR="00CD1EC8">
        <w:t xml:space="preserve"> from </w:t>
      </w:r>
      <w:r w:rsidR="0089308A">
        <w:t>720x1280</w:t>
      </w:r>
      <w:r w:rsidR="005E1CA4">
        <w:t xml:space="preserve"> to 416x700 as we saw </w:t>
      </w:r>
      <w:hyperlink w:anchor="useless" w:history="1">
        <w:r w:rsidR="00266E92">
          <w:rPr>
            <w:rStyle w:val="Hyperlink"/>
            <w:b/>
            <w:bCs/>
          </w:rPr>
          <w:t>here</w:t>
        </w:r>
        <w:r w:rsidR="005E1CA4" w:rsidRPr="002D1311">
          <w:rPr>
            <w:rStyle w:val="Hyperlink"/>
            <w:b/>
            <w:bCs/>
          </w:rPr>
          <w:t>.</w:t>
        </w:r>
      </w:hyperlink>
      <w:r w:rsidR="005F1C8A">
        <w:rPr>
          <w:b/>
          <w:bCs/>
        </w:rPr>
        <w:t xml:space="preserve"> </w:t>
      </w:r>
      <w:r w:rsidR="000627D1">
        <w:t>What is more I had to resort to an awful resolution of 100x250 to barely see any difference in file size</w:t>
      </w:r>
      <w:r w:rsidR="00295333">
        <w:t xml:space="preserve">, as we saw </w:t>
      </w:r>
      <w:hyperlink w:anchor="useless" w:history="1">
        <w:r w:rsidR="00266E92">
          <w:rPr>
            <w:rStyle w:val="Hyperlink"/>
            <w:b/>
            <w:bCs/>
          </w:rPr>
          <w:t>here</w:t>
        </w:r>
      </w:hyperlink>
      <w:r w:rsidR="00295333">
        <w:t>.</w:t>
      </w:r>
    </w:p>
    <w:p w14:paraId="2950B32B" w14:textId="44117EDC" w:rsidR="009905EF" w:rsidRPr="00045268" w:rsidRDefault="002F5436" w:rsidP="009905EF">
      <w:r>
        <w:t xml:space="preserve">For some unknown reason </w:t>
      </w:r>
      <w:r>
        <w:rPr>
          <w:b/>
          <w:bCs/>
          <w:i/>
          <w:iCs/>
        </w:rPr>
        <w:t>to me</w:t>
      </w:r>
      <w:r w:rsidR="00045268">
        <w:rPr>
          <w:b/>
          <w:bCs/>
          <w:i/>
          <w:iCs/>
        </w:rPr>
        <w:t xml:space="preserve">, </w:t>
      </w:r>
      <w:r w:rsidR="00045268">
        <w:t xml:space="preserve">using both parameters simultaneously </w:t>
      </w:r>
      <w:r w:rsidR="000178DC">
        <w:t>decreased both file size and quality drastically when encoding</w:t>
      </w:r>
      <w:r w:rsidR="00876C05">
        <w:t>.</w:t>
      </w:r>
    </w:p>
    <w:p w14:paraId="1BEAB49F" w14:textId="2975D89B" w:rsidR="00734AF7" w:rsidRDefault="00734AF7" w:rsidP="00734AF7">
      <w:pPr>
        <w:pStyle w:val="Heading6"/>
        <w:rPr>
          <w:b/>
          <w:bCs/>
          <w:sz w:val="28"/>
          <w:szCs w:val="28"/>
          <w:u w:val="single"/>
        </w:rPr>
      </w:pPr>
      <w:bookmarkStart w:id="16" w:name="nota"/>
      <w:r w:rsidRPr="00734AF7">
        <w:rPr>
          <w:b/>
          <w:bCs/>
          <w:sz w:val="28"/>
          <w:szCs w:val="28"/>
          <w:u w:val="single"/>
        </w:rPr>
        <w:t>Notations</w:t>
      </w:r>
    </w:p>
    <w:bookmarkEnd w:id="16"/>
    <w:p w14:paraId="290371D9" w14:textId="2546E021" w:rsidR="00A82708" w:rsidRPr="0060362C" w:rsidRDefault="00D5142E" w:rsidP="00A82708">
      <w:r w:rsidRPr="00B849F6">
        <w:rPr>
          <w:b/>
          <w:bCs/>
          <w:highlight w:val="yellow"/>
        </w:rPr>
        <w:t xml:space="preserve">BE MINDFUL THAT ALL THE HUSTLE OF THIS SECTION CALLED </w:t>
      </w:r>
      <w:r w:rsidRPr="00B849F6">
        <w:rPr>
          <w:b/>
          <w:bCs/>
          <w:i/>
          <w:iCs/>
          <w:highlight w:val="yellow"/>
        </w:rPr>
        <w:t>“NOTATIONS”</w:t>
      </w:r>
      <w:r w:rsidR="00333387" w:rsidRPr="00B849F6">
        <w:rPr>
          <w:b/>
          <w:bCs/>
          <w:i/>
          <w:iCs/>
          <w:highlight w:val="yellow"/>
        </w:rPr>
        <w:t xml:space="preserve"> </w:t>
      </w:r>
      <w:r w:rsidR="00333387" w:rsidRPr="00B849F6">
        <w:rPr>
          <w:b/>
          <w:bCs/>
          <w:highlight w:val="yellow"/>
        </w:rPr>
        <w:t>WA</w:t>
      </w:r>
      <w:r w:rsidR="0060362C" w:rsidRPr="00B849F6">
        <w:rPr>
          <w:b/>
          <w:bCs/>
          <w:highlight w:val="yellow"/>
        </w:rPr>
        <w:t xml:space="preserve">S DONE ONLY TO </w:t>
      </w:r>
      <w:r w:rsidR="0060362C" w:rsidRPr="001230EC">
        <w:rPr>
          <w:b/>
          <w:bCs/>
          <w:i/>
          <w:iCs/>
          <w:highlight w:val="yellow"/>
        </w:rPr>
        <w:t>MP4</w:t>
      </w:r>
      <w:r w:rsidR="0060362C" w:rsidRPr="00B849F6">
        <w:rPr>
          <w:b/>
          <w:bCs/>
          <w:highlight w:val="yellow"/>
        </w:rPr>
        <w:t xml:space="preserve"> FILES AND </w:t>
      </w:r>
      <w:r w:rsidR="00954C92" w:rsidRPr="00B849F6">
        <w:rPr>
          <w:b/>
          <w:bCs/>
          <w:highlight w:val="yellow"/>
        </w:rPr>
        <w:t>BEFORE</w:t>
      </w:r>
      <w:r w:rsidR="00DE2268" w:rsidRPr="00B849F6">
        <w:rPr>
          <w:b/>
          <w:bCs/>
          <w:highlight w:val="yellow"/>
        </w:rPr>
        <w:t xml:space="preserve"> I FOUND OUT ABOUT A SINGLE COMMAND THAT COULD RESCALE AND DROP QUALITY ON VIDEO FILES.</w:t>
      </w:r>
      <w:r w:rsidR="00DE2268">
        <w:t xml:space="preserve"> </w:t>
      </w:r>
      <w:r w:rsidR="00B849F6">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p w14:paraId="0DA108AC" w14:textId="77777777" w:rsidR="00734AF7" w:rsidRDefault="00734AF7" w:rsidP="00734AF7">
      <w:pPr>
        <w:pStyle w:val="ListParagraph"/>
        <w:numPr>
          <w:ilvl w:val="0"/>
          <w:numId w:val="3"/>
        </w:numPr>
      </w:pPr>
      <w:r w:rsidRPr="000E7D97">
        <w:rPr>
          <w:i/>
          <w:iCs/>
          <w:u w:val="single"/>
        </w:rPr>
        <w:t>So far,</w:t>
      </w:r>
      <w:r>
        <w:t xml:space="preserve"> I have </w:t>
      </w:r>
      <w:r w:rsidRPr="004F43F4">
        <w:rPr>
          <w:i/>
          <w:iCs/>
        </w:rPr>
        <w:t>only</w:t>
      </w:r>
      <w:r>
        <w:t xml:space="preserve"> learnt to reduce </w:t>
      </w:r>
      <w:r w:rsidRPr="00967256">
        <w:rPr>
          <w:b/>
          <w:bCs/>
        </w:rPr>
        <w:t>file size</w:t>
      </w:r>
      <w:r>
        <w:t xml:space="preserve"> by either using the </w:t>
      </w:r>
      <w:r w:rsidRPr="00967256">
        <w:rPr>
          <w:b/>
          <w:bCs/>
        </w:rPr>
        <w:t>quantizer</w:t>
      </w:r>
      <w:r>
        <w:rPr>
          <w:b/>
          <w:bCs/>
        </w:rPr>
        <w:t xml:space="preserve"> </w:t>
      </w:r>
      <w:r w:rsidRPr="004F43F4">
        <w:rPr>
          <w:b/>
          <w:bCs/>
        </w:rPr>
        <w:t>parameter</w:t>
      </w:r>
      <w:r>
        <w:rPr>
          <w:b/>
          <w:bCs/>
        </w:rPr>
        <w:t xml:space="preserve"> </w:t>
      </w:r>
      <w:r>
        <w:rPr>
          <w:b/>
          <w:bCs/>
          <w:i/>
          <w:iCs/>
        </w:rPr>
        <w:t>“which affects the quality”</w:t>
      </w:r>
      <w:r>
        <w:t xml:space="preserve"> or the </w:t>
      </w:r>
      <w:r w:rsidRPr="00967256">
        <w:rPr>
          <w:b/>
          <w:bCs/>
        </w:rPr>
        <w:t>resolution</w:t>
      </w:r>
      <w:r>
        <w:rPr>
          <w:b/>
          <w:bCs/>
        </w:rPr>
        <w:t xml:space="preserve"> </w:t>
      </w:r>
      <w:r w:rsidRPr="004F43F4">
        <w:rPr>
          <w:b/>
          <w:bCs/>
        </w:rPr>
        <w:t>parameter</w:t>
      </w:r>
      <w:r>
        <w:rPr>
          <w:b/>
          <w:bCs/>
        </w:rPr>
        <w:t xml:space="preserve"> </w:t>
      </w:r>
      <w:r>
        <w:rPr>
          <w:b/>
          <w:bCs/>
          <w:i/>
          <w:iCs/>
        </w:rPr>
        <w:t>“which affects how many pixels are laid upon the x axis &amp; y axis”</w:t>
      </w:r>
      <w:r>
        <w:t xml:space="preserve">. Using a </w:t>
      </w:r>
      <w:r>
        <w:rPr>
          <w:b/>
          <w:bCs/>
        </w:rPr>
        <w:t>constant</w:t>
      </w:r>
      <w:r>
        <w:t xml:space="preserve"> </w:t>
      </w:r>
      <w:r>
        <w:rPr>
          <w:b/>
          <w:bCs/>
        </w:rPr>
        <w:t xml:space="preserve">bit rate </w:t>
      </w:r>
      <w:r>
        <w:t xml:space="preserve">parameter was kind of complex to me because a video track may have a group of frames with a higher motion on them and the </w:t>
      </w:r>
      <w:r>
        <w:rPr>
          <w:b/>
          <w:bCs/>
        </w:rPr>
        <w:t xml:space="preserve">constant bit rate </w:t>
      </w:r>
      <w:r>
        <w:t xml:space="preserve">set up for plain and simple scenes would not be sufficient for high motion scenes, resulting in bad quality for those demanding scenes. Of course, there is </w:t>
      </w:r>
      <w:r>
        <w:rPr>
          <w:b/>
          <w:bCs/>
        </w:rPr>
        <w:t xml:space="preserve">variable bit rate </w:t>
      </w:r>
      <w:r>
        <w:t xml:space="preserve">which is better to tailor the </w:t>
      </w:r>
      <w:r>
        <w:rPr>
          <w:i/>
          <w:iCs/>
        </w:rPr>
        <w:t>higher</w:t>
      </w:r>
      <w:r>
        <w:t xml:space="preserve"> </w:t>
      </w:r>
      <w:r>
        <w:rPr>
          <w:b/>
          <w:bCs/>
        </w:rPr>
        <w:t xml:space="preserve">bit rate </w:t>
      </w:r>
      <w:r>
        <w:t xml:space="preserve">at which high motion scenes are displayed but also </w:t>
      </w:r>
      <w:r w:rsidRPr="008E28EB">
        <w:rPr>
          <w:i/>
          <w:iCs/>
        </w:rPr>
        <w:t>slow down</w:t>
      </w:r>
      <w:r>
        <w:rPr>
          <w:i/>
          <w:iCs/>
        </w:rPr>
        <w:t xml:space="preserve"> </w:t>
      </w:r>
      <w:r>
        <w:t xml:space="preserve">the </w:t>
      </w:r>
      <w:r>
        <w:rPr>
          <w:b/>
          <w:bCs/>
        </w:rPr>
        <w:t xml:space="preserve">bit rate </w:t>
      </w:r>
      <w:r>
        <w:t xml:space="preserve">at which simple scenes are displayed. </w:t>
      </w:r>
    </w:p>
    <w:p w14:paraId="75D667E0" w14:textId="7637A037" w:rsidR="00734AF7" w:rsidRDefault="00734AF7" w:rsidP="00734AF7">
      <w:pPr>
        <w:pStyle w:val="ListParagraph"/>
        <w:numPr>
          <w:ilvl w:val="0"/>
          <w:numId w:val="3"/>
        </w:numPr>
        <w:spacing w:after="0"/>
      </w:pPr>
      <w:bookmarkStart w:id="17" w:name="folders"/>
      <w:r>
        <w:t>From the original file “</w:t>
      </w:r>
      <w:r>
        <w:rPr>
          <w:b/>
          <w:bCs/>
        </w:rPr>
        <w:t xml:space="preserve">lechita.mp4” </w:t>
      </w:r>
      <w:r>
        <w:t>I transcoded/encoded the video files within the other subfolders.</w:t>
      </w:r>
    </w:p>
    <w:bookmarkEnd w:id="17"/>
    <w:p w14:paraId="3D5C01D3" w14:textId="77777777" w:rsidR="00734AF7" w:rsidRDefault="00734AF7" w:rsidP="00734AF7">
      <w:pPr>
        <w:spacing w:after="0"/>
        <w:ind w:left="1440"/>
      </w:pPr>
      <w:r>
        <w:rPr>
          <w:noProof/>
        </w:rPr>
        <w:lastRenderedPageBreak/>
        <w:drawing>
          <wp:inline distT="0" distB="0" distL="0" distR="0" wp14:anchorId="17B97629" wp14:editId="40F6D158">
            <wp:extent cx="5295900" cy="1261056"/>
            <wp:effectExtent l="0" t="0" r="0" b="0"/>
            <wp:docPr id="26" name="Picture 2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fmpeg8.png"/>
                    <pic:cNvPicPr/>
                  </pic:nvPicPr>
                  <pic:blipFill>
                    <a:blip r:embed="rId47">
                      <a:extLst>
                        <a:ext uri="{28A0092B-C50C-407E-A947-70E740481C1C}">
                          <a14:useLocalDpi xmlns:a14="http://schemas.microsoft.com/office/drawing/2010/main" val="0"/>
                        </a:ext>
                      </a:extLst>
                    </a:blip>
                    <a:stretch>
                      <a:fillRect/>
                    </a:stretch>
                  </pic:blipFill>
                  <pic:spPr>
                    <a:xfrm>
                      <a:off x="0" y="0"/>
                      <a:ext cx="5345167" cy="1272787"/>
                    </a:xfrm>
                    <a:prstGeom prst="rect">
                      <a:avLst/>
                    </a:prstGeom>
                  </pic:spPr>
                </pic:pic>
              </a:graphicData>
            </a:graphic>
          </wp:inline>
        </w:drawing>
      </w:r>
      <w:r>
        <w:t xml:space="preserve"> </w:t>
      </w:r>
    </w:p>
    <w:p w14:paraId="0DBEC277" w14:textId="77777777" w:rsidR="00734AF7" w:rsidRDefault="00734AF7" w:rsidP="00734AF7">
      <w:pPr>
        <w:spacing w:after="0"/>
      </w:pPr>
      <w:r>
        <w:t xml:space="preserve">Of course, the video files size within those subfolders </w:t>
      </w:r>
      <w:r w:rsidRPr="001A05CA">
        <w:rPr>
          <w:i/>
          <w:iCs/>
          <w:highlight w:val="green"/>
        </w:rPr>
        <w:t>highlighted in green</w:t>
      </w:r>
      <w:r>
        <w:rPr>
          <w:i/>
          <w:iCs/>
        </w:rPr>
        <w:t xml:space="preserve"> </w:t>
      </w:r>
      <w:r w:rsidRPr="00AB14EF">
        <w:rPr>
          <w:i/>
          <w:iCs/>
          <w:highlight w:val="cyan"/>
        </w:rPr>
        <w:t>and light blue</w:t>
      </w:r>
      <w:r>
        <w:t xml:space="preserve"> is lesser that the original file </w:t>
      </w:r>
      <w:r>
        <w:rPr>
          <w:b/>
          <w:bCs/>
        </w:rPr>
        <w:t xml:space="preserve">“lechita.mp4”, </w:t>
      </w:r>
      <w:r w:rsidRPr="001A05CA">
        <w:rPr>
          <w:i/>
          <w:iCs/>
          <w:highlight w:val="red"/>
        </w:rPr>
        <w:t>highlighted in red</w:t>
      </w:r>
      <w:r w:rsidRPr="001A05CA">
        <w:rPr>
          <w:highlight w:val="red"/>
        </w:rPr>
        <w:t>,</w:t>
      </w:r>
      <w:r>
        <w:t xml:space="preserve"> because they were either transcoded/encoded into files with either lower resolution or quality or both.</w:t>
      </w:r>
    </w:p>
    <w:p w14:paraId="6A36F54B" w14:textId="77777777" w:rsidR="00734AF7" w:rsidRPr="005E3FD8" w:rsidRDefault="00734AF7" w:rsidP="00734AF7">
      <w:pPr>
        <w:spacing w:after="0"/>
        <w:rPr>
          <w:b/>
          <w:bCs/>
        </w:rPr>
      </w:pPr>
      <w:r>
        <w:t>It seemed to me that reducing the resolution reduces the file size more dramatically than dropping quality. So, upon</w:t>
      </w:r>
      <w:r w:rsidRPr="006B7D5A">
        <w:rPr>
          <w:b/>
          <w:bCs/>
        </w:rPr>
        <w:t xml:space="preserve"> </w:t>
      </w:r>
      <w:hyperlink w:anchor="resolution" w:history="1">
        <w:r w:rsidRPr="006B7D5A">
          <w:rPr>
            <w:rStyle w:val="Hyperlink"/>
            <w:b/>
            <w:bCs/>
          </w:rPr>
          <w:t>dropping resolutions</w:t>
        </w:r>
      </w:hyperlink>
      <w:r>
        <w:t xml:space="preserve"> a few times I chose </w:t>
      </w:r>
      <w:r w:rsidRPr="00386DA2">
        <w:rPr>
          <w:b/>
          <w:bCs/>
          <w:i/>
          <w:iCs/>
        </w:rPr>
        <w:t>“lechilla 416x700.mp4”</w:t>
      </w:r>
      <w:r>
        <w:t xml:space="preserve"> the file </w:t>
      </w:r>
      <w:r w:rsidRPr="001A05CA">
        <w:rPr>
          <w:i/>
          <w:iCs/>
          <w:highlight w:val="magenta"/>
        </w:rPr>
        <w:t>highlighted in pink</w:t>
      </w:r>
      <w:r>
        <w:t xml:space="preserve"> below for further optimization </w:t>
      </w:r>
      <w:r>
        <w:rPr>
          <w:b/>
          <w:bCs/>
          <w:i/>
          <w:iCs/>
        </w:rPr>
        <w:t xml:space="preserve">(file compression) </w:t>
      </w:r>
      <w:r>
        <w:t xml:space="preserve">within the folder above </w:t>
      </w:r>
      <w:r w:rsidRPr="009B4A0A">
        <w:rPr>
          <w:i/>
          <w:iCs/>
          <w:highlight w:val="cyan"/>
        </w:rPr>
        <w:t>highlighted in light blue</w:t>
      </w:r>
      <w:r>
        <w:rPr>
          <w:b/>
          <w:bCs/>
          <w:i/>
          <w:iCs/>
        </w:rPr>
        <w:t>.</w:t>
      </w:r>
      <w:r>
        <w:t xml:space="preserve"> At this point the file </w:t>
      </w:r>
      <w:r w:rsidRPr="001A05CA">
        <w:rPr>
          <w:i/>
          <w:iCs/>
          <w:highlight w:val="magenta"/>
        </w:rPr>
        <w:t>highlighted in pink</w:t>
      </w:r>
      <w:r>
        <w:rPr>
          <w:i/>
          <w:iCs/>
        </w:rPr>
        <w:t xml:space="preserve"> </w:t>
      </w:r>
      <w:r>
        <w:t xml:space="preserve">below </w:t>
      </w:r>
      <w:r w:rsidRPr="00386DA2">
        <w:rPr>
          <w:b/>
          <w:bCs/>
          <w:i/>
          <w:iCs/>
        </w:rPr>
        <w:t>“lechilla 416x700.mp4”</w:t>
      </w:r>
      <w:r>
        <w:rPr>
          <w:i/>
          <w:iCs/>
        </w:rPr>
        <w:t xml:space="preserve"> </w:t>
      </w:r>
      <w:r w:rsidRPr="000A506A">
        <w:t>weights 4.70MB which is still kind of heavy.</w:t>
      </w:r>
    </w:p>
    <w:p w14:paraId="596D2293" w14:textId="77777777" w:rsidR="00734AF7" w:rsidRDefault="00734AF7" w:rsidP="00734AF7">
      <w:pPr>
        <w:spacing w:after="0"/>
        <w:ind w:left="2016"/>
      </w:pPr>
      <w:r>
        <w:rPr>
          <w:noProof/>
        </w:rPr>
        <w:drawing>
          <wp:inline distT="0" distB="0" distL="0" distR="0" wp14:anchorId="57C9FDA0" wp14:editId="7B13C919">
            <wp:extent cx="4387850" cy="1340906"/>
            <wp:effectExtent l="0" t="0" r="0" b="0"/>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fmpeg6.png"/>
                    <pic:cNvPicPr/>
                  </pic:nvPicPr>
                  <pic:blipFill>
                    <a:blip r:embed="rId48">
                      <a:extLst>
                        <a:ext uri="{28A0092B-C50C-407E-A947-70E740481C1C}">
                          <a14:useLocalDpi xmlns:a14="http://schemas.microsoft.com/office/drawing/2010/main" val="0"/>
                        </a:ext>
                      </a:extLst>
                    </a:blip>
                    <a:stretch>
                      <a:fillRect/>
                    </a:stretch>
                  </pic:blipFill>
                  <pic:spPr>
                    <a:xfrm>
                      <a:off x="0" y="0"/>
                      <a:ext cx="4443605" cy="1357944"/>
                    </a:xfrm>
                    <a:prstGeom prst="rect">
                      <a:avLst/>
                    </a:prstGeom>
                  </pic:spPr>
                </pic:pic>
              </a:graphicData>
            </a:graphic>
          </wp:inline>
        </w:drawing>
      </w:r>
      <w:r>
        <w:t xml:space="preserve"> </w:t>
      </w:r>
    </w:p>
    <w:p w14:paraId="4AD4438F" w14:textId="77777777" w:rsidR="00734AF7" w:rsidRDefault="00734AF7" w:rsidP="00734AF7">
      <w:pPr>
        <w:spacing w:after="0"/>
        <w:rPr>
          <w:b/>
          <w:bCs/>
          <w:i/>
          <w:iCs/>
        </w:rPr>
      </w:pPr>
      <w:r>
        <w:t xml:space="preserve">The </w:t>
      </w:r>
      <w:r w:rsidRPr="00FC37F2">
        <w:rPr>
          <w:i/>
          <w:iCs/>
        </w:rPr>
        <w:t>further optimization</w:t>
      </w:r>
      <w:r>
        <w:t xml:space="preserve"> only means that I would further reduce the file size of </w:t>
      </w:r>
      <w:r w:rsidRPr="00386DA2">
        <w:rPr>
          <w:b/>
          <w:bCs/>
          <w:i/>
          <w:iCs/>
        </w:rPr>
        <w:t>“lechilla 416x700.mp4”</w:t>
      </w:r>
      <w:r>
        <w:rPr>
          <w:b/>
          <w:bCs/>
          <w:i/>
          <w:iCs/>
        </w:rPr>
        <w:t xml:space="preserve"> </w:t>
      </w:r>
      <w:r>
        <w:t xml:space="preserve">by </w:t>
      </w:r>
      <w:hyperlink w:anchor="quality" w:history="1">
        <w:r w:rsidRPr="00B60E30">
          <w:rPr>
            <w:rStyle w:val="Hyperlink"/>
            <w:b/>
            <w:bCs/>
          </w:rPr>
          <w:t>dropping quality</w:t>
        </w:r>
      </w:hyperlink>
      <w:r>
        <w:rPr>
          <w:b/>
          <w:bCs/>
        </w:rPr>
        <w:t xml:space="preserve">. </w:t>
      </w:r>
      <w:r>
        <w:t xml:space="preserve">All video files with maximum file size optimization are shown below, they are within a folder called </w:t>
      </w:r>
      <w:commentRangeStart w:id="18"/>
      <w:r>
        <w:rPr>
          <w:b/>
          <w:bCs/>
          <w:i/>
          <w:iCs/>
        </w:rPr>
        <w:t>“</w:t>
      </w:r>
      <w:r w:rsidRPr="001B3FCB">
        <w:rPr>
          <w:b/>
          <w:bCs/>
          <w:i/>
          <w:iCs/>
        </w:rPr>
        <w:t>Maximum File Size Optimization (RES)-(QA)</w:t>
      </w:r>
      <w:r>
        <w:rPr>
          <w:b/>
          <w:bCs/>
          <w:i/>
          <w:iCs/>
        </w:rPr>
        <w:t>”.</w:t>
      </w:r>
      <w:commentRangeEnd w:id="18"/>
      <w:r>
        <w:rPr>
          <w:rStyle w:val="CommentReference"/>
        </w:rPr>
        <w:commentReference w:id="18"/>
      </w:r>
    </w:p>
    <w:p w14:paraId="17B3B3D5" w14:textId="08B37C11" w:rsidR="00FD7C35" w:rsidRPr="00FC3228" w:rsidRDefault="00734AF7" w:rsidP="005B1168">
      <w:pPr>
        <w:spacing w:after="0"/>
        <w:jc w:val="center"/>
        <w:rPr>
          <w:b/>
          <w:bCs/>
          <w:i/>
          <w:iCs/>
        </w:rPr>
      </w:pPr>
      <w:r>
        <w:rPr>
          <w:b/>
          <w:bCs/>
          <w:i/>
          <w:iCs/>
          <w:noProof/>
        </w:rPr>
        <w:drawing>
          <wp:inline distT="0" distB="0" distL="0" distR="0" wp14:anchorId="4116CC74" wp14:editId="22AE4819">
            <wp:extent cx="6667500" cy="1279723"/>
            <wp:effectExtent l="0" t="0" r="0" b="0"/>
            <wp:docPr id="27" name="Picture 2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fmpeg9.png"/>
                    <pic:cNvPicPr/>
                  </pic:nvPicPr>
                  <pic:blipFill>
                    <a:blip r:embed="rId49">
                      <a:extLst>
                        <a:ext uri="{28A0092B-C50C-407E-A947-70E740481C1C}">
                          <a14:useLocalDpi xmlns:a14="http://schemas.microsoft.com/office/drawing/2010/main" val="0"/>
                        </a:ext>
                      </a:extLst>
                    </a:blip>
                    <a:stretch>
                      <a:fillRect/>
                    </a:stretch>
                  </pic:blipFill>
                  <pic:spPr>
                    <a:xfrm>
                      <a:off x="0" y="0"/>
                      <a:ext cx="6699599" cy="1285884"/>
                    </a:xfrm>
                    <a:prstGeom prst="rect">
                      <a:avLst/>
                    </a:prstGeom>
                  </pic:spPr>
                </pic:pic>
              </a:graphicData>
            </a:graphic>
          </wp:inline>
        </w:drawing>
      </w:r>
    </w:p>
    <w:p w14:paraId="7FFDC06A" w14:textId="77777777" w:rsidR="00734AF7" w:rsidRPr="0007354E" w:rsidRDefault="00734AF7" w:rsidP="00734AF7">
      <w:pPr>
        <w:pStyle w:val="ListParagraph"/>
        <w:numPr>
          <w:ilvl w:val="0"/>
          <w:numId w:val="4"/>
        </w:numPr>
        <w:spacing w:after="0"/>
        <w:rPr>
          <w:b/>
          <w:bCs/>
          <w:color w:val="FF0000"/>
          <w:sz w:val="32"/>
          <w:szCs w:val="32"/>
        </w:rPr>
      </w:pPr>
      <w:r w:rsidRPr="0007354E">
        <w:rPr>
          <w:b/>
          <w:bCs/>
          <w:color w:val="FF0000"/>
          <w:sz w:val="32"/>
          <w:szCs w:val="32"/>
        </w:rPr>
        <w:t>For some reason I kept getting an error when used numbers on the input file name</w:t>
      </w:r>
      <w:r>
        <w:rPr>
          <w:b/>
          <w:bCs/>
          <w:i/>
          <w:iCs/>
          <w:color w:val="FF0000"/>
          <w:sz w:val="32"/>
          <w:szCs w:val="32"/>
        </w:rPr>
        <w:t>.</w:t>
      </w:r>
    </w:p>
    <w:p w14:paraId="6C4CEC16" w14:textId="0E19AAF2" w:rsidR="00971FAD" w:rsidRDefault="00734AF7" w:rsidP="00734AF7">
      <w:pPr>
        <w:spacing w:after="0"/>
        <w:ind w:left="1584"/>
      </w:pPr>
      <w:r>
        <w:rPr>
          <w:noProof/>
        </w:rPr>
        <w:drawing>
          <wp:inline distT="0" distB="0" distL="0" distR="0" wp14:anchorId="1310A547" wp14:editId="00A13F22">
            <wp:extent cx="5505450" cy="1344119"/>
            <wp:effectExtent l="0" t="0" r="0" b="8890"/>
            <wp:docPr id="16" name="Picture 16" descr="A picture containing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fmpeg5.png"/>
                    <pic:cNvPicPr/>
                  </pic:nvPicPr>
                  <pic:blipFill>
                    <a:blip r:embed="rId50">
                      <a:extLst>
                        <a:ext uri="{28A0092B-C50C-407E-A947-70E740481C1C}">
                          <a14:useLocalDpi xmlns:a14="http://schemas.microsoft.com/office/drawing/2010/main" val="0"/>
                        </a:ext>
                      </a:extLst>
                    </a:blip>
                    <a:stretch>
                      <a:fillRect/>
                    </a:stretch>
                  </pic:blipFill>
                  <pic:spPr>
                    <a:xfrm>
                      <a:off x="0" y="0"/>
                      <a:ext cx="5641458" cy="1377324"/>
                    </a:xfrm>
                    <a:prstGeom prst="rect">
                      <a:avLst/>
                    </a:prstGeom>
                  </pic:spPr>
                </pic:pic>
              </a:graphicData>
            </a:graphic>
          </wp:inline>
        </w:drawing>
      </w:r>
    </w:p>
    <w:p w14:paraId="09BFB99E" w14:textId="74482A5A" w:rsidR="00734AF7" w:rsidRDefault="00734AF7" w:rsidP="00734AF7">
      <w:pPr>
        <w:spacing w:after="0"/>
        <w:ind w:left="1584"/>
      </w:pPr>
    </w:p>
    <w:p w14:paraId="0F8DABCB" w14:textId="05B7E2A3" w:rsidR="00BB5D13" w:rsidRDefault="00BB5D13" w:rsidP="00734AF7">
      <w:pPr>
        <w:spacing w:after="0"/>
        <w:ind w:left="1584"/>
      </w:pPr>
    </w:p>
    <w:p w14:paraId="7A7E2EA0" w14:textId="55CF9ECB" w:rsidR="00BB5D13" w:rsidRDefault="00BB5D13" w:rsidP="00734AF7">
      <w:pPr>
        <w:spacing w:after="0"/>
        <w:ind w:left="1584"/>
      </w:pPr>
    </w:p>
    <w:p w14:paraId="190BB687" w14:textId="71661848" w:rsidR="00BB5D13" w:rsidRDefault="00BB5D13" w:rsidP="00734AF7">
      <w:pPr>
        <w:spacing w:after="0"/>
        <w:ind w:left="1584"/>
      </w:pPr>
    </w:p>
    <w:p w14:paraId="74BE67AE" w14:textId="77777777" w:rsidR="00BB5D13" w:rsidRPr="00734AF7" w:rsidRDefault="00BB5D13" w:rsidP="00734AF7">
      <w:pPr>
        <w:spacing w:after="0"/>
        <w:ind w:left="1584"/>
      </w:pPr>
    </w:p>
    <w:p w14:paraId="3D428674" w14:textId="4386A54D" w:rsidR="00F778BF" w:rsidRPr="002E387D" w:rsidRDefault="004803AF" w:rsidP="00C72A73">
      <w:pPr>
        <w:pStyle w:val="Heading2"/>
        <w:rPr>
          <w:sz w:val="52"/>
          <w:szCs w:val="52"/>
        </w:rPr>
      </w:pPr>
      <w:r w:rsidRPr="002E387D">
        <w:rPr>
          <w:sz w:val="52"/>
          <w:szCs w:val="52"/>
        </w:rPr>
        <w:t>H</w:t>
      </w:r>
      <w:r w:rsidR="009F783D" w:rsidRPr="002E387D">
        <w:rPr>
          <w:sz w:val="52"/>
          <w:szCs w:val="52"/>
        </w:rPr>
        <w:t>ow to find out the format and codecs of one file</w:t>
      </w:r>
    </w:p>
    <w:p w14:paraId="1F8050B1" w14:textId="2571FF09" w:rsidR="00A660C2" w:rsidRDefault="00475799" w:rsidP="00A660C2">
      <w:r w:rsidRPr="00475799">
        <w:t>There are 2 ways I k</w:t>
      </w:r>
      <w:r>
        <w:t>now of getting this information</w:t>
      </w:r>
      <w:r w:rsidR="00B778F5">
        <w:t>: Through PowerShell and VLC Player.</w:t>
      </w:r>
    </w:p>
    <w:p w14:paraId="49497E5B" w14:textId="35E67EF4" w:rsidR="00473851" w:rsidRPr="00BB5D13" w:rsidRDefault="00BF793B" w:rsidP="00473851">
      <w:pPr>
        <w:pStyle w:val="Heading3"/>
        <w:rPr>
          <w:sz w:val="40"/>
          <w:szCs w:val="40"/>
        </w:rPr>
      </w:pPr>
      <w:r w:rsidRPr="00BB5D13">
        <w:rPr>
          <w:sz w:val="40"/>
          <w:szCs w:val="40"/>
        </w:rPr>
        <w:t>FFprobe</w:t>
      </w:r>
      <w:r w:rsidR="00BB5D13" w:rsidRPr="00BB5D13">
        <w:rPr>
          <w:sz w:val="40"/>
          <w:szCs w:val="40"/>
        </w:rPr>
        <w:t xml:space="preserve"> (Simple)</w:t>
      </w:r>
    </w:p>
    <w:p w14:paraId="5840A938" w14:textId="61A4164C" w:rsidR="00721FB7" w:rsidRDefault="001D3FB9" w:rsidP="001D3FB9">
      <w:pPr>
        <w:spacing w:after="0"/>
      </w:pPr>
      <w:r w:rsidRPr="001D3FB9">
        <w:rPr>
          <w:noProof/>
        </w:rPr>
        <w:drawing>
          <wp:inline distT="0" distB="0" distL="0" distR="0" wp14:anchorId="6EF840EA" wp14:editId="3FA97643">
            <wp:extent cx="2127250" cy="209238"/>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73600" cy="213797"/>
                    </a:xfrm>
                    <a:prstGeom prst="rect">
                      <a:avLst/>
                    </a:prstGeom>
                  </pic:spPr>
                </pic:pic>
              </a:graphicData>
            </a:graphic>
          </wp:inline>
        </w:drawing>
      </w:r>
    </w:p>
    <w:p w14:paraId="0B02E9B0" w14:textId="3726114C" w:rsidR="00EA63F9" w:rsidRDefault="00EA63F9" w:rsidP="001777DA">
      <w:pPr>
        <w:spacing w:after="0"/>
      </w:pPr>
      <w:r>
        <w:t xml:space="preserve">This command above works for </w:t>
      </w:r>
      <w:r>
        <w:rPr>
          <w:i/>
          <w:iCs/>
        </w:rPr>
        <w:t xml:space="preserve">both </w:t>
      </w:r>
      <w:r>
        <w:rPr>
          <w:b/>
          <w:bCs/>
        </w:rPr>
        <w:t xml:space="preserve">Video </w:t>
      </w:r>
      <w:r>
        <w:t xml:space="preserve">&amp; </w:t>
      </w:r>
      <w:r>
        <w:rPr>
          <w:b/>
          <w:bCs/>
        </w:rPr>
        <w:t xml:space="preserve">Audio </w:t>
      </w:r>
      <w:r w:rsidRPr="00EA63F9">
        <w:t>and will only show</w:t>
      </w:r>
      <w:r w:rsidR="00681783">
        <w:t xml:space="preserve"> the following</w:t>
      </w:r>
      <w:r w:rsidR="00D4514F">
        <w:t>, although</w:t>
      </w:r>
      <w:r w:rsidR="00F51E25">
        <w:t xml:space="preserve"> </w:t>
      </w:r>
      <w:r w:rsidR="001A0452">
        <w:t>the way this information is presented differs among codecs</w:t>
      </w:r>
      <w:r w:rsidR="002806DD">
        <w:t xml:space="preserve"> </w:t>
      </w:r>
      <w:r w:rsidR="00681783">
        <w:t>:</w:t>
      </w:r>
    </w:p>
    <w:p w14:paraId="48AD5AF1" w14:textId="3AA8499F" w:rsidR="00D06F9C" w:rsidRDefault="000960C3" w:rsidP="00D06F9C">
      <w:pPr>
        <w:pStyle w:val="ListParagraph"/>
        <w:numPr>
          <w:ilvl w:val="0"/>
          <w:numId w:val="4"/>
        </w:numPr>
        <w:spacing w:after="0"/>
      </w:pPr>
      <w:r>
        <w:t>Highlighted in orange</w:t>
      </w:r>
      <w:r w:rsidR="00821887">
        <w:t>,</w:t>
      </w:r>
      <w:r>
        <w:t xml:space="preserve"> </w:t>
      </w:r>
      <w:r w:rsidR="004034E1">
        <w:t>there is the FFmpeg version, encoders compiled and working and their versions.</w:t>
      </w:r>
    </w:p>
    <w:p w14:paraId="2F6C0221" w14:textId="7607FF58" w:rsidR="00164119" w:rsidRDefault="004034E1" w:rsidP="00D06F9C">
      <w:pPr>
        <w:pStyle w:val="ListParagraph"/>
        <w:numPr>
          <w:ilvl w:val="0"/>
          <w:numId w:val="4"/>
        </w:numPr>
        <w:spacing w:after="0"/>
      </w:pPr>
      <w:r>
        <w:lastRenderedPageBreak/>
        <w:t xml:space="preserve">Highlighted </w:t>
      </w:r>
      <w:r w:rsidR="000F0327">
        <w:t>in pink</w:t>
      </w:r>
      <w:r w:rsidR="00821887">
        <w:t>,</w:t>
      </w:r>
      <w:r w:rsidR="000F0327">
        <w:t xml:space="preserve"> </w:t>
      </w:r>
      <w:r w:rsidR="004466C3">
        <w:t>On the 1</w:t>
      </w:r>
      <w:r w:rsidR="004466C3" w:rsidRPr="004E3066">
        <w:rPr>
          <w:vertAlign w:val="superscript"/>
        </w:rPr>
        <w:t>st</w:t>
      </w:r>
      <w:r w:rsidR="004466C3">
        <w:t xml:space="preserve"> line </w:t>
      </w:r>
      <w:r w:rsidR="000F0327">
        <w:t>the</w:t>
      </w:r>
      <w:r w:rsidR="00BB505D">
        <w:t xml:space="preserve">re is the </w:t>
      </w:r>
      <w:r w:rsidR="00BB505D" w:rsidRPr="005D4110">
        <w:rPr>
          <w:b/>
          <w:bCs/>
        </w:rPr>
        <w:t>container</w:t>
      </w:r>
      <w:r w:rsidR="00BB505D">
        <w:t xml:space="preserve"> </w:t>
      </w:r>
      <w:r w:rsidR="003D1AEC">
        <w:t>ty</w:t>
      </w:r>
      <w:r w:rsidR="00CA6D29">
        <w:t>pe</w:t>
      </w:r>
      <w:r w:rsidR="004E3066">
        <w:t xml:space="preserve"> </w:t>
      </w:r>
      <w:hyperlink w:anchor="its" w:history="1">
        <w:commentRangeStart w:id="19"/>
        <w:r w:rsidR="00F43F97" w:rsidRPr="00F43F97">
          <w:rPr>
            <w:rStyle w:val="Hyperlink"/>
            <w:b/>
            <w:bCs/>
          </w:rPr>
          <w:t>(AAC)</w:t>
        </w:r>
        <w:commentRangeEnd w:id="19"/>
        <w:r w:rsidR="00F43F97" w:rsidRPr="00F43F97">
          <w:rPr>
            <w:rStyle w:val="Hyperlink"/>
            <w:sz w:val="16"/>
            <w:szCs w:val="16"/>
          </w:rPr>
          <w:commentReference w:id="19"/>
        </w:r>
      </w:hyperlink>
      <w:r w:rsidR="004E3066">
        <w:t xml:space="preserve"> and</w:t>
      </w:r>
      <w:r w:rsidR="00CA6D29">
        <w:t xml:space="preserve"> next to it </w:t>
      </w:r>
      <w:r w:rsidR="004E3066">
        <w:t xml:space="preserve"> the file´s name</w:t>
      </w:r>
      <w:r w:rsidR="001922C8">
        <w:t>.</w:t>
      </w:r>
      <w:r w:rsidR="00621EBB">
        <w:t xml:space="preserve"> </w:t>
      </w:r>
      <w:r w:rsidR="001922C8">
        <w:t>O</w:t>
      </w:r>
      <w:r w:rsidR="00621EBB">
        <w:t>n the 2</w:t>
      </w:r>
      <w:r w:rsidR="00621EBB" w:rsidRPr="00621EBB">
        <w:rPr>
          <w:vertAlign w:val="superscript"/>
        </w:rPr>
        <w:t>nd</w:t>
      </w:r>
      <w:r w:rsidR="00621EBB">
        <w:t xml:space="preserve"> line</w:t>
      </w:r>
      <w:r w:rsidR="003F5925">
        <w:t xml:space="preserve"> there is the </w:t>
      </w:r>
      <w:r w:rsidR="00EA4C5F">
        <w:t>duration of the file</w:t>
      </w:r>
      <w:r w:rsidR="00C501B1">
        <w:t xml:space="preserve">, </w:t>
      </w:r>
      <w:r w:rsidR="00C501B1">
        <w:rPr>
          <w:b/>
          <w:bCs/>
        </w:rPr>
        <w:t xml:space="preserve">2 </w:t>
      </w:r>
      <w:r w:rsidR="00C501B1">
        <w:t>seconds</w:t>
      </w:r>
      <w:r w:rsidR="00B22B27">
        <w:t xml:space="preserve"> and, </w:t>
      </w:r>
      <w:r w:rsidR="00C4210A">
        <w:t xml:space="preserve">the Bit Rate </w:t>
      </w:r>
      <w:r w:rsidR="0099505F">
        <w:t>which is not reliable information, there is even a warning in yellow telling you</w:t>
      </w:r>
      <w:r w:rsidR="00B10BDA">
        <w:t xml:space="preserve"> that</w:t>
      </w:r>
      <w:r w:rsidR="005D4110">
        <w:t xml:space="preserve"> </w:t>
      </w:r>
      <w:r w:rsidR="005D4110" w:rsidRPr="005D4110">
        <w:rPr>
          <w:i/>
          <w:iCs/>
        </w:rPr>
        <w:t>(See the red arrow)</w:t>
      </w:r>
      <w:r w:rsidR="0099505F" w:rsidRPr="005D4110">
        <w:rPr>
          <w:i/>
          <w:iCs/>
        </w:rPr>
        <w:t>.</w:t>
      </w:r>
      <w:r w:rsidR="005D4110">
        <w:rPr>
          <w:i/>
          <w:iCs/>
        </w:rPr>
        <w:t xml:space="preserve"> </w:t>
      </w:r>
    </w:p>
    <w:p w14:paraId="66B18B2A" w14:textId="2F3ED4C3" w:rsidR="004034E1" w:rsidRDefault="001F3386" w:rsidP="00D06F9C">
      <w:pPr>
        <w:pStyle w:val="ListParagraph"/>
        <w:numPr>
          <w:ilvl w:val="0"/>
          <w:numId w:val="4"/>
        </w:numPr>
        <w:spacing w:after="0"/>
      </w:pPr>
      <w:r>
        <w:t>Highlighted in yellow</w:t>
      </w:r>
      <w:r w:rsidR="00A66395">
        <w:t xml:space="preserve"> at the bottom</w:t>
      </w:r>
      <w:r>
        <w:t xml:space="preserve"> there is the stream/codec info</w:t>
      </w:r>
      <w:r w:rsidR="00A66395">
        <w:t xml:space="preserve"> which 1</w:t>
      </w:r>
      <w:r w:rsidR="00A66395" w:rsidRPr="00A66395">
        <w:rPr>
          <w:vertAlign w:val="superscript"/>
        </w:rPr>
        <w:t>st</w:t>
      </w:r>
      <w:r w:rsidR="00A66395">
        <w:t xml:space="preserve"> shows the codec the file </w:t>
      </w:r>
      <w:r w:rsidR="00D368E0">
        <w:t>was encoded with</w:t>
      </w:r>
      <w:r w:rsidR="00FC2B09">
        <w:t xml:space="preserve"> </w:t>
      </w:r>
      <w:r w:rsidR="00FC2B09" w:rsidRPr="00FC2B09">
        <w:rPr>
          <w:b/>
          <w:bCs/>
        </w:rPr>
        <w:t>(</w:t>
      </w:r>
      <w:r w:rsidR="00FC2B09">
        <w:rPr>
          <w:b/>
          <w:bCs/>
        </w:rPr>
        <w:t>AAC)</w:t>
      </w:r>
      <w:r w:rsidR="00D368E0">
        <w:t xml:space="preserve">, the profile </w:t>
      </w:r>
      <w:r w:rsidR="00D368E0">
        <w:rPr>
          <w:b/>
          <w:bCs/>
        </w:rPr>
        <w:t xml:space="preserve">(LC), </w:t>
      </w:r>
      <w:r w:rsidR="00D368E0">
        <w:t>sample rate</w:t>
      </w:r>
      <w:r w:rsidR="003753CA">
        <w:t xml:space="preserve"> </w:t>
      </w:r>
      <w:r w:rsidR="003753CA" w:rsidRPr="003753CA">
        <w:rPr>
          <w:b/>
          <w:bCs/>
        </w:rPr>
        <w:t>(48000Hz)</w:t>
      </w:r>
      <w:r w:rsidR="003753CA">
        <w:t xml:space="preserve">, channel </w:t>
      </w:r>
      <w:r w:rsidR="003753CA">
        <w:rPr>
          <w:b/>
          <w:bCs/>
        </w:rPr>
        <w:t>(Mono)</w:t>
      </w:r>
      <w:r w:rsidR="00896783">
        <w:rPr>
          <w:b/>
          <w:bCs/>
        </w:rPr>
        <w:t xml:space="preserve"> </w:t>
      </w:r>
      <w:r w:rsidR="00896783" w:rsidRPr="00ED6B23">
        <w:t xml:space="preserve">and the Bit Rate at the end, </w:t>
      </w:r>
      <w:hyperlink w:anchor="parra" w:history="1">
        <w:commentRangeStart w:id="21"/>
        <w:r w:rsidR="00896783" w:rsidRPr="003E4A2C">
          <w:rPr>
            <w:rStyle w:val="Hyperlink"/>
          </w:rPr>
          <w:t>in this case</w:t>
        </w:r>
        <w:r w:rsidR="00F64D5F" w:rsidRPr="003E4A2C">
          <w:rPr>
            <w:rStyle w:val="Hyperlink"/>
            <w:b/>
            <w:bCs/>
          </w:rPr>
          <w:t xml:space="preserve"> 17</w:t>
        </w:r>
        <w:r w:rsidR="00ED6B23" w:rsidRPr="003E4A2C">
          <w:rPr>
            <w:rStyle w:val="Hyperlink"/>
            <w:b/>
            <w:bCs/>
          </w:rPr>
          <w:t>k.</w:t>
        </w:r>
        <w:commentRangeEnd w:id="21"/>
        <w:r w:rsidR="009604D3" w:rsidRPr="003E4A2C">
          <w:rPr>
            <w:rStyle w:val="Hyperlink"/>
            <w:sz w:val="16"/>
            <w:szCs w:val="16"/>
          </w:rPr>
          <w:commentReference w:id="21"/>
        </w:r>
      </w:hyperlink>
    </w:p>
    <w:p w14:paraId="0B9E64CE" w14:textId="00D6ADA5" w:rsidR="003B23AA" w:rsidRDefault="001777DA" w:rsidP="001777DA">
      <w:pPr>
        <w:spacing w:after="0"/>
      </w:pPr>
      <w:r>
        <w:rPr>
          <w:noProof/>
        </w:rPr>
        <w:drawing>
          <wp:inline distT="0" distB="0" distL="0" distR="0" wp14:anchorId="305B9D96" wp14:editId="6F8AEDA7">
            <wp:extent cx="7589519" cy="17145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52">
                      <a:extLst>
                        <a:ext uri="{28A0092B-C50C-407E-A947-70E740481C1C}">
                          <a14:useLocalDpi xmlns:a14="http://schemas.microsoft.com/office/drawing/2010/main" val="0"/>
                        </a:ext>
                      </a:extLst>
                    </a:blip>
                    <a:stretch>
                      <a:fillRect/>
                    </a:stretch>
                  </pic:blipFill>
                  <pic:spPr>
                    <a:xfrm>
                      <a:off x="0" y="0"/>
                      <a:ext cx="7589519" cy="1714500"/>
                    </a:xfrm>
                    <a:prstGeom prst="rect">
                      <a:avLst/>
                    </a:prstGeom>
                  </pic:spPr>
                </pic:pic>
              </a:graphicData>
            </a:graphic>
          </wp:inline>
        </w:drawing>
      </w:r>
    </w:p>
    <w:p w14:paraId="61E28957" w14:textId="46D05601" w:rsidR="009779A0" w:rsidRDefault="009779A0" w:rsidP="001777DA">
      <w:pPr>
        <w:spacing w:after="0"/>
      </w:pPr>
      <w:r>
        <w:t xml:space="preserve">This example above shows what </w:t>
      </w:r>
      <w:r>
        <w:rPr>
          <w:b/>
          <w:bCs/>
        </w:rPr>
        <w:t>FF</w:t>
      </w:r>
      <w:r w:rsidR="000021FD">
        <w:rPr>
          <w:b/>
          <w:bCs/>
        </w:rPr>
        <w:t xml:space="preserve">probe </w:t>
      </w:r>
      <w:r w:rsidR="005B4DDD">
        <w:t>outputs</w:t>
      </w:r>
      <w:r w:rsidR="000021FD">
        <w:t xml:space="preserve"> when the file is AAC but look at </w:t>
      </w:r>
      <w:r w:rsidR="005B4DDD">
        <w:t>what</w:t>
      </w:r>
      <w:r w:rsidR="000021FD">
        <w:t xml:space="preserve"> it </w:t>
      </w:r>
      <w:r w:rsidR="005B4DDD">
        <w:t>shows</w:t>
      </w:r>
      <w:r w:rsidR="008E47E5">
        <w:t xml:space="preserve"> below,</w:t>
      </w:r>
      <w:r w:rsidR="000021FD">
        <w:t xml:space="preserve"> when the file </w:t>
      </w:r>
      <w:r w:rsidR="00630645">
        <w:t>is Opus.</w:t>
      </w:r>
    </w:p>
    <w:p w14:paraId="41802DA5" w14:textId="77777777" w:rsidR="00173DE4" w:rsidRDefault="00173DE4" w:rsidP="001777DA">
      <w:pPr>
        <w:spacing w:after="0"/>
      </w:pPr>
    </w:p>
    <w:p w14:paraId="1AE3D9BD" w14:textId="16FE19B3" w:rsidR="0070128A" w:rsidRDefault="0070128A" w:rsidP="0070128A">
      <w:pPr>
        <w:pStyle w:val="ListParagraph"/>
        <w:numPr>
          <w:ilvl w:val="0"/>
          <w:numId w:val="10"/>
        </w:numPr>
        <w:spacing w:after="0"/>
      </w:pPr>
      <w:r>
        <w:t>Highlighted in orange</w:t>
      </w:r>
      <w:r w:rsidR="004826EA">
        <w:t>,</w:t>
      </w:r>
      <w:r>
        <w:t xml:space="preserve"> there is the FFmpeg version, encoders compiled and working and their versions.</w:t>
      </w:r>
    </w:p>
    <w:p w14:paraId="459F6F76" w14:textId="5A5DFDC7" w:rsidR="008E47E5" w:rsidRDefault="008E47E5" w:rsidP="008E47E5">
      <w:pPr>
        <w:pStyle w:val="ListParagraph"/>
        <w:numPr>
          <w:ilvl w:val="0"/>
          <w:numId w:val="10"/>
        </w:numPr>
        <w:spacing w:after="0"/>
      </w:pPr>
      <w:r>
        <w:t>Highlighted in pink</w:t>
      </w:r>
      <w:r w:rsidR="004826EA">
        <w:t>,</w:t>
      </w:r>
      <w:r w:rsidR="004466C3">
        <w:t xml:space="preserve"> On the 1</w:t>
      </w:r>
      <w:r w:rsidR="004466C3" w:rsidRPr="004E3066">
        <w:rPr>
          <w:vertAlign w:val="superscript"/>
        </w:rPr>
        <w:t>st</w:t>
      </w:r>
      <w:r w:rsidR="004466C3">
        <w:t xml:space="preserve"> line</w:t>
      </w:r>
      <w:r>
        <w:t xml:space="preserve"> there is the </w:t>
      </w:r>
      <w:r w:rsidRPr="005D4110">
        <w:rPr>
          <w:b/>
          <w:bCs/>
        </w:rPr>
        <w:t>container</w:t>
      </w:r>
      <w:r>
        <w:t xml:space="preserve"> </w:t>
      </w:r>
      <w:r w:rsidR="004466C3">
        <w:t>type</w:t>
      </w:r>
      <w:r>
        <w:t xml:space="preserve"> </w:t>
      </w:r>
      <w:r w:rsidR="009365F2">
        <w:rPr>
          <w:b/>
          <w:bCs/>
        </w:rPr>
        <w:t>(OGG)</w:t>
      </w:r>
      <w:r>
        <w:t xml:space="preserve"> and</w:t>
      </w:r>
      <w:r w:rsidR="000E3E85">
        <w:t xml:space="preserve"> next to it</w:t>
      </w:r>
      <w:r>
        <w:t xml:space="preserve"> the file´s name, on the 2</w:t>
      </w:r>
      <w:r w:rsidRPr="00621EBB">
        <w:rPr>
          <w:vertAlign w:val="superscript"/>
        </w:rPr>
        <w:t>nd</w:t>
      </w:r>
      <w:r>
        <w:t xml:space="preserve"> line there is the duration of the file, </w:t>
      </w:r>
      <w:r>
        <w:rPr>
          <w:b/>
          <w:bCs/>
        </w:rPr>
        <w:t xml:space="preserve">2 </w:t>
      </w:r>
      <w:r>
        <w:t xml:space="preserve">seconds and, the Bit Rate which is </w:t>
      </w:r>
      <w:r w:rsidR="007E7BE4">
        <w:t xml:space="preserve">the only </w:t>
      </w:r>
      <w:r w:rsidR="004917F3">
        <w:t xml:space="preserve">source </w:t>
      </w:r>
      <w:r w:rsidR="003322C9">
        <w:t xml:space="preserve">of that parameter when checking </w:t>
      </w:r>
      <w:r w:rsidR="00B50122">
        <w:t>Opus files with FFprobe (</w:t>
      </w:r>
      <w:r w:rsidR="00CE0906">
        <w:t xml:space="preserve">whether </w:t>
      </w:r>
      <w:r w:rsidR="00B50122">
        <w:t>Simple or Verboise).</w:t>
      </w:r>
    </w:p>
    <w:p w14:paraId="207C40C4" w14:textId="596AFB1C" w:rsidR="0070128A" w:rsidRDefault="00163CA0" w:rsidP="00163CA0">
      <w:pPr>
        <w:pStyle w:val="ListParagraph"/>
        <w:numPr>
          <w:ilvl w:val="0"/>
          <w:numId w:val="10"/>
        </w:numPr>
        <w:spacing w:after="0"/>
      </w:pPr>
      <w:r>
        <w:t>Highlighted in yellow</w:t>
      </w:r>
      <w:r w:rsidR="004826EA">
        <w:t>,</w:t>
      </w:r>
      <w:r>
        <w:t xml:space="preserve"> at the bottom there is the stream/codec info which 1</w:t>
      </w:r>
      <w:r w:rsidRPr="00A66395">
        <w:rPr>
          <w:vertAlign w:val="superscript"/>
        </w:rPr>
        <w:t>st</w:t>
      </w:r>
      <w:r>
        <w:t xml:space="preserve"> shows the codec the file was encoded with </w:t>
      </w:r>
      <w:r w:rsidRPr="00FC2B09">
        <w:rPr>
          <w:b/>
          <w:bCs/>
        </w:rPr>
        <w:t>(</w:t>
      </w:r>
      <w:r w:rsidR="00062C12">
        <w:rPr>
          <w:b/>
          <w:bCs/>
        </w:rPr>
        <w:t>Opus</w:t>
      </w:r>
      <w:r>
        <w:rPr>
          <w:b/>
          <w:bCs/>
        </w:rPr>
        <w:t>)</w:t>
      </w:r>
      <w:r w:rsidR="00062C12">
        <w:t>,</w:t>
      </w:r>
      <w:r>
        <w:rPr>
          <w:b/>
          <w:bCs/>
        </w:rPr>
        <w:t xml:space="preserve"> </w:t>
      </w:r>
      <w:r>
        <w:t xml:space="preserve">sample rate </w:t>
      </w:r>
      <w:r w:rsidRPr="003753CA">
        <w:rPr>
          <w:b/>
          <w:bCs/>
        </w:rPr>
        <w:t>(48000Hz)</w:t>
      </w:r>
      <w:r>
        <w:t xml:space="preserve">, channel </w:t>
      </w:r>
      <w:r>
        <w:rPr>
          <w:b/>
          <w:bCs/>
        </w:rPr>
        <w:t xml:space="preserve">(Mono) </w:t>
      </w:r>
      <w:r w:rsidRPr="00ED6B23">
        <w:t xml:space="preserve">and the Bit Rate </w:t>
      </w:r>
      <w:r>
        <w:t>which is missing</w:t>
      </w:r>
      <w:r w:rsidR="003B23AA">
        <w:t xml:space="preserve"> here and showing </w:t>
      </w:r>
      <w:r w:rsidR="00062C12">
        <w:t xml:space="preserve">above </w:t>
      </w:r>
      <w:r w:rsidR="003B23AA">
        <w:t>instead</w:t>
      </w:r>
      <w:r w:rsidR="0096136C">
        <w:t>.</w:t>
      </w:r>
    </w:p>
    <w:p w14:paraId="408E5444" w14:textId="68FA8317" w:rsidR="00B3331B" w:rsidRDefault="00B3331B" w:rsidP="00163CA0">
      <w:pPr>
        <w:pStyle w:val="ListParagraph"/>
        <w:numPr>
          <w:ilvl w:val="0"/>
          <w:numId w:val="10"/>
        </w:numPr>
        <w:spacing w:after="0"/>
      </w:pPr>
      <w:r>
        <w:t>Highlighted in light blue,</w:t>
      </w:r>
      <w:r w:rsidR="00520E3A">
        <w:t xml:space="preserve"> there is only the</w:t>
      </w:r>
      <w:r w:rsidR="0086442F">
        <w:t xml:space="preserve"> encoder used</w:t>
      </w:r>
      <w:r w:rsidR="0096136C">
        <w:t xml:space="preserve">, which only seems to be missing </w:t>
      </w:r>
      <w:r w:rsidR="005268CA">
        <w:t xml:space="preserve">for </w:t>
      </w:r>
      <w:r w:rsidR="00CA250B">
        <w:t>AAC.</w:t>
      </w:r>
    </w:p>
    <w:p w14:paraId="3B2BCEEF" w14:textId="4A72723E" w:rsidR="006215E3" w:rsidRDefault="006215E3" w:rsidP="001777DA">
      <w:pPr>
        <w:spacing w:after="0"/>
      </w:pPr>
      <w:r>
        <w:rPr>
          <w:noProof/>
        </w:rPr>
        <w:drawing>
          <wp:inline distT="0" distB="0" distL="0" distR="0" wp14:anchorId="4E59D7D6" wp14:editId="42049B28">
            <wp:extent cx="7589520" cy="1609725"/>
            <wp:effectExtent l="0" t="0" r="0" b="9525"/>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char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7589520" cy="1609725"/>
                    </a:xfrm>
                    <a:prstGeom prst="rect">
                      <a:avLst/>
                    </a:prstGeom>
                  </pic:spPr>
                </pic:pic>
              </a:graphicData>
            </a:graphic>
          </wp:inline>
        </w:drawing>
      </w:r>
    </w:p>
    <w:p w14:paraId="23958200" w14:textId="10ACCE2A" w:rsidR="00171A95" w:rsidRPr="00233755" w:rsidRDefault="003E3236" w:rsidP="001777DA">
      <w:pPr>
        <w:spacing w:after="0"/>
      </w:pPr>
      <w:r>
        <w:t xml:space="preserve">It´s worth mentioning that </w:t>
      </w:r>
      <w:r>
        <w:rPr>
          <w:b/>
          <w:bCs/>
        </w:rPr>
        <w:t xml:space="preserve">Opus </w:t>
      </w:r>
      <w:r>
        <w:t>was the only audio codec that didn’t show</w:t>
      </w:r>
      <w:r w:rsidR="00E271C3">
        <w:t xml:space="preserve"> </w:t>
      </w:r>
      <w:r w:rsidR="00E271C3">
        <w:rPr>
          <w:b/>
          <w:bCs/>
        </w:rPr>
        <w:t>(not even with FFmpeg verboise)</w:t>
      </w:r>
      <w:r>
        <w:t xml:space="preserve"> the Bit Rate parameter on the stream/</w:t>
      </w:r>
      <w:r w:rsidR="00C84143">
        <w:t>codec</w:t>
      </w:r>
      <w:r>
        <w:t xml:space="preserve"> description highlighted in </w:t>
      </w:r>
      <w:r w:rsidR="00233755">
        <w:t xml:space="preserve">yellow, but I guess that is something implicitly characteristic on the </w:t>
      </w:r>
      <w:r w:rsidR="00233755">
        <w:rPr>
          <w:b/>
          <w:bCs/>
        </w:rPr>
        <w:t xml:space="preserve">Opus </w:t>
      </w:r>
      <w:r w:rsidR="00233755">
        <w:t>codec</w:t>
      </w:r>
      <w:r w:rsidR="001F2DCE">
        <w:t xml:space="preserve"> or the encoder</w:t>
      </w:r>
      <w:r w:rsidR="00201C65">
        <w:t xml:space="preserve"> </w:t>
      </w:r>
      <w:r w:rsidR="004F3A10">
        <w:rPr>
          <w:u w:val="single"/>
        </w:rPr>
        <w:t>libopus</w:t>
      </w:r>
      <w:r w:rsidR="001F2DCE">
        <w:t xml:space="preserve">. </w:t>
      </w:r>
    </w:p>
    <w:p w14:paraId="48313CE9" w14:textId="77777777" w:rsidR="003E3236" w:rsidRDefault="003E3236" w:rsidP="001777DA">
      <w:pPr>
        <w:spacing w:after="0"/>
      </w:pPr>
    </w:p>
    <w:p w14:paraId="255CBCF0" w14:textId="791F0742" w:rsidR="00171A95" w:rsidRDefault="00171A95" w:rsidP="001777DA">
      <w:pPr>
        <w:spacing w:after="0"/>
      </w:pPr>
      <w:r>
        <w:t xml:space="preserve">I didn’t include </w:t>
      </w:r>
      <w:r w:rsidR="00CE7132">
        <w:t xml:space="preserve">examples </w:t>
      </w:r>
      <w:r w:rsidR="00BD2332">
        <w:t xml:space="preserve">when using </w:t>
      </w:r>
      <w:r w:rsidR="00BD2332">
        <w:rPr>
          <w:b/>
          <w:bCs/>
        </w:rPr>
        <w:t>FFprobe</w:t>
      </w:r>
      <w:r w:rsidR="00BD2332">
        <w:t xml:space="preserve"> </w:t>
      </w:r>
      <w:r w:rsidR="00CE7132">
        <w:t xml:space="preserve">for </w:t>
      </w:r>
      <w:r>
        <w:t xml:space="preserve">the codecs </w:t>
      </w:r>
      <w:r>
        <w:rPr>
          <w:b/>
          <w:bCs/>
        </w:rPr>
        <w:t xml:space="preserve">MP3 </w:t>
      </w:r>
      <w:r w:rsidR="005A5309">
        <w:t xml:space="preserve">or </w:t>
      </w:r>
      <w:r w:rsidR="005A5309">
        <w:rPr>
          <w:b/>
          <w:bCs/>
        </w:rPr>
        <w:t xml:space="preserve">Vorbis </w:t>
      </w:r>
      <w:r w:rsidR="005836D8" w:rsidRPr="00A5168B">
        <w:t xml:space="preserve">like I did </w:t>
      </w:r>
      <w:r w:rsidR="00F775AF" w:rsidRPr="00A5168B">
        <w:t xml:space="preserve">above </w:t>
      </w:r>
      <w:r w:rsidR="005836D8" w:rsidRPr="00A5168B">
        <w:t xml:space="preserve">for </w:t>
      </w:r>
      <w:r w:rsidR="005836D8" w:rsidRPr="00A5168B">
        <w:rPr>
          <w:b/>
          <w:bCs/>
        </w:rPr>
        <w:t>AAC</w:t>
      </w:r>
      <w:r w:rsidR="005836D8" w:rsidRPr="00A5168B">
        <w:t xml:space="preserve"> and </w:t>
      </w:r>
      <w:r w:rsidR="005836D8" w:rsidRPr="00A5168B">
        <w:rPr>
          <w:b/>
          <w:bCs/>
        </w:rPr>
        <w:t>Opus</w:t>
      </w:r>
      <w:r w:rsidR="005836D8" w:rsidRPr="00A5168B">
        <w:t>, however</w:t>
      </w:r>
      <w:r w:rsidR="0097079C" w:rsidRPr="00A5168B">
        <w:t xml:space="preserve">, </w:t>
      </w:r>
      <w:r w:rsidR="00F775AF" w:rsidRPr="00A5168B">
        <w:t xml:space="preserve">neither </w:t>
      </w:r>
      <w:r w:rsidR="00AB4A38" w:rsidRPr="00A5168B">
        <w:t>of these 4 codecs</w:t>
      </w:r>
      <w:r w:rsidR="0097079C">
        <w:rPr>
          <w:b/>
          <w:bCs/>
        </w:rPr>
        <w:t xml:space="preserve"> </w:t>
      </w:r>
      <w:r w:rsidR="00083E36">
        <w:t xml:space="preserve">presented the information </w:t>
      </w:r>
      <w:r w:rsidR="001B7D0E">
        <w:t>identicall</w:t>
      </w:r>
      <w:r w:rsidR="00BD2332">
        <w:t>y</w:t>
      </w:r>
      <w:r w:rsidR="00030857">
        <w:t xml:space="preserve"> when using </w:t>
      </w:r>
      <w:r w:rsidR="00030857">
        <w:rPr>
          <w:b/>
          <w:bCs/>
        </w:rPr>
        <w:t>FFprobe</w:t>
      </w:r>
      <w:r w:rsidR="007C393F">
        <w:rPr>
          <w:b/>
          <w:bCs/>
        </w:rPr>
        <w:t>.</w:t>
      </w:r>
    </w:p>
    <w:p w14:paraId="1D5B8A1C" w14:textId="5BCE2398" w:rsidR="00030857" w:rsidRDefault="00030857" w:rsidP="001777DA">
      <w:pPr>
        <w:spacing w:after="0"/>
      </w:pPr>
    </w:p>
    <w:p w14:paraId="0E386CBE" w14:textId="25B0656E" w:rsidR="00030857" w:rsidRDefault="00030857" w:rsidP="001777DA">
      <w:pPr>
        <w:spacing w:after="0"/>
      </w:pPr>
    </w:p>
    <w:p w14:paraId="7B2FED79" w14:textId="77777777" w:rsidR="00030857" w:rsidRPr="00D634E2" w:rsidRDefault="00030857" w:rsidP="001777DA">
      <w:pPr>
        <w:spacing w:after="0"/>
      </w:pPr>
    </w:p>
    <w:p w14:paraId="124802BB" w14:textId="77777777" w:rsidR="00BB5D13" w:rsidRPr="00BB5D13" w:rsidRDefault="00BB5D13" w:rsidP="00BB5D13">
      <w:pPr>
        <w:pStyle w:val="Heading3"/>
        <w:rPr>
          <w:sz w:val="40"/>
          <w:szCs w:val="40"/>
        </w:rPr>
      </w:pPr>
      <w:r w:rsidRPr="00BB5D13">
        <w:rPr>
          <w:sz w:val="40"/>
          <w:szCs w:val="40"/>
        </w:rPr>
        <w:t>FFprobe (Verboise)</w:t>
      </w:r>
    </w:p>
    <w:p w14:paraId="6F9D69D1" w14:textId="2CF1944D" w:rsidR="00BB5D13" w:rsidRPr="0083552B" w:rsidRDefault="00BB5D13" w:rsidP="00BB5D13">
      <w:pPr>
        <w:rPr>
          <w:sz w:val="48"/>
          <w:szCs w:val="48"/>
        </w:rPr>
      </w:pPr>
      <w:r>
        <w:t xml:space="preserve">This command </w:t>
      </w:r>
      <w:r w:rsidR="00BE3029">
        <w:t xml:space="preserve">below </w:t>
      </w:r>
      <w:r>
        <w:t xml:space="preserve">works for </w:t>
      </w:r>
      <w:r>
        <w:rPr>
          <w:i/>
          <w:iCs/>
        </w:rPr>
        <w:t xml:space="preserve">both </w:t>
      </w:r>
      <w:r>
        <w:rPr>
          <w:b/>
          <w:bCs/>
        </w:rPr>
        <w:t xml:space="preserve">Video </w:t>
      </w:r>
      <w:r>
        <w:t xml:space="preserve">&amp; </w:t>
      </w:r>
      <w:r>
        <w:rPr>
          <w:b/>
          <w:bCs/>
        </w:rPr>
        <w:t xml:space="preserve">Audio </w:t>
      </w:r>
      <w:r>
        <w:t>files</w:t>
      </w:r>
      <w:r w:rsidR="00134E7A">
        <w:t xml:space="preserve"> and </w:t>
      </w:r>
      <w:r w:rsidR="00531976">
        <w:t>allows to find out</w:t>
      </w:r>
      <w:r w:rsidR="00D36E9D">
        <w:t xml:space="preserve"> </w:t>
      </w:r>
      <w:r w:rsidR="00231EDA">
        <w:t>more</w:t>
      </w:r>
      <w:r w:rsidR="00E46F6C">
        <w:t xml:space="preserve"> about files</w:t>
      </w:r>
      <w:r w:rsidR="00231EDA">
        <w:t xml:space="preserve"> than </w:t>
      </w:r>
      <w:r w:rsidR="00C75EDB">
        <w:t>what the simple version of</w:t>
      </w:r>
      <w:r w:rsidR="00E46F6C">
        <w:t xml:space="preserve"> </w:t>
      </w:r>
      <w:r w:rsidR="00231EDA">
        <w:t xml:space="preserve">FFprobe </w:t>
      </w:r>
      <w:r w:rsidR="00E46F6C">
        <w:t>can</w:t>
      </w:r>
      <w:r w:rsidR="00D81E0E">
        <w:t xml:space="preserve">, </w:t>
      </w:r>
      <w:r w:rsidR="00801E18">
        <w:t>besides</w:t>
      </w:r>
      <w:r w:rsidR="002E1F4A">
        <w:t xml:space="preserve"> that</w:t>
      </w:r>
      <w:r w:rsidR="00C774BB">
        <w:t xml:space="preserve">, </w:t>
      </w:r>
      <w:r w:rsidR="002E1F4A">
        <w:t>it also</w:t>
      </w:r>
      <w:r w:rsidR="00BC0672">
        <w:t xml:space="preserve"> displays the file´s info </w:t>
      </w:r>
      <w:r w:rsidR="00561551">
        <w:t xml:space="preserve">as a list which </w:t>
      </w:r>
      <w:r w:rsidR="00CE1A8E">
        <w:t>avoid</w:t>
      </w:r>
      <w:r w:rsidR="009E3B24">
        <w:t>s</w:t>
      </w:r>
      <w:r w:rsidR="00CE1A8E">
        <w:t xml:space="preserve"> confusion</w:t>
      </w:r>
      <w:r w:rsidR="00561551">
        <w:t>.</w:t>
      </w:r>
    </w:p>
    <w:p w14:paraId="376B90AC" w14:textId="593065F3" w:rsidR="00BB5D13" w:rsidRDefault="00BB5D13" w:rsidP="00BB5D13">
      <w:r w:rsidRPr="00557AA1">
        <w:rPr>
          <w:noProof/>
        </w:rPr>
        <w:drawing>
          <wp:inline distT="0" distB="0" distL="0" distR="0" wp14:anchorId="3BCABD76" wp14:editId="6BD32A70">
            <wp:extent cx="5229955" cy="30484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29955" cy="304843"/>
                    </a:xfrm>
                    <a:prstGeom prst="rect">
                      <a:avLst/>
                    </a:prstGeom>
                  </pic:spPr>
                </pic:pic>
              </a:graphicData>
            </a:graphic>
          </wp:inline>
        </w:drawing>
      </w:r>
      <w:r>
        <w:t xml:space="preserve"> </w:t>
      </w:r>
    </w:p>
    <w:p w14:paraId="30C40F7E" w14:textId="448303C2" w:rsidR="009B3DE3" w:rsidRDefault="00D441A0" w:rsidP="00BB5D13">
      <w:r>
        <w:t>Highlig</w:t>
      </w:r>
      <w:r w:rsidR="005F6F96">
        <w:t xml:space="preserve">hted in yellow, there is the stream/codec information which </w:t>
      </w:r>
      <w:r w:rsidR="00F833BF">
        <w:t xml:space="preserve">is also </w:t>
      </w:r>
      <w:r w:rsidR="000A11D3">
        <w:t xml:space="preserve">marked off by the </w:t>
      </w:r>
      <w:r w:rsidR="00032A05">
        <w:rPr>
          <w:b/>
          <w:bCs/>
        </w:rPr>
        <w:t>STREAM</w:t>
      </w:r>
      <w:r w:rsidR="006E759D">
        <w:rPr>
          <w:b/>
          <w:bCs/>
        </w:rPr>
        <w:t xml:space="preserve"> </w:t>
      </w:r>
      <w:r w:rsidR="006E759D">
        <w:t xml:space="preserve">labels and </w:t>
      </w:r>
      <w:r w:rsidR="008A3F6C">
        <w:t xml:space="preserve">below </w:t>
      </w:r>
      <w:r w:rsidR="006E759D">
        <w:t xml:space="preserve">highlighted in pink, </w:t>
      </w:r>
      <w:r w:rsidR="00105A36">
        <w:t>the container</w:t>
      </w:r>
      <w:r w:rsidR="004B5DFB">
        <w:t xml:space="preserve"> information which is also marked off by the </w:t>
      </w:r>
      <w:r w:rsidR="004B5DFB">
        <w:rPr>
          <w:b/>
          <w:bCs/>
        </w:rPr>
        <w:t xml:space="preserve">FORMAT </w:t>
      </w:r>
      <w:r w:rsidR="004B5DFB">
        <w:t>labels.</w:t>
      </w:r>
    </w:p>
    <w:p w14:paraId="71341153" w14:textId="4D98FD3B" w:rsidR="0000614E" w:rsidRPr="00860346" w:rsidRDefault="00860346" w:rsidP="0000614E">
      <w:pPr>
        <w:pStyle w:val="Heading4"/>
        <w:rPr>
          <w:i w:val="0"/>
          <w:iCs w:val="0"/>
          <w:sz w:val="32"/>
          <w:szCs w:val="32"/>
        </w:rPr>
      </w:pPr>
      <w:r w:rsidRPr="00860346">
        <w:rPr>
          <w:i w:val="0"/>
          <w:iCs w:val="0"/>
          <w:sz w:val="32"/>
          <w:szCs w:val="32"/>
        </w:rPr>
        <w:lastRenderedPageBreak/>
        <w:t>Audio</w:t>
      </w:r>
    </w:p>
    <w:p w14:paraId="3BFB1DCF" w14:textId="00FD669B" w:rsidR="009B3DE3" w:rsidRDefault="009B3DE3" w:rsidP="00BB5D13">
      <w:r>
        <w:rPr>
          <w:noProof/>
        </w:rPr>
        <w:drawing>
          <wp:inline distT="0" distB="0" distL="0" distR="0" wp14:anchorId="6B731327" wp14:editId="3A1CE156">
            <wp:extent cx="7589519" cy="42727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55">
                      <a:extLst>
                        <a:ext uri="{28A0092B-C50C-407E-A947-70E740481C1C}">
                          <a14:useLocalDpi xmlns:a14="http://schemas.microsoft.com/office/drawing/2010/main" val="0"/>
                        </a:ext>
                      </a:extLst>
                    </a:blip>
                    <a:stretch>
                      <a:fillRect/>
                    </a:stretch>
                  </pic:blipFill>
                  <pic:spPr>
                    <a:xfrm>
                      <a:off x="0" y="0"/>
                      <a:ext cx="7589519" cy="4272736"/>
                    </a:xfrm>
                    <a:prstGeom prst="rect">
                      <a:avLst/>
                    </a:prstGeom>
                  </pic:spPr>
                </pic:pic>
              </a:graphicData>
            </a:graphic>
          </wp:inline>
        </w:drawing>
      </w:r>
      <w:commentRangeStart w:id="23"/>
      <w:r w:rsidR="00D43380">
        <w:t xml:space="preserve"> </w:t>
      </w:r>
      <w:commentRangeEnd w:id="23"/>
      <w:r w:rsidR="00D43380">
        <w:rPr>
          <w:rStyle w:val="CommentReference"/>
        </w:rPr>
        <w:commentReference w:id="23"/>
      </w:r>
    </w:p>
    <w:p w14:paraId="1E7D0795" w14:textId="3B07EF63" w:rsidR="000C316B" w:rsidRDefault="00860346" w:rsidP="00860346">
      <w:pPr>
        <w:pStyle w:val="Heading4"/>
        <w:rPr>
          <w:i w:val="0"/>
          <w:iCs w:val="0"/>
          <w:sz w:val="32"/>
          <w:szCs w:val="32"/>
        </w:rPr>
      </w:pPr>
      <w:r w:rsidRPr="00860346">
        <w:rPr>
          <w:i w:val="0"/>
          <w:iCs w:val="0"/>
          <w:sz w:val="32"/>
          <w:szCs w:val="32"/>
        </w:rPr>
        <w:lastRenderedPageBreak/>
        <w:t>Video</w:t>
      </w:r>
    </w:p>
    <w:p w14:paraId="3A7782CE" w14:textId="6C1B914E" w:rsidR="00860346" w:rsidRPr="00860346" w:rsidRDefault="001218CB" w:rsidP="00860346">
      <w:r>
        <w:rPr>
          <w:noProof/>
        </w:rPr>
        <w:drawing>
          <wp:inline distT="0" distB="0" distL="0" distR="0" wp14:anchorId="78A25046" wp14:editId="774B063D">
            <wp:extent cx="6426508" cy="832885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6">
                      <a:extLst>
                        <a:ext uri="{28A0092B-C50C-407E-A947-70E740481C1C}">
                          <a14:useLocalDpi xmlns:a14="http://schemas.microsoft.com/office/drawing/2010/main" val="0"/>
                        </a:ext>
                      </a:extLst>
                    </a:blip>
                    <a:stretch>
                      <a:fillRect/>
                    </a:stretch>
                  </pic:blipFill>
                  <pic:spPr>
                    <a:xfrm>
                      <a:off x="0" y="0"/>
                      <a:ext cx="6426508" cy="8328853"/>
                    </a:xfrm>
                    <a:prstGeom prst="rect">
                      <a:avLst/>
                    </a:prstGeom>
                  </pic:spPr>
                </pic:pic>
              </a:graphicData>
            </a:graphic>
          </wp:inline>
        </w:drawing>
      </w:r>
    </w:p>
    <w:p w14:paraId="03BF22A0" w14:textId="36665BB3" w:rsidR="00721FB7" w:rsidRDefault="00BB5D13" w:rsidP="00BB5D13">
      <w:pPr>
        <w:pStyle w:val="Heading3"/>
        <w:rPr>
          <w:sz w:val="40"/>
          <w:szCs w:val="40"/>
        </w:rPr>
      </w:pPr>
      <w:r w:rsidRPr="00BB5D13">
        <w:rPr>
          <w:sz w:val="40"/>
          <w:szCs w:val="40"/>
        </w:rPr>
        <w:t>VLC Player</w:t>
      </w:r>
    </w:p>
    <w:p w14:paraId="0FD8AB16" w14:textId="552414F4" w:rsidR="007C393F" w:rsidRPr="007C393F" w:rsidRDefault="007C393F" w:rsidP="007C393F">
      <w:r>
        <w:t xml:space="preserve">You may use this </w:t>
      </w:r>
      <w:r w:rsidR="00C144C4">
        <w:t xml:space="preserve">if </w:t>
      </w:r>
      <w:r w:rsidR="00850463">
        <w:t>you are clueless on how FFmpeg works.</w:t>
      </w:r>
    </w:p>
    <w:p w14:paraId="74C4D8E5" w14:textId="0A268A73" w:rsidR="00721FB7" w:rsidRDefault="004B70BC" w:rsidP="002A2E52">
      <w:pPr>
        <w:spacing w:after="0"/>
      </w:pPr>
      <w:r w:rsidRPr="004B70BC">
        <w:rPr>
          <w:noProof/>
        </w:rPr>
        <w:lastRenderedPageBreak/>
        <w:drawing>
          <wp:inline distT="0" distB="0" distL="0" distR="0" wp14:anchorId="2A719ED4" wp14:editId="3048796F">
            <wp:extent cx="3434707" cy="984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b="58655"/>
                    <a:stretch/>
                  </pic:blipFill>
                  <pic:spPr bwMode="auto">
                    <a:xfrm>
                      <a:off x="0" y="0"/>
                      <a:ext cx="3435350" cy="984434"/>
                    </a:xfrm>
                    <a:prstGeom prst="rect">
                      <a:avLst/>
                    </a:prstGeom>
                    <a:ln>
                      <a:noFill/>
                    </a:ln>
                    <a:extLst>
                      <a:ext uri="{53640926-AAD7-44D8-BBD7-CCE9431645EC}">
                        <a14:shadowObscured xmlns:a14="http://schemas.microsoft.com/office/drawing/2010/main"/>
                      </a:ext>
                    </a:extLst>
                  </pic:spPr>
                </pic:pic>
              </a:graphicData>
            </a:graphic>
          </wp:inline>
        </w:drawing>
      </w:r>
    </w:p>
    <w:p w14:paraId="07438EBB" w14:textId="4AF17649" w:rsidR="0010390F" w:rsidRDefault="0010390F" w:rsidP="0010390F">
      <w:pPr>
        <w:pStyle w:val="Heading2"/>
        <w:rPr>
          <w:sz w:val="52"/>
          <w:szCs w:val="52"/>
        </w:rPr>
      </w:pPr>
      <w:r w:rsidRPr="009F065A">
        <w:rPr>
          <w:sz w:val="52"/>
          <w:szCs w:val="52"/>
        </w:rPr>
        <w:t>Audio</w:t>
      </w:r>
    </w:p>
    <w:bookmarkStart w:id="24" w:name="pcm"/>
    <w:commentRangeStart w:id="25"/>
    <w:p w14:paraId="2958565C" w14:textId="2416B4DA" w:rsidR="006C38BC" w:rsidRPr="00D85F5C" w:rsidRDefault="00BE647B" w:rsidP="00D049DC">
      <w:pPr>
        <w:rPr>
          <w:b/>
          <w:bCs/>
        </w:rPr>
      </w:pPr>
      <w:r>
        <w:fldChar w:fldCharType="begin"/>
      </w:r>
      <w:r>
        <w:instrText xml:space="preserve"> HYPERLINK "https://en.wikipedia.org/wiki/Pulse-code_modulation" \t "_blank" </w:instrText>
      </w:r>
      <w:r>
        <w:fldChar w:fldCharType="separate"/>
      </w:r>
      <w:r w:rsidRPr="00BE647B">
        <w:t>PCM or Pulse-Code Modulation</w:t>
      </w:r>
      <w:r>
        <w:fldChar w:fldCharType="end"/>
      </w:r>
      <w:bookmarkEnd w:id="24"/>
      <w:r w:rsidRPr="00BE647B">
        <w:t xml:space="preserve"> is the </w:t>
      </w:r>
      <w:r w:rsidR="00032EAE">
        <w:t>general</w:t>
      </w:r>
      <w:r w:rsidRPr="00BE647B">
        <w:t xml:space="preserve"> format for uncompressed audio. All recordings begin their life as soundwaves in an analog setting</w:t>
      </w:r>
      <w:r w:rsidR="006301E8">
        <w:t xml:space="preserve"> or dedicated re</w:t>
      </w:r>
      <w:r w:rsidR="00AD023E">
        <w:t>corder device</w:t>
      </w:r>
      <w:r w:rsidRPr="00BE647B">
        <w:t>. PCM converts this information into digital format by sampling that recording. </w:t>
      </w:r>
      <w:commentRangeEnd w:id="25"/>
      <w:r w:rsidRPr="00BE647B">
        <w:commentReference w:id="25"/>
      </w:r>
      <w:r w:rsidR="00AA704B">
        <w:t xml:space="preserve">You may say this is a </w:t>
      </w:r>
      <w:r w:rsidR="00AA704B">
        <w:rPr>
          <w:i/>
          <w:iCs/>
        </w:rPr>
        <w:t xml:space="preserve">codec </w:t>
      </w:r>
      <w:r w:rsidR="0061524F">
        <w:t xml:space="preserve">and its </w:t>
      </w:r>
      <w:r>
        <w:t xml:space="preserve">containers would be </w:t>
      </w:r>
      <w:r w:rsidR="00D85F5C">
        <w:rPr>
          <w:b/>
          <w:bCs/>
        </w:rPr>
        <w:t>WAV &amp; AIFF</w:t>
      </w:r>
      <w:r w:rsidR="006301E8">
        <w:rPr>
          <w:b/>
          <w:bCs/>
        </w:rPr>
        <w:t>.</w:t>
      </w:r>
    </w:p>
    <w:p w14:paraId="637FA128" w14:textId="4C9C7599" w:rsidR="00D049DC" w:rsidRDefault="00781832" w:rsidP="00D049DC">
      <w:r w:rsidRPr="00781832">
        <w:t>Sampling rate and bit depth are used to sample the recording. The sampling rate defines how many samples are taken per second. Bit depth refers to the number of bits that are allocated to each sample</w:t>
      </w:r>
      <w:r w:rsidR="00485C23">
        <w:t>.</w:t>
      </w:r>
    </w:p>
    <w:p w14:paraId="5B08B864" w14:textId="6A6A07A0" w:rsidR="0092678F" w:rsidRDefault="00C45A56" w:rsidP="00D049DC">
      <w:r>
        <w:t xml:space="preserve">There are two major </w:t>
      </w:r>
      <w:r w:rsidR="00926353">
        <w:t xml:space="preserve">kind of formats in audio: </w:t>
      </w:r>
    </w:p>
    <w:p w14:paraId="7FE6D204" w14:textId="77777777" w:rsidR="00F2772F" w:rsidRPr="00AF5AC1" w:rsidRDefault="00F2772F" w:rsidP="007C4A3B">
      <w:pPr>
        <w:pStyle w:val="Heading3"/>
        <w:rPr>
          <w:sz w:val="48"/>
          <w:szCs w:val="48"/>
        </w:rPr>
      </w:pPr>
      <w:r w:rsidRPr="00AF5AC1">
        <w:rPr>
          <w:sz w:val="48"/>
          <w:szCs w:val="48"/>
        </w:rPr>
        <w:t>Uncompressed Formats (Codecs)</w:t>
      </w:r>
    </w:p>
    <w:p w14:paraId="00B376F2" w14:textId="5C31CF44" w:rsidR="00F2772F" w:rsidRDefault="00D85F5C" w:rsidP="00D049DC">
      <w:pPr>
        <w:rPr>
          <w:b/>
          <w:bCs/>
        </w:rPr>
      </w:pPr>
      <w:r>
        <w:t xml:space="preserve">These are barely mentioned </w:t>
      </w:r>
      <w:r w:rsidR="00AA7DA5">
        <w:t xml:space="preserve">here as they </w:t>
      </w:r>
      <w:r w:rsidR="00D85886">
        <w:t xml:space="preserve">can’t be used in </w:t>
      </w:r>
      <w:r w:rsidR="00AA7DA5">
        <w:rPr>
          <w:b/>
          <w:bCs/>
        </w:rPr>
        <w:t>WEB DESIGN:</w:t>
      </w:r>
    </w:p>
    <w:p w14:paraId="6E957432" w14:textId="5A3CC590" w:rsidR="00AA7DA5" w:rsidRPr="00D966CE" w:rsidRDefault="00910E5D" w:rsidP="007C4A3B">
      <w:pPr>
        <w:pStyle w:val="Heading4"/>
        <w:rPr>
          <w:i w:val="0"/>
          <w:iCs w:val="0"/>
          <w:sz w:val="32"/>
          <w:szCs w:val="32"/>
        </w:rPr>
      </w:pPr>
      <w:r w:rsidRPr="00D966CE">
        <w:rPr>
          <w:i w:val="0"/>
          <w:iCs w:val="0"/>
          <w:sz w:val="32"/>
          <w:szCs w:val="32"/>
        </w:rPr>
        <w:t>WAV</w:t>
      </w:r>
    </w:p>
    <w:p w14:paraId="3ECDD88B" w14:textId="043B00E7" w:rsidR="00910E5D" w:rsidRPr="00D966CE" w:rsidRDefault="00910E5D" w:rsidP="007C4A3B">
      <w:pPr>
        <w:pStyle w:val="Heading4"/>
        <w:rPr>
          <w:i w:val="0"/>
          <w:iCs w:val="0"/>
          <w:sz w:val="32"/>
          <w:szCs w:val="32"/>
        </w:rPr>
      </w:pPr>
      <w:r w:rsidRPr="00D966CE">
        <w:rPr>
          <w:i w:val="0"/>
          <w:iCs w:val="0"/>
          <w:sz w:val="32"/>
          <w:szCs w:val="32"/>
        </w:rPr>
        <w:t>AIFF</w:t>
      </w:r>
    </w:p>
    <w:p w14:paraId="67C6EAD1" w14:textId="1B09D83F" w:rsidR="00926353" w:rsidRPr="00AF5AC1" w:rsidRDefault="00926353" w:rsidP="007C4A3B">
      <w:pPr>
        <w:pStyle w:val="Heading3"/>
        <w:rPr>
          <w:i/>
          <w:iCs/>
          <w:sz w:val="48"/>
          <w:szCs w:val="48"/>
        </w:rPr>
      </w:pPr>
      <w:r w:rsidRPr="00AF5AC1">
        <w:rPr>
          <w:sz w:val="48"/>
          <w:szCs w:val="48"/>
        </w:rPr>
        <w:t>Compressed Formats</w:t>
      </w:r>
    </w:p>
    <w:p w14:paraId="63B9971E" w14:textId="33991399" w:rsidR="00926353" w:rsidRDefault="00926353" w:rsidP="00926353">
      <w:r>
        <w:t xml:space="preserve">Which </w:t>
      </w:r>
      <w:r w:rsidR="00594AF1">
        <w:t>splits into</w:t>
      </w:r>
      <w:r w:rsidR="0066561E">
        <w:t>:</w:t>
      </w:r>
    </w:p>
    <w:p w14:paraId="12919CD1" w14:textId="4E08A2DD" w:rsidR="00F2772F" w:rsidRPr="00D966CE" w:rsidRDefault="00F2772F" w:rsidP="007C4A3B">
      <w:pPr>
        <w:pStyle w:val="Heading4"/>
        <w:rPr>
          <w:i w:val="0"/>
          <w:iCs w:val="0"/>
          <w:sz w:val="36"/>
          <w:szCs w:val="36"/>
        </w:rPr>
      </w:pPr>
      <w:r w:rsidRPr="00D966CE">
        <w:rPr>
          <w:i w:val="0"/>
          <w:iCs w:val="0"/>
          <w:sz w:val="36"/>
          <w:szCs w:val="36"/>
        </w:rPr>
        <w:t>Lossless Audio Formats (Codecs)</w:t>
      </w:r>
    </w:p>
    <w:p w14:paraId="3C5CD858" w14:textId="15773DEC" w:rsidR="00F2772F" w:rsidRPr="00605AB7" w:rsidRDefault="00CC5481" w:rsidP="00F2772F">
      <w:pPr>
        <w:rPr>
          <w:i/>
          <w:iCs/>
        </w:rPr>
      </w:pPr>
      <w:r>
        <w:t xml:space="preserve">Not really used for </w:t>
      </w:r>
      <w:r>
        <w:rPr>
          <w:b/>
          <w:bCs/>
        </w:rPr>
        <w:t xml:space="preserve">WEB DESIGN </w:t>
      </w:r>
      <w:r w:rsidR="00AA521D">
        <w:t>because the</w:t>
      </w:r>
      <w:r w:rsidR="00C00782">
        <w:t xml:space="preserve">y excel on quality that </w:t>
      </w:r>
      <w:r w:rsidR="00D15C63">
        <w:t xml:space="preserve">competes with </w:t>
      </w:r>
      <w:r w:rsidR="00605AB7">
        <w:rPr>
          <w:i/>
          <w:iCs/>
        </w:rPr>
        <w:t>Uncompressed Formats</w:t>
      </w:r>
    </w:p>
    <w:p w14:paraId="52BFD9F6" w14:textId="50174EF4" w:rsidR="0066561E" w:rsidRPr="00D966CE" w:rsidRDefault="0066561E" w:rsidP="007C4A3B">
      <w:pPr>
        <w:pStyle w:val="Heading4"/>
        <w:rPr>
          <w:i w:val="0"/>
          <w:iCs w:val="0"/>
          <w:sz w:val="36"/>
          <w:szCs w:val="36"/>
        </w:rPr>
      </w:pPr>
      <w:r w:rsidRPr="00D966CE">
        <w:rPr>
          <w:i w:val="0"/>
          <w:iCs w:val="0"/>
          <w:sz w:val="36"/>
          <w:szCs w:val="36"/>
        </w:rPr>
        <w:t>Lossy</w:t>
      </w:r>
      <w:r w:rsidR="009522FE" w:rsidRPr="00D966CE">
        <w:rPr>
          <w:i w:val="0"/>
          <w:iCs w:val="0"/>
          <w:sz w:val="36"/>
          <w:szCs w:val="36"/>
        </w:rPr>
        <w:t xml:space="preserve"> Audio Formats</w:t>
      </w:r>
      <w:r w:rsidR="00E72CEF" w:rsidRPr="00D966CE">
        <w:rPr>
          <w:i w:val="0"/>
          <w:iCs w:val="0"/>
          <w:sz w:val="36"/>
          <w:szCs w:val="36"/>
        </w:rPr>
        <w:t xml:space="preserve"> (Codecs)</w:t>
      </w:r>
    </w:p>
    <w:p w14:paraId="293CC846" w14:textId="39039D5E" w:rsidR="0037617D" w:rsidRDefault="00E553F3" w:rsidP="0037617D">
      <w:r>
        <w:t xml:space="preserve">These are all used in </w:t>
      </w:r>
      <w:r w:rsidR="0019225E" w:rsidRPr="0019225E">
        <w:rPr>
          <w:b/>
          <w:bCs/>
        </w:rPr>
        <w:t>WEB</w:t>
      </w:r>
      <w:r>
        <w:t xml:space="preserve"> </w:t>
      </w:r>
      <w:r w:rsidR="0019225E" w:rsidRPr="0019225E">
        <w:rPr>
          <w:b/>
          <w:bCs/>
        </w:rPr>
        <w:t>DESIGN</w:t>
      </w:r>
      <w:r>
        <w:t xml:space="preserve"> for they high compression capabilities</w:t>
      </w:r>
      <w:r w:rsidR="000B296C">
        <w:t>:</w:t>
      </w:r>
    </w:p>
    <w:p w14:paraId="750D69C0" w14:textId="7C512B29" w:rsidR="00B533A0" w:rsidRPr="00D966CE" w:rsidRDefault="00532A54" w:rsidP="007C4A3B">
      <w:pPr>
        <w:pStyle w:val="Heading5"/>
        <w:rPr>
          <w:sz w:val="32"/>
          <w:szCs w:val="32"/>
        </w:rPr>
      </w:pPr>
      <w:r w:rsidRPr="00D966CE">
        <w:rPr>
          <w:sz w:val="28"/>
          <w:szCs w:val="28"/>
        </w:rPr>
        <w:t>Vorbis</w:t>
      </w:r>
    </w:p>
    <w:p w14:paraId="50F1AC6B" w14:textId="4685BD99" w:rsidR="00532A54" w:rsidRPr="0084355B" w:rsidRDefault="00FD2394" w:rsidP="00532A54">
      <w:pPr>
        <w:rPr>
          <w:b/>
          <w:bCs/>
        </w:rPr>
      </w:pPr>
      <w:r>
        <w:t xml:space="preserve">Normally used within a </w:t>
      </w:r>
      <w:r>
        <w:rPr>
          <w:b/>
          <w:bCs/>
        </w:rPr>
        <w:t xml:space="preserve">WebM </w:t>
      </w:r>
      <w:r>
        <w:t xml:space="preserve">or </w:t>
      </w:r>
      <w:r>
        <w:rPr>
          <w:b/>
          <w:bCs/>
        </w:rPr>
        <w:t xml:space="preserve">OGG </w:t>
      </w:r>
      <w:r>
        <w:t xml:space="preserve">video </w:t>
      </w:r>
      <w:r w:rsidR="00232B9D">
        <w:t>container/format</w:t>
      </w:r>
      <w:r>
        <w:t>.</w:t>
      </w:r>
      <w:r w:rsidR="0084355B">
        <w:t xml:space="preserve"> It is older and less efficient than </w:t>
      </w:r>
      <w:r w:rsidR="0084355B">
        <w:rPr>
          <w:b/>
          <w:bCs/>
        </w:rPr>
        <w:t>Opus</w:t>
      </w:r>
    </w:p>
    <w:p w14:paraId="581DCADF" w14:textId="6FD308E3" w:rsidR="000B296C" w:rsidRPr="00D966CE" w:rsidRDefault="000B296C" w:rsidP="007C4A3B">
      <w:pPr>
        <w:pStyle w:val="Heading5"/>
        <w:rPr>
          <w:sz w:val="32"/>
          <w:szCs w:val="32"/>
        </w:rPr>
      </w:pPr>
      <w:r w:rsidRPr="00D966CE">
        <w:rPr>
          <w:sz w:val="28"/>
          <w:szCs w:val="28"/>
        </w:rPr>
        <w:t>Opus</w:t>
      </w:r>
    </w:p>
    <w:p w14:paraId="0E08DEE2" w14:textId="39889939" w:rsidR="000B296C" w:rsidRDefault="000B296C" w:rsidP="000B296C">
      <w:pPr>
        <w:rPr>
          <w:i/>
          <w:iCs/>
        </w:rPr>
      </w:pPr>
      <w:r>
        <w:t xml:space="preserve">Normally used within a </w:t>
      </w:r>
      <w:r>
        <w:rPr>
          <w:b/>
          <w:bCs/>
        </w:rPr>
        <w:t xml:space="preserve">WebM </w:t>
      </w:r>
      <w:r>
        <w:t xml:space="preserve">or </w:t>
      </w:r>
      <w:r w:rsidR="00947BBE">
        <w:rPr>
          <w:b/>
          <w:bCs/>
        </w:rPr>
        <w:t xml:space="preserve">OGG </w:t>
      </w:r>
      <w:r w:rsidR="00947BBE">
        <w:t xml:space="preserve">video </w:t>
      </w:r>
      <w:r w:rsidR="0084355B">
        <w:t>container/format. It is Ne</w:t>
      </w:r>
      <w:r w:rsidR="00CD363F">
        <w:t xml:space="preserve">wer and more efficient than </w:t>
      </w:r>
      <w:r w:rsidR="00CD363F">
        <w:rPr>
          <w:b/>
          <w:bCs/>
        </w:rPr>
        <w:t>Vorbis</w:t>
      </w:r>
      <w:r w:rsidR="002C7474">
        <w:rPr>
          <w:b/>
          <w:bCs/>
        </w:rPr>
        <w:t xml:space="preserve">, </w:t>
      </w:r>
      <w:r w:rsidR="002C7474">
        <w:t xml:space="preserve">specially on low </w:t>
      </w:r>
      <w:r w:rsidR="002C7474">
        <w:rPr>
          <w:i/>
          <w:iCs/>
        </w:rPr>
        <w:t>Bit Rates</w:t>
      </w:r>
      <w:r w:rsidR="001F22C5">
        <w:rPr>
          <w:i/>
          <w:iCs/>
        </w:rPr>
        <w:t>.</w:t>
      </w:r>
    </w:p>
    <w:p w14:paraId="486AF979" w14:textId="223BAE9C" w:rsidR="00145178" w:rsidRPr="00D966CE" w:rsidRDefault="00145178" w:rsidP="007C4A3B">
      <w:pPr>
        <w:pStyle w:val="Heading5"/>
        <w:rPr>
          <w:sz w:val="32"/>
          <w:szCs w:val="32"/>
        </w:rPr>
      </w:pPr>
      <w:r w:rsidRPr="00D966CE">
        <w:rPr>
          <w:sz w:val="28"/>
          <w:szCs w:val="28"/>
        </w:rPr>
        <w:t>AAC</w:t>
      </w:r>
    </w:p>
    <w:p w14:paraId="66A64FEA" w14:textId="3B1675BF" w:rsidR="00145178" w:rsidRDefault="00145178" w:rsidP="00120188">
      <w:pPr>
        <w:spacing w:after="0"/>
        <w:rPr>
          <w:b/>
          <w:bCs/>
        </w:rPr>
      </w:pPr>
      <w:r>
        <w:t xml:space="preserve">Normally used within a </w:t>
      </w:r>
      <w:r w:rsidR="00B31C3E">
        <w:rPr>
          <w:b/>
          <w:bCs/>
        </w:rPr>
        <w:t xml:space="preserve">MP4 </w:t>
      </w:r>
      <w:r w:rsidR="00426ACE">
        <w:t>video container/format</w:t>
      </w:r>
      <w:r w:rsidR="00B31C3E">
        <w:t xml:space="preserve">. It is superior </w:t>
      </w:r>
      <w:r w:rsidR="00426ACE">
        <w:t>to</w:t>
      </w:r>
      <w:r w:rsidR="00B31C3E">
        <w:t xml:space="preserve"> </w:t>
      </w:r>
      <w:r w:rsidR="00B31C3E">
        <w:rPr>
          <w:b/>
          <w:bCs/>
        </w:rPr>
        <w:t>MP3</w:t>
      </w:r>
      <w:r w:rsidR="00A432AB">
        <w:rPr>
          <w:b/>
          <w:bCs/>
        </w:rPr>
        <w:t xml:space="preserve">, </w:t>
      </w:r>
      <w:r w:rsidR="00A432AB">
        <w:t xml:space="preserve">probably as </w:t>
      </w:r>
      <w:r w:rsidR="00A432AB" w:rsidRPr="00A432AB">
        <w:rPr>
          <w:i/>
          <w:iCs/>
        </w:rPr>
        <w:t>good</w:t>
      </w:r>
      <w:r w:rsidR="00A432AB">
        <w:rPr>
          <w:i/>
          <w:iCs/>
        </w:rPr>
        <w:t xml:space="preserve"> </w:t>
      </w:r>
      <w:r w:rsidR="00A432AB">
        <w:t xml:space="preserve">as </w:t>
      </w:r>
      <w:r w:rsidR="00A432AB">
        <w:rPr>
          <w:b/>
          <w:bCs/>
        </w:rPr>
        <w:t xml:space="preserve">Vorbis </w:t>
      </w:r>
      <w:r w:rsidR="00A432AB">
        <w:t xml:space="preserve">but less efficient than </w:t>
      </w:r>
      <w:r w:rsidR="00A432AB">
        <w:rPr>
          <w:b/>
          <w:bCs/>
        </w:rPr>
        <w:t>Opus.</w:t>
      </w:r>
      <w:r w:rsidR="00102DF2">
        <w:rPr>
          <w:b/>
          <w:bCs/>
        </w:rPr>
        <w:t xml:space="preserve"> </w:t>
      </w:r>
      <w:r w:rsidR="00102DF2" w:rsidRPr="00102DF2">
        <w:t>Apparently</w:t>
      </w:r>
      <w:r w:rsidR="00102DF2">
        <w:t xml:space="preserve">, Chrome doesn’t </w:t>
      </w:r>
      <w:r w:rsidR="009908CE">
        <w:t xml:space="preserve">play </w:t>
      </w:r>
      <w:r w:rsidR="009908CE">
        <w:rPr>
          <w:i/>
          <w:iCs/>
        </w:rPr>
        <w:t>main profile</w:t>
      </w:r>
      <w:r w:rsidR="009908CE">
        <w:t xml:space="preserve"> </w:t>
      </w:r>
      <w:r w:rsidR="009908CE">
        <w:rPr>
          <w:b/>
          <w:bCs/>
        </w:rPr>
        <w:t xml:space="preserve">AAC </w:t>
      </w:r>
      <w:r w:rsidR="009908CE">
        <w:t xml:space="preserve">audio within a </w:t>
      </w:r>
      <w:r w:rsidR="002301C5">
        <w:rPr>
          <w:b/>
          <w:bCs/>
        </w:rPr>
        <w:t xml:space="preserve">MP4 </w:t>
      </w:r>
      <w:r w:rsidR="002301C5">
        <w:t xml:space="preserve">container. I didn’t have the chance to test this </w:t>
      </w:r>
      <w:commentRangeStart w:id="26"/>
      <w:r w:rsidR="002301C5">
        <w:t xml:space="preserve">as </w:t>
      </w:r>
      <w:r w:rsidR="00722A0B">
        <w:t xml:space="preserve">I couldn’t find out how </w:t>
      </w:r>
      <w:r w:rsidR="003E2D40">
        <w:t xml:space="preserve">to </w:t>
      </w:r>
      <w:r w:rsidR="00E466F8">
        <w:t xml:space="preserve">change </w:t>
      </w:r>
      <w:r w:rsidR="005C53CD">
        <w:t>the profile in which you encode with</w:t>
      </w:r>
      <w:commentRangeEnd w:id="26"/>
      <w:r w:rsidR="00CB363D">
        <w:rPr>
          <w:rStyle w:val="CommentReference"/>
        </w:rPr>
        <w:commentReference w:id="26"/>
      </w:r>
      <w:r w:rsidR="005C53CD">
        <w:t>.</w:t>
      </w:r>
      <w:r w:rsidR="00E17992">
        <w:t xml:space="preserve"> Back on the 20s</w:t>
      </w:r>
      <w:r w:rsidR="00EB0BD6">
        <w:t xml:space="preserve">, choosing the </w:t>
      </w:r>
      <w:r w:rsidR="00716258">
        <w:t>right</w:t>
      </w:r>
      <w:r w:rsidR="00EB0BD6">
        <w:t xml:space="preserve"> </w:t>
      </w:r>
      <w:r w:rsidR="00EB0BD6">
        <w:rPr>
          <w:i/>
          <w:iCs/>
        </w:rPr>
        <w:t xml:space="preserve">profile </w:t>
      </w:r>
      <w:r w:rsidR="00EB0BD6">
        <w:t xml:space="preserve">was </w:t>
      </w:r>
      <w:r w:rsidR="00716258">
        <w:t xml:space="preserve">extremely </w:t>
      </w:r>
      <w:r w:rsidR="00C279D2">
        <w:t xml:space="preserve">important due to the </w:t>
      </w:r>
      <w:r w:rsidR="00381814">
        <w:t xml:space="preserve">hardware and network bandwidth </w:t>
      </w:r>
      <w:r w:rsidR="00C279D2">
        <w:t xml:space="preserve">limitations </w:t>
      </w:r>
      <w:r w:rsidR="00381814">
        <w:t>back then.</w:t>
      </w:r>
      <w:r w:rsidR="00E466F8">
        <w:t xml:space="preserve"> Specially the network bandwidth</w:t>
      </w:r>
      <w:r w:rsidR="000E1C3C">
        <w:t xml:space="preserve"> because </w:t>
      </w:r>
      <w:r w:rsidR="00CE0E13">
        <w:t>back on the 20s</w:t>
      </w:r>
      <w:r w:rsidR="000E1C3C">
        <w:t>,</w:t>
      </w:r>
      <w:r w:rsidR="00CE0E13">
        <w:t xml:space="preserve"> only big companies could afford </w:t>
      </w:r>
      <w:r w:rsidR="000E1C3C">
        <w:t>high internet speeds</w:t>
      </w:r>
      <w:r w:rsidR="00122383">
        <w:t>. Processing power</w:t>
      </w:r>
      <w:r w:rsidR="00F47DF4">
        <w:t xml:space="preserve"> was</w:t>
      </w:r>
      <w:r w:rsidR="00351CEA">
        <w:t xml:space="preserve"> also</w:t>
      </w:r>
      <w:r w:rsidR="00F47DF4">
        <w:t xml:space="preserve"> very low </w:t>
      </w:r>
      <w:r w:rsidR="00B06F65">
        <w:t xml:space="preserve">back </w:t>
      </w:r>
      <w:r w:rsidR="00F47DF4">
        <w:t>then</w:t>
      </w:r>
      <w:r w:rsidR="00122383">
        <w:t xml:space="preserve"> on</w:t>
      </w:r>
      <w:r w:rsidR="001B6FEF">
        <w:t xml:space="preserve"> probably most of </w:t>
      </w:r>
      <w:r w:rsidR="00074FDE">
        <w:t>portable</w:t>
      </w:r>
      <w:r w:rsidR="00E86A9F">
        <w:t xml:space="preserve"> </w:t>
      </w:r>
      <w:r w:rsidR="001B6FEF">
        <w:t>media player devices and</w:t>
      </w:r>
      <w:r w:rsidR="00E86A9F">
        <w:t xml:space="preserve"> maybe a good chunk of </w:t>
      </w:r>
      <w:r w:rsidR="00495120">
        <w:t>desktop PC</w:t>
      </w:r>
      <w:r w:rsidR="00292E0E">
        <w:t xml:space="preserve"> processors</w:t>
      </w:r>
      <w:r w:rsidR="001B6FEF">
        <w:t>.</w:t>
      </w:r>
      <w:r w:rsidR="006A0A1F">
        <w:t xml:space="preserve"> Nowadays almost everyone has a connection that ranges from decent to </w:t>
      </w:r>
      <w:r w:rsidR="001C39D7">
        <w:t xml:space="preserve">excellent and even </w:t>
      </w:r>
      <w:r w:rsidR="001D1B22">
        <w:t xml:space="preserve">maybe </w:t>
      </w:r>
      <w:r w:rsidR="007274CB">
        <w:t xml:space="preserve">the </w:t>
      </w:r>
      <w:r w:rsidR="001C39D7">
        <w:t>low</w:t>
      </w:r>
      <w:r w:rsidR="007274CB">
        <w:t>est</w:t>
      </w:r>
      <w:r w:rsidR="001C39D7">
        <w:t xml:space="preserve"> tier</w:t>
      </w:r>
      <w:r w:rsidR="007274CB">
        <w:t xml:space="preserve"> of</w:t>
      </w:r>
      <w:r w:rsidR="001C39D7">
        <w:t xml:space="preserve"> portable media player devices </w:t>
      </w:r>
      <w:r w:rsidR="00483F9B">
        <w:t>crushes</w:t>
      </w:r>
      <w:r w:rsidR="007274CB">
        <w:t xml:space="preserve"> the performance of </w:t>
      </w:r>
      <w:r w:rsidR="00FA262F">
        <w:t xml:space="preserve">the most powerful </w:t>
      </w:r>
      <w:r w:rsidR="001D1B22">
        <w:t>PC back then.</w:t>
      </w:r>
      <w:r w:rsidR="00120188">
        <w:t xml:space="preserve"> It´s been 15 years.</w:t>
      </w:r>
      <w:r w:rsidR="002A1DA8">
        <w:t xml:space="preserve"> The only </w:t>
      </w:r>
      <w:r w:rsidR="00484987">
        <w:t xml:space="preserve">question to be made before choosing a </w:t>
      </w:r>
      <w:r w:rsidR="00484987">
        <w:rPr>
          <w:i/>
          <w:iCs/>
        </w:rPr>
        <w:t xml:space="preserve">Profile </w:t>
      </w:r>
      <w:r w:rsidR="00484987" w:rsidRPr="00484987">
        <w:t>nowadays</w:t>
      </w:r>
      <w:r w:rsidR="00484987">
        <w:t xml:space="preserve"> could be the </w:t>
      </w:r>
      <w:r w:rsidR="00665BEF">
        <w:t xml:space="preserve">software/hardware support </w:t>
      </w:r>
      <w:r w:rsidR="00A37124">
        <w:t>for</w:t>
      </w:r>
      <w:r w:rsidR="00665BEF">
        <w:t xml:space="preserve"> a given </w:t>
      </w:r>
      <w:r w:rsidR="002C5CB7">
        <w:t xml:space="preserve">profile. </w:t>
      </w:r>
      <w:r w:rsidR="00A37124">
        <w:t xml:space="preserve">Nowadays, </w:t>
      </w:r>
      <w:r w:rsidR="0047252E">
        <w:t xml:space="preserve">seems like </w:t>
      </w:r>
      <w:r w:rsidR="00A37124">
        <w:t>t</w:t>
      </w:r>
      <w:r w:rsidR="002C5CB7">
        <w:t xml:space="preserve">he most supported </w:t>
      </w:r>
      <w:r w:rsidR="002C5CB7">
        <w:rPr>
          <w:i/>
          <w:iCs/>
        </w:rPr>
        <w:t xml:space="preserve">profile </w:t>
      </w:r>
      <w:r w:rsidR="002C5CB7" w:rsidRPr="00483F9B">
        <w:t xml:space="preserve">is </w:t>
      </w:r>
      <w:r w:rsidR="002C5CB7" w:rsidRPr="00483F9B">
        <w:rPr>
          <w:b/>
          <w:bCs/>
        </w:rPr>
        <w:t>LC (Low profile).</w:t>
      </w:r>
    </w:p>
    <w:p w14:paraId="30B68395" w14:textId="4CEE4604" w:rsidR="00292E0E" w:rsidRPr="00FF4AFB" w:rsidRDefault="00DA611C" w:rsidP="00120188">
      <w:pPr>
        <w:spacing w:after="0"/>
      </w:pPr>
      <w:r w:rsidRPr="00FF4AFB">
        <w:t>The only thing I care</w:t>
      </w:r>
      <w:r w:rsidR="004B2592" w:rsidRPr="00FF4AFB">
        <w:t>d</w:t>
      </w:r>
      <w:r w:rsidRPr="00FF4AFB">
        <w:t xml:space="preserve"> about is the </w:t>
      </w:r>
      <w:r w:rsidR="00ED39B4" w:rsidRPr="00FF4AFB">
        <w:rPr>
          <w:b/>
          <w:bCs/>
        </w:rPr>
        <w:t xml:space="preserve">MIME TYPES </w:t>
      </w:r>
      <w:r w:rsidR="004B2592" w:rsidRPr="00FF4AFB">
        <w:t>along</w:t>
      </w:r>
      <w:r w:rsidR="004B2592" w:rsidRPr="00FF4AFB">
        <w:rPr>
          <w:b/>
          <w:bCs/>
        </w:rPr>
        <w:t xml:space="preserve"> its codec parameter </w:t>
      </w:r>
      <w:r w:rsidR="004B2592" w:rsidRPr="00FF4AFB">
        <w:t>to add them</w:t>
      </w:r>
      <w:r w:rsidR="00ED39B4" w:rsidRPr="00FF4AFB">
        <w:t xml:space="preserve"> in </w:t>
      </w:r>
      <w:r w:rsidR="00C401EF" w:rsidRPr="00FF4AFB">
        <w:t xml:space="preserve">my </w:t>
      </w:r>
      <w:r w:rsidR="00C401EF" w:rsidRPr="00FF4AFB">
        <w:rPr>
          <w:b/>
          <w:bCs/>
        </w:rPr>
        <w:t xml:space="preserve">HTML </w:t>
      </w:r>
      <w:r w:rsidR="00C401EF" w:rsidRPr="00FF4AFB">
        <w:t xml:space="preserve">file. </w:t>
      </w:r>
      <w:r w:rsidR="00EA1A9A" w:rsidRPr="00FF4AFB">
        <w:t>Luckily,</w:t>
      </w:r>
      <w:r w:rsidR="00C401EF" w:rsidRPr="00FF4AFB">
        <w:t xml:space="preserve"> the support of </w:t>
      </w:r>
      <w:r w:rsidR="00C401EF" w:rsidRPr="00FF4AFB">
        <w:rPr>
          <w:b/>
          <w:bCs/>
        </w:rPr>
        <w:t xml:space="preserve">LC </w:t>
      </w:r>
      <w:r w:rsidR="00C401EF" w:rsidRPr="00FF4AFB">
        <w:t xml:space="preserve">is </w:t>
      </w:r>
      <w:r w:rsidR="000F6689" w:rsidRPr="00FF4AFB">
        <w:t>good,</w:t>
      </w:r>
      <w:r w:rsidR="00C401EF" w:rsidRPr="00FF4AFB">
        <w:t xml:space="preserve"> so I don’t have to worry about support and shit.</w:t>
      </w:r>
    </w:p>
    <w:p w14:paraId="2A15EC4A" w14:textId="334337CD" w:rsidR="00AA6449" w:rsidRPr="00D966CE" w:rsidRDefault="00AA6449" w:rsidP="00120188">
      <w:pPr>
        <w:pStyle w:val="Heading5"/>
        <w:spacing w:before="0"/>
        <w:rPr>
          <w:sz w:val="32"/>
          <w:szCs w:val="32"/>
        </w:rPr>
      </w:pPr>
      <w:r w:rsidRPr="00D966CE">
        <w:rPr>
          <w:sz w:val="28"/>
          <w:szCs w:val="28"/>
        </w:rPr>
        <w:lastRenderedPageBreak/>
        <w:t>MP3</w:t>
      </w:r>
    </w:p>
    <w:p w14:paraId="05826A43" w14:textId="6F539E37" w:rsidR="000C3C2B" w:rsidRDefault="00AA6449" w:rsidP="0037617D">
      <w:r>
        <w:t xml:space="preserve">Normally used within </w:t>
      </w:r>
      <w:r w:rsidR="006A2883">
        <w:rPr>
          <w:b/>
          <w:bCs/>
        </w:rPr>
        <w:t xml:space="preserve">MPEG </w:t>
      </w:r>
      <w:r w:rsidR="00426ACE">
        <w:t xml:space="preserve">video container/format </w:t>
      </w:r>
      <w:r w:rsidR="00FD0EF3">
        <w:t xml:space="preserve">but it can also go within </w:t>
      </w:r>
      <w:r w:rsidR="00426ACE">
        <w:t xml:space="preserve">a </w:t>
      </w:r>
      <w:r w:rsidR="00426ACE">
        <w:rPr>
          <w:b/>
          <w:bCs/>
        </w:rPr>
        <w:t xml:space="preserve">MP4 </w:t>
      </w:r>
      <w:r w:rsidR="00426ACE">
        <w:t>video container/format</w:t>
      </w:r>
      <w:r w:rsidR="00426ACE">
        <w:rPr>
          <w:b/>
          <w:bCs/>
        </w:rPr>
        <w:t xml:space="preserve"> </w:t>
      </w:r>
      <w:r w:rsidR="00891708">
        <w:t xml:space="preserve">. </w:t>
      </w:r>
      <w:r w:rsidR="00CA48AB">
        <w:t>It is less efficient than the 3 codecs above</w:t>
      </w:r>
      <w:r w:rsidR="00B6165C">
        <w:t xml:space="preserve"> </w:t>
      </w:r>
      <w:r w:rsidR="00891708">
        <w:t xml:space="preserve"> but remains running everywhere due to </w:t>
      </w:r>
      <w:r w:rsidR="00B6165C">
        <w:t>hardware and software support.</w:t>
      </w:r>
      <w:r w:rsidR="00C809C3">
        <w:t xml:space="preserve"> The same goes for browser support because it runs on </w:t>
      </w:r>
      <w:r w:rsidR="001A4E95">
        <w:t>everyone</w:t>
      </w:r>
      <w:r w:rsidR="00FD0EF3">
        <w:t>.</w:t>
      </w:r>
    </w:p>
    <w:p w14:paraId="65F6248A" w14:textId="49DF08E1" w:rsidR="00241010" w:rsidRPr="00D966CE" w:rsidRDefault="00AE1868" w:rsidP="007C4A3B">
      <w:pPr>
        <w:pStyle w:val="Heading3"/>
        <w:rPr>
          <w:sz w:val="48"/>
          <w:szCs w:val="48"/>
        </w:rPr>
      </w:pPr>
      <w:r w:rsidRPr="00D966CE">
        <w:rPr>
          <w:sz w:val="48"/>
          <w:szCs w:val="48"/>
        </w:rPr>
        <w:t>Audio Encoding</w:t>
      </w:r>
    </w:p>
    <w:p w14:paraId="141E1C92" w14:textId="6FEC16A8" w:rsidR="00AF0C18" w:rsidRDefault="00AF0C18" w:rsidP="00834484">
      <w:pPr>
        <w:spacing w:after="0"/>
        <w:rPr>
          <w:b/>
          <w:bCs/>
          <w:i/>
          <w:iCs/>
        </w:rPr>
      </w:pPr>
      <w:r>
        <w:t>T</w:t>
      </w:r>
      <w:r w:rsidR="00BD0176">
        <w:t xml:space="preserve">o start off this command is all I had to use to get an </w:t>
      </w:r>
      <w:r w:rsidR="00BD0176">
        <w:rPr>
          <w:b/>
          <w:bCs/>
        </w:rPr>
        <w:t xml:space="preserve">MP3 </w:t>
      </w:r>
      <w:r w:rsidR="00BD0176">
        <w:t xml:space="preserve">from </w:t>
      </w:r>
      <w:r w:rsidR="00834484">
        <w:t xml:space="preserve">an </w:t>
      </w:r>
      <w:r w:rsidR="00834484">
        <w:rPr>
          <w:b/>
          <w:bCs/>
        </w:rPr>
        <w:t xml:space="preserve">Opus </w:t>
      </w:r>
      <w:r w:rsidR="00834484">
        <w:t xml:space="preserve">audio file </w:t>
      </w:r>
      <w:r w:rsidR="00834484">
        <w:rPr>
          <w:b/>
          <w:bCs/>
          <w:i/>
          <w:iCs/>
        </w:rPr>
        <w:t>(OGG).</w:t>
      </w:r>
    </w:p>
    <w:p w14:paraId="4F2E2144" w14:textId="7D6685C2" w:rsidR="00834484" w:rsidRDefault="00834484" w:rsidP="00834484">
      <w:pPr>
        <w:spacing w:after="240"/>
        <w:rPr>
          <w:b/>
          <w:bCs/>
          <w:i/>
          <w:iCs/>
        </w:rPr>
      </w:pPr>
      <w:r w:rsidRPr="00834484">
        <w:rPr>
          <w:b/>
          <w:bCs/>
          <w:i/>
          <w:iCs/>
          <w:noProof/>
        </w:rPr>
        <w:drawing>
          <wp:inline distT="0" distB="0" distL="0" distR="0" wp14:anchorId="23475595" wp14:editId="403DB47E">
            <wp:extent cx="4649203" cy="4214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19857" cy="427823"/>
                    </a:xfrm>
                    <a:prstGeom prst="rect">
                      <a:avLst/>
                    </a:prstGeom>
                  </pic:spPr>
                </pic:pic>
              </a:graphicData>
            </a:graphic>
          </wp:inline>
        </w:drawing>
      </w:r>
    </w:p>
    <w:p w14:paraId="6126640D" w14:textId="3E9F6696" w:rsidR="00B55054" w:rsidRPr="00817F12" w:rsidRDefault="00AA575C" w:rsidP="00834484">
      <w:pPr>
        <w:spacing w:after="240"/>
      </w:pPr>
      <w:r>
        <w:t>Remember, this guide is focused on the smallest size possible while keeping a decent quality</w:t>
      </w:r>
      <w:r w:rsidR="00A52858">
        <w:rPr>
          <w:b/>
          <w:bCs/>
        </w:rPr>
        <w:t xml:space="preserve"> AND </w:t>
      </w:r>
      <w:r w:rsidR="00A52858">
        <w:t xml:space="preserve">also remember that all </w:t>
      </w:r>
      <w:r w:rsidR="00817F12">
        <w:t xml:space="preserve">encoded files </w:t>
      </w:r>
      <w:r w:rsidR="00483CCD">
        <w:t xml:space="preserve">named </w:t>
      </w:r>
      <w:r w:rsidR="00483CCD">
        <w:rPr>
          <w:b/>
          <w:bCs/>
          <w:i/>
          <w:iCs/>
        </w:rPr>
        <w:t>Ridiculous</w:t>
      </w:r>
      <w:r w:rsidR="00817F12">
        <w:t xml:space="preserve"> come from an </w:t>
      </w:r>
      <w:r w:rsidR="00817F12" w:rsidRPr="00817F12">
        <w:rPr>
          <w:i/>
          <w:iCs/>
        </w:rPr>
        <w:t>already compressed</w:t>
      </w:r>
      <w:r w:rsidR="00817F12">
        <w:rPr>
          <w:i/>
          <w:iCs/>
        </w:rPr>
        <w:t xml:space="preserve"> </w:t>
      </w:r>
      <w:r w:rsidR="00817F12">
        <w:t xml:space="preserve">file </w:t>
      </w:r>
      <w:r w:rsidR="00483CCD">
        <w:t>that I recorded from my mobile</w:t>
      </w:r>
      <w:r w:rsidR="004F3938">
        <w:t xml:space="preserve">. See </w:t>
      </w:r>
      <w:hyperlink w:anchor="already" w:history="1">
        <w:r w:rsidR="004F3938" w:rsidRPr="004F3938">
          <w:rPr>
            <w:rStyle w:val="Hyperlink"/>
            <w:b/>
            <w:bCs/>
          </w:rPr>
          <w:t>this.</w:t>
        </w:r>
      </w:hyperlink>
    </w:p>
    <w:p w14:paraId="7384B592" w14:textId="72B79771" w:rsidR="00834484" w:rsidRPr="004965A7" w:rsidRDefault="00834484" w:rsidP="007C4A3B">
      <w:pPr>
        <w:pStyle w:val="Heading4"/>
        <w:rPr>
          <w:b/>
          <w:bCs/>
          <w:i w:val="0"/>
          <w:iCs w:val="0"/>
          <w:sz w:val="40"/>
          <w:szCs w:val="40"/>
        </w:rPr>
      </w:pPr>
      <w:r w:rsidRPr="004965A7">
        <w:rPr>
          <w:b/>
          <w:bCs/>
          <w:i w:val="0"/>
          <w:iCs w:val="0"/>
          <w:sz w:val="40"/>
          <w:szCs w:val="40"/>
        </w:rPr>
        <w:t>Bit</w:t>
      </w:r>
      <w:r w:rsidR="00AD0D3C" w:rsidRPr="004965A7">
        <w:rPr>
          <w:b/>
          <w:bCs/>
          <w:i w:val="0"/>
          <w:iCs w:val="0"/>
          <w:sz w:val="40"/>
          <w:szCs w:val="40"/>
        </w:rPr>
        <w:t xml:space="preserve"> </w:t>
      </w:r>
      <w:r w:rsidRPr="004965A7">
        <w:rPr>
          <w:b/>
          <w:bCs/>
          <w:i w:val="0"/>
          <w:iCs w:val="0"/>
          <w:sz w:val="40"/>
          <w:szCs w:val="40"/>
        </w:rPr>
        <w:t>Rate</w:t>
      </w:r>
    </w:p>
    <w:p w14:paraId="6F4F8A06" w14:textId="57E9949A" w:rsidR="00C34B6E" w:rsidRDefault="000C3C2B" w:rsidP="000C3C2B">
      <w:r w:rsidRPr="000C3C2B">
        <w:t xml:space="preserve">When related to audio, this refers to how much of the detail of that audio, or how much of </w:t>
      </w:r>
      <w:r w:rsidR="00AA575C" w:rsidRPr="000C3C2B">
        <w:t>its</w:t>
      </w:r>
      <w:r w:rsidRPr="000C3C2B">
        <w:t xml:space="preserve"> complexity, we can store. A higher bitrate means storing more of the complexity, and a lower bitrate means less. As you’d imagine, that naturally translates to higher quality for higher bitrates, since it stores more of the detail of the original.</w:t>
      </w:r>
    </w:p>
    <w:p w14:paraId="1FEB8260" w14:textId="34B80B17" w:rsidR="00846A3A" w:rsidRPr="00190594" w:rsidRDefault="00CF20DA" w:rsidP="00CF20DA">
      <w:pPr>
        <w:pStyle w:val="Heading5"/>
        <w:rPr>
          <w:i/>
          <w:iCs/>
          <w:sz w:val="32"/>
          <w:szCs w:val="32"/>
        </w:rPr>
      </w:pPr>
      <w:bookmarkStart w:id="27" w:name="opus"/>
      <w:r w:rsidRPr="00CF20DA">
        <w:rPr>
          <w:sz w:val="32"/>
          <w:szCs w:val="32"/>
        </w:rPr>
        <w:t>Opus</w:t>
      </w:r>
      <w:r w:rsidR="00190594">
        <w:rPr>
          <w:sz w:val="32"/>
          <w:szCs w:val="32"/>
        </w:rPr>
        <w:t xml:space="preserve"> </w:t>
      </w:r>
      <w:r w:rsidR="00190594" w:rsidRPr="00190594">
        <w:rPr>
          <w:i/>
          <w:iCs/>
          <w:sz w:val="32"/>
          <w:szCs w:val="32"/>
        </w:rPr>
        <w:t>(</w:t>
      </w:r>
      <w:r w:rsidR="00190594">
        <w:rPr>
          <w:i/>
          <w:iCs/>
          <w:sz w:val="32"/>
          <w:szCs w:val="32"/>
        </w:rPr>
        <w:t>Best</w:t>
      </w:r>
      <w:r w:rsidR="0009201E">
        <w:rPr>
          <w:i/>
          <w:iCs/>
          <w:sz w:val="32"/>
          <w:szCs w:val="32"/>
        </w:rPr>
        <w:t xml:space="preserve"> codec for speech at low Bit Rates)</w:t>
      </w:r>
    </w:p>
    <w:p w14:paraId="0664FC1C" w14:textId="049CCD10" w:rsidR="008C04FA" w:rsidRPr="008C04FA" w:rsidRDefault="008C04FA" w:rsidP="008C04FA">
      <w:pPr>
        <w:pStyle w:val="Heading6"/>
        <w:rPr>
          <w:i/>
          <w:iCs/>
          <w:sz w:val="24"/>
          <w:szCs w:val="24"/>
        </w:rPr>
      </w:pPr>
      <w:r w:rsidRPr="00AC1756">
        <w:rPr>
          <w:sz w:val="24"/>
          <w:szCs w:val="24"/>
        </w:rPr>
        <w:t>Speech</w:t>
      </w:r>
      <w:r>
        <w:rPr>
          <w:sz w:val="24"/>
          <w:szCs w:val="24"/>
        </w:rPr>
        <w:t xml:space="preserve"> </w:t>
      </w:r>
      <w:r w:rsidRPr="009C591C">
        <w:rPr>
          <w:i/>
          <w:iCs/>
          <w:sz w:val="24"/>
          <w:szCs w:val="24"/>
        </w:rPr>
        <w:t>(For my 2 seconds au</w:t>
      </w:r>
      <w:r>
        <w:rPr>
          <w:i/>
          <w:iCs/>
          <w:sz w:val="24"/>
          <w:szCs w:val="24"/>
        </w:rPr>
        <w:t>dio)</w:t>
      </w:r>
    </w:p>
    <w:bookmarkEnd w:id="27"/>
    <w:p w14:paraId="31E4EB32" w14:textId="6E01CAF1" w:rsidR="005F6BF4" w:rsidRPr="00231C11" w:rsidRDefault="005F6BF4" w:rsidP="005F6BF4">
      <w:pPr>
        <w:pStyle w:val="ListParagraph"/>
        <w:numPr>
          <w:ilvl w:val="0"/>
          <w:numId w:val="4"/>
        </w:numPr>
      </w:pPr>
      <w:r w:rsidRPr="00BA048A">
        <w:rPr>
          <w:rFonts w:ascii="Arial" w:hAnsi="Arial" w:cs="Arial"/>
          <w:b/>
          <w:bCs/>
          <w:color w:val="222222"/>
          <w:sz w:val="21"/>
          <w:szCs w:val="21"/>
          <w:shd w:val="clear" w:color="auto" w:fill="F8F9FA"/>
        </w:rPr>
        <w:t>Opus</w:t>
      </w:r>
      <w:r w:rsidRPr="005F6BF4">
        <w:rPr>
          <w:rFonts w:ascii="Arial" w:hAnsi="Arial" w:cs="Arial"/>
          <w:color w:val="222222"/>
          <w:sz w:val="21"/>
          <w:szCs w:val="21"/>
          <w:shd w:val="clear" w:color="auto" w:fill="F8F9FA"/>
        </w:rPr>
        <w:t xml:space="preserve"> only supports bitrates </w:t>
      </w:r>
      <w:r w:rsidRPr="005F6BF4">
        <w:rPr>
          <w:rFonts w:ascii="Arial" w:hAnsi="Arial" w:cs="Arial"/>
          <w:b/>
          <w:bCs/>
          <w:color w:val="222222"/>
          <w:sz w:val="21"/>
          <w:szCs w:val="21"/>
          <w:shd w:val="clear" w:color="auto" w:fill="F8F9FA"/>
        </w:rPr>
        <w:t>down to 4 Kb/s</w:t>
      </w:r>
      <w:r w:rsidR="002002BC">
        <w:rPr>
          <w:rFonts w:ascii="Arial" w:hAnsi="Arial" w:cs="Arial"/>
          <w:b/>
          <w:bCs/>
          <w:color w:val="222222"/>
          <w:sz w:val="21"/>
          <w:szCs w:val="21"/>
          <w:shd w:val="clear" w:color="auto" w:fill="F8F9FA"/>
        </w:rPr>
        <w:t xml:space="preserve"> (</w:t>
      </w:r>
      <w:r w:rsidR="00395A78">
        <w:rPr>
          <w:rFonts w:ascii="Arial" w:hAnsi="Arial" w:cs="Arial"/>
          <w:b/>
          <w:bCs/>
          <w:color w:val="222222"/>
          <w:sz w:val="21"/>
          <w:szCs w:val="21"/>
          <w:shd w:val="clear" w:color="auto" w:fill="F8F9FA"/>
        </w:rPr>
        <w:t>Throughout this guide you</w:t>
      </w:r>
      <w:r w:rsidR="00A65AF4">
        <w:rPr>
          <w:rFonts w:ascii="Arial" w:hAnsi="Arial" w:cs="Arial"/>
          <w:b/>
          <w:bCs/>
          <w:color w:val="222222"/>
          <w:sz w:val="21"/>
          <w:szCs w:val="21"/>
          <w:shd w:val="clear" w:color="auto" w:fill="F8F9FA"/>
        </w:rPr>
        <w:t>´ll see just a “K” instead of Kb/s)</w:t>
      </w:r>
      <w:r w:rsidRPr="005F6BF4">
        <w:rPr>
          <w:rFonts w:ascii="Arial" w:hAnsi="Arial" w:cs="Arial"/>
          <w:color w:val="222222"/>
          <w:sz w:val="21"/>
          <w:szCs w:val="21"/>
          <w:shd w:val="clear" w:color="auto" w:fill="F8F9FA"/>
        </w:rPr>
        <w:t>.</w:t>
      </w:r>
    </w:p>
    <w:p w14:paraId="6E0C81EB" w14:textId="0A63DB9A" w:rsidR="00231C11" w:rsidRPr="000E7E31" w:rsidRDefault="00B024B8" w:rsidP="005F6BF4">
      <w:pPr>
        <w:pStyle w:val="ListParagraph"/>
        <w:numPr>
          <w:ilvl w:val="0"/>
          <w:numId w:val="4"/>
        </w:numPr>
      </w:pPr>
      <w:r>
        <w:rPr>
          <w:rFonts w:ascii="Arial" w:hAnsi="Arial" w:cs="Arial"/>
          <w:color w:val="222222"/>
          <w:sz w:val="21"/>
          <w:szCs w:val="21"/>
          <w:shd w:val="clear" w:color="auto" w:fill="F8F9FA"/>
        </w:rPr>
        <w:t xml:space="preserve">With </w:t>
      </w:r>
      <w:r>
        <w:rPr>
          <w:rFonts w:ascii="Arial" w:hAnsi="Arial" w:cs="Arial"/>
          <w:b/>
          <w:bCs/>
          <w:color w:val="222222"/>
          <w:sz w:val="21"/>
          <w:szCs w:val="21"/>
          <w:shd w:val="clear" w:color="auto" w:fill="F8F9FA"/>
        </w:rPr>
        <w:t xml:space="preserve">Opus, </w:t>
      </w:r>
      <w:r>
        <w:rPr>
          <w:rFonts w:ascii="Arial" w:hAnsi="Arial" w:cs="Arial"/>
          <w:color w:val="222222"/>
          <w:sz w:val="21"/>
          <w:szCs w:val="21"/>
          <w:shd w:val="clear" w:color="auto" w:fill="F8F9FA"/>
        </w:rPr>
        <w:t>t</w:t>
      </w:r>
      <w:r w:rsidR="009C4709">
        <w:rPr>
          <w:rFonts w:ascii="Arial" w:hAnsi="Arial" w:cs="Arial"/>
          <w:color w:val="222222"/>
          <w:sz w:val="21"/>
          <w:szCs w:val="21"/>
          <w:shd w:val="clear" w:color="auto" w:fill="F8F9FA"/>
        </w:rPr>
        <w:t>he lowest</w:t>
      </w:r>
      <w:r w:rsidR="00C659F9">
        <w:rPr>
          <w:rFonts w:ascii="Arial" w:hAnsi="Arial" w:cs="Arial"/>
          <w:color w:val="222222"/>
          <w:sz w:val="21"/>
          <w:szCs w:val="21"/>
          <w:shd w:val="clear" w:color="auto" w:fill="F8F9FA"/>
        </w:rPr>
        <w:t xml:space="preserve"> Bit Rate possible</w:t>
      </w:r>
      <w:r w:rsidR="000B2A74">
        <w:rPr>
          <w:rFonts w:ascii="Arial" w:hAnsi="Arial" w:cs="Arial"/>
          <w:color w:val="222222"/>
          <w:sz w:val="21"/>
          <w:szCs w:val="21"/>
          <w:shd w:val="clear" w:color="auto" w:fill="F8F9FA"/>
        </w:rPr>
        <w:t xml:space="preserve"> for my </w:t>
      </w:r>
      <w:r w:rsidR="00383B0B">
        <w:rPr>
          <w:rFonts w:ascii="Arial" w:hAnsi="Arial" w:cs="Arial"/>
          <w:color w:val="222222"/>
          <w:sz w:val="21"/>
          <w:szCs w:val="21"/>
          <w:shd w:val="clear" w:color="auto" w:fill="F8F9FA"/>
        </w:rPr>
        <w:t xml:space="preserve">2 seconds </w:t>
      </w:r>
      <w:r w:rsidR="00383B0B" w:rsidRPr="00B024B8">
        <w:rPr>
          <w:rFonts w:ascii="Arial" w:hAnsi="Arial" w:cs="Arial"/>
          <w:b/>
          <w:bCs/>
          <w:i/>
          <w:iCs/>
          <w:color w:val="222222"/>
          <w:sz w:val="21"/>
          <w:szCs w:val="21"/>
          <w:u w:val="single"/>
          <w:shd w:val="clear" w:color="auto" w:fill="F8F9FA"/>
        </w:rPr>
        <w:t>speech</w:t>
      </w:r>
      <w:r w:rsidR="000B2A74">
        <w:rPr>
          <w:rFonts w:ascii="Arial" w:hAnsi="Arial" w:cs="Arial"/>
          <w:color w:val="222222"/>
          <w:sz w:val="21"/>
          <w:szCs w:val="21"/>
          <w:shd w:val="clear" w:color="auto" w:fill="F8F9FA"/>
        </w:rPr>
        <w:t xml:space="preserve"> named “</w:t>
      </w:r>
      <w:r w:rsidR="000B2A74">
        <w:rPr>
          <w:rFonts w:ascii="Arial" w:hAnsi="Arial" w:cs="Arial"/>
          <w:b/>
          <w:bCs/>
          <w:i/>
          <w:iCs/>
          <w:color w:val="222222"/>
          <w:sz w:val="21"/>
          <w:szCs w:val="21"/>
          <w:shd w:val="clear" w:color="auto" w:fill="F8F9FA"/>
        </w:rPr>
        <w:t>Ridiculous”</w:t>
      </w:r>
      <w:r w:rsidR="00C656F4">
        <w:rPr>
          <w:rFonts w:ascii="Arial" w:hAnsi="Arial" w:cs="Arial"/>
          <w:b/>
          <w:bCs/>
          <w:i/>
          <w:iCs/>
          <w:color w:val="222222"/>
          <w:sz w:val="21"/>
          <w:szCs w:val="21"/>
          <w:shd w:val="clear" w:color="auto" w:fill="F8F9FA"/>
        </w:rPr>
        <w:t>,</w:t>
      </w:r>
      <w:r w:rsidR="00C659F9">
        <w:rPr>
          <w:rFonts w:ascii="Arial" w:hAnsi="Arial" w:cs="Arial"/>
          <w:color w:val="222222"/>
          <w:sz w:val="21"/>
          <w:szCs w:val="21"/>
          <w:shd w:val="clear" w:color="auto" w:fill="F8F9FA"/>
        </w:rPr>
        <w:t xml:space="preserve"> that ensures </w:t>
      </w:r>
      <w:r w:rsidR="000218DC">
        <w:rPr>
          <w:rFonts w:ascii="Arial" w:hAnsi="Arial" w:cs="Arial"/>
          <w:color w:val="222222"/>
          <w:sz w:val="21"/>
          <w:szCs w:val="21"/>
          <w:shd w:val="clear" w:color="auto" w:fill="F8F9FA"/>
        </w:rPr>
        <w:t xml:space="preserve">not perceptible </w:t>
      </w:r>
      <w:hyperlink w:anchor="compre" w:history="1">
        <w:commentRangeStart w:id="28"/>
        <w:r w:rsidR="00765EAE" w:rsidRPr="000F4DF5">
          <w:rPr>
            <w:rStyle w:val="Hyperlink"/>
            <w:rFonts w:ascii="Arial" w:hAnsi="Arial" w:cs="Arial"/>
            <w:b/>
            <w:bCs/>
            <w:i/>
            <w:iCs/>
            <w:sz w:val="21"/>
            <w:szCs w:val="21"/>
            <w:shd w:val="clear" w:color="auto" w:fill="F8F9FA"/>
          </w:rPr>
          <w:t>Compression</w:t>
        </w:r>
        <w:r w:rsidR="00CF20DA" w:rsidRPr="000F4DF5">
          <w:rPr>
            <w:rStyle w:val="Hyperlink"/>
            <w:rFonts w:ascii="Arial" w:hAnsi="Arial" w:cs="Arial"/>
            <w:b/>
            <w:bCs/>
            <w:i/>
            <w:iCs/>
            <w:sz w:val="21"/>
            <w:szCs w:val="21"/>
            <w:shd w:val="clear" w:color="auto" w:fill="F8F9FA"/>
          </w:rPr>
          <w:t xml:space="preserve"> artifacts</w:t>
        </w:r>
      </w:hyperlink>
      <w:r w:rsidR="00CF20DA">
        <w:rPr>
          <w:rFonts w:ascii="Arial" w:hAnsi="Arial" w:cs="Arial"/>
          <w:i/>
          <w:iCs/>
          <w:color w:val="222222"/>
          <w:sz w:val="21"/>
          <w:szCs w:val="21"/>
          <w:shd w:val="clear" w:color="auto" w:fill="F8F9FA"/>
        </w:rPr>
        <w:t xml:space="preserve"> </w:t>
      </w:r>
      <w:commentRangeEnd w:id="28"/>
      <w:r w:rsidR="00FA295F">
        <w:rPr>
          <w:rStyle w:val="CommentReference"/>
        </w:rPr>
        <w:commentReference w:id="28"/>
      </w:r>
      <w:r w:rsidR="00CF20DA">
        <w:rPr>
          <w:rFonts w:ascii="Arial" w:hAnsi="Arial" w:cs="Arial"/>
          <w:color w:val="222222"/>
          <w:sz w:val="21"/>
          <w:szCs w:val="21"/>
          <w:shd w:val="clear" w:color="auto" w:fill="F8F9FA"/>
        </w:rPr>
        <w:t xml:space="preserve">is </w:t>
      </w:r>
      <w:r w:rsidR="00CF20DA">
        <w:rPr>
          <w:rFonts w:ascii="Arial" w:hAnsi="Arial" w:cs="Arial"/>
          <w:b/>
          <w:bCs/>
          <w:color w:val="222222"/>
          <w:sz w:val="21"/>
          <w:szCs w:val="21"/>
          <w:shd w:val="clear" w:color="auto" w:fill="F8F9FA"/>
        </w:rPr>
        <w:t>12</w:t>
      </w:r>
      <w:r w:rsidR="00395A78">
        <w:rPr>
          <w:rFonts w:ascii="Arial" w:hAnsi="Arial" w:cs="Arial"/>
          <w:b/>
          <w:bCs/>
          <w:color w:val="222222"/>
          <w:sz w:val="21"/>
          <w:szCs w:val="21"/>
          <w:shd w:val="clear" w:color="auto" w:fill="F8F9FA"/>
        </w:rPr>
        <w:t>K</w:t>
      </w:r>
      <w:r w:rsidR="00CE2330">
        <w:rPr>
          <w:rFonts w:ascii="Arial" w:hAnsi="Arial" w:cs="Arial"/>
          <w:b/>
          <w:bCs/>
          <w:color w:val="222222"/>
          <w:sz w:val="21"/>
          <w:szCs w:val="21"/>
          <w:shd w:val="clear" w:color="auto" w:fill="F8F9FA"/>
        </w:rPr>
        <w:t>.</w:t>
      </w:r>
    </w:p>
    <w:p w14:paraId="6829AEB3" w14:textId="5AA71C8C" w:rsidR="000E7E31" w:rsidRPr="003E0B1D" w:rsidRDefault="000E7E31" w:rsidP="005F6BF4">
      <w:pPr>
        <w:pStyle w:val="ListParagraph"/>
        <w:numPr>
          <w:ilvl w:val="0"/>
          <w:numId w:val="4"/>
        </w:numPr>
      </w:pPr>
      <w:r w:rsidRPr="00D37340">
        <w:rPr>
          <w:rFonts w:ascii="Arial" w:hAnsi="Arial" w:cs="Arial"/>
          <w:color w:val="222222"/>
          <w:sz w:val="21"/>
          <w:szCs w:val="21"/>
          <w:shd w:val="clear" w:color="auto" w:fill="F8F9FA"/>
        </w:rPr>
        <w:t xml:space="preserve">The encoding </w:t>
      </w:r>
      <w:r w:rsidR="000D5813" w:rsidRPr="00D37340">
        <w:rPr>
          <w:rFonts w:ascii="Arial" w:hAnsi="Arial" w:cs="Arial"/>
          <w:color w:val="222222"/>
          <w:sz w:val="21"/>
          <w:szCs w:val="21"/>
          <w:shd w:val="clear" w:color="auto" w:fill="F8F9FA"/>
        </w:rPr>
        <w:t xml:space="preserve">with </w:t>
      </w:r>
      <w:r w:rsidR="000D5813" w:rsidRPr="00D37340">
        <w:rPr>
          <w:rFonts w:ascii="Arial" w:hAnsi="Arial" w:cs="Arial"/>
          <w:b/>
          <w:bCs/>
          <w:color w:val="222222"/>
          <w:sz w:val="21"/>
          <w:szCs w:val="21"/>
          <w:shd w:val="clear" w:color="auto" w:fill="F8F9FA"/>
        </w:rPr>
        <w:t xml:space="preserve">Opus </w:t>
      </w:r>
      <w:r w:rsidR="000D5813" w:rsidRPr="00D37340">
        <w:rPr>
          <w:rFonts w:ascii="Arial" w:hAnsi="Arial" w:cs="Arial"/>
          <w:color w:val="222222"/>
          <w:sz w:val="21"/>
          <w:szCs w:val="21"/>
          <w:shd w:val="clear" w:color="auto" w:fill="F8F9FA"/>
        </w:rPr>
        <w:t>is very straightforward</w:t>
      </w:r>
      <w:r w:rsidR="00231B23">
        <w:rPr>
          <w:rFonts w:ascii="Arial" w:hAnsi="Arial" w:cs="Arial"/>
          <w:color w:val="222222"/>
          <w:sz w:val="21"/>
          <w:szCs w:val="21"/>
          <w:shd w:val="clear" w:color="auto" w:fill="F8F9FA"/>
        </w:rPr>
        <w:t>, unl</w:t>
      </w:r>
      <w:r w:rsidR="006B0886">
        <w:rPr>
          <w:rFonts w:ascii="Arial" w:hAnsi="Arial" w:cs="Arial"/>
          <w:color w:val="222222"/>
          <w:sz w:val="21"/>
          <w:szCs w:val="21"/>
          <w:shd w:val="clear" w:color="auto" w:fill="F8F9FA"/>
        </w:rPr>
        <w:t xml:space="preserve">ike </w:t>
      </w:r>
      <w:r w:rsidR="006B0886">
        <w:rPr>
          <w:rFonts w:ascii="Arial" w:hAnsi="Arial" w:cs="Arial"/>
          <w:b/>
          <w:bCs/>
          <w:color w:val="222222"/>
          <w:sz w:val="21"/>
          <w:szCs w:val="21"/>
          <w:shd w:val="clear" w:color="auto" w:fill="F8F9FA"/>
        </w:rPr>
        <w:t>Vorbis,</w:t>
      </w:r>
      <w:r w:rsidR="000D5813" w:rsidRPr="00D37340">
        <w:rPr>
          <w:rFonts w:ascii="Arial" w:hAnsi="Arial" w:cs="Arial"/>
          <w:color w:val="222222"/>
          <w:sz w:val="21"/>
          <w:szCs w:val="21"/>
          <w:shd w:val="clear" w:color="auto" w:fill="F8F9FA"/>
        </w:rPr>
        <w:t xml:space="preserve"> as there is no need to worry about </w:t>
      </w:r>
      <w:r w:rsidR="00122A06" w:rsidRPr="00D37340">
        <w:rPr>
          <w:rFonts w:ascii="Arial" w:hAnsi="Arial" w:cs="Arial"/>
          <w:color w:val="222222"/>
          <w:sz w:val="21"/>
          <w:szCs w:val="21"/>
          <w:shd w:val="clear" w:color="auto" w:fill="F8F9FA"/>
        </w:rPr>
        <w:t xml:space="preserve">matching the </w:t>
      </w:r>
      <w:r w:rsidR="00B46F03" w:rsidRPr="002E060E">
        <w:rPr>
          <w:rFonts w:ascii="Arial" w:hAnsi="Arial" w:cs="Arial"/>
          <w:b/>
          <w:bCs/>
          <w:color w:val="222222"/>
          <w:sz w:val="21"/>
          <w:szCs w:val="21"/>
          <w:shd w:val="clear" w:color="auto" w:fill="F8F9FA"/>
        </w:rPr>
        <w:t xml:space="preserve">Bit Rate </w:t>
      </w:r>
      <w:r w:rsidR="00B46F03" w:rsidRPr="00D37340">
        <w:rPr>
          <w:rFonts w:ascii="Arial" w:hAnsi="Arial" w:cs="Arial"/>
          <w:color w:val="222222"/>
          <w:sz w:val="21"/>
          <w:szCs w:val="21"/>
          <w:shd w:val="clear" w:color="auto" w:fill="F8F9FA"/>
        </w:rPr>
        <w:t>to the</w:t>
      </w:r>
      <w:r w:rsidR="00B46F03" w:rsidRPr="002E060E">
        <w:rPr>
          <w:rFonts w:ascii="Arial" w:hAnsi="Arial" w:cs="Arial"/>
          <w:b/>
          <w:bCs/>
          <w:color w:val="222222"/>
          <w:sz w:val="21"/>
          <w:szCs w:val="21"/>
          <w:shd w:val="clear" w:color="auto" w:fill="F8F9FA"/>
        </w:rPr>
        <w:t xml:space="preserve"> </w:t>
      </w:r>
      <w:r w:rsidR="00D37340" w:rsidRPr="002E060E">
        <w:rPr>
          <w:rFonts w:ascii="Arial" w:hAnsi="Arial" w:cs="Arial"/>
          <w:b/>
          <w:bCs/>
          <w:color w:val="222222"/>
          <w:sz w:val="21"/>
          <w:szCs w:val="21"/>
          <w:shd w:val="clear" w:color="auto" w:fill="F8F9FA"/>
        </w:rPr>
        <w:t>S</w:t>
      </w:r>
      <w:r w:rsidR="000D5813" w:rsidRPr="002E060E">
        <w:rPr>
          <w:rFonts w:ascii="Arial" w:hAnsi="Arial" w:cs="Arial"/>
          <w:b/>
          <w:bCs/>
          <w:color w:val="222222"/>
          <w:sz w:val="21"/>
          <w:szCs w:val="21"/>
          <w:shd w:val="clear" w:color="auto" w:fill="F8F9FA"/>
        </w:rPr>
        <w:t xml:space="preserve">ampling </w:t>
      </w:r>
      <w:r w:rsidR="00D37340" w:rsidRPr="002E060E">
        <w:rPr>
          <w:rFonts w:ascii="Arial" w:hAnsi="Arial" w:cs="Arial"/>
          <w:b/>
          <w:bCs/>
          <w:color w:val="222222"/>
          <w:sz w:val="21"/>
          <w:szCs w:val="21"/>
          <w:shd w:val="clear" w:color="auto" w:fill="F8F9FA"/>
        </w:rPr>
        <w:t>R</w:t>
      </w:r>
      <w:r w:rsidR="00122A06" w:rsidRPr="002E060E">
        <w:rPr>
          <w:rFonts w:ascii="Arial" w:hAnsi="Arial" w:cs="Arial"/>
          <w:b/>
          <w:bCs/>
          <w:color w:val="222222"/>
          <w:sz w:val="21"/>
          <w:szCs w:val="21"/>
          <w:shd w:val="clear" w:color="auto" w:fill="F8F9FA"/>
        </w:rPr>
        <w:t>ate</w:t>
      </w:r>
      <w:r w:rsidR="002E060E">
        <w:rPr>
          <w:rFonts w:ascii="Arial" w:hAnsi="Arial" w:cs="Arial"/>
          <w:color w:val="222222"/>
          <w:sz w:val="21"/>
          <w:szCs w:val="21"/>
          <w:shd w:val="clear" w:color="auto" w:fill="F8F9FA"/>
        </w:rPr>
        <w:t xml:space="preserve">. </w:t>
      </w:r>
    </w:p>
    <w:p w14:paraId="37B98025" w14:textId="77777777" w:rsidR="00B46F03" w:rsidRDefault="003E0B1D" w:rsidP="00353BE4">
      <w:pPr>
        <w:spacing w:after="0"/>
      </w:pPr>
      <w:bookmarkStart w:id="30" w:name="above"/>
      <w:r>
        <w:rPr>
          <w:noProof/>
        </w:rPr>
        <w:drawing>
          <wp:inline distT="0" distB="0" distL="0" distR="0" wp14:anchorId="651004F7" wp14:editId="329B5504">
            <wp:extent cx="5059097" cy="3260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58">
                      <a:extLst>
                        <a:ext uri="{28A0092B-C50C-407E-A947-70E740481C1C}">
                          <a14:useLocalDpi xmlns:a14="http://schemas.microsoft.com/office/drawing/2010/main" val="0"/>
                        </a:ext>
                      </a:extLst>
                    </a:blip>
                    <a:stretch>
                      <a:fillRect/>
                    </a:stretch>
                  </pic:blipFill>
                  <pic:spPr>
                    <a:xfrm>
                      <a:off x="0" y="0"/>
                      <a:ext cx="5163818" cy="332752"/>
                    </a:xfrm>
                    <a:prstGeom prst="rect">
                      <a:avLst/>
                    </a:prstGeom>
                  </pic:spPr>
                </pic:pic>
              </a:graphicData>
            </a:graphic>
          </wp:inline>
        </w:drawing>
      </w:r>
      <w:bookmarkEnd w:id="30"/>
      <w:r w:rsidRPr="003E0B1D">
        <w:t xml:space="preserve"> </w:t>
      </w:r>
    </w:p>
    <w:p w14:paraId="0E5A7DA1" w14:textId="4D91C45F" w:rsidR="003E0B1D" w:rsidRDefault="003E0B1D" w:rsidP="00353BE4">
      <w:pPr>
        <w:spacing w:after="0"/>
        <w:rPr>
          <w:i/>
          <w:iCs/>
        </w:rPr>
      </w:pPr>
      <w:r>
        <w:t>This command</w:t>
      </w:r>
      <w:r w:rsidR="00B46F03">
        <w:t xml:space="preserve"> above</w:t>
      </w:r>
      <w:r>
        <w:t xml:space="preserve"> outputs an Opus audio file of </w:t>
      </w:r>
      <w:r w:rsidRPr="00C90B7D">
        <w:rPr>
          <w:b/>
          <w:bCs/>
        </w:rPr>
        <w:t>4</w:t>
      </w:r>
      <w:r w:rsidR="00A65AF4">
        <w:rPr>
          <w:b/>
          <w:bCs/>
        </w:rPr>
        <w:t>K</w:t>
      </w:r>
      <w:r w:rsidR="00B46F03">
        <w:t xml:space="preserve"> with a </w:t>
      </w:r>
      <w:r w:rsidR="00B46F03">
        <w:rPr>
          <w:b/>
          <w:bCs/>
        </w:rPr>
        <w:t xml:space="preserve">Sampling Rate </w:t>
      </w:r>
      <w:r w:rsidR="008C4D9C">
        <w:t xml:space="preserve">of </w:t>
      </w:r>
      <w:r w:rsidR="00464F40">
        <w:t>48000</w:t>
      </w:r>
      <w:r w:rsidR="00EA4557">
        <w:t xml:space="preserve"> Hz </w:t>
      </w:r>
      <w:r w:rsidR="00EA4557">
        <w:rPr>
          <w:i/>
          <w:iCs/>
        </w:rPr>
        <w:t>(48 kHz</w:t>
      </w:r>
      <w:r w:rsidR="00975646">
        <w:rPr>
          <w:i/>
          <w:iCs/>
        </w:rPr>
        <w:t>).</w:t>
      </w:r>
    </w:p>
    <w:p w14:paraId="7060BE36" w14:textId="13011A10" w:rsidR="00353BE4" w:rsidRPr="00F97ECF" w:rsidRDefault="00F97ECF" w:rsidP="00F97ECF">
      <w:pPr>
        <w:pStyle w:val="ListParagraph"/>
        <w:numPr>
          <w:ilvl w:val="0"/>
          <w:numId w:val="11"/>
        </w:numPr>
        <w:spacing w:after="0"/>
        <w:rPr>
          <w:i/>
          <w:iCs/>
        </w:rPr>
      </w:pPr>
      <w:r>
        <w:rPr>
          <w:i/>
          <w:iCs/>
        </w:rPr>
        <w:t xml:space="preserve">Forums and web pages regarding encoding of </w:t>
      </w:r>
      <w:r>
        <w:rPr>
          <w:b/>
          <w:bCs/>
          <w:i/>
          <w:iCs/>
        </w:rPr>
        <w:t xml:space="preserve">Opus </w:t>
      </w:r>
      <w:r>
        <w:rPr>
          <w:i/>
          <w:iCs/>
        </w:rPr>
        <w:t xml:space="preserve">recommend a minimum of </w:t>
      </w:r>
      <w:r>
        <w:rPr>
          <w:b/>
          <w:bCs/>
          <w:i/>
          <w:iCs/>
        </w:rPr>
        <w:t xml:space="preserve">32K </w:t>
      </w:r>
      <w:r>
        <w:rPr>
          <w:i/>
          <w:iCs/>
        </w:rPr>
        <w:t xml:space="preserve">to keep a decent/good quality on all sorts of </w:t>
      </w:r>
      <w:r w:rsidRPr="00545C21">
        <w:rPr>
          <w:i/>
          <w:iCs/>
          <w:u w:val="single"/>
        </w:rPr>
        <w:t>speech only</w:t>
      </w:r>
      <w:r>
        <w:rPr>
          <w:i/>
          <w:iCs/>
        </w:rPr>
        <w:t xml:space="preserve"> audio files, either long or short ones. My 2 seconds audio could take </w:t>
      </w:r>
      <w:r>
        <w:rPr>
          <w:b/>
          <w:bCs/>
          <w:i/>
          <w:iCs/>
        </w:rPr>
        <w:t>1</w:t>
      </w:r>
      <w:r w:rsidR="00D125FE">
        <w:rPr>
          <w:b/>
          <w:bCs/>
          <w:i/>
          <w:iCs/>
        </w:rPr>
        <w:t>2</w:t>
      </w:r>
      <w:r>
        <w:rPr>
          <w:b/>
          <w:bCs/>
          <w:i/>
          <w:iCs/>
        </w:rPr>
        <w:t xml:space="preserve">K </w:t>
      </w:r>
      <w:r>
        <w:rPr>
          <w:i/>
          <w:iCs/>
        </w:rPr>
        <w:t xml:space="preserve">without any noticeable </w:t>
      </w:r>
      <w:hyperlink w:anchor="compre" w:history="1">
        <w:r w:rsidRPr="003901F6">
          <w:rPr>
            <w:rStyle w:val="Hyperlink"/>
            <w:b/>
            <w:bCs/>
            <w:i/>
            <w:iCs/>
          </w:rPr>
          <w:t>compression articles</w:t>
        </w:r>
      </w:hyperlink>
      <w:r w:rsidRPr="003901F6">
        <w:rPr>
          <w:b/>
          <w:bCs/>
          <w:i/>
          <w:iCs/>
        </w:rPr>
        <w:t>.</w:t>
      </w:r>
      <w:r>
        <w:rPr>
          <w:b/>
          <w:bCs/>
          <w:i/>
          <w:iCs/>
        </w:rPr>
        <w:t xml:space="preserve"> </w:t>
      </w:r>
      <w:r>
        <w:rPr>
          <w:i/>
          <w:iCs/>
        </w:rPr>
        <w:t xml:space="preserve">However, it is very likely that happened due to the 2 seconds duration of my audio, longer </w:t>
      </w:r>
      <w:r w:rsidRPr="00545C21">
        <w:rPr>
          <w:i/>
          <w:iCs/>
          <w:u w:val="single"/>
        </w:rPr>
        <w:t>speech only</w:t>
      </w:r>
      <w:r>
        <w:rPr>
          <w:i/>
          <w:iCs/>
        </w:rPr>
        <w:t xml:space="preserve"> audio files may take higher Bit Rates.</w:t>
      </w:r>
    </w:p>
    <w:p w14:paraId="1D103EDF" w14:textId="4EE8B650" w:rsidR="00E12A42" w:rsidRDefault="00353BE4" w:rsidP="00985EDB">
      <w:pPr>
        <w:pStyle w:val="Heading6"/>
        <w:rPr>
          <w:sz w:val="24"/>
          <w:szCs w:val="24"/>
        </w:rPr>
      </w:pPr>
      <w:r w:rsidRPr="00353BE4">
        <w:rPr>
          <w:sz w:val="24"/>
          <w:szCs w:val="24"/>
        </w:rPr>
        <w:t>Music</w:t>
      </w:r>
    </w:p>
    <w:p w14:paraId="33BCE92C" w14:textId="22893D13" w:rsidR="00353BE4" w:rsidRPr="0052690B" w:rsidRDefault="00353BE4" w:rsidP="00353BE4">
      <w:pPr>
        <w:rPr>
          <w:b/>
          <w:bCs/>
        </w:rPr>
      </w:pPr>
      <w:r>
        <w:t xml:space="preserve">I didn’t experiment with </w:t>
      </w:r>
      <w:r>
        <w:rPr>
          <w:b/>
          <w:bCs/>
        </w:rPr>
        <w:t xml:space="preserve">Opus </w:t>
      </w:r>
      <w:r>
        <w:t xml:space="preserve">music files but according to internet it seems that </w:t>
      </w:r>
      <w:r w:rsidRPr="007421C5">
        <w:rPr>
          <w:b/>
          <w:bCs/>
        </w:rPr>
        <w:t>Bit Rate</w:t>
      </w:r>
      <w:r>
        <w:rPr>
          <w:b/>
          <w:bCs/>
          <w:i/>
          <w:iCs/>
        </w:rPr>
        <w:t xml:space="preserve"> </w:t>
      </w:r>
      <w:r>
        <w:t xml:space="preserve">for music can be set up to about </w:t>
      </w:r>
      <w:r>
        <w:rPr>
          <w:b/>
          <w:bCs/>
        </w:rPr>
        <w:t xml:space="preserve">96K </w:t>
      </w:r>
      <w:r>
        <w:t xml:space="preserve">and still get a decent quality. </w:t>
      </w:r>
    </w:p>
    <w:p w14:paraId="50A70D7A" w14:textId="77777777" w:rsidR="00353BE4" w:rsidRPr="00353BE4" w:rsidRDefault="00353BE4" w:rsidP="00353BE4"/>
    <w:p w14:paraId="18D46885" w14:textId="67E59FBD" w:rsidR="00723E2D" w:rsidRDefault="00723E2D" w:rsidP="00383B0B">
      <w:pPr>
        <w:pStyle w:val="Heading5"/>
        <w:rPr>
          <w:sz w:val="32"/>
          <w:szCs w:val="32"/>
        </w:rPr>
      </w:pPr>
      <w:r w:rsidRPr="00383B0B">
        <w:rPr>
          <w:sz w:val="32"/>
          <w:szCs w:val="32"/>
        </w:rPr>
        <w:t>Vorbis</w:t>
      </w:r>
      <w:r w:rsidR="00F2156F">
        <w:rPr>
          <w:sz w:val="32"/>
          <w:szCs w:val="32"/>
        </w:rPr>
        <w:t xml:space="preserve"> (Not </w:t>
      </w:r>
      <w:r w:rsidR="004500F7">
        <w:rPr>
          <w:sz w:val="32"/>
          <w:szCs w:val="32"/>
        </w:rPr>
        <w:t>great</w:t>
      </w:r>
      <w:r w:rsidR="00F2156F">
        <w:rPr>
          <w:sz w:val="32"/>
          <w:szCs w:val="32"/>
        </w:rPr>
        <w:t xml:space="preserve"> </w:t>
      </w:r>
      <w:r w:rsidR="00343684">
        <w:rPr>
          <w:sz w:val="32"/>
          <w:szCs w:val="32"/>
        </w:rPr>
        <w:t>on Web Support)</w:t>
      </w:r>
    </w:p>
    <w:p w14:paraId="57FBF7D5" w14:textId="77777777" w:rsidR="008C04FA" w:rsidRPr="009C591C" w:rsidRDefault="008C04FA" w:rsidP="008C04FA">
      <w:pPr>
        <w:pStyle w:val="Heading6"/>
        <w:rPr>
          <w:i/>
          <w:iCs/>
          <w:sz w:val="24"/>
          <w:szCs w:val="24"/>
        </w:rPr>
      </w:pPr>
      <w:r w:rsidRPr="00AC1756">
        <w:rPr>
          <w:sz w:val="24"/>
          <w:szCs w:val="24"/>
        </w:rPr>
        <w:t>Speech</w:t>
      </w:r>
      <w:r>
        <w:rPr>
          <w:sz w:val="24"/>
          <w:szCs w:val="24"/>
        </w:rPr>
        <w:t xml:space="preserve"> </w:t>
      </w:r>
      <w:r w:rsidRPr="009C591C">
        <w:rPr>
          <w:i/>
          <w:iCs/>
          <w:sz w:val="24"/>
          <w:szCs w:val="24"/>
        </w:rPr>
        <w:t>(For my 2 seconds au</w:t>
      </w:r>
      <w:r>
        <w:rPr>
          <w:i/>
          <w:iCs/>
          <w:sz w:val="24"/>
          <w:szCs w:val="24"/>
        </w:rPr>
        <w:t>dio)</w:t>
      </w:r>
    </w:p>
    <w:p w14:paraId="1A7B2408" w14:textId="6A00FA56" w:rsidR="00BF0ACB" w:rsidRDefault="00975646" w:rsidP="007A4E42">
      <w:pPr>
        <w:pStyle w:val="ListParagraph"/>
        <w:numPr>
          <w:ilvl w:val="0"/>
          <w:numId w:val="7"/>
        </w:numPr>
        <w:spacing w:after="0"/>
      </w:pPr>
      <w:r>
        <w:t xml:space="preserve">If the </w:t>
      </w:r>
      <w:hyperlink w:anchor="above" w:history="1">
        <w:r w:rsidRPr="00B32E82">
          <w:rPr>
            <w:rStyle w:val="Hyperlink"/>
            <w:b/>
            <w:bCs/>
          </w:rPr>
          <w:t>command above</w:t>
        </w:r>
      </w:hyperlink>
      <w:r>
        <w:t xml:space="preserve"> is </w:t>
      </w:r>
      <w:r w:rsidR="007A4E42">
        <w:t>tried,</w:t>
      </w:r>
      <w:r>
        <w:t xml:space="preserve"> </w:t>
      </w:r>
      <w:r w:rsidR="00BC7810">
        <w:t>we´d get this error below.</w:t>
      </w:r>
    </w:p>
    <w:p w14:paraId="2199B90D" w14:textId="6E1C1DCF" w:rsidR="00BC7810" w:rsidRDefault="007A4E42" w:rsidP="007A4E42">
      <w:pPr>
        <w:spacing w:after="0"/>
      </w:pPr>
      <w:r w:rsidRPr="007A4E42">
        <w:rPr>
          <w:noProof/>
        </w:rPr>
        <w:drawing>
          <wp:inline distT="0" distB="0" distL="0" distR="0" wp14:anchorId="47B08BC7" wp14:editId="71268FDF">
            <wp:extent cx="7589520" cy="2851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7589520" cy="285115"/>
                    </a:xfrm>
                    <a:prstGeom prst="rect">
                      <a:avLst/>
                    </a:prstGeom>
                  </pic:spPr>
                </pic:pic>
              </a:graphicData>
            </a:graphic>
          </wp:inline>
        </w:drawing>
      </w:r>
    </w:p>
    <w:p w14:paraId="4B9F1B3E" w14:textId="5F74C591" w:rsidR="005F6BF4" w:rsidRPr="001760A3" w:rsidRDefault="004A7C91" w:rsidP="001760A3">
      <w:pPr>
        <w:pStyle w:val="ListParagraph"/>
        <w:numPr>
          <w:ilvl w:val="0"/>
          <w:numId w:val="7"/>
        </w:numPr>
        <w:spacing w:after="0"/>
        <w:rPr>
          <w:b/>
          <w:bCs/>
        </w:rPr>
      </w:pPr>
      <w:r>
        <w:t>Simply</w:t>
      </w:r>
      <w:r w:rsidR="001A26E1">
        <w:t xml:space="preserve"> put, </w:t>
      </w:r>
      <w:r w:rsidR="003E25F7">
        <w:t xml:space="preserve">Vorbis </w:t>
      </w:r>
      <w:r w:rsidR="004F602D">
        <w:t xml:space="preserve">low </w:t>
      </w:r>
      <w:r w:rsidR="004F602D" w:rsidRPr="001760A3">
        <w:rPr>
          <w:b/>
          <w:bCs/>
        </w:rPr>
        <w:t>Bi</w:t>
      </w:r>
      <w:r w:rsidR="004B3C3D" w:rsidRPr="001760A3">
        <w:rPr>
          <w:b/>
          <w:bCs/>
        </w:rPr>
        <w:t xml:space="preserve">t Rates </w:t>
      </w:r>
      <w:r w:rsidR="00552831">
        <w:t>need low</w:t>
      </w:r>
      <w:r w:rsidR="009B6EBE">
        <w:t xml:space="preserve"> </w:t>
      </w:r>
      <w:hyperlink w:anchor="KHZ" w:history="1">
        <w:r w:rsidR="009B6EBE" w:rsidRPr="00D64D8B">
          <w:rPr>
            <w:rStyle w:val="Hyperlink"/>
            <w:b/>
            <w:bCs/>
          </w:rPr>
          <w:t>Sampling Rates</w:t>
        </w:r>
      </w:hyperlink>
      <w:r w:rsidR="003B3D89">
        <w:rPr>
          <w:b/>
          <w:bCs/>
        </w:rPr>
        <w:t xml:space="preserve"> </w:t>
      </w:r>
      <w:r w:rsidR="003B3D89" w:rsidRPr="008635E8">
        <w:t>and</w:t>
      </w:r>
      <w:r w:rsidR="003B3D89">
        <w:rPr>
          <w:b/>
          <w:bCs/>
        </w:rPr>
        <w:t xml:space="preserve"> </w:t>
      </w:r>
      <w:r w:rsidR="008635E8">
        <w:t xml:space="preserve">high </w:t>
      </w:r>
      <w:r w:rsidR="003B3D89" w:rsidRPr="001760A3">
        <w:rPr>
          <w:b/>
          <w:bCs/>
        </w:rPr>
        <w:t xml:space="preserve">Bit Rates </w:t>
      </w:r>
      <w:r w:rsidR="003B3D89">
        <w:t xml:space="preserve">need </w:t>
      </w:r>
      <w:r w:rsidR="008635E8">
        <w:t xml:space="preserve">high </w:t>
      </w:r>
      <w:hyperlink w:anchor="KHZ" w:history="1">
        <w:r w:rsidR="003B3D89" w:rsidRPr="00D64D8B">
          <w:rPr>
            <w:rStyle w:val="Hyperlink"/>
            <w:b/>
            <w:bCs/>
          </w:rPr>
          <w:t>Sampling Rates</w:t>
        </w:r>
      </w:hyperlink>
      <w:r w:rsidR="003B3D89" w:rsidRPr="001760A3">
        <w:rPr>
          <w:b/>
          <w:bCs/>
        </w:rPr>
        <w:t xml:space="preserve">, </w:t>
      </w:r>
      <w:r w:rsidR="00A0628E" w:rsidRPr="001760A3">
        <w:rPr>
          <w:b/>
          <w:bCs/>
        </w:rPr>
        <w:t xml:space="preserve"> </w:t>
      </w:r>
      <w:r w:rsidR="00A0628E">
        <w:t>the following are some guidelines</w:t>
      </w:r>
      <w:r w:rsidR="00C90B7D">
        <w:t xml:space="preserve"> if you were to use </w:t>
      </w:r>
      <w:r w:rsidR="00C90B7D" w:rsidRPr="001760A3">
        <w:rPr>
          <w:b/>
          <w:bCs/>
        </w:rPr>
        <w:t>32</w:t>
      </w:r>
      <w:r w:rsidR="00A65AF4">
        <w:rPr>
          <w:b/>
          <w:bCs/>
        </w:rPr>
        <w:t>K</w:t>
      </w:r>
      <w:r w:rsidR="003B3D89">
        <w:rPr>
          <w:b/>
          <w:bCs/>
        </w:rPr>
        <w:t>.</w:t>
      </w:r>
    </w:p>
    <w:p w14:paraId="50F96B53" w14:textId="77777777" w:rsidR="00AD6E47" w:rsidRPr="00AD6E47" w:rsidRDefault="00AD6E47" w:rsidP="00AD6E47">
      <w:pPr>
        <w:numPr>
          <w:ilvl w:val="0"/>
          <w:numId w:val="9"/>
        </w:numPr>
        <w:shd w:val="clear" w:color="auto" w:fill="FFFFFF"/>
        <w:spacing w:after="0" w:line="240" w:lineRule="auto"/>
        <w:textAlignment w:val="baseline"/>
        <w:rPr>
          <w:rFonts w:ascii="inherit" w:eastAsia="Times New Roman" w:hAnsi="inherit" w:cs="Arial"/>
          <w:color w:val="242729"/>
          <w:sz w:val="23"/>
          <w:szCs w:val="23"/>
        </w:rPr>
      </w:pPr>
      <w:r w:rsidRPr="00AD6E47">
        <w:rPr>
          <w:b/>
          <w:bCs/>
        </w:rPr>
        <w:t>44100 Hz:</w:t>
      </w:r>
      <w:r w:rsidRPr="00AD6E47">
        <w:rPr>
          <w:rFonts w:ascii="inherit" w:eastAsia="Times New Roman" w:hAnsi="inherit" w:cs="Arial"/>
          <w:color w:val="242729"/>
          <w:sz w:val="23"/>
          <w:szCs w:val="23"/>
        </w:rPr>
        <w:t xml:space="preserve"> </w:t>
      </w:r>
      <w:r w:rsidRPr="00AD6E47">
        <w:t>Typical Audio CD sample rate. Rejected by FFmpeg for a 32k file.</w:t>
      </w:r>
    </w:p>
    <w:p w14:paraId="0B973821" w14:textId="77777777" w:rsidR="00AD6E47" w:rsidRPr="00AD6E47" w:rsidRDefault="00AD6E47" w:rsidP="00AD6E47">
      <w:pPr>
        <w:numPr>
          <w:ilvl w:val="0"/>
          <w:numId w:val="9"/>
        </w:numPr>
        <w:shd w:val="clear" w:color="auto" w:fill="FFFFFF"/>
        <w:spacing w:after="0" w:line="240" w:lineRule="auto"/>
        <w:textAlignment w:val="baseline"/>
        <w:rPr>
          <w:rFonts w:ascii="inherit" w:eastAsia="Times New Roman" w:hAnsi="inherit" w:cs="Arial"/>
          <w:color w:val="242729"/>
          <w:sz w:val="23"/>
          <w:szCs w:val="23"/>
        </w:rPr>
      </w:pPr>
      <w:r w:rsidRPr="00AD6E47">
        <w:rPr>
          <w:b/>
          <w:bCs/>
        </w:rPr>
        <w:t>32000 Hz:</w:t>
      </w:r>
      <w:r w:rsidRPr="00AD6E47">
        <w:rPr>
          <w:rFonts w:ascii="inherit" w:eastAsia="Times New Roman" w:hAnsi="inherit" w:cs="Arial"/>
          <w:color w:val="242729"/>
          <w:sz w:val="23"/>
          <w:szCs w:val="23"/>
        </w:rPr>
        <w:t xml:space="preserve"> </w:t>
      </w:r>
      <w:r w:rsidRPr="00AD6E47">
        <w:t>Adequate for speech and also adequate for other audio files where a smaller file size is required with an expected small loss of quality. Rejected by FFmpeg for a 32k file.</w:t>
      </w:r>
    </w:p>
    <w:p w14:paraId="43510FD2" w14:textId="77777777" w:rsidR="00AD6E47" w:rsidRPr="00AD6E47" w:rsidRDefault="00AD6E47" w:rsidP="00AD6E47">
      <w:pPr>
        <w:numPr>
          <w:ilvl w:val="0"/>
          <w:numId w:val="9"/>
        </w:numPr>
        <w:shd w:val="clear" w:color="auto" w:fill="FFFFFF"/>
        <w:spacing w:after="0" w:line="240" w:lineRule="auto"/>
        <w:textAlignment w:val="baseline"/>
        <w:rPr>
          <w:rFonts w:ascii="inherit" w:eastAsia="Times New Roman" w:hAnsi="inherit" w:cs="Arial"/>
          <w:color w:val="242729"/>
          <w:sz w:val="23"/>
          <w:szCs w:val="23"/>
        </w:rPr>
      </w:pPr>
      <w:r w:rsidRPr="00AD6E47">
        <w:rPr>
          <w:b/>
          <w:bCs/>
        </w:rPr>
        <w:t>22050 Hz:</w:t>
      </w:r>
      <w:r w:rsidRPr="00AD6E47">
        <w:rPr>
          <w:rFonts w:ascii="inherit" w:eastAsia="Times New Roman" w:hAnsi="inherit" w:cs="Arial"/>
          <w:color w:val="242729"/>
          <w:sz w:val="23"/>
          <w:szCs w:val="23"/>
        </w:rPr>
        <w:t xml:space="preserve"> </w:t>
      </w:r>
      <w:r w:rsidRPr="00AD6E47">
        <w:t>Adequate for speech and usable for other audio with the expectation that there will be audio quality loss. Accepted by FFmpeg for a 32k file.</w:t>
      </w:r>
    </w:p>
    <w:p w14:paraId="17D8D038" w14:textId="77777777" w:rsidR="00AD6E47" w:rsidRPr="00AD6E47" w:rsidRDefault="00AD6E47" w:rsidP="00AD6E47">
      <w:pPr>
        <w:numPr>
          <w:ilvl w:val="0"/>
          <w:numId w:val="9"/>
        </w:numPr>
        <w:shd w:val="clear" w:color="auto" w:fill="FFFFFF"/>
        <w:spacing w:after="0" w:line="240" w:lineRule="auto"/>
        <w:textAlignment w:val="baseline"/>
        <w:rPr>
          <w:rFonts w:ascii="inherit" w:eastAsia="Times New Roman" w:hAnsi="inherit" w:cs="Arial"/>
          <w:color w:val="242729"/>
          <w:sz w:val="23"/>
          <w:szCs w:val="23"/>
        </w:rPr>
      </w:pPr>
      <w:r w:rsidRPr="00AD6E47">
        <w:rPr>
          <w:b/>
          <w:bCs/>
        </w:rPr>
        <w:t>11025 Hz:</w:t>
      </w:r>
      <w:r w:rsidRPr="00AD6E47">
        <w:rPr>
          <w:rFonts w:ascii="inherit" w:eastAsia="Times New Roman" w:hAnsi="inherit" w:cs="Arial"/>
          <w:color w:val="242729"/>
          <w:sz w:val="23"/>
          <w:szCs w:val="23"/>
        </w:rPr>
        <w:t xml:space="preserve"> </w:t>
      </w:r>
      <w:r w:rsidRPr="00AD6E47">
        <w:t>Very poor sound quality. Accepted by FFmpeg for a 32k file.</w:t>
      </w:r>
    </w:p>
    <w:p w14:paraId="73B8C184" w14:textId="36CA55C3" w:rsidR="00AD6E47" w:rsidRPr="00AD6E47" w:rsidRDefault="00AD6E47" w:rsidP="00AD6E47">
      <w:pPr>
        <w:numPr>
          <w:ilvl w:val="0"/>
          <w:numId w:val="9"/>
        </w:numPr>
        <w:shd w:val="clear" w:color="auto" w:fill="FFFFFF"/>
        <w:spacing w:after="0" w:line="240" w:lineRule="auto"/>
        <w:textAlignment w:val="baseline"/>
        <w:rPr>
          <w:rFonts w:ascii="inherit" w:eastAsia="Times New Roman" w:hAnsi="inherit" w:cs="Arial"/>
          <w:color w:val="242729"/>
          <w:sz w:val="23"/>
          <w:szCs w:val="23"/>
        </w:rPr>
      </w:pPr>
      <w:r w:rsidRPr="00AD6E47">
        <w:rPr>
          <w:b/>
          <w:bCs/>
        </w:rPr>
        <w:t>8000 Hz:</w:t>
      </w:r>
      <w:r w:rsidRPr="00AD6E47">
        <w:rPr>
          <w:rFonts w:ascii="inherit" w:eastAsia="Times New Roman" w:hAnsi="inherit" w:cs="Arial"/>
          <w:color w:val="242729"/>
          <w:sz w:val="23"/>
          <w:szCs w:val="23"/>
        </w:rPr>
        <w:t xml:space="preserve"> </w:t>
      </w:r>
      <w:r w:rsidRPr="00AD6E47">
        <w:t>Slightly lower sampling rate than a modern telephony system, not recommended for most recording tasks. Accepted by FFmpeg for a 32k file.</w:t>
      </w:r>
    </w:p>
    <w:p w14:paraId="0B48F15C" w14:textId="25549BE2" w:rsidR="00AD6E47" w:rsidRDefault="00FC0EFD" w:rsidP="001760A3">
      <w:pPr>
        <w:pStyle w:val="ListParagraph"/>
        <w:numPr>
          <w:ilvl w:val="0"/>
          <w:numId w:val="7"/>
        </w:numPr>
        <w:shd w:val="clear" w:color="auto" w:fill="FFFFFF"/>
        <w:spacing w:after="0" w:line="240" w:lineRule="auto"/>
        <w:textAlignment w:val="baseline"/>
      </w:pPr>
      <w:r w:rsidRPr="00F8512B">
        <w:lastRenderedPageBreak/>
        <w:t xml:space="preserve">The command </w:t>
      </w:r>
      <w:r w:rsidR="00783D55" w:rsidRPr="00F8512B">
        <w:t>below includes both</w:t>
      </w:r>
      <w:r w:rsidR="00783D55" w:rsidRPr="001760A3">
        <w:rPr>
          <w:rFonts w:ascii="inherit" w:eastAsia="Times New Roman" w:hAnsi="inherit" w:cs="Arial"/>
          <w:color w:val="242729"/>
          <w:sz w:val="23"/>
          <w:szCs w:val="23"/>
        </w:rPr>
        <w:t xml:space="preserve">: </w:t>
      </w:r>
      <w:r w:rsidR="00783D55" w:rsidRPr="001760A3">
        <w:rPr>
          <w:b/>
          <w:bCs/>
        </w:rPr>
        <w:t xml:space="preserve">Bit Rates &amp; </w:t>
      </w:r>
      <w:hyperlink w:anchor="KHZ" w:history="1">
        <w:r w:rsidR="00783D55" w:rsidRPr="00D64D8B">
          <w:rPr>
            <w:rStyle w:val="Hyperlink"/>
            <w:b/>
            <w:bCs/>
          </w:rPr>
          <w:t>Sampling Rates</w:t>
        </w:r>
      </w:hyperlink>
      <w:r w:rsidR="00D54CF3" w:rsidRPr="001760A3">
        <w:rPr>
          <w:b/>
          <w:bCs/>
        </w:rPr>
        <w:t>.</w:t>
      </w:r>
      <w:r w:rsidR="00F6169B" w:rsidRPr="001760A3">
        <w:rPr>
          <w:b/>
          <w:bCs/>
        </w:rPr>
        <w:t xml:space="preserve"> </w:t>
      </w:r>
      <w:r w:rsidR="00CF0945">
        <w:t xml:space="preserve">With </w:t>
      </w:r>
      <w:r w:rsidR="001E14E6">
        <w:t xml:space="preserve">a </w:t>
      </w:r>
      <w:r w:rsidR="001E14E6">
        <w:rPr>
          <w:b/>
          <w:bCs/>
        </w:rPr>
        <w:t xml:space="preserve">Bit Rate </w:t>
      </w:r>
      <w:r w:rsidR="001E14E6">
        <w:t xml:space="preserve">of </w:t>
      </w:r>
      <w:r w:rsidR="001E14E6" w:rsidRPr="001E14E6">
        <w:rPr>
          <w:b/>
          <w:bCs/>
        </w:rPr>
        <w:t>16</w:t>
      </w:r>
      <w:r w:rsidR="00A65AF4">
        <w:rPr>
          <w:b/>
          <w:bCs/>
        </w:rPr>
        <w:t>K</w:t>
      </w:r>
      <w:r w:rsidR="001E14E6">
        <w:t xml:space="preserve"> </w:t>
      </w:r>
      <w:r w:rsidR="001E14E6" w:rsidRPr="001F2DEB">
        <w:rPr>
          <w:i/>
          <w:iCs/>
          <w:highlight w:val="lightGray"/>
        </w:rPr>
        <w:t xml:space="preserve">(which is the minimum for </w:t>
      </w:r>
      <w:r w:rsidR="001E14E6" w:rsidRPr="001F2DEB">
        <w:rPr>
          <w:b/>
          <w:bCs/>
          <w:i/>
          <w:iCs/>
          <w:highlight w:val="lightGray"/>
        </w:rPr>
        <w:t>Vorbis)</w:t>
      </w:r>
      <w:r w:rsidR="00CF0945">
        <w:t xml:space="preserve"> </w:t>
      </w:r>
      <w:r w:rsidR="00F6169B">
        <w:t>I could</w:t>
      </w:r>
      <w:r w:rsidR="00E361AA">
        <w:t xml:space="preserve">´ve even tried a </w:t>
      </w:r>
      <w:hyperlink w:anchor="KHZ" w:history="1">
        <w:r w:rsidR="005531BF" w:rsidRPr="00D64D8B">
          <w:rPr>
            <w:rStyle w:val="Hyperlink"/>
            <w:b/>
            <w:bCs/>
          </w:rPr>
          <w:t>Sampling Rate</w:t>
        </w:r>
      </w:hyperlink>
      <w:r w:rsidR="00E361AA" w:rsidRPr="001760A3">
        <w:rPr>
          <w:b/>
          <w:bCs/>
        </w:rPr>
        <w:t xml:space="preserve"> </w:t>
      </w:r>
      <w:r w:rsidR="00E361AA">
        <w:t>of</w:t>
      </w:r>
      <w:r w:rsidR="008D3516">
        <w:t xml:space="preserve"> </w:t>
      </w:r>
      <w:r w:rsidR="00B11D7F">
        <w:t>8000Hz</w:t>
      </w:r>
      <w:r w:rsidR="00CF0945">
        <w:t xml:space="preserve"> which is the </w:t>
      </w:r>
      <w:r w:rsidR="001760A3">
        <w:t>minimum,</w:t>
      </w:r>
      <w:r w:rsidR="00CF0945">
        <w:t xml:space="preserve"> but the quality dropped noticeably</w:t>
      </w:r>
      <w:r w:rsidR="00B94D85">
        <w:t xml:space="preserve"> so I stayed with 22050 Hz.</w:t>
      </w:r>
    </w:p>
    <w:p w14:paraId="1A995900" w14:textId="77777777" w:rsidR="00A65AF4" w:rsidRPr="00A65AF4" w:rsidRDefault="00A65AF4" w:rsidP="00A65AF4">
      <w:pPr>
        <w:spacing w:after="0"/>
        <w:rPr>
          <w:i/>
          <w:iCs/>
        </w:rPr>
      </w:pPr>
      <w:r>
        <w:rPr>
          <w:noProof/>
        </w:rPr>
        <w:drawing>
          <wp:inline distT="0" distB="0" distL="0" distR="0" wp14:anchorId="08233719" wp14:editId="73B96AA2">
            <wp:extent cx="4715533" cy="34294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60">
                      <a:extLst>
                        <a:ext uri="{28A0092B-C50C-407E-A947-70E740481C1C}">
                          <a14:useLocalDpi xmlns:a14="http://schemas.microsoft.com/office/drawing/2010/main" val="0"/>
                        </a:ext>
                      </a:extLst>
                    </a:blip>
                    <a:stretch>
                      <a:fillRect/>
                    </a:stretch>
                  </pic:blipFill>
                  <pic:spPr>
                    <a:xfrm>
                      <a:off x="0" y="0"/>
                      <a:ext cx="4715533" cy="342948"/>
                    </a:xfrm>
                    <a:prstGeom prst="rect">
                      <a:avLst/>
                    </a:prstGeom>
                  </pic:spPr>
                </pic:pic>
              </a:graphicData>
            </a:graphic>
          </wp:inline>
        </w:drawing>
      </w:r>
    </w:p>
    <w:p w14:paraId="4DB26B49" w14:textId="21AD90D1" w:rsidR="00F8512B" w:rsidRPr="009C0FCE" w:rsidRDefault="009C0FCE" w:rsidP="009C0FCE">
      <w:pPr>
        <w:pStyle w:val="ListParagraph"/>
        <w:numPr>
          <w:ilvl w:val="0"/>
          <w:numId w:val="7"/>
        </w:numPr>
        <w:spacing w:after="0"/>
        <w:rPr>
          <w:i/>
          <w:iCs/>
        </w:rPr>
      </w:pPr>
      <w:r>
        <w:rPr>
          <w:i/>
          <w:iCs/>
        </w:rPr>
        <w:t xml:space="preserve">Forums and web pages regarding encoding of </w:t>
      </w:r>
      <w:r>
        <w:rPr>
          <w:b/>
          <w:bCs/>
          <w:i/>
          <w:iCs/>
        </w:rPr>
        <w:t xml:space="preserve">Vorbis </w:t>
      </w:r>
      <w:r>
        <w:rPr>
          <w:i/>
          <w:iCs/>
        </w:rPr>
        <w:t xml:space="preserve">recommend a minimum of </w:t>
      </w:r>
      <w:r>
        <w:rPr>
          <w:b/>
          <w:bCs/>
          <w:i/>
          <w:iCs/>
        </w:rPr>
        <w:t xml:space="preserve">32K </w:t>
      </w:r>
      <w:r>
        <w:rPr>
          <w:i/>
          <w:iCs/>
        </w:rPr>
        <w:t xml:space="preserve">to keep a decent/good quality on all sorts of </w:t>
      </w:r>
      <w:r w:rsidRPr="00545C21">
        <w:rPr>
          <w:i/>
          <w:iCs/>
          <w:u w:val="single"/>
        </w:rPr>
        <w:t>speech only</w:t>
      </w:r>
      <w:r>
        <w:rPr>
          <w:i/>
          <w:iCs/>
        </w:rPr>
        <w:t xml:space="preserve"> audio files, either long or short ones. My 2 seconds audio could take </w:t>
      </w:r>
      <w:r>
        <w:rPr>
          <w:b/>
          <w:bCs/>
          <w:i/>
          <w:iCs/>
        </w:rPr>
        <w:t xml:space="preserve">16K </w:t>
      </w:r>
      <w:r>
        <w:rPr>
          <w:i/>
          <w:iCs/>
        </w:rPr>
        <w:t xml:space="preserve">without any noticeable </w:t>
      </w:r>
      <w:hyperlink w:anchor="compre" w:history="1">
        <w:r w:rsidRPr="003901F6">
          <w:rPr>
            <w:rStyle w:val="Hyperlink"/>
            <w:b/>
            <w:bCs/>
            <w:i/>
            <w:iCs/>
          </w:rPr>
          <w:t>compression articles</w:t>
        </w:r>
      </w:hyperlink>
      <w:r w:rsidRPr="003901F6">
        <w:rPr>
          <w:b/>
          <w:bCs/>
          <w:i/>
          <w:iCs/>
        </w:rPr>
        <w:t>.</w:t>
      </w:r>
      <w:r>
        <w:rPr>
          <w:b/>
          <w:bCs/>
          <w:i/>
          <w:iCs/>
        </w:rPr>
        <w:t xml:space="preserve"> </w:t>
      </w:r>
      <w:r>
        <w:rPr>
          <w:i/>
          <w:iCs/>
        </w:rPr>
        <w:t xml:space="preserve">However, it is very likely that happened due to the 2 seconds duration of my audio, longer </w:t>
      </w:r>
      <w:r w:rsidRPr="00545C21">
        <w:rPr>
          <w:i/>
          <w:iCs/>
          <w:u w:val="single"/>
        </w:rPr>
        <w:t>speech only</w:t>
      </w:r>
      <w:r>
        <w:rPr>
          <w:i/>
          <w:iCs/>
        </w:rPr>
        <w:t xml:space="preserve"> audio files may take higher Bit Rates.</w:t>
      </w:r>
    </w:p>
    <w:p w14:paraId="2C060F1E" w14:textId="3EE6C72A" w:rsidR="00316B3B" w:rsidRPr="00316B3B" w:rsidRDefault="00316B3B" w:rsidP="00316B3B">
      <w:pPr>
        <w:pStyle w:val="Heading6"/>
        <w:rPr>
          <w:rFonts w:eastAsia="Times New Roman"/>
          <w:sz w:val="24"/>
          <w:szCs w:val="24"/>
        </w:rPr>
      </w:pPr>
      <w:r w:rsidRPr="00316B3B">
        <w:rPr>
          <w:rFonts w:eastAsia="Times New Roman"/>
          <w:sz w:val="24"/>
          <w:szCs w:val="24"/>
        </w:rPr>
        <w:t>Music</w:t>
      </w:r>
    </w:p>
    <w:p w14:paraId="36736AA1" w14:textId="1EFA8286" w:rsidR="00316B3B" w:rsidRPr="0052690B" w:rsidRDefault="00316B3B" w:rsidP="00316B3B">
      <w:pPr>
        <w:rPr>
          <w:b/>
          <w:bCs/>
        </w:rPr>
      </w:pPr>
      <w:r>
        <w:t xml:space="preserve">I didn’t experiment with </w:t>
      </w:r>
      <w:r>
        <w:rPr>
          <w:b/>
          <w:bCs/>
        </w:rPr>
        <w:t xml:space="preserve">Vorbis </w:t>
      </w:r>
      <w:r>
        <w:t xml:space="preserve">music files but according to internet it seems that </w:t>
      </w:r>
      <w:r w:rsidRPr="007421C5">
        <w:rPr>
          <w:b/>
          <w:bCs/>
        </w:rPr>
        <w:t>Bit Rate</w:t>
      </w:r>
      <w:r>
        <w:rPr>
          <w:b/>
          <w:bCs/>
          <w:i/>
          <w:iCs/>
        </w:rPr>
        <w:t xml:space="preserve"> </w:t>
      </w:r>
      <w:r>
        <w:t xml:space="preserve">for music can be set up to about </w:t>
      </w:r>
      <w:r>
        <w:rPr>
          <w:b/>
          <w:bCs/>
        </w:rPr>
        <w:t xml:space="preserve">96K </w:t>
      </w:r>
      <w:r>
        <w:t xml:space="preserve">and still get a decent quality. </w:t>
      </w:r>
    </w:p>
    <w:p w14:paraId="44A71F55" w14:textId="3CAB42AC" w:rsidR="00343684" w:rsidRDefault="00343684" w:rsidP="00AD6E47">
      <w:pPr>
        <w:shd w:val="clear" w:color="auto" w:fill="FFFFFF"/>
        <w:spacing w:after="0" w:line="240" w:lineRule="auto"/>
        <w:textAlignment w:val="baseline"/>
        <w:rPr>
          <w:rFonts w:ascii="inherit" w:eastAsia="Times New Roman" w:hAnsi="inherit" w:cs="Arial"/>
          <w:b/>
          <w:bCs/>
          <w:color w:val="242729"/>
          <w:sz w:val="23"/>
          <w:szCs w:val="23"/>
        </w:rPr>
      </w:pPr>
    </w:p>
    <w:p w14:paraId="1129A4BE" w14:textId="1BB92EAE" w:rsidR="00343684" w:rsidRDefault="000C64EA" w:rsidP="000C64EA">
      <w:pPr>
        <w:pStyle w:val="Heading5"/>
        <w:rPr>
          <w:sz w:val="32"/>
          <w:szCs w:val="32"/>
        </w:rPr>
      </w:pPr>
      <w:bookmarkStart w:id="31" w:name="here"/>
      <w:r w:rsidRPr="000C64EA">
        <w:rPr>
          <w:sz w:val="32"/>
          <w:szCs w:val="32"/>
        </w:rPr>
        <w:t>AAC</w:t>
      </w:r>
    </w:p>
    <w:p w14:paraId="2A407A97" w14:textId="0B0EB547" w:rsidR="00AC1756" w:rsidRPr="009C591C" w:rsidRDefault="00AC1756" w:rsidP="00AC1756">
      <w:pPr>
        <w:pStyle w:val="Heading6"/>
        <w:rPr>
          <w:i/>
          <w:iCs/>
          <w:sz w:val="24"/>
          <w:szCs w:val="24"/>
        </w:rPr>
      </w:pPr>
      <w:r w:rsidRPr="00AC1756">
        <w:rPr>
          <w:sz w:val="24"/>
          <w:szCs w:val="24"/>
        </w:rPr>
        <w:t>Speech</w:t>
      </w:r>
      <w:r w:rsidR="002626E7">
        <w:rPr>
          <w:sz w:val="24"/>
          <w:szCs w:val="24"/>
        </w:rPr>
        <w:t xml:space="preserve"> </w:t>
      </w:r>
      <w:r w:rsidR="002626E7" w:rsidRPr="009C591C">
        <w:rPr>
          <w:i/>
          <w:iCs/>
          <w:sz w:val="24"/>
          <w:szCs w:val="24"/>
        </w:rPr>
        <w:t xml:space="preserve">(For my </w:t>
      </w:r>
      <w:r w:rsidR="009C591C" w:rsidRPr="009C591C">
        <w:rPr>
          <w:i/>
          <w:iCs/>
          <w:sz w:val="24"/>
          <w:szCs w:val="24"/>
        </w:rPr>
        <w:t>2 seconds au</w:t>
      </w:r>
      <w:r w:rsidR="009C591C">
        <w:rPr>
          <w:i/>
          <w:iCs/>
          <w:sz w:val="24"/>
          <w:szCs w:val="24"/>
        </w:rPr>
        <w:t>dio)</w:t>
      </w:r>
    </w:p>
    <w:p w14:paraId="478B67A7" w14:textId="1C4CF1A6" w:rsidR="004500F7" w:rsidRPr="00575DCA" w:rsidRDefault="00590341" w:rsidP="004500F7">
      <w:pPr>
        <w:pStyle w:val="ListParagraph"/>
        <w:numPr>
          <w:ilvl w:val="0"/>
          <w:numId w:val="4"/>
        </w:numPr>
      </w:pPr>
      <w:r w:rsidRPr="00B81708">
        <w:rPr>
          <w:rFonts w:ascii="Arial" w:hAnsi="Arial" w:cs="Arial"/>
          <w:color w:val="222222"/>
          <w:sz w:val="21"/>
          <w:szCs w:val="21"/>
          <w:shd w:val="clear" w:color="auto" w:fill="F8F9FA"/>
        </w:rPr>
        <w:t xml:space="preserve">At least </w:t>
      </w:r>
      <w:r w:rsidR="006877C3">
        <w:rPr>
          <w:rFonts w:ascii="Arial" w:hAnsi="Arial" w:cs="Arial"/>
          <w:color w:val="222222"/>
          <w:sz w:val="21"/>
          <w:szCs w:val="21"/>
          <w:shd w:val="clear" w:color="auto" w:fill="F8F9FA"/>
        </w:rPr>
        <w:t>for my 2 seconds audio</w:t>
      </w:r>
      <w:r w:rsidR="00856AD1">
        <w:rPr>
          <w:rFonts w:ascii="Arial" w:hAnsi="Arial" w:cs="Arial"/>
          <w:color w:val="222222"/>
          <w:sz w:val="21"/>
          <w:szCs w:val="21"/>
          <w:shd w:val="clear" w:color="auto" w:fill="F8F9FA"/>
        </w:rPr>
        <w:t xml:space="preserve"> file </w:t>
      </w:r>
      <w:r w:rsidR="00EF34DA" w:rsidRPr="00B81708">
        <w:rPr>
          <w:rFonts w:ascii="Arial" w:hAnsi="Arial" w:cs="Arial"/>
          <w:color w:val="222222"/>
          <w:sz w:val="21"/>
          <w:szCs w:val="21"/>
          <w:shd w:val="clear" w:color="auto" w:fill="F8F9FA"/>
        </w:rPr>
        <w:t xml:space="preserve">it </w:t>
      </w:r>
      <w:r w:rsidR="00B81708" w:rsidRPr="00B81708">
        <w:rPr>
          <w:rFonts w:ascii="Arial" w:hAnsi="Arial" w:cs="Arial"/>
          <w:color w:val="222222"/>
          <w:sz w:val="21"/>
          <w:szCs w:val="21"/>
          <w:shd w:val="clear" w:color="auto" w:fill="F8F9FA"/>
        </w:rPr>
        <w:t>doesn’t make</w:t>
      </w:r>
      <w:r w:rsidR="002E387D">
        <w:rPr>
          <w:rFonts w:ascii="Arial" w:hAnsi="Arial" w:cs="Arial"/>
          <w:color w:val="222222"/>
          <w:sz w:val="21"/>
          <w:szCs w:val="21"/>
          <w:shd w:val="clear" w:color="auto" w:fill="F8F9FA"/>
        </w:rPr>
        <w:t xml:space="preserve"> sense</w:t>
      </w:r>
      <w:r w:rsidR="00B81708" w:rsidRPr="00B81708">
        <w:rPr>
          <w:rFonts w:ascii="Arial" w:hAnsi="Arial" w:cs="Arial"/>
          <w:color w:val="222222"/>
          <w:sz w:val="21"/>
          <w:szCs w:val="21"/>
          <w:shd w:val="clear" w:color="auto" w:fill="F8F9FA"/>
        </w:rPr>
        <w:t xml:space="preserve"> to go under 24K</w:t>
      </w:r>
      <w:r w:rsidR="002E387D">
        <w:rPr>
          <w:rFonts w:ascii="Arial" w:hAnsi="Arial" w:cs="Arial"/>
          <w:color w:val="222222"/>
          <w:sz w:val="21"/>
          <w:szCs w:val="21"/>
          <w:shd w:val="clear" w:color="auto" w:fill="F8F9FA"/>
        </w:rPr>
        <w:t xml:space="preserve"> because there is too much quality</w:t>
      </w:r>
      <w:r w:rsidR="0016191C">
        <w:rPr>
          <w:rFonts w:ascii="Arial" w:hAnsi="Arial" w:cs="Arial"/>
          <w:color w:val="222222"/>
          <w:sz w:val="21"/>
          <w:szCs w:val="21"/>
          <w:shd w:val="clear" w:color="auto" w:fill="F8F9FA"/>
        </w:rPr>
        <w:t xml:space="preserve"> los</w:t>
      </w:r>
      <w:r w:rsidR="00907A8B">
        <w:rPr>
          <w:rFonts w:ascii="Arial" w:hAnsi="Arial" w:cs="Arial"/>
          <w:color w:val="222222"/>
          <w:sz w:val="21"/>
          <w:szCs w:val="21"/>
          <w:shd w:val="clear" w:color="auto" w:fill="F8F9FA"/>
        </w:rPr>
        <w:t>s</w:t>
      </w:r>
      <w:r w:rsidR="0016191C">
        <w:rPr>
          <w:rFonts w:ascii="Arial" w:hAnsi="Arial" w:cs="Arial"/>
          <w:color w:val="222222"/>
          <w:sz w:val="21"/>
          <w:szCs w:val="21"/>
          <w:shd w:val="clear" w:color="auto" w:fill="F8F9FA"/>
        </w:rPr>
        <w:t>.</w:t>
      </w:r>
    </w:p>
    <w:p w14:paraId="2B09CFB7" w14:textId="50E863B1" w:rsidR="00575DCA" w:rsidRPr="00570D34" w:rsidRDefault="00575DCA" w:rsidP="004500F7">
      <w:pPr>
        <w:pStyle w:val="ListParagraph"/>
        <w:numPr>
          <w:ilvl w:val="0"/>
          <w:numId w:val="4"/>
        </w:numPr>
      </w:pPr>
      <w:r>
        <w:rPr>
          <w:rFonts w:ascii="Arial" w:hAnsi="Arial" w:cs="Arial"/>
          <w:color w:val="222222"/>
          <w:sz w:val="21"/>
          <w:szCs w:val="21"/>
          <w:shd w:val="clear" w:color="auto" w:fill="F8F9FA"/>
        </w:rPr>
        <w:t xml:space="preserve">The minimum Bit Rate for </w:t>
      </w:r>
      <w:r>
        <w:rPr>
          <w:rFonts w:ascii="Arial" w:hAnsi="Arial" w:cs="Arial"/>
          <w:b/>
          <w:bCs/>
          <w:color w:val="222222"/>
          <w:sz w:val="21"/>
          <w:szCs w:val="21"/>
          <w:shd w:val="clear" w:color="auto" w:fill="F8F9FA"/>
        </w:rPr>
        <w:t xml:space="preserve">AAC </w:t>
      </w:r>
      <w:r>
        <w:rPr>
          <w:rFonts w:ascii="Arial" w:hAnsi="Arial" w:cs="Arial"/>
          <w:color w:val="222222"/>
          <w:sz w:val="21"/>
          <w:szCs w:val="21"/>
          <w:shd w:val="clear" w:color="auto" w:fill="F8F9FA"/>
        </w:rPr>
        <w:t xml:space="preserve"> appears to be 1K</w:t>
      </w:r>
      <w:r w:rsidR="00570D34">
        <w:rPr>
          <w:rFonts w:ascii="Arial" w:hAnsi="Arial" w:cs="Arial"/>
          <w:color w:val="222222"/>
          <w:sz w:val="21"/>
          <w:szCs w:val="21"/>
          <w:shd w:val="clear" w:color="auto" w:fill="F8F9FA"/>
        </w:rPr>
        <w:t xml:space="preserve"> but it doesn’t make sense as the whole audio is pretty much gone under 6K.</w:t>
      </w:r>
    </w:p>
    <w:p w14:paraId="76870BB5" w14:textId="62C8E80D" w:rsidR="00AC1756" w:rsidRDefault="00931CF8" w:rsidP="00AC1756">
      <w:pPr>
        <w:pStyle w:val="ListParagraph"/>
        <w:numPr>
          <w:ilvl w:val="0"/>
          <w:numId w:val="4"/>
        </w:numPr>
        <w:spacing w:after="0"/>
      </w:pPr>
      <w:r>
        <w:t xml:space="preserve">As </w:t>
      </w:r>
      <w:r>
        <w:rPr>
          <w:b/>
          <w:bCs/>
        </w:rPr>
        <w:t xml:space="preserve">Opus </w:t>
      </w:r>
      <w:r>
        <w:t>t</w:t>
      </w:r>
      <w:r w:rsidR="004C4570">
        <w:t>his</w:t>
      </w:r>
      <w:r w:rsidR="00675398">
        <w:t xml:space="preserve"> codec is also very </w:t>
      </w:r>
      <w:r>
        <w:t>straightforward</w:t>
      </w:r>
      <w:r w:rsidR="001573F5">
        <w:t xml:space="preserve"> to encode.</w:t>
      </w:r>
    </w:p>
    <w:p w14:paraId="507B1769" w14:textId="2591540F" w:rsidR="002C2FC9" w:rsidRDefault="002C2FC9" w:rsidP="002C2FC9">
      <w:pPr>
        <w:pStyle w:val="ListParagraph"/>
        <w:numPr>
          <w:ilvl w:val="0"/>
          <w:numId w:val="4"/>
        </w:numPr>
      </w:pPr>
      <w:r>
        <w:rPr>
          <w:rFonts w:ascii="Arial" w:hAnsi="Arial" w:cs="Arial"/>
          <w:color w:val="222222"/>
          <w:sz w:val="21"/>
          <w:szCs w:val="21"/>
          <w:shd w:val="clear" w:color="auto" w:fill="F8F9FA"/>
        </w:rPr>
        <w:t xml:space="preserve">The sweet spot for both quality and file compression was </w:t>
      </w:r>
      <w:r>
        <w:rPr>
          <w:rFonts w:ascii="Arial" w:hAnsi="Arial" w:cs="Arial"/>
          <w:b/>
          <w:bCs/>
          <w:color w:val="222222"/>
          <w:sz w:val="21"/>
          <w:szCs w:val="21"/>
          <w:shd w:val="clear" w:color="auto" w:fill="F8F9FA"/>
        </w:rPr>
        <w:t>32K</w:t>
      </w:r>
      <w:r>
        <w:rPr>
          <w:rFonts w:ascii="Arial" w:hAnsi="Arial" w:cs="Arial"/>
          <w:color w:val="222222"/>
          <w:sz w:val="21"/>
          <w:szCs w:val="21"/>
          <w:shd w:val="clear" w:color="auto" w:fill="F8F9FA"/>
        </w:rPr>
        <w:t>.</w:t>
      </w:r>
    </w:p>
    <w:p w14:paraId="4BAED77E" w14:textId="26B8D662" w:rsidR="003F3C78" w:rsidRDefault="00D558DD" w:rsidP="0018745D">
      <w:pPr>
        <w:pStyle w:val="ListParagraph"/>
        <w:numPr>
          <w:ilvl w:val="0"/>
          <w:numId w:val="4"/>
        </w:numPr>
        <w:spacing w:after="0"/>
        <w:rPr>
          <w:i/>
          <w:iCs/>
        </w:rPr>
      </w:pPr>
      <w:r>
        <w:rPr>
          <w:i/>
          <w:iCs/>
        </w:rPr>
        <w:t xml:space="preserve">Forums and web pages regarding encoding of </w:t>
      </w:r>
      <w:r>
        <w:rPr>
          <w:b/>
          <w:bCs/>
          <w:i/>
          <w:iCs/>
        </w:rPr>
        <w:t xml:space="preserve">AAC </w:t>
      </w:r>
      <w:r>
        <w:rPr>
          <w:i/>
          <w:iCs/>
        </w:rPr>
        <w:t>recommend</w:t>
      </w:r>
      <w:r w:rsidR="00DC6C54">
        <w:rPr>
          <w:i/>
          <w:iCs/>
        </w:rPr>
        <w:t xml:space="preserve"> </w:t>
      </w:r>
      <w:r w:rsidR="00F74F5A">
        <w:rPr>
          <w:i/>
          <w:iCs/>
        </w:rPr>
        <w:t xml:space="preserve">a minimum of </w:t>
      </w:r>
      <w:r w:rsidR="00DC6C54">
        <w:rPr>
          <w:b/>
          <w:bCs/>
          <w:i/>
          <w:iCs/>
        </w:rPr>
        <w:t>32K</w:t>
      </w:r>
      <w:r w:rsidR="00F74F5A">
        <w:rPr>
          <w:b/>
          <w:bCs/>
          <w:i/>
          <w:iCs/>
        </w:rPr>
        <w:t xml:space="preserve"> </w:t>
      </w:r>
      <w:r w:rsidR="00F74F5A">
        <w:rPr>
          <w:i/>
          <w:iCs/>
        </w:rPr>
        <w:t>to keep a decent/good quality on all sorts</w:t>
      </w:r>
      <w:r w:rsidR="00F27089">
        <w:rPr>
          <w:i/>
          <w:iCs/>
        </w:rPr>
        <w:t xml:space="preserve"> </w:t>
      </w:r>
      <w:r w:rsidR="00545C21">
        <w:rPr>
          <w:i/>
          <w:iCs/>
        </w:rPr>
        <w:t xml:space="preserve">of </w:t>
      </w:r>
      <w:r w:rsidR="00545C21" w:rsidRPr="00545C21">
        <w:rPr>
          <w:i/>
          <w:iCs/>
          <w:u w:val="single"/>
        </w:rPr>
        <w:t>speech only</w:t>
      </w:r>
      <w:r w:rsidR="00545C21">
        <w:rPr>
          <w:i/>
          <w:iCs/>
        </w:rPr>
        <w:t xml:space="preserve"> audio files, either </w:t>
      </w:r>
      <w:r w:rsidR="00C226E8">
        <w:rPr>
          <w:i/>
          <w:iCs/>
        </w:rPr>
        <w:t xml:space="preserve">long or short ones. May be out of coincidence my 2 second audio </w:t>
      </w:r>
      <w:r w:rsidR="00D70971">
        <w:rPr>
          <w:i/>
          <w:iCs/>
        </w:rPr>
        <w:t xml:space="preserve">required </w:t>
      </w:r>
      <w:r w:rsidR="00D70971">
        <w:rPr>
          <w:b/>
          <w:bCs/>
          <w:i/>
          <w:iCs/>
        </w:rPr>
        <w:t xml:space="preserve">32K </w:t>
      </w:r>
      <w:r w:rsidR="00AC319C" w:rsidRPr="00AC319C">
        <w:rPr>
          <w:i/>
          <w:iCs/>
        </w:rPr>
        <w:t>too,</w:t>
      </w:r>
      <w:r w:rsidR="00AC319C">
        <w:rPr>
          <w:b/>
          <w:bCs/>
          <w:i/>
          <w:iCs/>
        </w:rPr>
        <w:t xml:space="preserve"> </w:t>
      </w:r>
      <w:r w:rsidR="004B7D58">
        <w:rPr>
          <w:i/>
          <w:iCs/>
        </w:rPr>
        <w:t xml:space="preserve">in order to </w:t>
      </w:r>
      <w:r w:rsidR="00B13453">
        <w:rPr>
          <w:i/>
          <w:iCs/>
        </w:rPr>
        <w:t>sound good.</w:t>
      </w:r>
    </w:p>
    <w:p w14:paraId="1C054485" w14:textId="77777777" w:rsidR="00FA493E" w:rsidRPr="0018745D" w:rsidRDefault="00FA493E" w:rsidP="00FA493E">
      <w:pPr>
        <w:pStyle w:val="ListParagraph"/>
        <w:spacing w:after="0"/>
        <w:ind w:left="360"/>
        <w:rPr>
          <w:i/>
          <w:iCs/>
        </w:rPr>
      </w:pPr>
    </w:p>
    <w:p w14:paraId="09FDCE00" w14:textId="64A00121" w:rsidR="00AC1756" w:rsidRDefault="00AC1756" w:rsidP="00AC1756">
      <w:pPr>
        <w:pStyle w:val="Heading6"/>
        <w:spacing w:before="0"/>
      </w:pPr>
      <w:r w:rsidRPr="00AC1756">
        <w:t>Music</w:t>
      </w:r>
    </w:p>
    <w:p w14:paraId="7463F8F7" w14:textId="63FF9DAC" w:rsidR="00AC1756" w:rsidRDefault="000B6BF2" w:rsidP="00AC1756">
      <w:pPr>
        <w:rPr>
          <w:b/>
          <w:bCs/>
        </w:rPr>
      </w:pPr>
      <w:r>
        <w:t xml:space="preserve">I didn’t experiment with </w:t>
      </w:r>
      <w:r>
        <w:rPr>
          <w:b/>
          <w:bCs/>
        </w:rPr>
        <w:t xml:space="preserve">AAC </w:t>
      </w:r>
      <w:r>
        <w:t xml:space="preserve">music files but according to internet it seems that </w:t>
      </w:r>
      <w:r w:rsidRPr="007421C5">
        <w:rPr>
          <w:b/>
          <w:bCs/>
        </w:rPr>
        <w:t>Bit Rate</w:t>
      </w:r>
      <w:r>
        <w:rPr>
          <w:b/>
          <w:bCs/>
          <w:i/>
          <w:iCs/>
        </w:rPr>
        <w:t xml:space="preserve"> </w:t>
      </w:r>
      <w:r>
        <w:t xml:space="preserve">for music can be set up to about </w:t>
      </w:r>
      <w:r>
        <w:rPr>
          <w:b/>
          <w:bCs/>
        </w:rPr>
        <w:t>96</w:t>
      </w:r>
      <w:r w:rsidR="00F44B9C">
        <w:rPr>
          <w:b/>
          <w:bCs/>
        </w:rPr>
        <w:t>K</w:t>
      </w:r>
      <w:r w:rsidR="00316B3B">
        <w:rPr>
          <w:b/>
          <w:bCs/>
        </w:rPr>
        <w:t xml:space="preserve"> </w:t>
      </w:r>
      <w:r w:rsidR="00871A0D">
        <w:t xml:space="preserve">and </w:t>
      </w:r>
      <w:r>
        <w:t xml:space="preserve">still get a decent quality. </w:t>
      </w:r>
    </w:p>
    <w:p w14:paraId="6050C7F8" w14:textId="77777777" w:rsidR="00951933" w:rsidRPr="00951933" w:rsidRDefault="00951933" w:rsidP="00AC1756">
      <w:pPr>
        <w:rPr>
          <w:b/>
          <w:bCs/>
        </w:rPr>
      </w:pPr>
    </w:p>
    <w:p w14:paraId="24C9D43A" w14:textId="408177A2" w:rsidR="00446266" w:rsidRDefault="00C6460C" w:rsidP="00446266">
      <w:pPr>
        <w:pStyle w:val="Heading5"/>
        <w:rPr>
          <w:sz w:val="32"/>
          <w:szCs w:val="32"/>
        </w:rPr>
      </w:pPr>
      <w:r w:rsidRPr="00C6460C">
        <w:rPr>
          <w:sz w:val="32"/>
          <w:szCs w:val="32"/>
        </w:rPr>
        <w:t>MP3</w:t>
      </w:r>
    </w:p>
    <w:p w14:paraId="41D745A9" w14:textId="76BA22CC" w:rsidR="00446266" w:rsidRPr="008C04FA" w:rsidRDefault="00446266" w:rsidP="00446266">
      <w:pPr>
        <w:pStyle w:val="Heading6"/>
        <w:rPr>
          <w:i/>
          <w:iCs/>
          <w:sz w:val="24"/>
          <w:szCs w:val="24"/>
        </w:rPr>
      </w:pPr>
      <w:r>
        <w:t xml:space="preserve">  </w:t>
      </w:r>
      <w:r w:rsidR="008C04FA" w:rsidRPr="00AC1756">
        <w:rPr>
          <w:sz w:val="24"/>
          <w:szCs w:val="24"/>
        </w:rPr>
        <w:t>Speech</w:t>
      </w:r>
      <w:r w:rsidR="008C04FA">
        <w:rPr>
          <w:sz w:val="24"/>
          <w:szCs w:val="24"/>
        </w:rPr>
        <w:t xml:space="preserve"> </w:t>
      </w:r>
      <w:r w:rsidR="008C04FA" w:rsidRPr="009C591C">
        <w:rPr>
          <w:i/>
          <w:iCs/>
          <w:sz w:val="24"/>
          <w:szCs w:val="24"/>
        </w:rPr>
        <w:t>(For my 2 seconds au</w:t>
      </w:r>
      <w:r w:rsidR="008C04FA">
        <w:rPr>
          <w:i/>
          <w:iCs/>
          <w:sz w:val="24"/>
          <w:szCs w:val="24"/>
        </w:rPr>
        <w:t>dio)</w:t>
      </w:r>
    </w:p>
    <w:p w14:paraId="0856B1C4" w14:textId="43FFF03A" w:rsidR="00D23BB1" w:rsidRDefault="00D23BB1" w:rsidP="00D23BB1">
      <w:pPr>
        <w:pStyle w:val="ListParagraph"/>
        <w:numPr>
          <w:ilvl w:val="0"/>
          <w:numId w:val="4"/>
        </w:numPr>
      </w:pPr>
      <w:r>
        <w:t xml:space="preserve">As </w:t>
      </w:r>
      <w:r>
        <w:rPr>
          <w:b/>
          <w:bCs/>
        </w:rPr>
        <w:t xml:space="preserve">Opus </w:t>
      </w:r>
      <w:r>
        <w:t xml:space="preserve">and </w:t>
      </w:r>
      <w:r>
        <w:rPr>
          <w:b/>
          <w:bCs/>
        </w:rPr>
        <w:t xml:space="preserve">ACC </w:t>
      </w:r>
      <w:r>
        <w:t>this codec is also very straightforward to encode.</w:t>
      </w:r>
    </w:p>
    <w:p w14:paraId="0B0A20AF" w14:textId="766B4B9C" w:rsidR="00597B1A" w:rsidRPr="003D647F" w:rsidRDefault="00597B1A" w:rsidP="00597B1A">
      <w:pPr>
        <w:pStyle w:val="ListParagraph"/>
        <w:numPr>
          <w:ilvl w:val="0"/>
          <w:numId w:val="4"/>
        </w:numPr>
      </w:pPr>
      <w:r>
        <w:rPr>
          <w:rFonts w:ascii="Arial" w:hAnsi="Arial" w:cs="Arial"/>
          <w:color w:val="222222"/>
          <w:sz w:val="21"/>
          <w:szCs w:val="21"/>
          <w:shd w:val="clear" w:color="auto" w:fill="F8F9FA"/>
        </w:rPr>
        <w:t xml:space="preserve">The minimum Bit Rate for </w:t>
      </w:r>
      <w:r>
        <w:rPr>
          <w:rFonts w:ascii="Arial" w:hAnsi="Arial" w:cs="Arial"/>
          <w:b/>
          <w:bCs/>
          <w:color w:val="222222"/>
          <w:sz w:val="21"/>
          <w:szCs w:val="21"/>
          <w:shd w:val="clear" w:color="auto" w:fill="F8F9FA"/>
        </w:rPr>
        <w:t xml:space="preserve">MP3 </w:t>
      </w:r>
      <w:r>
        <w:rPr>
          <w:rFonts w:ascii="Arial" w:hAnsi="Arial" w:cs="Arial"/>
          <w:color w:val="222222"/>
          <w:sz w:val="21"/>
          <w:szCs w:val="21"/>
          <w:shd w:val="clear" w:color="auto" w:fill="F8F9FA"/>
        </w:rPr>
        <w:t xml:space="preserve"> appears to be </w:t>
      </w:r>
      <w:r w:rsidR="00062B13">
        <w:rPr>
          <w:rFonts w:ascii="Arial" w:hAnsi="Arial" w:cs="Arial"/>
          <w:color w:val="222222"/>
          <w:sz w:val="21"/>
          <w:szCs w:val="21"/>
          <w:shd w:val="clear" w:color="auto" w:fill="F8F9FA"/>
        </w:rPr>
        <w:t>1K,</w:t>
      </w:r>
      <w:r>
        <w:rPr>
          <w:rFonts w:ascii="Arial" w:hAnsi="Arial" w:cs="Arial"/>
          <w:color w:val="222222"/>
          <w:sz w:val="21"/>
          <w:szCs w:val="21"/>
          <w:shd w:val="clear" w:color="auto" w:fill="F8F9FA"/>
        </w:rPr>
        <w:t xml:space="preserve"> but it </w:t>
      </w:r>
      <w:r w:rsidR="00907A8B">
        <w:rPr>
          <w:rFonts w:ascii="Arial" w:hAnsi="Arial" w:cs="Arial"/>
          <w:color w:val="222222"/>
          <w:sz w:val="21"/>
          <w:szCs w:val="21"/>
          <w:shd w:val="clear" w:color="auto" w:fill="F8F9FA"/>
        </w:rPr>
        <w:t>is not worth it to go under 35k because of quality loss</w:t>
      </w:r>
      <w:r w:rsidR="003D647F">
        <w:rPr>
          <w:rFonts w:ascii="Arial" w:hAnsi="Arial" w:cs="Arial"/>
          <w:color w:val="222222"/>
          <w:sz w:val="21"/>
          <w:szCs w:val="21"/>
          <w:shd w:val="clear" w:color="auto" w:fill="F8F9FA"/>
        </w:rPr>
        <w:t>, at least for my 2 seconds  audio file.</w:t>
      </w:r>
    </w:p>
    <w:p w14:paraId="3B1DC535" w14:textId="7A68C74A" w:rsidR="003D647F" w:rsidRPr="00A179B3" w:rsidRDefault="003D647F" w:rsidP="00597B1A">
      <w:pPr>
        <w:pStyle w:val="ListParagraph"/>
        <w:numPr>
          <w:ilvl w:val="0"/>
          <w:numId w:val="4"/>
        </w:numPr>
      </w:pPr>
      <w:r>
        <w:rPr>
          <w:rFonts w:ascii="Arial" w:hAnsi="Arial" w:cs="Arial"/>
          <w:color w:val="222222"/>
          <w:sz w:val="21"/>
          <w:szCs w:val="21"/>
          <w:shd w:val="clear" w:color="auto" w:fill="F8F9FA"/>
        </w:rPr>
        <w:t xml:space="preserve">The sweet spot for both quality and file compression was </w:t>
      </w:r>
      <w:r w:rsidR="00062B13" w:rsidRPr="006C4F2B">
        <w:rPr>
          <w:rFonts w:ascii="Arial" w:hAnsi="Arial" w:cs="Arial"/>
          <w:b/>
          <w:bCs/>
          <w:color w:val="222222"/>
          <w:sz w:val="21"/>
          <w:szCs w:val="21"/>
          <w:shd w:val="clear" w:color="auto" w:fill="F8F9FA"/>
        </w:rPr>
        <w:t>45</w:t>
      </w:r>
      <w:r w:rsidR="00831164">
        <w:rPr>
          <w:rFonts w:ascii="Arial" w:hAnsi="Arial" w:cs="Arial"/>
          <w:b/>
          <w:bCs/>
          <w:color w:val="222222"/>
          <w:sz w:val="21"/>
          <w:szCs w:val="21"/>
          <w:shd w:val="clear" w:color="auto" w:fill="F8F9FA"/>
        </w:rPr>
        <w:t>K</w:t>
      </w:r>
      <w:r w:rsidR="00062B13">
        <w:rPr>
          <w:rFonts w:ascii="Arial" w:hAnsi="Arial" w:cs="Arial"/>
          <w:color w:val="222222"/>
          <w:sz w:val="21"/>
          <w:szCs w:val="21"/>
          <w:shd w:val="clear" w:color="auto" w:fill="F8F9FA"/>
        </w:rPr>
        <w:t>.</w:t>
      </w:r>
    </w:p>
    <w:p w14:paraId="15690098" w14:textId="4612667A" w:rsidR="00A179B3" w:rsidRPr="00A140D4" w:rsidRDefault="00B33F4F" w:rsidP="00597B1A">
      <w:pPr>
        <w:pStyle w:val="ListParagraph"/>
        <w:numPr>
          <w:ilvl w:val="0"/>
          <w:numId w:val="4"/>
        </w:numPr>
        <w:rPr>
          <w:i/>
          <w:iCs/>
          <w:u w:val="single"/>
        </w:rPr>
      </w:pPr>
      <w:r>
        <w:rPr>
          <w:rFonts w:ascii="Arial" w:hAnsi="Arial" w:cs="Arial"/>
          <w:color w:val="222222"/>
          <w:sz w:val="21"/>
          <w:szCs w:val="21"/>
          <w:shd w:val="clear" w:color="auto" w:fill="F8F9FA"/>
        </w:rPr>
        <w:t>A</w:t>
      </w:r>
      <w:r w:rsidR="00C17E4B">
        <w:rPr>
          <w:rFonts w:ascii="Arial" w:hAnsi="Arial" w:cs="Arial"/>
          <w:color w:val="222222"/>
          <w:sz w:val="21"/>
          <w:szCs w:val="21"/>
          <w:shd w:val="clear" w:color="auto" w:fill="F8F9FA"/>
        </w:rPr>
        <w:t xml:space="preserve">t least when encoding </w:t>
      </w:r>
      <w:r w:rsidR="007C1563">
        <w:rPr>
          <w:rFonts w:ascii="Arial" w:hAnsi="Arial" w:cs="Arial"/>
          <w:color w:val="222222"/>
          <w:sz w:val="21"/>
          <w:szCs w:val="21"/>
          <w:shd w:val="clear" w:color="auto" w:fill="F8F9FA"/>
        </w:rPr>
        <w:t xml:space="preserve">with </w:t>
      </w:r>
      <w:r w:rsidR="007C1563">
        <w:rPr>
          <w:rFonts w:ascii="Arial" w:hAnsi="Arial" w:cs="Arial"/>
          <w:b/>
          <w:bCs/>
          <w:color w:val="222222"/>
          <w:sz w:val="21"/>
          <w:szCs w:val="21"/>
          <w:shd w:val="clear" w:color="auto" w:fill="F8F9FA"/>
        </w:rPr>
        <w:t xml:space="preserve">CBR </w:t>
      </w:r>
      <w:r w:rsidR="009308EB" w:rsidRPr="009308EB">
        <w:rPr>
          <w:rFonts w:ascii="Arial" w:hAnsi="Arial" w:cs="Arial"/>
          <w:i/>
          <w:iCs/>
          <w:color w:val="222222"/>
          <w:sz w:val="21"/>
          <w:szCs w:val="21"/>
          <w:u w:val="single"/>
          <w:shd w:val="clear" w:color="auto" w:fill="F8F9FA"/>
        </w:rPr>
        <w:t>(</w:t>
      </w:r>
      <w:r w:rsidR="007C1563" w:rsidRPr="009308EB">
        <w:rPr>
          <w:rFonts w:ascii="Arial" w:hAnsi="Arial" w:cs="Arial"/>
          <w:i/>
          <w:iCs/>
          <w:color w:val="222222"/>
          <w:sz w:val="21"/>
          <w:szCs w:val="21"/>
          <w:u w:val="single"/>
          <w:shd w:val="clear" w:color="auto" w:fill="F8F9FA"/>
        </w:rPr>
        <w:t xml:space="preserve">as I did with every </w:t>
      </w:r>
      <w:r w:rsidR="000F3E70">
        <w:rPr>
          <w:rFonts w:ascii="Arial" w:hAnsi="Arial" w:cs="Arial"/>
          <w:i/>
          <w:iCs/>
          <w:color w:val="222222"/>
          <w:sz w:val="21"/>
          <w:szCs w:val="21"/>
          <w:u w:val="single"/>
          <w:shd w:val="clear" w:color="auto" w:fill="F8F9FA"/>
        </w:rPr>
        <w:t>single</w:t>
      </w:r>
      <w:r w:rsidR="00A70C24" w:rsidRPr="009308EB">
        <w:rPr>
          <w:rFonts w:ascii="Arial" w:hAnsi="Arial" w:cs="Arial"/>
          <w:i/>
          <w:iCs/>
          <w:color w:val="222222"/>
          <w:sz w:val="21"/>
          <w:szCs w:val="21"/>
          <w:u w:val="single"/>
          <w:shd w:val="clear" w:color="auto" w:fill="F8F9FA"/>
        </w:rPr>
        <w:t xml:space="preserve"> audio file)</w:t>
      </w:r>
      <w:r w:rsidR="009308EB">
        <w:rPr>
          <w:rFonts w:ascii="Arial" w:hAnsi="Arial" w:cs="Arial"/>
          <w:i/>
          <w:iCs/>
          <w:color w:val="222222"/>
          <w:sz w:val="21"/>
          <w:szCs w:val="21"/>
          <w:u w:val="single"/>
          <w:shd w:val="clear" w:color="auto" w:fill="F8F9FA"/>
        </w:rPr>
        <w:t>.</w:t>
      </w:r>
      <w:r w:rsidR="009308EB">
        <w:rPr>
          <w:rFonts w:ascii="Arial" w:hAnsi="Arial" w:cs="Arial"/>
          <w:b/>
          <w:bCs/>
          <w:color w:val="222222"/>
          <w:sz w:val="21"/>
          <w:szCs w:val="21"/>
          <w:shd w:val="clear" w:color="auto" w:fill="F8F9FA"/>
        </w:rPr>
        <w:t xml:space="preserve"> </w:t>
      </w:r>
      <w:r w:rsidR="00E20D00" w:rsidRPr="00E20D00">
        <w:rPr>
          <w:rFonts w:ascii="Arial" w:hAnsi="Arial" w:cs="Arial"/>
          <w:color w:val="222222"/>
          <w:sz w:val="21"/>
          <w:szCs w:val="21"/>
          <w:shd w:val="clear" w:color="auto" w:fill="F8F9FA"/>
        </w:rPr>
        <w:t>There</w:t>
      </w:r>
      <w:r w:rsidR="00E20D00">
        <w:rPr>
          <w:rFonts w:ascii="Arial" w:hAnsi="Arial" w:cs="Arial"/>
          <w:b/>
          <w:bCs/>
          <w:color w:val="222222"/>
          <w:sz w:val="21"/>
          <w:szCs w:val="21"/>
          <w:shd w:val="clear" w:color="auto" w:fill="F8F9FA"/>
        </w:rPr>
        <w:t xml:space="preserve"> </w:t>
      </w:r>
      <w:r w:rsidR="00843FF7">
        <w:rPr>
          <w:rFonts w:ascii="Arial" w:hAnsi="Arial" w:cs="Arial"/>
          <w:color w:val="222222"/>
          <w:sz w:val="21"/>
          <w:szCs w:val="21"/>
          <w:shd w:val="clear" w:color="auto" w:fill="F8F9FA"/>
        </w:rPr>
        <w:t>was</w:t>
      </w:r>
      <w:r w:rsidR="00E20D00">
        <w:rPr>
          <w:rFonts w:ascii="Arial" w:hAnsi="Arial" w:cs="Arial"/>
          <w:color w:val="222222"/>
          <w:sz w:val="21"/>
          <w:szCs w:val="21"/>
          <w:shd w:val="clear" w:color="auto" w:fill="F8F9FA"/>
        </w:rPr>
        <w:t xml:space="preserve"> a file size cap </w:t>
      </w:r>
      <w:r w:rsidR="006C4F2B">
        <w:rPr>
          <w:rFonts w:ascii="Arial" w:hAnsi="Arial" w:cs="Arial"/>
          <w:color w:val="222222"/>
          <w:sz w:val="21"/>
          <w:szCs w:val="21"/>
          <w:shd w:val="clear" w:color="auto" w:fill="F8F9FA"/>
        </w:rPr>
        <w:t xml:space="preserve">of </w:t>
      </w:r>
      <w:r w:rsidR="00006930">
        <w:rPr>
          <w:rFonts w:ascii="Arial" w:hAnsi="Arial" w:cs="Arial"/>
          <w:b/>
          <w:bCs/>
          <w:color w:val="222222"/>
          <w:sz w:val="21"/>
          <w:szCs w:val="21"/>
          <w:shd w:val="clear" w:color="auto" w:fill="F8F9FA"/>
        </w:rPr>
        <w:t xml:space="preserve">8.85KB </w:t>
      </w:r>
      <w:r w:rsidR="00E20D00">
        <w:rPr>
          <w:rFonts w:ascii="Arial" w:hAnsi="Arial" w:cs="Arial"/>
          <w:color w:val="222222"/>
          <w:sz w:val="21"/>
          <w:szCs w:val="21"/>
          <w:shd w:val="clear" w:color="auto" w:fill="F8F9FA"/>
        </w:rPr>
        <w:t xml:space="preserve">between </w:t>
      </w:r>
      <w:r w:rsidR="00DB3C0D">
        <w:rPr>
          <w:rFonts w:ascii="Arial" w:hAnsi="Arial" w:cs="Arial"/>
          <w:color w:val="222222"/>
          <w:sz w:val="21"/>
          <w:szCs w:val="21"/>
          <w:shd w:val="clear" w:color="auto" w:fill="F8F9FA"/>
        </w:rPr>
        <w:t xml:space="preserve">the Bit Rates </w:t>
      </w:r>
      <w:r w:rsidR="00DB3C0D" w:rsidRPr="00DB3C0D">
        <w:rPr>
          <w:rFonts w:ascii="Arial" w:hAnsi="Arial" w:cs="Arial"/>
          <w:b/>
          <w:bCs/>
          <w:color w:val="222222"/>
          <w:sz w:val="21"/>
          <w:szCs w:val="21"/>
          <w:shd w:val="clear" w:color="auto" w:fill="F8F9FA"/>
        </w:rPr>
        <w:t>1K</w:t>
      </w:r>
      <w:r w:rsidR="00DB3C0D">
        <w:rPr>
          <w:rFonts w:ascii="Arial" w:hAnsi="Arial" w:cs="Arial"/>
          <w:color w:val="222222"/>
          <w:sz w:val="21"/>
          <w:szCs w:val="21"/>
          <w:shd w:val="clear" w:color="auto" w:fill="F8F9FA"/>
        </w:rPr>
        <w:t xml:space="preserve"> </w:t>
      </w:r>
      <w:r w:rsidR="00DB3C0D" w:rsidRPr="00DB3C0D">
        <w:rPr>
          <w:rFonts w:ascii="Arial" w:hAnsi="Arial" w:cs="Arial"/>
          <w:color w:val="222222"/>
          <w:sz w:val="21"/>
          <w:szCs w:val="21"/>
          <w:shd w:val="clear" w:color="auto" w:fill="F8F9FA"/>
        </w:rPr>
        <w:t>&amp;</w:t>
      </w:r>
      <w:r w:rsidR="00DB3C0D">
        <w:rPr>
          <w:rFonts w:ascii="Arial" w:hAnsi="Arial" w:cs="Arial"/>
          <w:color w:val="222222"/>
          <w:sz w:val="21"/>
          <w:szCs w:val="21"/>
          <w:shd w:val="clear" w:color="auto" w:fill="F8F9FA"/>
        </w:rPr>
        <w:t xml:space="preserve"> </w:t>
      </w:r>
      <w:r w:rsidR="00DB3C0D" w:rsidRPr="00DB3C0D">
        <w:rPr>
          <w:rFonts w:ascii="Arial" w:hAnsi="Arial" w:cs="Arial"/>
          <w:b/>
          <w:bCs/>
          <w:color w:val="222222"/>
          <w:sz w:val="21"/>
          <w:szCs w:val="21"/>
          <w:shd w:val="clear" w:color="auto" w:fill="F8F9FA"/>
        </w:rPr>
        <w:t>36k</w:t>
      </w:r>
      <w:r w:rsidR="004373DE">
        <w:rPr>
          <w:rFonts w:ascii="Arial" w:hAnsi="Arial" w:cs="Arial"/>
          <w:b/>
          <w:bCs/>
          <w:color w:val="222222"/>
          <w:sz w:val="21"/>
          <w:szCs w:val="21"/>
          <w:shd w:val="clear" w:color="auto" w:fill="F8F9FA"/>
        </w:rPr>
        <w:t xml:space="preserve"> </w:t>
      </w:r>
      <w:r w:rsidR="004373DE">
        <w:rPr>
          <w:rFonts w:ascii="Arial" w:hAnsi="Arial" w:cs="Arial"/>
          <w:color w:val="222222"/>
          <w:sz w:val="21"/>
          <w:szCs w:val="21"/>
          <w:shd w:val="clear" w:color="auto" w:fill="F8F9FA"/>
        </w:rPr>
        <w:t>meaning that bet</w:t>
      </w:r>
      <w:r w:rsidR="00BF376B">
        <w:rPr>
          <w:rFonts w:ascii="Arial" w:hAnsi="Arial" w:cs="Arial"/>
          <w:color w:val="222222"/>
          <w:sz w:val="21"/>
          <w:szCs w:val="21"/>
          <w:shd w:val="clear" w:color="auto" w:fill="F8F9FA"/>
        </w:rPr>
        <w:t xml:space="preserve">ween those Bit Rates the file size </w:t>
      </w:r>
      <w:r w:rsidR="00F30A58">
        <w:rPr>
          <w:rFonts w:ascii="Arial" w:hAnsi="Arial" w:cs="Arial"/>
          <w:color w:val="222222"/>
          <w:sz w:val="21"/>
          <w:szCs w:val="21"/>
          <w:shd w:val="clear" w:color="auto" w:fill="F8F9FA"/>
        </w:rPr>
        <w:t>sta</w:t>
      </w:r>
      <w:r w:rsidR="0033360F">
        <w:rPr>
          <w:rFonts w:ascii="Arial" w:hAnsi="Arial" w:cs="Arial"/>
          <w:color w:val="222222"/>
          <w:sz w:val="21"/>
          <w:szCs w:val="21"/>
          <w:shd w:val="clear" w:color="auto" w:fill="F8F9FA"/>
        </w:rPr>
        <w:t xml:space="preserve">yed at </w:t>
      </w:r>
      <w:r w:rsidR="0033360F">
        <w:rPr>
          <w:rFonts w:ascii="Arial" w:hAnsi="Arial" w:cs="Arial"/>
          <w:b/>
          <w:bCs/>
          <w:color w:val="222222"/>
          <w:sz w:val="21"/>
          <w:szCs w:val="21"/>
          <w:shd w:val="clear" w:color="auto" w:fill="F8F9FA"/>
        </w:rPr>
        <w:t>8.85KB</w:t>
      </w:r>
      <w:r w:rsidR="009A701C">
        <w:rPr>
          <w:rFonts w:ascii="Arial" w:hAnsi="Arial" w:cs="Arial"/>
          <w:b/>
          <w:bCs/>
          <w:color w:val="222222"/>
          <w:sz w:val="21"/>
          <w:szCs w:val="21"/>
          <w:shd w:val="clear" w:color="auto" w:fill="F8F9FA"/>
        </w:rPr>
        <w:t xml:space="preserve">. </w:t>
      </w:r>
      <w:r w:rsidR="00A41B8A">
        <w:rPr>
          <w:rFonts w:ascii="Arial" w:hAnsi="Arial" w:cs="Arial"/>
          <w:color w:val="222222"/>
          <w:sz w:val="21"/>
          <w:szCs w:val="21"/>
          <w:shd w:val="clear" w:color="auto" w:fill="F8F9FA"/>
        </w:rPr>
        <w:t>H</w:t>
      </w:r>
      <w:r w:rsidR="00BF376B">
        <w:rPr>
          <w:rFonts w:ascii="Arial" w:hAnsi="Arial" w:cs="Arial"/>
          <w:color w:val="222222"/>
          <w:sz w:val="21"/>
          <w:szCs w:val="21"/>
          <w:shd w:val="clear" w:color="auto" w:fill="F8F9FA"/>
        </w:rPr>
        <w:t>owever</w:t>
      </w:r>
      <w:r w:rsidR="00A41B8A">
        <w:rPr>
          <w:rFonts w:ascii="Arial" w:hAnsi="Arial" w:cs="Arial"/>
          <w:color w:val="222222"/>
          <w:sz w:val="21"/>
          <w:szCs w:val="21"/>
          <w:shd w:val="clear" w:color="auto" w:fill="F8F9FA"/>
        </w:rPr>
        <w:t>,</w:t>
      </w:r>
      <w:r w:rsidR="00BF376B">
        <w:rPr>
          <w:rFonts w:ascii="Arial" w:hAnsi="Arial" w:cs="Arial"/>
          <w:color w:val="222222"/>
          <w:sz w:val="21"/>
          <w:szCs w:val="21"/>
          <w:shd w:val="clear" w:color="auto" w:fill="F8F9FA"/>
        </w:rPr>
        <w:t xml:space="preserve"> the quality </w:t>
      </w:r>
      <w:r w:rsidR="00831164">
        <w:rPr>
          <w:rFonts w:ascii="Arial" w:hAnsi="Arial" w:cs="Arial"/>
          <w:color w:val="222222"/>
          <w:sz w:val="21"/>
          <w:szCs w:val="21"/>
          <w:shd w:val="clear" w:color="auto" w:fill="F8F9FA"/>
        </w:rPr>
        <w:t>did change</w:t>
      </w:r>
      <w:r w:rsidR="009A701C">
        <w:rPr>
          <w:rFonts w:ascii="Arial" w:hAnsi="Arial" w:cs="Arial"/>
          <w:color w:val="222222"/>
          <w:sz w:val="21"/>
          <w:szCs w:val="21"/>
          <w:shd w:val="clear" w:color="auto" w:fill="F8F9FA"/>
        </w:rPr>
        <w:t xml:space="preserve"> as I closed to </w:t>
      </w:r>
      <w:r w:rsidR="009A701C">
        <w:rPr>
          <w:rFonts w:ascii="Arial" w:hAnsi="Arial" w:cs="Arial"/>
          <w:b/>
          <w:bCs/>
          <w:color w:val="222222"/>
          <w:sz w:val="21"/>
          <w:szCs w:val="21"/>
          <w:shd w:val="clear" w:color="auto" w:fill="F8F9FA"/>
        </w:rPr>
        <w:t>1KB</w:t>
      </w:r>
      <w:r w:rsidR="00831164">
        <w:rPr>
          <w:rFonts w:ascii="Arial" w:hAnsi="Arial" w:cs="Arial"/>
          <w:color w:val="222222"/>
          <w:sz w:val="21"/>
          <w:szCs w:val="21"/>
          <w:shd w:val="clear" w:color="auto" w:fill="F8F9FA"/>
        </w:rPr>
        <w:t>.</w:t>
      </w:r>
      <w:r w:rsidR="00006930">
        <w:rPr>
          <w:rFonts w:ascii="Arial" w:hAnsi="Arial" w:cs="Arial"/>
          <w:b/>
          <w:bCs/>
          <w:color w:val="222222"/>
          <w:sz w:val="21"/>
          <w:szCs w:val="21"/>
          <w:shd w:val="clear" w:color="auto" w:fill="F8F9FA"/>
        </w:rPr>
        <w:t xml:space="preserve"> </w:t>
      </w:r>
      <w:r w:rsidR="00831164">
        <w:rPr>
          <w:rFonts w:ascii="Arial" w:hAnsi="Arial" w:cs="Arial"/>
          <w:color w:val="222222"/>
          <w:sz w:val="21"/>
          <w:szCs w:val="21"/>
          <w:shd w:val="clear" w:color="auto" w:fill="F8F9FA"/>
        </w:rPr>
        <w:t>T</w:t>
      </w:r>
      <w:r w:rsidR="00DA49E7">
        <w:rPr>
          <w:rFonts w:ascii="Arial" w:hAnsi="Arial" w:cs="Arial"/>
          <w:color w:val="222222"/>
          <w:sz w:val="21"/>
          <w:szCs w:val="21"/>
          <w:shd w:val="clear" w:color="auto" w:fill="F8F9FA"/>
        </w:rPr>
        <w:t xml:space="preserve">he same for Bit Rates </w:t>
      </w:r>
      <w:r w:rsidR="00006930">
        <w:rPr>
          <w:rFonts w:ascii="Arial" w:hAnsi="Arial" w:cs="Arial"/>
          <w:color w:val="222222"/>
          <w:sz w:val="21"/>
          <w:szCs w:val="21"/>
          <w:shd w:val="clear" w:color="auto" w:fill="F8F9FA"/>
        </w:rPr>
        <w:t>from</w:t>
      </w:r>
      <w:r w:rsidR="00705549">
        <w:rPr>
          <w:rFonts w:ascii="Arial" w:hAnsi="Arial" w:cs="Arial"/>
          <w:color w:val="222222"/>
          <w:sz w:val="21"/>
          <w:szCs w:val="21"/>
          <w:shd w:val="clear" w:color="auto" w:fill="F8F9FA"/>
        </w:rPr>
        <w:t xml:space="preserve"> </w:t>
      </w:r>
      <w:r w:rsidR="00705549">
        <w:rPr>
          <w:rFonts w:ascii="Arial" w:hAnsi="Arial" w:cs="Arial"/>
          <w:b/>
          <w:bCs/>
          <w:color w:val="222222"/>
          <w:sz w:val="21"/>
          <w:szCs w:val="21"/>
          <w:shd w:val="clear" w:color="auto" w:fill="F8F9FA"/>
        </w:rPr>
        <w:t>3</w:t>
      </w:r>
      <w:r w:rsidR="0025754D">
        <w:rPr>
          <w:rFonts w:ascii="Arial" w:hAnsi="Arial" w:cs="Arial"/>
          <w:b/>
          <w:bCs/>
          <w:color w:val="222222"/>
          <w:sz w:val="21"/>
          <w:szCs w:val="21"/>
          <w:shd w:val="clear" w:color="auto" w:fill="F8F9FA"/>
        </w:rPr>
        <w:t>7</w:t>
      </w:r>
      <w:r w:rsidR="00705549">
        <w:rPr>
          <w:rFonts w:ascii="Arial" w:hAnsi="Arial" w:cs="Arial"/>
          <w:b/>
          <w:bCs/>
          <w:color w:val="222222"/>
          <w:sz w:val="21"/>
          <w:szCs w:val="21"/>
          <w:shd w:val="clear" w:color="auto" w:fill="F8F9FA"/>
        </w:rPr>
        <w:t xml:space="preserve">K </w:t>
      </w:r>
      <w:r w:rsidR="00705549">
        <w:rPr>
          <w:rFonts w:ascii="Arial" w:hAnsi="Arial" w:cs="Arial"/>
          <w:color w:val="222222"/>
          <w:sz w:val="21"/>
          <w:szCs w:val="21"/>
          <w:shd w:val="clear" w:color="auto" w:fill="F8F9FA"/>
        </w:rPr>
        <w:t xml:space="preserve">to </w:t>
      </w:r>
      <w:r w:rsidR="00705549">
        <w:rPr>
          <w:rFonts w:ascii="Arial" w:hAnsi="Arial" w:cs="Arial"/>
          <w:b/>
          <w:bCs/>
          <w:color w:val="222222"/>
          <w:sz w:val="21"/>
          <w:szCs w:val="21"/>
          <w:shd w:val="clear" w:color="auto" w:fill="F8F9FA"/>
        </w:rPr>
        <w:t xml:space="preserve">44K </w:t>
      </w:r>
      <w:r w:rsidR="00993FC7">
        <w:rPr>
          <w:rFonts w:ascii="Arial" w:hAnsi="Arial" w:cs="Arial"/>
          <w:color w:val="222222"/>
          <w:sz w:val="21"/>
          <w:szCs w:val="21"/>
          <w:shd w:val="clear" w:color="auto" w:fill="F8F9FA"/>
        </w:rPr>
        <w:t>which output a</w:t>
      </w:r>
      <w:r w:rsidR="009C5066">
        <w:rPr>
          <w:rFonts w:ascii="Arial" w:hAnsi="Arial" w:cs="Arial"/>
          <w:color w:val="222222"/>
          <w:sz w:val="21"/>
          <w:szCs w:val="21"/>
          <w:shd w:val="clear" w:color="auto" w:fill="F8F9FA"/>
        </w:rPr>
        <w:t>udio file</w:t>
      </w:r>
      <w:r w:rsidR="00D17FBB">
        <w:rPr>
          <w:rFonts w:ascii="Arial" w:hAnsi="Arial" w:cs="Arial"/>
          <w:color w:val="222222"/>
          <w:sz w:val="21"/>
          <w:szCs w:val="21"/>
          <w:shd w:val="clear" w:color="auto" w:fill="F8F9FA"/>
        </w:rPr>
        <w:t xml:space="preserve">s with </w:t>
      </w:r>
      <w:r w:rsidR="00993FC7">
        <w:rPr>
          <w:rFonts w:ascii="Arial" w:hAnsi="Arial" w:cs="Arial"/>
          <w:color w:val="222222"/>
          <w:sz w:val="21"/>
          <w:szCs w:val="21"/>
          <w:shd w:val="clear" w:color="auto" w:fill="F8F9FA"/>
        </w:rPr>
        <w:t>size cap of</w:t>
      </w:r>
      <w:r w:rsidR="00705549">
        <w:rPr>
          <w:rFonts w:ascii="Arial" w:hAnsi="Arial" w:cs="Arial"/>
          <w:color w:val="222222"/>
          <w:sz w:val="21"/>
          <w:szCs w:val="21"/>
          <w:shd w:val="clear" w:color="auto" w:fill="F8F9FA"/>
        </w:rPr>
        <w:t xml:space="preserve"> </w:t>
      </w:r>
      <w:r w:rsidR="00705549">
        <w:rPr>
          <w:rFonts w:ascii="Arial" w:hAnsi="Arial" w:cs="Arial"/>
          <w:b/>
          <w:bCs/>
          <w:color w:val="222222"/>
          <w:sz w:val="21"/>
          <w:szCs w:val="21"/>
          <w:shd w:val="clear" w:color="auto" w:fill="F8F9FA"/>
        </w:rPr>
        <w:t>11KB</w:t>
      </w:r>
      <w:r w:rsidR="007A28C8">
        <w:rPr>
          <w:rFonts w:ascii="Arial" w:hAnsi="Arial" w:cs="Arial"/>
          <w:b/>
          <w:bCs/>
          <w:color w:val="222222"/>
          <w:sz w:val="21"/>
          <w:szCs w:val="21"/>
          <w:shd w:val="clear" w:color="auto" w:fill="F8F9FA"/>
        </w:rPr>
        <w:t xml:space="preserve">, </w:t>
      </w:r>
      <w:r w:rsidR="00152484">
        <w:rPr>
          <w:rFonts w:ascii="Arial" w:hAnsi="Arial" w:cs="Arial"/>
          <w:color w:val="222222"/>
          <w:sz w:val="21"/>
          <w:szCs w:val="21"/>
          <w:shd w:val="clear" w:color="auto" w:fill="F8F9FA"/>
        </w:rPr>
        <w:t>of course the quality dropped as I closed to</w:t>
      </w:r>
      <w:r w:rsidR="00F64827">
        <w:rPr>
          <w:rFonts w:ascii="Arial" w:hAnsi="Arial" w:cs="Arial"/>
          <w:color w:val="222222"/>
          <w:sz w:val="21"/>
          <w:szCs w:val="21"/>
          <w:shd w:val="clear" w:color="auto" w:fill="F8F9FA"/>
        </w:rPr>
        <w:t xml:space="preserve"> </w:t>
      </w:r>
      <w:r w:rsidR="00F64827">
        <w:rPr>
          <w:rFonts w:ascii="Arial" w:hAnsi="Arial" w:cs="Arial"/>
          <w:b/>
          <w:bCs/>
          <w:color w:val="222222"/>
          <w:sz w:val="21"/>
          <w:szCs w:val="21"/>
          <w:shd w:val="clear" w:color="auto" w:fill="F8F9FA"/>
        </w:rPr>
        <w:t>37KB</w:t>
      </w:r>
      <w:r w:rsidR="00705549">
        <w:rPr>
          <w:rFonts w:ascii="Arial" w:hAnsi="Arial" w:cs="Arial"/>
          <w:b/>
          <w:bCs/>
          <w:color w:val="222222"/>
          <w:sz w:val="21"/>
          <w:szCs w:val="21"/>
          <w:shd w:val="clear" w:color="auto" w:fill="F8F9FA"/>
        </w:rPr>
        <w:t xml:space="preserve"> </w:t>
      </w:r>
      <w:r w:rsidR="00705549">
        <w:rPr>
          <w:rFonts w:ascii="Arial" w:hAnsi="Arial" w:cs="Arial"/>
          <w:color w:val="222222"/>
          <w:sz w:val="21"/>
          <w:szCs w:val="21"/>
          <w:shd w:val="clear" w:color="auto" w:fill="F8F9FA"/>
        </w:rPr>
        <w:t>and</w:t>
      </w:r>
      <w:r w:rsidR="00F64827">
        <w:rPr>
          <w:rFonts w:ascii="Arial" w:hAnsi="Arial" w:cs="Arial"/>
          <w:color w:val="222222"/>
          <w:sz w:val="21"/>
          <w:szCs w:val="21"/>
          <w:shd w:val="clear" w:color="auto" w:fill="F8F9FA"/>
        </w:rPr>
        <w:t>,</w:t>
      </w:r>
      <w:r w:rsidR="00705549">
        <w:rPr>
          <w:rFonts w:ascii="Arial" w:hAnsi="Arial" w:cs="Arial"/>
          <w:color w:val="222222"/>
          <w:sz w:val="21"/>
          <w:szCs w:val="21"/>
          <w:shd w:val="clear" w:color="auto" w:fill="F8F9FA"/>
        </w:rPr>
        <w:t xml:space="preserve"> finally</w:t>
      </w:r>
      <w:r w:rsidR="0025754D">
        <w:rPr>
          <w:rFonts w:ascii="Arial" w:hAnsi="Arial" w:cs="Arial"/>
          <w:color w:val="222222"/>
          <w:sz w:val="21"/>
          <w:szCs w:val="21"/>
          <w:shd w:val="clear" w:color="auto" w:fill="F8F9FA"/>
        </w:rPr>
        <w:t xml:space="preserve"> a file size cap</w:t>
      </w:r>
      <w:r w:rsidR="00160D65">
        <w:rPr>
          <w:rFonts w:ascii="Arial" w:hAnsi="Arial" w:cs="Arial"/>
          <w:color w:val="222222"/>
          <w:sz w:val="21"/>
          <w:szCs w:val="21"/>
          <w:shd w:val="clear" w:color="auto" w:fill="F8F9FA"/>
        </w:rPr>
        <w:t xml:space="preserve"> of </w:t>
      </w:r>
      <w:r w:rsidR="00160D65">
        <w:rPr>
          <w:rFonts w:ascii="Arial" w:hAnsi="Arial" w:cs="Arial"/>
          <w:b/>
          <w:bCs/>
          <w:color w:val="222222"/>
          <w:sz w:val="21"/>
          <w:szCs w:val="21"/>
          <w:shd w:val="clear" w:color="auto" w:fill="F8F9FA"/>
        </w:rPr>
        <w:t>13.1KB</w:t>
      </w:r>
      <w:r w:rsidR="0025754D">
        <w:rPr>
          <w:rFonts w:ascii="Arial" w:hAnsi="Arial" w:cs="Arial"/>
          <w:color w:val="222222"/>
          <w:sz w:val="21"/>
          <w:szCs w:val="21"/>
          <w:shd w:val="clear" w:color="auto" w:fill="F8F9FA"/>
        </w:rPr>
        <w:t xml:space="preserve"> starting at </w:t>
      </w:r>
      <w:r w:rsidR="0025754D">
        <w:rPr>
          <w:rFonts w:ascii="Arial" w:hAnsi="Arial" w:cs="Arial"/>
          <w:b/>
          <w:bCs/>
          <w:color w:val="222222"/>
          <w:sz w:val="21"/>
          <w:szCs w:val="21"/>
          <w:shd w:val="clear" w:color="auto" w:fill="F8F9FA"/>
        </w:rPr>
        <w:t>45K</w:t>
      </w:r>
      <w:r w:rsidR="00160D65">
        <w:rPr>
          <w:rFonts w:ascii="Arial" w:hAnsi="Arial" w:cs="Arial"/>
          <w:b/>
          <w:bCs/>
          <w:color w:val="222222"/>
          <w:sz w:val="21"/>
          <w:szCs w:val="21"/>
          <w:shd w:val="clear" w:color="auto" w:fill="F8F9FA"/>
        </w:rPr>
        <w:t>.</w:t>
      </w:r>
    </w:p>
    <w:p w14:paraId="4AF2375A" w14:textId="2308B463" w:rsidR="00A140D4" w:rsidRPr="00A140D4" w:rsidRDefault="00A140D4" w:rsidP="00A140D4">
      <w:pPr>
        <w:pStyle w:val="ListParagraph"/>
        <w:numPr>
          <w:ilvl w:val="0"/>
          <w:numId w:val="4"/>
        </w:numPr>
        <w:spacing w:after="0"/>
        <w:rPr>
          <w:i/>
          <w:iCs/>
        </w:rPr>
      </w:pPr>
      <w:r>
        <w:rPr>
          <w:i/>
          <w:iCs/>
        </w:rPr>
        <w:t xml:space="preserve">Forums and web pages regarding encoding of </w:t>
      </w:r>
      <w:r>
        <w:rPr>
          <w:b/>
          <w:bCs/>
          <w:i/>
          <w:iCs/>
        </w:rPr>
        <w:t xml:space="preserve">MP3 </w:t>
      </w:r>
      <w:r>
        <w:rPr>
          <w:i/>
          <w:iCs/>
        </w:rPr>
        <w:t xml:space="preserve">recommend a minimum of </w:t>
      </w:r>
      <w:r>
        <w:rPr>
          <w:b/>
          <w:bCs/>
          <w:i/>
          <w:iCs/>
        </w:rPr>
        <w:t xml:space="preserve">64K </w:t>
      </w:r>
      <w:r>
        <w:rPr>
          <w:i/>
          <w:iCs/>
        </w:rPr>
        <w:t xml:space="preserve">to keep a decent/good quality on all sorts of </w:t>
      </w:r>
      <w:r w:rsidRPr="00545C21">
        <w:rPr>
          <w:i/>
          <w:iCs/>
          <w:u w:val="single"/>
        </w:rPr>
        <w:t>speech only</w:t>
      </w:r>
      <w:r>
        <w:rPr>
          <w:i/>
          <w:iCs/>
        </w:rPr>
        <w:t xml:space="preserve"> audio files, either long or short ones. </w:t>
      </w:r>
      <w:r w:rsidR="00487FA6">
        <w:rPr>
          <w:i/>
          <w:iCs/>
        </w:rPr>
        <w:t xml:space="preserve">My 2 seconds audio could take </w:t>
      </w:r>
      <w:r w:rsidR="00487FA6">
        <w:rPr>
          <w:b/>
          <w:bCs/>
          <w:i/>
          <w:iCs/>
        </w:rPr>
        <w:t>45K</w:t>
      </w:r>
      <w:r w:rsidR="00CE76BB">
        <w:rPr>
          <w:b/>
          <w:bCs/>
          <w:i/>
          <w:iCs/>
        </w:rPr>
        <w:t xml:space="preserve"> </w:t>
      </w:r>
      <w:r w:rsidR="005F73C1">
        <w:rPr>
          <w:i/>
          <w:iCs/>
        </w:rPr>
        <w:t xml:space="preserve">without any </w:t>
      </w:r>
      <w:r w:rsidR="00C619C0">
        <w:rPr>
          <w:i/>
          <w:iCs/>
        </w:rPr>
        <w:t xml:space="preserve">noticeable </w:t>
      </w:r>
      <w:hyperlink w:anchor="compre" w:history="1">
        <w:r w:rsidR="005F73C1" w:rsidRPr="003901F6">
          <w:rPr>
            <w:rStyle w:val="Hyperlink"/>
            <w:b/>
            <w:bCs/>
            <w:i/>
            <w:iCs/>
          </w:rPr>
          <w:t>compression articles</w:t>
        </w:r>
      </w:hyperlink>
      <w:r w:rsidR="003901F6" w:rsidRPr="003901F6">
        <w:rPr>
          <w:b/>
          <w:bCs/>
          <w:i/>
          <w:iCs/>
        </w:rPr>
        <w:t>.</w:t>
      </w:r>
      <w:r w:rsidR="00AB6D39">
        <w:rPr>
          <w:b/>
          <w:bCs/>
          <w:i/>
          <w:iCs/>
        </w:rPr>
        <w:t xml:space="preserve"> </w:t>
      </w:r>
      <w:r w:rsidR="00604A9C">
        <w:rPr>
          <w:i/>
          <w:iCs/>
        </w:rPr>
        <w:t>However,</w:t>
      </w:r>
      <w:r w:rsidR="00AB6D39">
        <w:rPr>
          <w:i/>
          <w:iCs/>
        </w:rPr>
        <w:t xml:space="preserve"> </w:t>
      </w:r>
      <w:r w:rsidR="009732B7">
        <w:rPr>
          <w:i/>
          <w:iCs/>
        </w:rPr>
        <w:t>it</w:t>
      </w:r>
      <w:r w:rsidR="00AB6D39">
        <w:rPr>
          <w:i/>
          <w:iCs/>
        </w:rPr>
        <w:t xml:space="preserve"> is very likely that happened to the 2 seconds duration </w:t>
      </w:r>
      <w:r w:rsidR="0048436B">
        <w:rPr>
          <w:i/>
          <w:iCs/>
        </w:rPr>
        <w:t>of my audio</w:t>
      </w:r>
      <w:r w:rsidR="009E29C9">
        <w:rPr>
          <w:i/>
          <w:iCs/>
        </w:rPr>
        <w:t xml:space="preserve">, longer </w:t>
      </w:r>
      <w:r w:rsidR="00F95E0C" w:rsidRPr="00545C21">
        <w:rPr>
          <w:i/>
          <w:iCs/>
          <w:u w:val="single"/>
        </w:rPr>
        <w:t>speech only</w:t>
      </w:r>
      <w:r w:rsidR="00F95E0C">
        <w:rPr>
          <w:i/>
          <w:iCs/>
        </w:rPr>
        <w:t xml:space="preserve"> audio files may take higher Bit Rates.</w:t>
      </w:r>
    </w:p>
    <w:p w14:paraId="13027EA5" w14:textId="5CD476E1" w:rsidR="00446266" w:rsidRPr="00446266" w:rsidRDefault="00446266" w:rsidP="00446266">
      <w:pPr>
        <w:pStyle w:val="Heading6"/>
        <w:rPr>
          <w:sz w:val="24"/>
          <w:szCs w:val="24"/>
        </w:rPr>
      </w:pPr>
      <w:r>
        <w:rPr>
          <w:sz w:val="24"/>
          <w:szCs w:val="24"/>
        </w:rPr>
        <w:t xml:space="preserve">  </w:t>
      </w:r>
      <w:r w:rsidRPr="00446266">
        <w:rPr>
          <w:sz w:val="24"/>
          <w:szCs w:val="24"/>
        </w:rPr>
        <w:t>Music</w:t>
      </w:r>
    </w:p>
    <w:bookmarkEnd w:id="31"/>
    <w:p w14:paraId="2DD646AC" w14:textId="4280DABE" w:rsidR="004801B5" w:rsidRPr="00DD6E57" w:rsidRDefault="00DD6E57" w:rsidP="004801B5">
      <w:pPr>
        <w:rPr>
          <w:color w:val="FF0000"/>
        </w:rPr>
      </w:pPr>
      <w:r>
        <w:t xml:space="preserve">I didn’t experiment with </w:t>
      </w:r>
      <w:r w:rsidR="00754024">
        <w:rPr>
          <w:b/>
          <w:bCs/>
        </w:rPr>
        <w:t xml:space="preserve">MP3 </w:t>
      </w:r>
      <w:r>
        <w:t xml:space="preserve">music files but according to internet it seems </w:t>
      </w:r>
      <w:r w:rsidR="00073ABB" w:rsidRPr="00073ABB">
        <w:t xml:space="preserve">that in order to get decent quality you need at least </w:t>
      </w:r>
      <w:r w:rsidR="00073ABB" w:rsidRPr="00F44B9C">
        <w:rPr>
          <w:b/>
          <w:bCs/>
        </w:rPr>
        <w:t>128</w:t>
      </w:r>
      <w:r w:rsidR="00F44B9C" w:rsidRPr="00F44B9C">
        <w:rPr>
          <w:b/>
          <w:bCs/>
        </w:rPr>
        <w:t>K</w:t>
      </w:r>
      <w:r w:rsidR="00073ABB">
        <w:t>.</w:t>
      </w:r>
    </w:p>
    <w:p w14:paraId="5CB00BB9" w14:textId="384F86A6" w:rsidR="00040AF9" w:rsidRPr="004965A7" w:rsidRDefault="00040AF9" w:rsidP="00040AF9">
      <w:pPr>
        <w:pStyle w:val="Heading4"/>
        <w:rPr>
          <w:b/>
          <w:bCs/>
          <w:i w:val="0"/>
          <w:iCs w:val="0"/>
          <w:sz w:val="40"/>
          <w:szCs w:val="40"/>
        </w:rPr>
      </w:pPr>
      <w:r w:rsidRPr="004965A7">
        <w:rPr>
          <w:b/>
          <w:bCs/>
          <w:i w:val="0"/>
          <w:iCs w:val="0"/>
          <w:sz w:val="40"/>
          <w:szCs w:val="40"/>
        </w:rPr>
        <w:t>Channels</w:t>
      </w:r>
    </w:p>
    <w:p w14:paraId="5DED61EC" w14:textId="598AEC3D" w:rsidR="00040AF9" w:rsidRDefault="006F4E83" w:rsidP="006F4E83">
      <w:pPr>
        <w:pStyle w:val="Heading5"/>
        <w:rPr>
          <w:sz w:val="32"/>
          <w:szCs w:val="32"/>
        </w:rPr>
      </w:pPr>
      <w:r w:rsidRPr="006F4E83">
        <w:rPr>
          <w:sz w:val="32"/>
          <w:szCs w:val="32"/>
        </w:rPr>
        <w:t>Mono</w:t>
      </w:r>
    </w:p>
    <w:p w14:paraId="4195CA42" w14:textId="7C9B9E41" w:rsidR="006F4E83" w:rsidRDefault="00B97656" w:rsidP="006F4E83">
      <w:r>
        <w:t>Mono</w:t>
      </w:r>
      <w:r w:rsidR="006F4E83">
        <w:t xml:space="preserve"> </w:t>
      </w:r>
      <w:r w:rsidR="0027047D">
        <w:t>should be for</w:t>
      </w:r>
      <w:r w:rsidR="004A5D26">
        <w:t xml:space="preserve"> speech only.</w:t>
      </w:r>
      <w:r w:rsidR="0091496D">
        <w:t xml:space="preserve">  The original Opus audio</w:t>
      </w:r>
      <w:r w:rsidR="00CB1A9B">
        <w:t xml:space="preserve"> </w:t>
      </w:r>
      <w:r w:rsidR="00C63F82">
        <w:t>recorded</w:t>
      </w:r>
      <w:r w:rsidR="00CB1A9B">
        <w:t xml:space="preserve"> with my cellphone</w:t>
      </w:r>
      <w:r w:rsidR="0091496D">
        <w:t xml:space="preserve"> came </w:t>
      </w:r>
      <w:r w:rsidR="00D332B1">
        <w:t>with only one channel</w:t>
      </w:r>
      <w:r w:rsidR="006D7199">
        <w:t xml:space="preserve"> so there was no need to re-encode </w:t>
      </w:r>
      <w:r w:rsidR="00CB1A9B">
        <w:t>the</w:t>
      </w:r>
      <w:r w:rsidR="00BD5588">
        <w:t xml:space="preserve"> channels</w:t>
      </w:r>
      <w:r w:rsidR="00C603E5">
        <w:t>.</w:t>
      </w:r>
      <w:r w:rsidR="006A6035">
        <w:t xml:space="preserve"> </w:t>
      </w:r>
      <w:r w:rsidR="00C603E5">
        <w:t>S</w:t>
      </w:r>
      <w:r w:rsidR="006A6035">
        <w:t>o</w:t>
      </w:r>
      <w:r w:rsidR="00C603E5">
        <w:t>,</w:t>
      </w:r>
      <w:r w:rsidR="006A6035">
        <w:t xml:space="preserve"> </w:t>
      </w:r>
      <w:r w:rsidR="00E85C11">
        <w:t xml:space="preserve">It seems that </w:t>
      </w:r>
      <w:r w:rsidR="004377BA">
        <w:t xml:space="preserve">mobile recorder devices like my cellphone </w:t>
      </w:r>
      <w:r w:rsidR="00C11290">
        <w:t xml:space="preserve">are set to </w:t>
      </w:r>
      <w:r w:rsidR="004377BA">
        <w:t xml:space="preserve">record </w:t>
      </w:r>
      <w:r w:rsidR="004377BA" w:rsidRPr="00C11290">
        <w:rPr>
          <w:i/>
          <w:iCs/>
        </w:rPr>
        <w:t>speech audio</w:t>
      </w:r>
      <w:r w:rsidR="004377BA">
        <w:t xml:space="preserve"> </w:t>
      </w:r>
      <w:r w:rsidR="00C11290">
        <w:t xml:space="preserve">as </w:t>
      </w:r>
      <w:r w:rsidR="00442D2C">
        <w:t>mono</w:t>
      </w:r>
      <w:r w:rsidR="00C11290">
        <w:t xml:space="preserve"> </w:t>
      </w:r>
      <w:r w:rsidR="00736916">
        <w:t>by default. I guess that can be changed though.</w:t>
      </w:r>
    </w:p>
    <w:p w14:paraId="0B58EEA8" w14:textId="61E87FD7" w:rsidR="00AA7106" w:rsidRDefault="00E622DA" w:rsidP="006F4E83">
      <w:r>
        <w:rPr>
          <w:noProof/>
        </w:rPr>
        <w:lastRenderedPageBreak/>
        <w:drawing>
          <wp:inline distT="0" distB="0" distL="0" distR="0" wp14:anchorId="2F7D4F9F" wp14:editId="2691DC97">
            <wp:extent cx="2924583" cy="32389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61">
                      <a:extLst>
                        <a:ext uri="{28A0092B-C50C-407E-A947-70E740481C1C}">
                          <a14:useLocalDpi xmlns:a14="http://schemas.microsoft.com/office/drawing/2010/main" val="0"/>
                        </a:ext>
                      </a:extLst>
                    </a:blip>
                    <a:stretch>
                      <a:fillRect/>
                    </a:stretch>
                  </pic:blipFill>
                  <pic:spPr>
                    <a:xfrm>
                      <a:off x="0" y="0"/>
                      <a:ext cx="2924583" cy="323895"/>
                    </a:xfrm>
                    <a:prstGeom prst="rect">
                      <a:avLst/>
                    </a:prstGeom>
                  </pic:spPr>
                </pic:pic>
              </a:graphicData>
            </a:graphic>
          </wp:inline>
        </w:drawing>
      </w:r>
    </w:p>
    <w:p w14:paraId="20E34620" w14:textId="39AF83CA" w:rsidR="004A5D26" w:rsidRPr="004A5D26" w:rsidRDefault="004A5D26" w:rsidP="004A5D26">
      <w:pPr>
        <w:pStyle w:val="Heading5"/>
        <w:rPr>
          <w:sz w:val="32"/>
          <w:szCs w:val="32"/>
        </w:rPr>
      </w:pPr>
      <w:r w:rsidRPr="004A5D26">
        <w:rPr>
          <w:sz w:val="32"/>
          <w:szCs w:val="32"/>
        </w:rPr>
        <w:t>Stereo</w:t>
      </w:r>
    </w:p>
    <w:p w14:paraId="2D19D675" w14:textId="595AAEB1" w:rsidR="00E87A36" w:rsidRDefault="00192A82" w:rsidP="00E87A36">
      <w:pPr>
        <w:spacing w:after="0" w:line="315" w:lineRule="atLeast"/>
        <w:rPr>
          <w:i/>
          <w:iCs/>
        </w:rPr>
      </w:pPr>
      <w:r>
        <w:t>Stereo should</w:t>
      </w:r>
      <w:r w:rsidR="00974C19">
        <w:t xml:space="preserve"> only</w:t>
      </w:r>
      <w:r>
        <w:t xml:space="preserve"> be</w:t>
      </w:r>
      <w:r w:rsidR="004A5D26">
        <w:t xml:space="preserve"> for music and complex soundtracks.</w:t>
      </w:r>
      <w:r w:rsidR="00E87A36">
        <w:t xml:space="preserve"> </w:t>
      </w:r>
      <w:r w:rsidR="00E87A36" w:rsidRPr="00E87A36">
        <w:rPr>
          <w:i/>
          <w:iCs/>
        </w:rPr>
        <w:t>Stereo files require double the bit rate (data rate) of mono files.</w:t>
      </w:r>
    </w:p>
    <w:p w14:paraId="0A974B65" w14:textId="277FCBC9" w:rsidR="004D126A" w:rsidRPr="00E87A36" w:rsidRDefault="004D126A" w:rsidP="00E87A36">
      <w:pPr>
        <w:spacing w:after="0" w:line="315" w:lineRule="atLeast"/>
        <w:rPr>
          <w:rFonts w:ascii="Century Gothic" w:eastAsia="Times New Roman" w:hAnsi="Century Gothic" w:cs="Times New Roman"/>
          <w:color w:val="000000"/>
          <w:sz w:val="21"/>
          <w:szCs w:val="21"/>
        </w:rPr>
      </w:pPr>
      <w:r>
        <w:rPr>
          <w:rFonts w:ascii="Century Gothic" w:eastAsia="Times New Roman" w:hAnsi="Century Gothic" w:cs="Times New Roman"/>
          <w:noProof/>
          <w:color w:val="000000"/>
          <w:sz w:val="21"/>
          <w:szCs w:val="21"/>
        </w:rPr>
        <w:drawing>
          <wp:inline distT="0" distB="0" distL="0" distR="0" wp14:anchorId="6CB9A62C" wp14:editId="209DB690">
            <wp:extent cx="2772162" cy="30484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62">
                      <a:extLst>
                        <a:ext uri="{28A0092B-C50C-407E-A947-70E740481C1C}">
                          <a14:useLocalDpi xmlns:a14="http://schemas.microsoft.com/office/drawing/2010/main" val="0"/>
                        </a:ext>
                      </a:extLst>
                    </a:blip>
                    <a:stretch>
                      <a:fillRect/>
                    </a:stretch>
                  </pic:blipFill>
                  <pic:spPr>
                    <a:xfrm>
                      <a:off x="0" y="0"/>
                      <a:ext cx="2772162" cy="304843"/>
                    </a:xfrm>
                    <a:prstGeom prst="rect">
                      <a:avLst/>
                    </a:prstGeom>
                  </pic:spPr>
                </pic:pic>
              </a:graphicData>
            </a:graphic>
          </wp:inline>
        </w:drawing>
      </w:r>
    </w:p>
    <w:p w14:paraId="1D5FAD15" w14:textId="53450046" w:rsidR="004A5D26" w:rsidRPr="004A5D26" w:rsidRDefault="004A5D26" w:rsidP="004A5D26"/>
    <w:p w14:paraId="393F0624" w14:textId="59B33305" w:rsidR="001113B0" w:rsidRPr="004965A7" w:rsidRDefault="00097A8C" w:rsidP="007C4A3B">
      <w:pPr>
        <w:pStyle w:val="Heading4"/>
        <w:rPr>
          <w:b/>
          <w:bCs/>
          <w:i w:val="0"/>
          <w:iCs w:val="0"/>
          <w:sz w:val="40"/>
          <w:szCs w:val="40"/>
        </w:rPr>
      </w:pPr>
      <w:bookmarkStart w:id="32" w:name="KHZ"/>
      <w:bookmarkStart w:id="33" w:name="freq"/>
      <w:r w:rsidRPr="004965A7">
        <w:rPr>
          <w:b/>
          <w:bCs/>
          <w:i w:val="0"/>
          <w:iCs w:val="0"/>
          <w:sz w:val="40"/>
          <w:szCs w:val="40"/>
        </w:rPr>
        <w:t>Sampling Rate (Frequency</w:t>
      </w:r>
      <w:bookmarkEnd w:id="32"/>
      <w:r w:rsidRPr="004965A7">
        <w:rPr>
          <w:b/>
          <w:bCs/>
          <w:i w:val="0"/>
          <w:iCs w:val="0"/>
          <w:sz w:val="40"/>
          <w:szCs w:val="40"/>
        </w:rPr>
        <w:t>)</w:t>
      </w:r>
    </w:p>
    <w:p w14:paraId="4AB929DF" w14:textId="24360C97" w:rsidR="00040AF9" w:rsidRDefault="00040AF9" w:rsidP="00040AF9">
      <w:pPr>
        <w:rPr>
          <w:rFonts w:ascii="Arial" w:hAnsi="Arial" w:cs="Arial"/>
          <w:color w:val="333333"/>
          <w:sz w:val="27"/>
          <w:szCs w:val="27"/>
        </w:rPr>
      </w:pPr>
      <w:r w:rsidRPr="00242C8A">
        <w:t xml:space="preserve">These numbers are relative to </w:t>
      </w:r>
      <w:r w:rsidRPr="00242C8A">
        <w:rPr>
          <w:b/>
          <w:bCs/>
        </w:rPr>
        <w:t>the number of times per second that the analog sound is “registered”, in order to be rebuilt digitally</w:t>
      </w:r>
      <w:r>
        <w:rPr>
          <w:rFonts w:ascii="Arial" w:hAnsi="Arial" w:cs="Arial"/>
          <w:color w:val="333333"/>
          <w:sz w:val="27"/>
          <w:szCs w:val="27"/>
        </w:rPr>
        <w:t> </w:t>
      </w:r>
      <w:commentRangeStart w:id="34"/>
      <w:r w:rsidRPr="00242C8A">
        <w:t xml:space="preserve">(44.1 </w:t>
      </w:r>
      <w:r w:rsidR="00B90A12">
        <w:t>k</w:t>
      </w:r>
      <w:r w:rsidRPr="00242C8A">
        <w:t xml:space="preserve">Hz equals 44,100 </w:t>
      </w:r>
      <w:r w:rsidR="008269FF">
        <w:t>Hz</w:t>
      </w:r>
      <w:r w:rsidR="008D16DF">
        <w:t xml:space="preserve"> </w:t>
      </w:r>
      <w:r w:rsidRPr="00242C8A">
        <w:t>samples per second).</w:t>
      </w:r>
      <w:r>
        <w:rPr>
          <w:rFonts w:ascii="Arial" w:hAnsi="Arial" w:cs="Arial"/>
          <w:color w:val="333333"/>
          <w:sz w:val="27"/>
          <w:szCs w:val="27"/>
        </w:rPr>
        <w:t> </w:t>
      </w:r>
      <w:commentRangeEnd w:id="34"/>
      <w:r w:rsidR="007C79B0">
        <w:rPr>
          <w:rStyle w:val="CommentReference"/>
        </w:rPr>
        <w:commentReference w:id="34"/>
      </w:r>
    </w:p>
    <w:p w14:paraId="1BF75EF7" w14:textId="77777777" w:rsidR="007B03BF" w:rsidRDefault="00835C19" w:rsidP="00040AF9">
      <w:pPr>
        <w:rPr>
          <w:b/>
          <w:bCs/>
        </w:rPr>
      </w:pPr>
      <w:r>
        <w:t xml:space="preserve">Dropping the </w:t>
      </w:r>
      <w:r w:rsidR="00B85CA3">
        <w:t>Sampling Rates</w:t>
      </w:r>
      <w:r>
        <w:t xml:space="preserve"> lowers the quality</w:t>
      </w:r>
      <w:r w:rsidR="00523E6B">
        <w:t xml:space="preserve"> noticeably</w:t>
      </w:r>
      <w:r>
        <w:t xml:space="preserve"> but didn’t reduce the file size on every codec. In fact, codecs like:</w:t>
      </w:r>
    </w:p>
    <w:p w14:paraId="05B9C5C9" w14:textId="66BB0334" w:rsidR="00855F7F" w:rsidRDefault="00835C19" w:rsidP="00040AF9">
      <w:pPr>
        <w:pStyle w:val="ListParagraph"/>
        <w:numPr>
          <w:ilvl w:val="0"/>
          <w:numId w:val="14"/>
        </w:numPr>
      </w:pPr>
      <w:r w:rsidRPr="00A60FFD">
        <w:rPr>
          <w:b/>
          <w:bCs/>
        </w:rPr>
        <w:t xml:space="preserve">MP3 </w:t>
      </w:r>
      <w:r>
        <w:t>and</w:t>
      </w:r>
      <w:r w:rsidRPr="00A60FFD">
        <w:rPr>
          <w:b/>
          <w:bCs/>
        </w:rPr>
        <w:t xml:space="preserve"> </w:t>
      </w:r>
      <w:commentRangeStart w:id="35"/>
      <w:r w:rsidRPr="00A60FFD">
        <w:rPr>
          <w:b/>
          <w:bCs/>
        </w:rPr>
        <w:t xml:space="preserve">Opus </w:t>
      </w:r>
      <w:commentRangeEnd w:id="35"/>
      <w:r w:rsidR="00855F7F">
        <w:rPr>
          <w:rStyle w:val="CommentReference"/>
        </w:rPr>
        <w:commentReference w:id="35"/>
      </w:r>
      <w:r w:rsidR="00E97D64">
        <w:t>which actually s</w:t>
      </w:r>
      <w:r w:rsidR="00CF2774">
        <w:t xml:space="preserve">aw a </w:t>
      </w:r>
      <w:r>
        <w:t>file size increase</w:t>
      </w:r>
      <w:r w:rsidR="00C65F76">
        <w:t xml:space="preserve"> of</w:t>
      </w:r>
      <w:r>
        <w:t xml:space="preserve"> a few kilobytes when dropping Sampling Rate from 48 kHz to 22.05 kHz </w:t>
      </w:r>
    </w:p>
    <w:p w14:paraId="5B67A8AE" w14:textId="7E65B491" w:rsidR="00642FDC" w:rsidRPr="00A20A38" w:rsidRDefault="009D5337" w:rsidP="00642FDC">
      <w:r>
        <w:t>Dropping Sampling Rates wasn’t that effective</w:t>
      </w:r>
      <w:r w:rsidR="00497CB5">
        <w:t xml:space="preserve"> to optimize file size because the codecs </w:t>
      </w:r>
      <w:r w:rsidR="006672C6">
        <w:t>in which it worked</w:t>
      </w:r>
      <w:r w:rsidR="006757AA">
        <w:t>,</w:t>
      </w:r>
      <w:r w:rsidR="006672C6">
        <w:t xml:space="preserve"> </w:t>
      </w:r>
      <w:r w:rsidR="00221FDA">
        <w:t xml:space="preserve">like </w:t>
      </w:r>
      <w:r w:rsidR="00221FDA">
        <w:rPr>
          <w:b/>
          <w:bCs/>
        </w:rPr>
        <w:t xml:space="preserve">AAC </w:t>
      </w:r>
      <w:r w:rsidR="00221FDA">
        <w:t xml:space="preserve">or </w:t>
      </w:r>
      <w:r w:rsidR="00221FDA">
        <w:rPr>
          <w:b/>
          <w:bCs/>
        </w:rPr>
        <w:t xml:space="preserve">Vorbis </w:t>
      </w:r>
      <w:r w:rsidR="00B1544B">
        <w:t>only saw a difference of a few  kilobytes as shown below.</w:t>
      </w:r>
    </w:p>
    <w:p w14:paraId="571AE904" w14:textId="1101DD60" w:rsidR="00BC583C" w:rsidRDefault="001338FC" w:rsidP="004F6AC9">
      <w:pPr>
        <w:spacing w:after="0"/>
      </w:pPr>
      <w:r>
        <w:t>Avoid</w:t>
      </w:r>
      <w:r w:rsidR="008C36F2" w:rsidRPr="00CE0FE6">
        <w:t xml:space="preserve"> </w:t>
      </w:r>
      <w:r w:rsidR="00E8428D">
        <w:t>re-</w:t>
      </w:r>
      <w:r w:rsidR="004F6AC9">
        <w:t>encoding</w:t>
      </w:r>
      <w:r>
        <w:t xml:space="preserve"> twice</w:t>
      </w:r>
      <w:r w:rsidR="00E8428D">
        <w:t xml:space="preserve"> to drop Bit Rate first and then </w:t>
      </w:r>
      <w:r w:rsidR="00520C64">
        <w:t>Sampling Rate</w:t>
      </w:r>
      <w:r>
        <w:t xml:space="preserve">, or </w:t>
      </w:r>
      <w:r w:rsidR="006757AA">
        <w:t>vice versa</w:t>
      </w:r>
      <w:r w:rsidR="00520C64">
        <w:t>. If you have to drop them both use the following command.</w:t>
      </w:r>
    </w:p>
    <w:p w14:paraId="1123CAD6" w14:textId="36A5FE58" w:rsidR="004F6AC9" w:rsidRDefault="004F6AC9" w:rsidP="00853ADC">
      <w:pPr>
        <w:spacing w:after="0"/>
      </w:pPr>
      <w:r>
        <w:rPr>
          <w:noProof/>
        </w:rPr>
        <w:drawing>
          <wp:inline distT="0" distB="0" distL="0" distR="0" wp14:anchorId="74CF37F4" wp14:editId="569940E9">
            <wp:extent cx="4829849" cy="238158"/>
            <wp:effectExtent l="0" t="0" r="889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3">
                      <a:extLst>
                        <a:ext uri="{28A0092B-C50C-407E-A947-70E740481C1C}">
                          <a14:useLocalDpi xmlns:a14="http://schemas.microsoft.com/office/drawing/2010/main" val="0"/>
                        </a:ext>
                      </a:extLst>
                    </a:blip>
                    <a:stretch>
                      <a:fillRect/>
                    </a:stretch>
                  </pic:blipFill>
                  <pic:spPr>
                    <a:xfrm>
                      <a:off x="0" y="0"/>
                      <a:ext cx="4829849" cy="238158"/>
                    </a:xfrm>
                    <a:prstGeom prst="rect">
                      <a:avLst/>
                    </a:prstGeom>
                  </pic:spPr>
                </pic:pic>
              </a:graphicData>
            </a:graphic>
          </wp:inline>
        </w:drawing>
      </w:r>
    </w:p>
    <w:p w14:paraId="191B514F" w14:textId="01BFD40D" w:rsidR="00411539" w:rsidRDefault="00411539" w:rsidP="00853ADC">
      <w:pPr>
        <w:spacing w:after="0"/>
      </w:pPr>
    </w:p>
    <w:p w14:paraId="0C8CD3AB" w14:textId="65E1CE07" w:rsidR="00C677B4" w:rsidRDefault="000F57A8" w:rsidP="00EC4860">
      <w:pPr>
        <w:spacing w:after="0"/>
      </w:pPr>
      <w:r>
        <w:t xml:space="preserve">The </w:t>
      </w:r>
      <w:r w:rsidR="00D207C1">
        <w:t xml:space="preserve">command </w:t>
      </w:r>
      <w:r>
        <w:t>example</w:t>
      </w:r>
      <w:r w:rsidR="00D207C1">
        <w:t xml:space="preserve"> above was done to re-encode </w:t>
      </w:r>
      <w:r w:rsidR="00D207C1">
        <w:rPr>
          <w:b/>
          <w:bCs/>
        </w:rPr>
        <w:t xml:space="preserve">AAC </w:t>
      </w:r>
      <w:r w:rsidR="00D207C1">
        <w:t>because it was the only codec</w:t>
      </w:r>
      <w:r w:rsidR="00BA2E76">
        <w:t xml:space="preserve"> along with </w:t>
      </w:r>
      <w:r w:rsidR="00BA2E76">
        <w:rPr>
          <w:b/>
          <w:bCs/>
        </w:rPr>
        <w:t>Vorbis</w:t>
      </w:r>
      <w:r w:rsidR="00D207C1">
        <w:t xml:space="preserve"> with </w:t>
      </w:r>
      <w:r w:rsidR="004E299F">
        <w:t>actual size optimization</w:t>
      </w:r>
      <w:r w:rsidR="00E67AF4">
        <w:t xml:space="preserve"> when dropping Sampling Rates</w:t>
      </w:r>
      <w:r w:rsidR="00E153D9">
        <w:t xml:space="preserve">. </w:t>
      </w:r>
      <w:r w:rsidR="00AF6341">
        <w:t>The resulting file of the command above</w:t>
      </w:r>
      <w:r w:rsidR="00E153D9">
        <w:t xml:space="preserve"> </w:t>
      </w:r>
      <w:r w:rsidR="00AF6341">
        <w:t xml:space="preserve">dropped the </w:t>
      </w:r>
      <w:r w:rsidR="000F209B">
        <w:t>Sampling Rate from</w:t>
      </w:r>
      <w:r w:rsidR="00480556">
        <w:t xml:space="preserve"> 48 kHz to 22.05 kHz</w:t>
      </w:r>
      <w:r w:rsidR="00AF6341">
        <w:t xml:space="preserve"> and </w:t>
      </w:r>
      <w:r w:rsidR="00F518FB">
        <w:t>the Bit Rate to 12k</w:t>
      </w:r>
      <w:r w:rsidR="00413683">
        <w:t xml:space="preserve"> which made it </w:t>
      </w:r>
      <w:r w:rsidR="00AF6341">
        <w:t>around 30 kilobytes</w:t>
      </w:r>
      <w:r w:rsidR="00413683">
        <w:t xml:space="preserve"> smaller than the other </w:t>
      </w:r>
      <w:r w:rsidR="00413683" w:rsidRPr="00413683">
        <w:rPr>
          <w:b/>
          <w:bCs/>
        </w:rPr>
        <w:t>AAC</w:t>
      </w:r>
      <w:r w:rsidR="00413683">
        <w:rPr>
          <w:b/>
          <w:bCs/>
        </w:rPr>
        <w:t xml:space="preserve"> </w:t>
      </w:r>
      <w:r w:rsidR="00413683">
        <w:t>file</w:t>
      </w:r>
      <w:r w:rsidR="00FF6AA4">
        <w:t xml:space="preserve"> which only</w:t>
      </w:r>
      <w:r w:rsidR="00C00F37">
        <w:t xml:space="preserve"> got the Bit Rate dropped to 12k. </w:t>
      </w:r>
      <w:r w:rsidR="00ED43DE">
        <w:t>A difference of 30 kilobytes is ridiculously small but it is still worth noticing</w:t>
      </w:r>
      <w:r w:rsidR="007C2C62">
        <w:t>, given that other codecs actually got a few kilobytes bigger when dropping Sampling Rates.</w:t>
      </w:r>
      <w:bookmarkEnd w:id="33"/>
    </w:p>
    <w:p w14:paraId="22A9CA2C" w14:textId="77777777" w:rsidR="00EC4860" w:rsidRPr="00EC4860" w:rsidRDefault="00EC4860" w:rsidP="00EC4860">
      <w:pPr>
        <w:spacing w:after="0"/>
      </w:pPr>
    </w:p>
    <w:p w14:paraId="28E188D0" w14:textId="11E9D9D9" w:rsidR="002E355E" w:rsidRDefault="002E355E" w:rsidP="002E355E">
      <w:pPr>
        <w:pStyle w:val="Heading5"/>
        <w:rPr>
          <w:sz w:val="32"/>
          <w:szCs w:val="32"/>
        </w:rPr>
      </w:pPr>
      <w:r w:rsidRPr="002E355E">
        <w:rPr>
          <w:sz w:val="32"/>
          <w:szCs w:val="32"/>
        </w:rPr>
        <w:t>For Music</w:t>
      </w:r>
    </w:p>
    <w:p w14:paraId="53570FDB" w14:textId="11A0AA7E" w:rsidR="002E355E" w:rsidRDefault="00C44249" w:rsidP="002E355E">
      <w:pPr>
        <w:rPr>
          <w:rFonts w:ascii="Lato" w:hAnsi="Lato"/>
          <w:color w:val="180654"/>
          <w:sz w:val="20"/>
          <w:szCs w:val="20"/>
          <w:shd w:val="clear" w:color="auto" w:fill="FFFFFF"/>
        </w:rPr>
      </w:pPr>
      <w:r>
        <w:rPr>
          <w:rFonts w:ascii="Lato" w:hAnsi="Lato"/>
          <w:color w:val="180654"/>
          <w:sz w:val="20"/>
          <w:szCs w:val="20"/>
          <w:shd w:val="clear" w:color="auto" w:fill="FFFFFF"/>
        </w:rPr>
        <w:t>44.1 Hz stereo, unless your source material is 48 Hz stereo (in which case, use 48).</w:t>
      </w:r>
    </w:p>
    <w:p w14:paraId="66EBD323" w14:textId="3794FE4B" w:rsidR="002811D1" w:rsidRDefault="002811D1" w:rsidP="002811D1">
      <w:pPr>
        <w:pStyle w:val="Heading5"/>
        <w:rPr>
          <w:sz w:val="32"/>
          <w:szCs w:val="32"/>
        </w:rPr>
      </w:pPr>
      <w:r w:rsidRPr="006E762D">
        <w:rPr>
          <w:sz w:val="32"/>
          <w:szCs w:val="32"/>
        </w:rPr>
        <w:t>For Speech</w:t>
      </w:r>
    </w:p>
    <w:p w14:paraId="69EC6566" w14:textId="2A6D0162" w:rsidR="00B733C3" w:rsidRPr="00B733C3" w:rsidRDefault="00B733C3" w:rsidP="00B733C3">
      <w:r>
        <w:rPr>
          <w:rFonts w:ascii="Lato" w:hAnsi="Lato"/>
          <w:color w:val="180654"/>
          <w:sz w:val="20"/>
          <w:szCs w:val="20"/>
          <w:shd w:val="clear" w:color="auto" w:fill="FFFFFF"/>
        </w:rPr>
        <w:t>22.</w:t>
      </w:r>
      <w:r w:rsidR="00B71F48">
        <w:rPr>
          <w:rFonts w:ascii="Lato" w:hAnsi="Lato"/>
          <w:color w:val="180654"/>
          <w:sz w:val="20"/>
          <w:szCs w:val="20"/>
          <w:shd w:val="clear" w:color="auto" w:fill="FFFFFF"/>
        </w:rPr>
        <w:t>05</w:t>
      </w:r>
      <w:r>
        <w:rPr>
          <w:rFonts w:ascii="Lato" w:hAnsi="Lato"/>
          <w:color w:val="180654"/>
          <w:sz w:val="20"/>
          <w:szCs w:val="20"/>
          <w:shd w:val="clear" w:color="auto" w:fill="FFFFFF"/>
        </w:rPr>
        <w:t xml:space="preserve"> kHz mono.</w:t>
      </w:r>
    </w:p>
    <w:p w14:paraId="2D7D99C8" w14:textId="77777777" w:rsidR="002811D1" w:rsidRDefault="002811D1" w:rsidP="002811D1">
      <w:pPr>
        <w:pStyle w:val="Heading5"/>
        <w:rPr>
          <w:sz w:val="32"/>
          <w:szCs w:val="32"/>
        </w:rPr>
      </w:pPr>
      <w:r w:rsidRPr="00115472">
        <w:rPr>
          <w:sz w:val="32"/>
          <w:szCs w:val="32"/>
        </w:rPr>
        <w:t>For a Mix of Music/Speech</w:t>
      </w:r>
    </w:p>
    <w:p w14:paraId="13BB056B" w14:textId="35695917" w:rsidR="009D1956" w:rsidRPr="009D1956" w:rsidRDefault="00B733C3" w:rsidP="009D1956">
      <w:pPr>
        <w:rPr>
          <w:rFonts w:ascii="Lato" w:hAnsi="Lato"/>
          <w:color w:val="180654"/>
          <w:sz w:val="20"/>
          <w:szCs w:val="20"/>
          <w:shd w:val="clear" w:color="auto" w:fill="FFFFFF"/>
        </w:rPr>
      </w:pPr>
      <w:r>
        <w:rPr>
          <w:rFonts w:ascii="Lato" w:hAnsi="Lato"/>
          <w:color w:val="180654"/>
          <w:sz w:val="20"/>
          <w:szCs w:val="20"/>
          <w:shd w:val="clear" w:color="auto" w:fill="FFFFFF"/>
        </w:rPr>
        <w:t>44.1 kHz stereo, unless your source material is 48 kHz stereo (in which case, use 48).</w:t>
      </w:r>
    </w:p>
    <w:p w14:paraId="163D876B" w14:textId="4C4981AA" w:rsidR="00561944" w:rsidRPr="009D1956" w:rsidRDefault="00561944" w:rsidP="00561944">
      <w:pPr>
        <w:shd w:val="clear" w:color="auto" w:fill="FFFFFF"/>
        <w:spacing w:after="168" w:line="240" w:lineRule="auto"/>
        <w:textAlignment w:val="baseline"/>
        <w:rPr>
          <w:rFonts w:ascii="Lato" w:hAnsi="Lato"/>
          <w:color w:val="180654"/>
          <w:sz w:val="20"/>
          <w:szCs w:val="20"/>
          <w:shd w:val="clear" w:color="auto" w:fill="FFFFFF"/>
        </w:rPr>
        <w:sectPr w:rsidR="00561944" w:rsidRPr="009D1956" w:rsidSect="00B15C16">
          <w:pgSz w:w="12240" w:h="15840"/>
          <w:pgMar w:top="0" w:right="144" w:bottom="0" w:left="144" w:header="720" w:footer="720" w:gutter="0"/>
          <w:cols w:space="720"/>
          <w:docGrid w:linePitch="360"/>
        </w:sectPr>
      </w:pPr>
      <w:r w:rsidRPr="009D1956">
        <w:rPr>
          <w:rFonts w:ascii="Lato" w:hAnsi="Lato"/>
          <w:color w:val="180654"/>
          <w:sz w:val="20"/>
          <w:szCs w:val="20"/>
          <w:highlight w:val="darkGray"/>
          <w:shd w:val="clear" w:color="auto" w:fill="FFFFFF"/>
        </w:rPr>
        <w:t xml:space="preserve">Here </w:t>
      </w:r>
      <w:r w:rsidR="009D1956" w:rsidRPr="009D1956">
        <w:rPr>
          <w:rFonts w:ascii="Lato" w:hAnsi="Lato"/>
          <w:color w:val="180654"/>
          <w:sz w:val="20"/>
          <w:szCs w:val="20"/>
          <w:highlight w:val="darkGray"/>
          <w:shd w:val="clear" w:color="auto" w:fill="FFFFFF"/>
        </w:rPr>
        <w:t xml:space="preserve">is a list of  legit </w:t>
      </w:r>
      <w:r w:rsidR="009D1956" w:rsidRPr="009D1956">
        <w:rPr>
          <w:rFonts w:ascii="Lato" w:hAnsi="Lato"/>
          <w:b/>
          <w:bCs/>
          <w:color w:val="180654"/>
          <w:sz w:val="20"/>
          <w:szCs w:val="20"/>
          <w:highlight w:val="darkGray"/>
          <w:shd w:val="clear" w:color="auto" w:fill="FFFFFF"/>
        </w:rPr>
        <w:t>Sample Rates</w:t>
      </w:r>
      <w:r w:rsidR="009D1956" w:rsidRPr="009D1956">
        <w:rPr>
          <w:rFonts w:ascii="Lato" w:hAnsi="Lato"/>
          <w:color w:val="180654"/>
          <w:sz w:val="20"/>
          <w:szCs w:val="20"/>
          <w:highlight w:val="darkGray"/>
          <w:shd w:val="clear" w:color="auto" w:fill="FFFFFF"/>
        </w:rPr>
        <w:t xml:space="preserve"> when encoding</w:t>
      </w:r>
      <w:r w:rsidR="009D1956">
        <w:rPr>
          <w:rFonts w:ascii="Lato" w:hAnsi="Lato"/>
          <w:color w:val="180654"/>
          <w:sz w:val="20"/>
          <w:szCs w:val="20"/>
          <w:shd w:val="clear" w:color="auto" w:fill="FFFFFF"/>
        </w:rPr>
        <w:t>.</w:t>
      </w:r>
    </w:p>
    <w:p w14:paraId="4E5472C6" w14:textId="6146A62F" w:rsidR="00561944" w:rsidRPr="00561944" w:rsidRDefault="00561944" w:rsidP="00561944">
      <w:pPr>
        <w:numPr>
          <w:ilvl w:val="0"/>
          <w:numId w:val="6"/>
        </w:numPr>
        <w:shd w:val="clear" w:color="auto" w:fill="FFFFFF"/>
        <w:spacing w:after="168" w:line="240" w:lineRule="auto"/>
        <w:ind w:left="450"/>
        <w:textAlignment w:val="baseline"/>
        <w:rPr>
          <w:rFonts w:ascii="Lato" w:hAnsi="Lato"/>
          <w:color w:val="180654"/>
          <w:sz w:val="20"/>
          <w:szCs w:val="20"/>
          <w:shd w:val="clear" w:color="auto" w:fill="FFFFFF"/>
        </w:rPr>
      </w:pPr>
      <w:r w:rsidRPr="00561944">
        <w:rPr>
          <w:rFonts w:ascii="Lato" w:hAnsi="Lato"/>
          <w:color w:val="180654"/>
          <w:sz w:val="20"/>
          <w:szCs w:val="20"/>
          <w:shd w:val="clear" w:color="auto" w:fill="FFFFFF"/>
        </w:rPr>
        <w:t>8 kHz</w:t>
      </w:r>
    </w:p>
    <w:p w14:paraId="18C40593" w14:textId="4E016069" w:rsidR="00561944" w:rsidRPr="00561944" w:rsidRDefault="00561944" w:rsidP="00561944">
      <w:pPr>
        <w:numPr>
          <w:ilvl w:val="0"/>
          <w:numId w:val="6"/>
        </w:numPr>
        <w:shd w:val="clear" w:color="auto" w:fill="FFFFFF"/>
        <w:spacing w:after="168" w:line="240" w:lineRule="auto"/>
        <w:ind w:left="450"/>
        <w:textAlignment w:val="baseline"/>
        <w:rPr>
          <w:rFonts w:ascii="Lato" w:hAnsi="Lato"/>
          <w:color w:val="180654"/>
          <w:sz w:val="20"/>
          <w:szCs w:val="20"/>
          <w:shd w:val="clear" w:color="auto" w:fill="FFFFFF"/>
        </w:rPr>
      </w:pPr>
      <w:r w:rsidRPr="00561944">
        <w:rPr>
          <w:rFonts w:ascii="Lato" w:hAnsi="Lato"/>
          <w:color w:val="180654"/>
          <w:sz w:val="20"/>
          <w:szCs w:val="20"/>
          <w:shd w:val="clear" w:color="auto" w:fill="FFFFFF"/>
        </w:rPr>
        <w:t>11.025 kHz</w:t>
      </w:r>
    </w:p>
    <w:p w14:paraId="3316A49B" w14:textId="1775E166" w:rsidR="00561944" w:rsidRPr="00561944" w:rsidRDefault="00561944" w:rsidP="00561944">
      <w:pPr>
        <w:numPr>
          <w:ilvl w:val="0"/>
          <w:numId w:val="6"/>
        </w:numPr>
        <w:shd w:val="clear" w:color="auto" w:fill="FFFFFF"/>
        <w:spacing w:after="168" w:line="240" w:lineRule="auto"/>
        <w:ind w:left="450"/>
        <w:textAlignment w:val="baseline"/>
        <w:rPr>
          <w:rFonts w:ascii="Lato" w:hAnsi="Lato"/>
          <w:color w:val="180654"/>
          <w:sz w:val="20"/>
          <w:szCs w:val="20"/>
          <w:shd w:val="clear" w:color="auto" w:fill="FFFFFF"/>
        </w:rPr>
      </w:pPr>
      <w:r w:rsidRPr="00561944">
        <w:rPr>
          <w:rFonts w:ascii="Lato" w:hAnsi="Lato"/>
          <w:color w:val="180654"/>
          <w:sz w:val="20"/>
          <w:szCs w:val="20"/>
          <w:shd w:val="clear" w:color="auto" w:fill="FFFFFF"/>
        </w:rPr>
        <w:t>12 kHz</w:t>
      </w:r>
    </w:p>
    <w:p w14:paraId="06B59DBD" w14:textId="715ADA2A" w:rsidR="00561944" w:rsidRPr="00561944" w:rsidRDefault="00561944" w:rsidP="00561944">
      <w:pPr>
        <w:numPr>
          <w:ilvl w:val="0"/>
          <w:numId w:val="6"/>
        </w:numPr>
        <w:shd w:val="clear" w:color="auto" w:fill="FFFFFF"/>
        <w:spacing w:after="168" w:line="240" w:lineRule="auto"/>
        <w:ind w:left="450"/>
        <w:textAlignment w:val="baseline"/>
        <w:rPr>
          <w:rFonts w:ascii="Lato" w:hAnsi="Lato"/>
          <w:color w:val="180654"/>
          <w:sz w:val="20"/>
          <w:szCs w:val="20"/>
          <w:shd w:val="clear" w:color="auto" w:fill="FFFFFF"/>
        </w:rPr>
      </w:pPr>
      <w:r w:rsidRPr="00561944">
        <w:rPr>
          <w:rFonts w:ascii="Lato" w:hAnsi="Lato"/>
          <w:color w:val="180654"/>
          <w:sz w:val="20"/>
          <w:szCs w:val="20"/>
          <w:shd w:val="clear" w:color="auto" w:fill="FFFFFF"/>
        </w:rPr>
        <w:t>16 kHz</w:t>
      </w:r>
    </w:p>
    <w:p w14:paraId="0070FD75" w14:textId="06B2533E" w:rsidR="00561944" w:rsidRPr="00561944" w:rsidRDefault="00561944" w:rsidP="00561944">
      <w:pPr>
        <w:numPr>
          <w:ilvl w:val="0"/>
          <w:numId w:val="6"/>
        </w:numPr>
        <w:shd w:val="clear" w:color="auto" w:fill="FFFFFF"/>
        <w:spacing w:after="168" w:line="240" w:lineRule="auto"/>
        <w:ind w:left="450"/>
        <w:textAlignment w:val="baseline"/>
        <w:rPr>
          <w:rFonts w:ascii="Lato" w:hAnsi="Lato"/>
          <w:color w:val="180654"/>
          <w:sz w:val="20"/>
          <w:szCs w:val="20"/>
          <w:shd w:val="clear" w:color="auto" w:fill="FFFFFF"/>
        </w:rPr>
      </w:pPr>
      <w:r w:rsidRPr="00561944">
        <w:rPr>
          <w:rFonts w:ascii="Lato" w:hAnsi="Lato"/>
          <w:color w:val="180654"/>
          <w:sz w:val="20"/>
          <w:szCs w:val="20"/>
          <w:shd w:val="clear" w:color="auto" w:fill="FFFFFF"/>
        </w:rPr>
        <w:t>22.05 kHz</w:t>
      </w:r>
    </w:p>
    <w:p w14:paraId="09B821E9" w14:textId="0C4A5FB3" w:rsidR="00561944" w:rsidRPr="00561944" w:rsidRDefault="00561944" w:rsidP="00561944">
      <w:pPr>
        <w:numPr>
          <w:ilvl w:val="0"/>
          <w:numId w:val="6"/>
        </w:numPr>
        <w:shd w:val="clear" w:color="auto" w:fill="FFFFFF"/>
        <w:spacing w:after="168" w:line="240" w:lineRule="auto"/>
        <w:ind w:left="450"/>
        <w:textAlignment w:val="baseline"/>
        <w:rPr>
          <w:rFonts w:ascii="Lato" w:hAnsi="Lato"/>
          <w:color w:val="180654"/>
          <w:sz w:val="20"/>
          <w:szCs w:val="20"/>
          <w:shd w:val="clear" w:color="auto" w:fill="FFFFFF"/>
        </w:rPr>
      </w:pPr>
      <w:r w:rsidRPr="00561944">
        <w:rPr>
          <w:rFonts w:ascii="Lato" w:hAnsi="Lato"/>
          <w:color w:val="180654"/>
          <w:sz w:val="20"/>
          <w:szCs w:val="20"/>
          <w:shd w:val="clear" w:color="auto" w:fill="FFFFFF"/>
        </w:rPr>
        <w:t>24 kHz</w:t>
      </w:r>
    </w:p>
    <w:p w14:paraId="77F9A828" w14:textId="48E14042" w:rsidR="00561944" w:rsidRPr="00D7781D" w:rsidRDefault="00561944" w:rsidP="00561944">
      <w:pPr>
        <w:numPr>
          <w:ilvl w:val="0"/>
          <w:numId w:val="6"/>
        </w:numPr>
        <w:shd w:val="clear" w:color="auto" w:fill="FFFFFF"/>
        <w:spacing w:after="168" w:line="240" w:lineRule="auto"/>
        <w:ind w:left="450"/>
        <w:textAlignment w:val="baseline"/>
        <w:rPr>
          <w:rFonts w:ascii="Lato" w:hAnsi="Lato"/>
          <w:color w:val="180654"/>
          <w:sz w:val="20"/>
          <w:szCs w:val="20"/>
          <w:shd w:val="clear" w:color="auto" w:fill="FFFFFF"/>
        </w:rPr>
      </w:pPr>
      <w:r w:rsidRPr="00D7781D">
        <w:rPr>
          <w:rFonts w:ascii="Lato" w:hAnsi="Lato"/>
          <w:color w:val="180654"/>
          <w:sz w:val="20"/>
          <w:szCs w:val="20"/>
          <w:shd w:val="clear" w:color="auto" w:fill="FFFFFF"/>
        </w:rPr>
        <w:t>32 kHz</w:t>
      </w:r>
    </w:p>
    <w:p w14:paraId="3FB4FAEF" w14:textId="16F2C400" w:rsidR="00561944" w:rsidRPr="00D7781D" w:rsidRDefault="00561944" w:rsidP="00561944">
      <w:pPr>
        <w:numPr>
          <w:ilvl w:val="0"/>
          <w:numId w:val="6"/>
        </w:numPr>
        <w:shd w:val="clear" w:color="auto" w:fill="FFFFFF"/>
        <w:spacing w:after="168" w:line="240" w:lineRule="auto"/>
        <w:ind w:left="450"/>
        <w:textAlignment w:val="baseline"/>
        <w:rPr>
          <w:rFonts w:ascii="Lato" w:hAnsi="Lato"/>
          <w:color w:val="180654"/>
          <w:sz w:val="20"/>
          <w:szCs w:val="20"/>
          <w:shd w:val="clear" w:color="auto" w:fill="FFFFFF"/>
        </w:rPr>
      </w:pPr>
      <w:r w:rsidRPr="00D7781D">
        <w:rPr>
          <w:rFonts w:ascii="Lato" w:hAnsi="Lato"/>
          <w:color w:val="180654"/>
          <w:sz w:val="20"/>
          <w:szCs w:val="20"/>
          <w:shd w:val="clear" w:color="auto" w:fill="FFFFFF"/>
        </w:rPr>
        <w:t>44.1 kHz</w:t>
      </w:r>
    </w:p>
    <w:p w14:paraId="5868E518" w14:textId="6D830253" w:rsidR="00561944" w:rsidRPr="00D7781D" w:rsidRDefault="00561944" w:rsidP="00B733C3">
      <w:pPr>
        <w:numPr>
          <w:ilvl w:val="0"/>
          <w:numId w:val="6"/>
        </w:numPr>
        <w:shd w:val="clear" w:color="auto" w:fill="FFFFFF"/>
        <w:spacing w:after="0" w:line="240" w:lineRule="auto"/>
        <w:ind w:left="450"/>
        <w:textAlignment w:val="baseline"/>
        <w:rPr>
          <w:rFonts w:ascii="Lato" w:hAnsi="Lato"/>
          <w:color w:val="180654"/>
          <w:sz w:val="20"/>
          <w:szCs w:val="20"/>
          <w:shd w:val="clear" w:color="auto" w:fill="FFFFFF"/>
        </w:rPr>
        <w:sectPr w:rsidR="00561944" w:rsidRPr="00D7781D" w:rsidSect="00561944">
          <w:type w:val="continuous"/>
          <w:pgSz w:w="12240" w:h="15840"/>
          <w:pgMar w:top="0" w:right="144" w:bottom="0" w:left="144" w:header="720" w:footer="720" w:gutter="0"/>
          <w:cols w:num="3" w:space="720"/>
          <w:docGrid w:linePitch="360"/>
        </w:sectPr>
      </w:pPr>
      <w:r w:rsidRPr="00D7781D">
        <w:rPr>
          <w:rFonts w:ascii="Lato" w:hAnsi="Lato"/>
          <w:color w:val="180654"/>
          <w:sz w:val="20"/>
          <w:szCs w:val="20"/>
          <w:shd w:val="clear" w:color="auto" w:fill="FFFFFF"/>
        </w:rPr>
        <w:t>48 kHz</w:t>
      </w:r>
    </w:p>
    <w:p w14:paraId="5789D55C" w14:textId="77777777" w:rsidR="002811D1" w:rsidRPr="002E355E" w:rsidRDefault="002811D1" w:rsidP="002E355E"/>
    <w:p w14:paraId="6D9135CB" w14:textId="653DD608" w:rsidR="003F35FF" w:rsidRPr="004965A7" w:rsidRDefault="00D31457" w:rsidP="007C4A3B">
      <w:pPr>
        <w:pStyle w:val="Heading4"/>
        <w:rPr>
          <w:b/>
          <w:bCs/>
          <w:i w:val="0"/>
          <w:iCs w:val="0"/>
          <w:sz w:val="40"/>
          <w:szCs w:val="40"/>
        </w:rPr>
      </w:pPr>
      <w:r w:rsidRPr="004965A7">
        <w:rPr>
          <w:b/>
          <w:bCs/>
          <w:i w:val="0"/>
          <w:iCs w:val="0"/>
          <w:sz w:val="40"/>
          <w:szCs w:val="40"/>
        </w:rPr>
        <w:t>Bit Depth</w:t>
      </w:r>
    </w:p>
    <w:p w14:paraId="100A52E9" w14:textId="7236FF49" w:rsidR="00685770" w:rsidRDefault="00D31457" w:rsidP="00D31457">
      <w:r>
        <w:t xml:space="preserve">The higher the value the better and heavier the audio file will be. Values tend to be </w:t>
      </w:r>
      <w:r w:rsidRPr="003A3DC9">
        <w:rPr>
          <w:i/>
          <w:iCs/>
        </w:rPr>
        <w:t>(</w:t>
      </w:r>
      <w:r w:rsidRPr="003A3DC9">
        <w:rPr>
          <w:b/>
          <w:bCs/>
          <w:i/>
          <w:iCs/>
        </w:rPr>
        <w:t>16, 24, 32).</w:t>
      </w:r>
      <w:r w:rsidR="00445518">
        <w:rPr>
          <w:b/>
          <w:bCs/>
          <w:i/>
          <w:iCs/>
        </w:rPr>
        <w:t xml:space="preserve"> </w:t>
      </w:r>
      <w:r w:rsidR="00445518">
        <w:t xml:space="preserve">This value </w:t>
      </w:r>
      <w:r w:rsidR="00157202">
        <w:t>kicks in during</w:t>
      </w:r>
      <w:r w:rsidR="00032EAE">
        <w:t xml:space="preserve"> sampling</w:t>
      </w:r>
      <w:r w:rsidR="00157202">
        <w:t xml:space="preserve"> through </w:t>
      </w:r>
      <w:hyperlink w:anchor="pcm" w:history="1">
        <w:r w:rsidR="00CB3882" w:rsidRPr="00CB3882">
          <w:rPr>
            <w:rStyle w:val="Hyperlink"/>
            <w:b/>
            <w:bCs/>
          </w:rPr>
          <w:t>PCM</w:t>
        </w:r>
      </w:hyperlink>
      <w:r w:rsidR="00CB3882">
        <w:t>.</w:t>
      </w:r>
    </w:p>
    <w:p w14:paraId="42EC9692" w14:textId="77777777" w:rsidR="002D2977" w:rsidRPr="00445518" w:rsidRDefault="002D2977" w:rsidP="00D31457"/>
    <w:p w14:paraId="1048D131" w14:textId="155F857A" w:rsidR="00D31457" w:rsidRPr="00C64A63" w:rsidRDefault="001651D1" w:rsidP="001651D1">
      <w:pPr>
        <w:pStyle w:val="Heading4"/>
        <w:rPr>
          <w:b/>
          <w:bCs/>
          <w:i w:val="0"/>
          <w:iCs w:val="0"/>
          <w:sz w:val="40"/>
          <w:szCs w:val="40"/>
          <w:lang w:val="es-419"/>
        </w:rPr>
      </w:pPr>
      <w:r w:rsidRPr="00C64A63">
        <w:rPr>
          <w:b/>
          <w:bCs/>
          <w:i w:val="0"/>
          <w:iCs w:val="0"/>
          <w:sz w:val="40"/>
          <w:szCs w:val="40"/>
          <w:lang w:val="es-419"/>
        </w:rPr>
        <w:lastRenderedPageBreak/>
        <w:t>Latency</w:t>
      </w:r>
    </w:p>
    <w:p w14:paraId="75B9AA52" w14:textId="0F61BC98" w:rsidR="00685770" w:rsidRPr="00685770" w:rsidRDefault="00685770" w:rsidP="00685770">
      <w:pPr>
        <w:rPr>
          <w:color w:val="FF0000"/>
          <w:sz w:val="36"/>
          <w:szCs w:val="36"/>
          <w:lang w:val="es-419"/>
        </w:rPr>
      </w:pPr>
      <w:r w:rsidRPr="00685770">
        <w:rPr>
          <w:color w:val="FF0000"/>
          <w:sz w:val="36"/>
          <w:szCs w:val="36"/>
          <w:highlight w:val="yellow"/>
          <w:lang w:val="es-419"/>
        </w:rPr>
        <w:t>VER LINK BELOW PARA MAS INFO</w:t>
      </w:r>
    </w:p>
    <w:p w14:paraId="0C905830" w14:textId="0CC8282B" w:rsidR="00685770" w:rsidRPr="00685770" w:rsidRDefault="00685770" w:rsidP="00685770">
      <w:pPr>
        <w:rPr>
          <w:lang w:val="es-419"/>
        </w:rPr>
      </w:pPr>
      <w:r w:rsidRPr="00685770">
        <w:rPr>
          <w:lang w:val="es-419"/>
        </w:rPr>
        <w:t>https://developer.mozilla.org/en-US/docs/Web/Media/Formats/Audio_codecs#Vorbis</w:t>
      </w:r>
    </w:p>
    <w:p w14:paraId="569765E1" w14:textId="77777777" w:rsidR="001651D1" w:rsidRPr="00685770" w:rsidRDefault="001651D1" w:rsidP="001651D1">
      <w:pPr>
        <w:rPr>
          <w:lang w:val="es-419"/>
        </w:rPr>
      </w:pPr>
    </w:p>
    <w:sectPr w:rsidR="001651D1" w:rsidRPr="00685770" w:rsidSect="00561944">
      <w:type w:val="continuous"/>
      <w:pgSz w:w="12240" w:h="15840"/>
      <w:pgMar w:top="0" w:right="144" w:bottom="0" w:left="144"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Alexander Vargas" w:date="2020-09-26T22:45:00Z" w:initials="AV">
    <w:p w14:paraId="50929A9B" w14:textId="1D9A11B9" w:rsidR="00321D04" w:rsidRDefault="00321D04">
      <w:pPr>
        <w:pStyle w:val="CommentText"/>
      </w:pPr>
      <w:r>
        <w:rPr>
          <w:rStyle w:val="CommentReference"/>
        </w:rPr>
        <w:annotationRef/>
      </w:r>
      <w:r>
        <w:t xml:space="preserve">I am not 100% sure about this article either because </w:t>
      </w:r>
      <w:r w:rsidR="009C04C3">
        <w:t>there was pretty much anything else</w:t>
      </w:r>
      <w:r w:rsidR="00A81795">
        <w:t xml:space="preserve"> with info about the reason</w:t>
      </w:r>
      <w:r w:rsidR="001D6B4D">
        <w:t xml:space="preserve"> behind the mismatching of Bit</w:t>
      </w:r>
      <w:r w:rsidR="008A5B33">
        <w:t xml:space="preserve"> Rates</w:t>
      </w:r>
      <w:r w:rsidR="00C56854">
        <w:t>.</w:t>
      </w:r>
      <w:r w:rsidR="008A5B33">
        <w:t xml:space="preserve"> </w:t>
      </w:r>
    </w:p>
  </w:comment>
  <w:comment w:id="4" w:author="Alexander Vargas" w:date="2020-09-26T22:43:00Z" w:initials="AV">
    <w:p w14:paraId="634363E0" w14:textId="17A50190" w:rsidR="007A2ECE" w:rsidRPr="00C413F2" w:rsidRDefault="007A2ECE">
      <w:pPr>
        <w:pStyle w:val="CommentText"/>
      </w:pPr>
      <w:r>
        <w:rPr>
          <w:rStyle w:val="CommentReference"/>
        </w:rPr>
        <w:annotationRef/>
      </w:r>
      <w:bookmarkStart w:id="5" w:name="exp"/>
      <w:r>
        <w:t xml:space="preserve">I didn’t experiment </w:t>
      </w:r>
      <w:r w:rsidR="00D917DE">
        <w:t>dropping the Bit Rates on video files, just the quality</w:t>
      </w:r>
      <w:r w:rsidR="00E21B54">
        <w:t>.</w:t>
      </w:r>
      <w:bookmarkEnd w:id="5"/>
      <w:r w:rsidR="00C413F2">
        <w:t xml:space="preserve"> I guess I would</w:t>
      </w:r>
      <w:r w:rsidR="00C413F2" w:rsidRPr="00C413F2">
        <w:t xml:space="preserve">´ve </w:t>
      </w:r>
      <w:r w:rsidR="008B7364">
        <w:t xml:space="preserve">seen </w:t>
      </w:r>
      <w:r w:rsidR="00C413F2" w:rsidRPr="00C413F2">
        <w:t xml:space="preserve"> the same </w:t>
      </w:r>
      <w:r w:rsidR="008B7364">
        <w:t xml:space="preserve">mismatching </w:t>
      </w:r>
      <w:r w:rsidR="00206B00">
        <w:t xml:space="preserve">for </w:t>
      </w:r>
      <w:r w:rsidR="00C413F2" w:rsidRPr="00C413F2">
        <w:t>vi</w:t>
      </w:r>
      <w:r w:rsidR="00C413F2">
        <w:t>deo codecs too.</w:t>
      </w:r>
    </w:p>
  </w:comment>
  <w:comment w:id="7" w:author="Alexander Vargas" w:date="2020-10-14T21:28:00Z" w:initials="AV">
    <w:p w14:paraId="4C44573C" w14:textId="0C52FAED" w:rsidR="00E6176B" w:rsidRDefault="00E6176B">
      <w:pPr>
        <w:pStyle w:val="CommentText"/>
      </w:pPr>
      <w:r>
        <w:rPr>
          <w:rStyle w:val="CommentReference"/>
        </w:rPr>
        <w:annotationRef/>
      </w:r>
      <w:r>
        <w:t xml:space="preserve">Remember this codec also </w:t>
      </w:r>
      <w:r w:rsidR="002917AB">
        <w:t>can be called AVC.</w:t>
      </w:r>
    </w:p>
  </w:comment>
  <w:comment w:id="11" w:author="Alexander Vargas" w:date="2020-08-23T22:18:00Z" w:initials="AV">
    <w:p w14:paraId="1D8E93DC" w14:textId="588D9F8E" w:rsidR="00767916" w:rsidRDefault="00767916">
      <w:pPr>
        <w:pStyle w:val="CommentText"/>
      </w:pPr>
      <w:r>
        <w:rPr>
          <w:rStyle w:val="CommentReference"/>
        </w:rPr>
        <w:annotationRef/>
      </w:r>
      <w:r>
        <w:t>HOW CAN THIS BE FOUND OUT USING FFMPEG</w:t>
      </w:r>
    </w:p>
  </w:comment>
  <w:comment w:id="18" w:author="Alexander Vargas" w:date="2020-08-09T14:57:00Z" w:initials="AV">
    <w:p w14:paraId="1DBDC564" w14:textId="77777777" w:rsidR="00734AF7" w:rsidRPr="0029460A" w:rsidRDefault="00734AF7" w:rsidP="00734AF7">
      <w:pPr>
        <w:pStyle w:val="CommentText"/>
      </w:pPr>
      <w:r>
        <w:rPr>
          <w:rStyle w:val="CommentReference"/>
        </w:rPr>
        <w:annotationRef/>
      </w:r>
      <w:r>
        <w:t xml:space="preserve">The file with best relation </w:t>
      </w:r>
      <w:r w:rsidRPr="005C436E">
        <w:rPr>
          <w:b/>
          <w:bCs/>
          <w:i/>
          <w:iCs/>
        </w:rPr>
        <w:t>quality/file size</w:t>
      </w:r>
      <w:r>
        <w:rPr>
          <w:b/>
          <w:bCs/>
          <w:i/>
          <w:iCs/>
        </w:rPr>
        <w:t xml:space="preserve"> </w:t>
      </w:r>
      <w:r>
        <w:t xml:space="preserve">is the video file named </w:t>
      </w:r>
      <w:r w:rsidRPr="00D636AD">
        <w:rPr>
          <w:b/>
          <w:bCs/>
          <w:i/>
          <w:iCs/>
        </w:rPr>
        <w:t>“lechitaPremium3-crf32.mp4”</w:t>
      </w:r>
      <w:r>
        <w:t xml:space="preserve"> highlighted in yellow that was 1</w:t>
      </w:r>
      <w:r w:rsidRPr="003A5B45">
        <w:rPr>
          <w:vertAlign w:val="superscript"/>
        </w:rPr>
        <w:t>st</w:t>
      </w:r>
      <w:r>
        <w:t xml:space="preserve"> scaled down to 416x700 and then transcoded/encoded using a quantizer of 32, its file size is 2.06MB. I ended up using another file as light as </w:t>
      </w:r>
      <w:r w:rsidRPr="00D636AD">
        <w:rPr>
          <w:b/>
          <w:bCs/>
          <w:i/>
          <w:iCs/>
        </w:rPr>
        <w:t>“lechitaPremium3-crf32.mp4”</w:t>
      </w:r>
      <w:r>
        <w:rPr>
          <w:b/>
          <w:bCs/>
          <w:i/>
          <w:iCs/>
        </w:rPr>
        <w:t xml:space="preserve"> </w:t>
      </w:r>
      <w:r>
        <w:t xml:space="preserve">and the same quality, its name is </w:t>
      </w:r>
      <w:r>
        <w:rPr>
          <w:b/>
          <w:bCs/>
          <w:i/>
          <w:iCs/>
        </w:rPr>
        <w:t xml:space="preserve">“LechitaSuperPremium.mp4” </w:t>
      </w:r>
      <w:r>
        <w:t xml:space="preserve">and I chose it because I made it using a better and quicker </w:t>
      </w:r>
      <w:hyperlink w:anchor="bestcommand" w:history="1">
        <w:r w:rsidRPr="00355419">
          <w:rPr>
            <w:rStyle w:val="Hyperlink"/>
            <w:b/>
            <w:bCs/>
            <w:i/>
            <w:iCs/>
          </w:rPr>
          <w:t>method/command.</w:t>
        </w:r>
      </w:hyperlink>
    </w:p>
    <w:p w14:paraId="144A5FAD" w14:textId="77777777" w:rsidR="00734AF7" w:rsidRPr="00D91B0F" w:rsidRDefault="00734AF7" w:rsidP="00734AF7">
      <w:pPr>
        <w:pStyle w:val="CommentText"/>
      </w:pPr>
      <w:r>
        <w:t xml:space="preserve">When the </w:t>
      </w:r>
      <w:r>
        <w:rPr>
          <w:b/>
          <w:bCs/>
          <w:i/>
          <w:iCs/>
        </w:rPr>
        <w:t xml:space="preserve">quantizer </w:t>
      </w:r>
      <w:r>
        <w:t>values go above 32 it starts to worsen the quality visibly.</w:t>
      </w:r>
    </w:p>
  </w:comment>
  <w:comment w:id="19" w:author="Alexander Vargas" w:date="2020-09-26T17:25:00Z" w:initials="AV">
    <w:p w14:paraId="527FAE34" w14:textId="5F81F4E9" w:rsidR="00F43F97" w:rsidRDefault="00F43F97">
      <w:pPr>
        <w:pStyle w:val="CommentText"/>
      </w:pPr>
      <w:r>
        <w:rPr>
          <w:rStyle w:val="CommentReference"/>
        </w:rPr>
        <w:annotationRef/>
      </w:r>
      <w:bookmarkStart w:id="20" w:name="its"/>
      <w:r>
        <w:t xml:space="preserve">I guess the codec can serve as a container for itself, at least with </w:t>
      </w:r>
      <w:r w:rsidRPr="00175E7A">
        <w:rPr>
          <w:b/>
          <w:bCs/>
        </w:rPr>
        <w:t>AAC.</w:t>
      </w:r>
      <w:bookmarkEnd w:id="20"/>
    </w:p>
  </w:comment>
  <w:comment w:id="21" w:author="Alexander Vargas" w:date="2020-09-26T18:01:00Z" w:initials="AV">
    <w:p w14:paraId="4BE6A106" w14:textId="45EB5337" w:rsidR="009604D3" w:rsidRPr="0067622C" w:rsidRDefault="009604D3">
      <w:pPr>
        <w:pStyle w:val="CommentText"/>
      </w:pPr>
      <w:r>
        <w:rPr>
          <w:rStyle w:val="CommentReference"/>
        </w:rPr>
        <w:annotationRef/>
      </w:r>
      <w:bookmarkStart w:id="22" w:name="parra"/>
      <w:r w:rsidR="009B515D">
        <w:t>Which is not the Bit Rate we</w:t>
      </w:r>
      <w:r w:rsidR="00FB05CA">
        <w:t xml:space="preserve"> intended</w:t>
      </w:r>
      <w:r w:rsidR="001F713D">
        <w:t xml:space="preserve"> to have when</w:t>
      </w:r>
      <w:r w:rsidR="00BF7792">
        <w:t xml:space="preserve"> encoded this file as </w:t>
      </w:r>
      <w:r w:rsidR="00811C19">
        <w:t xml:space="preserve">you may figured by its name: </w:t>
      </w:r>
      <w:r w:rsidR="00811C19">
        <w:rPr>
          <w:b/>
          <w:bCs/>
        </w:rPr>
        <w:t>Ridiculous16k.aac</w:t>
      </w:r>
      <w:r w:rsidR="0067622C">
        <w:rPr>
          <w:b/>
          <w:bCs/>
        </w:rPr>
        <w:t xml:space="preserve"> </w:t>
      </w:r>
      <w:r w:rsidR="0067622C">
        <w:t>| See more</w:t>
      </w:r>
      <w:r w:rsidR="00590B3F">
        <w:t xml:space="preserve"> info about this issue</w:t>
      </w:r>
      <w:r w:rsidR="0067622C">
        <w:t xml:space="preserve"> </w:t>
      </w:r>
      <w:hyperlink w:anchor="vs" w:history="1">
        <w:r w:rsidR="0067622C" w:rsidRPr="00D44DCE">
          <w:rPr>
            <w:rStyle w:val="Hyperlink"/>
            <w:b/>
            <w:bCs/>
          </w:rPr>
          <w:t>here</w:t>
        </w:r>
      </w:hyperlink>
      <w:r w:rsidR="00F77296">
        <w:t xml:space="preserve"> or </w:t>
      </w:r>
      <w:hyperlink w:anchor="here" w:history="1">
        <w:r w:rsidR="00F77296" w:rsidRPr="00F77296">
          <w:rPr>
            <w:rStyle w:val="Hyperlink"/>
            <w:b/>
            <w:bCs/>
          </w:rPr>
          <w:t>here</w:t>
        </w:r>
      </w:hyperlink>
      <w:r w:rsidR="00F77296">
        <w:t>.</w:t>
      </w:r>
      <w:bookmarkEnd w:id="22"/>
    </w:p>
  </w:comment>
  <w:comment w:id="23" w:author="Alexander Vargas" w:date="2020-10-17T09:49:00Z" w:initials="AV">
    <w:p w14:paraId="1455EAEE" w14:textId="40C9A0D2" w:rsidR="00D43380" w:rsidRDefault="00D43380">
      <w:pPr>
        <w:pStyle w:val="CommentText"/>
      </w:pPr>
      <w:r>
        <w:rPr>
          <w:rStyle w:val="CommentReference"/>
        </w:rPr>
        <w:annotationRef/>
      </w:r>
      <w:r w:rsidR="007210A8" w:rsidRPr="002D7D99">
        <w:rPr>
          <w:sz w:val="22"/>
          <w:szCs w:val="22"/>
        </w:rPr>
        <w:t>The Audio Interface</w:t>
      </w:r>
      <w:r w:rsidR="002D7D99" w:rsidRPr="002D7D99">
        <w:rPr>
          <w:sz w:val="22"/>
          <w:szCs w:val="22"/>
        </w:rPr>
        <w:t xml:space="preserve"> mentioned in the yellow box to the left have the primary function of converting signals between analog and digital formats. </w:t>
      </w:r>
      <w:r w:rsidR="0097268E">
        <w:rPr>
          <w:sz w:val="22"/>
          <w:szCs w:val="22"/>
        </w:rPr>
        <w:t>R</w:t>
      </w:r>
      <w:r w:rsidR="002D7D99" w:rsidRPr="002D7D99">
        <w:rPr>
          <w:sz w:val="22"/>
          <w:szCs w:val="22"/>
        </w:rPr>
        <w:t>eal sound has an infinite possibility of pitches, volumes, and durations. Computers cannot process infinite information, so the audio signal must be converted before they can use it.</w:t>
      </w:r>
      <w:r w:rsidR="00B80AC9">
        <w:t xml:space="preserve"> </w:t>
      </w:r>
    </w:p>
  </w:comment>
  <w:comment w:id="25" w:author="Alexander Vargas" w:date="2020-09-05T17:19:00Z" w:initials="AV">
    <w:p w14:paraId="1D7436FA" w14:textId="3EED2A75" w:rsidR="00BE647B" w:rsidRDefault="00BE647B">
      <w:pPr>
        <w:pStyle w:val="CommentText"/>
      </w:pPr>
      <w:r>
        <w:rPr>
          <w:rStyle w:val="CommentReference"/>
        </w:rPr>
        <w:annotationRef/>
      </w:r>
      <w:r>
        <w:rPr>
          <w:rFonts w:ascii="Arial" w:hAnsi="Arial" w:cs="Arial"/>
          <w:b/>
          <w:bCs/>
          <w:color w:val="202122"/>
          <w:sz w:val="21"/>
          <w:szCs w:val="21"/>
          <w:shd w:val="clear" w:color="auto" w:fill="FFFFFF"/>
        </w:rPr>
        <w:t>Pulse-code modulation</w:t>
      </w:r>
      <w:r>
        <w:rPr>
          <w:rFonts w:ascii="Arial" w:hAnsi="Arial" w:cs="Arial"/>
          <w:color w:val="202122"/>
          <w:sz w:val="21"/>
          <w:szCs w:val="21"/>
          <w:shd w:val="clear" w:color="auto" w:fill="FFFFFF"/>
        </w:rPr>
        <w:t> (</w:t>
      </w:r>
      <w:r>
        <w:rPr>
          <w:rFonts w:ascii="Arial" w:hAnsi="Arial" w:cs="Arial"/>
          <w:b/>
          <w:bCs/>
          <w:color w:val="202122"/>
          <w:sz w:val="21"/>
          <w:szCs w:val="21"/>
          <w:shd w:val="clear" w:color="auto" w:fill="FFFFFF"/>
        </w:rPr>
        <w:t>PCM</w:t>
      </w:r>
      <w:r>
        <w:rPr>
          <w:rFonts w:ascii="Arial" w:hAnsi="Arial" w:cs="Arial"/>
          <w:color w:val="202122"/>
          <w:sz w:val="21"/>
          <w:szCs w:val="21"/>
          <w:shd w:val="clear" w:color="auto" w:fill="FFFFFF"/>
        </w:rPr>
        <w:t>) is a method used to </w:t>
      </w:r>
      <w:r w:rsidRPr="0097349E">
        <w:rPr>
          <w:rFonts w:ascii="Arial" w:hAnsi="Arial" w:cs="Arial"/>
          <w:sz w:val="21"/>
          <w:szCs w:val="21"/>
          <w:shd w:val="clear" w:color="auto" w:fill="FFFFFF"/>
        </w:rPr>
        <w:t>digitally</w:t>
      </w:r>
      <w:r>
        <w:rPr>
          <w:rFonts w:ascii="Arial" w:hAnsi="Arial" w:cs="Arial"/>
          <w:color w:val="202122"/>
          <w:sz w:val="21"/>
          <w:szCs w:val="21"/>
          <w:shd w:val="clear" w:color="auto" w:fill="FFFFFF"/>
        </w:rPr>
        <w:t> represent sampled </w:t>
      </w:r>
      <w:r w:rsidRPr="0097349E">
        <w:rPr>
          <w:rFonts w:ascii="Arial" w:hAnsi="Arial" w:cs="Arial"/>
          <w:sz w:val="21"/>
          <w:szCs w:val="21"/>
          <w:shd w:val="clear" w:color="auto" w:fill="FFFFFF"/>
        </w:rPr>
        <w:t>analog signals</w:t>
      </w:r>
      <w:r>
        <w:rPr>
          <w:rFonts w:ascii="Arial" w:hAnsi="Arial" w:cs="Arial"/>
          <w:color w:val="202122"/>
          <w:sz w:val="21"/>
          <w:szCs w:val="21"/>
          <w:shd w:val="clear" w:color="auto" w:fill="FFFFFF"/>
        </w:rPr>
        <w:t>. It is the standard form of </w:t>
      </w:r>
      <w:r w:rsidRPr="0097349E">
        <w:rPr>
          <w:rFonts w:ascii="Arial" w:hAnsi="Arial" w:cs="Arial"/>
          <w:sz w:val="21"/>
          <w:szCs w:val="21"/>
          <w:shd w:val="clear" w:color="auto" w:fill="FFFFFF"/>
        </w:rPr>
        <w:t>digital audio</w:t>
      </w:r>
      <w:r>
        <w:rPr>
          <w:rFonts w:ascii="Arial" w:hAnsi="Arial" w:cs="Arial"/>
          <w:color w:val="202122"/>
          <w:sz w:val="21"/>
          <w:szCs w:val="21"/>
          <w:shd w:val="clear" w:color="auto" w:fill="FFFFFF"/>
        </w:rPr>
        <w:t> in computers, </w:t>
      </w:r>
      <w:r w:rsidRPr="0097349E">
        <w:rPr>
          <w:rFonts w:ascii="Arial" w:hAnsi="Arial" w:cs="Arial"/>
          <w:sz w:val="21"/>
          <w:szCs w:val="21"/>
          <w:shd w:val="clear" w:color="auto" w:fill="FFFFFF"/>
        </w:rPr>
        <w:t>compact discs</w:t>
      </w:r>
      <w:r>
        <w:rPr>
          <w:rFonts w:ascii="Arial" w:hAnsi="Arial" w:cs="Arial"/>
          <w:color w:val="202122"/>
          <w:sz w:val="21"/>
          <w:szCs w:val="21"/>
          <w:shd w:val="clear" w:color="auto" w:fill="FFFFFF"/>
        </w:rPr>
        <w:t>, </w:t>
      </w:r>
      <w:r w:rsidRPr="0097349E">
        <w:rPr>
          <w:rFonts w:ascii="Arial" w:hAnsi="Arial" w:cs="Arial"/>
          <w:sz w:val="21"/>
          <w:szCs w:val="21"/>
          <w:shd w:val="clear" w:color="auto" w:fill="FFFFFF"/>
        </w:rPr>
        <w:t>digital telephony,</w:t>
      </w:r>
      <w:r>
        <w:rPr>
          <w:rFonts w:ascii="Arial" w:hAnsi="Arial" w:cs="Arial"/>
          <w:color w:val="202122"/>
          <w:sz w:val="21"/>
          <w:szCs w:val="21"/>
          <w:shd w:val="clear" w:color="auto" w:fill="FFFFFF"/>
        </w:rPr>
        <w:t> and other digital audio applications.</w:t>
      </w:r>
    </w:p>
  </w:comment>
  <w:comment w:id="26" w:author="Alexander Vargas" w:date="2020-10-10T14:27:00Z" w:initials="AV">
    <w:p w14:paraId="792D0202" w14:textId="39D80E8C" w:rsidR="00CB363D" w:rsidRDefault="00CB363D">
      <w:pPr>
        <w:pStyle w:val="CommentText"/>
      </w:pPr>
      <w:r>
        <w:rPr>
          <w:rStyle w:val="CommentReference"/>
        </w:rPr>
        <w:annotationRef/>
      </w:r>
      <w:r>
        <w:t>I think this also has to do with the encoder</w:t>
      </w:r>
      <w:r w:rsidR="00AB711E">
        <w:t xml:space="preserve">s you have compiled in you FFmpeg build as I detailed </w:t>
      </w:r>
      <w:hyperlink w:anchor="vs" w:history="1">
        <w:r w:rsidR="00AB711E" w:rsidRPr="00351CEA">
          <w:rPr>
            <w:rStyle w:val="Hyperlink"/>
            <w:b/>
            <w:bCs/>
          </w:rPr>
          <w:t>here.</w:t>
        </w:r>
      </w:hyperlink>
    </w:p>
  </w:comment>
  <w:comment w:id="28" w:author="Alexander Vargas" w:date="2020-09-07T15:40:00Z" w:initials="AV">
    <w:p w14:paraId="417A09FD" w14:textId="20E7BB0C" w:rsidR="00FA295F" w:rsidRDefault="00FA295F">
      <w:pPr>
        <w:pStyle w:val="CommentText"/>
      </w:pPr>
      <w:r>
        <w:rPr>
          <w:rStyle w:val="CommentReference"/>
        </w:rPr>
        <w:annotationRef/>
      </w:r>
      <w:bookmarkStart w:id="29" w:name="compre"/>
      <w:r>
        <w:rPr>
          <w:rFonts w:ascii="Arial" w:hAnsi="Arial" w:cs="Arial"/>
          <w:color w:val="202122"/>
          <w:sz w:val="21"/>
          <w:szCs w:val="21"/>
          <w:shd w:val="clear" w:color="auto" w:fill="FFFFFF"/>
        </w:rPr>
        <w:t>Is a noticeable distortion of media (including </w:t>
      </w:r>
      <w:r w:rsidRPr="00DE4CD0">
        <w:rPr>
          <w:rFonts w:ascii="Arial" w:hAnsi="Arial" w:cs="Arial"/>
          <w:sz w:val="21"/>
          <w:szCs w:val="21"/>
          <w:shd w:val="clear" w:color="auto" w:fill="FFFFFF"/>
        </w:rPr>
        <w:t>images</w:t>
      </w:r>
      <w:r>
        <w:rPr>
          <w:rFonts w:ascii="Arial" w:hAnsi="Arial" w:cs="Arial"/>
          <w:color w:val="202122"/>
          <w:sz w:val="21"/>
          <w:szCs w:val="21"/>
          <w:shd w:val="clear" w:color="auto" w:fill="FFFFFF"/>
        </w:rPr>
        <w:t>, </w:t>
      </w:r>
      <w:r w:rsidRPr="00DE4CD0">
        <w:rPr>
          <w:rFonts w:ascii="Arial" w:hAnsi="Arial" w:cs="Arial"/>
          <w:sz w:val="21"/>
          <w:szCs w:val="21"/>
          <w:shd w:val="clear" w:color="auto" w:fill="FFFFFF"/>
        </w:rPr>
        <w:t>audio</w:t>
      </w:r>
      <w:r>
        <w:rPr>
          <w:rFonts w:ascii="Arial" w:hAnsi="Arial" w:cs="Arial"/>
          <w:color w:val="202122"/>
          <w:sz w:val="21"/>
          <w:szCs w:val="21"/>
          <w:shd w:val="clear" w:color="auto" w:fill="FFFFFF"/>
        </w:rPr>
        <w:t>, and </w:t>
      </w:r>
      <w:r w:rsidRPr="00DE4CD0">
        <w:rPr>
          <w:rFonts w:ascii="Arial" w:hAnsi="Arial" w:cs="Arial"/>
          <w:sz w:val="21"/>
          <w:szCs w:val="21"/>
          <w:shd w:val="clear" w:color="auto" w:fill="FFFFFF"/>
        </w:rPr>
        <w:t>video</w:t>
      </w:r>
      <w:r>
        <w:rPr>
          <w:rFonts w:ascii="Arial" w:hAnsi="Arial" w:cs="Arial"/>
          <w:color w:val="202122"/>
          <w:sz w:val="21"/>
          <w:szCs w:val="21"/>
          <w:shd w:val="clear" w:color="auto" w:fill="FFFFFF"/>
        </w:rPr>
        <w:t>) caused by the application of </w:t>
      </w:r>
      <w:r w:rsidRPr="00DE4CD0">
        <w:rPr>
          <w:rFonts w:ascii="Arial" w:hAnsi="Arial" w:cs="Arial"/>
          <w:sz w:val="21"/>
          <w:szCs w:val="21"/>
          <w:shd w:val="clear" w:color="auto" w:fill="FFFFFF"/>
        </w:rPr>
        <w:t>lossy compression</w:t>
      </w:r>
      <w:r>
        <w:rPr>
          <w:rFonts w:ascii="Arial" w:hAnsi="Arial" w:cs="Arial"/>
          <w:sz w:val="21"/>
          <w:szCs w:val="21"/>
          <w:shd w:val="clear" w:color="auto" w:fill="FFFFFF"/>
        </w:rPr>
        <w:t xml:space="preserve">. </w:t>
      </w:r>
      <w:r>
        <w:rPr>
          <w:rFonts w:ascii="Arial" w:hAnsi="Arial" w:cs="Arial"/>
          <w:color w:val="202122"/>
          <w:sz w:val="21"/>
          <w:szCs w:val="21"/>
          <w:shd w:val="clear" w:color="auto" w:fill="FFFFFF"/>
        </w:rPr>
        <w:t>Compression artifacts in compressed audio typically show up as ringing, </w:t>
      </w:r>
      <w:r w:rsidRPr="00FA295F">
        <w:rPr>
          <w:rFonts w:ascii="Arial" w:hAnsi="Arial" w:cs="Arial"/>
          <w:sz w:val="21"/>
          <w:szCs w:val="21"/>
          <w:shd w:val="clear" w:color="auto" w:fill="FFFFFF"/>
        </w:rPr>
        <w:t>pre-echo</w:t>
      </w:r>
      <w:r>
        <w:rPr>
          <w:rFonts w:ascii="Arial" w:hAnsi="Arial" w:cs="Arial"/>
          <w:color w:val="202122"/>
          <w:sz w:val="21"/>
          <w:szCs w:val="21"/>
          <w:shd w:val="clear" w:color="auto" w:fill="FFFFFF"/>
        </w:rPr>
        <w:t>, "birdie artifacts", drop-outs, rattling, warbling, metallic ringing, an underwater feeling, hissing, or "graininess".</w:t>
      </w:r>
      <w:bookmarkEnd w:id="29"/>
    </w:p>
  </w:comment>
  <w:comment w:id="34" w:author="Alexander Vargas" w:date="2020-10-03T16:12:00Z" w:initials="AV">
    <w:p w14:paraId="3824CBA7" w14:textId="2ED66834" w:rsidR="007C79B0" w:rsidRDefault="007C79B0">
      <w:pPr>
        <w:pStyle w:val="CommentText"/>
      </w:pPr>
      <w:r>
        <w:rPr>
          <w:rStyle w:val="CommentReference"/>
        </w:rPr>
        <w:annotationRef/>
      </w:r>
      <w:r w:rsidR="00313373" w:rsidRPr="00313373">
        <w:rPr>
          <w:sz w:val="22"/>
          <w:szCs w:val="22"/>
        </w:rPr>
        <w:t xml:space="preserve">One kilohertz </w:t>
      </w:r>
      <w:r w:rsidR="00313373" w:rsidRPr="00313373">
        <w:rPr>
          <w:b/>
          <w:bCs/>
          <w:sz w:val="22"/>
          <w:szCs w:val="22"/>
        </w:rPr>
        <w:t>(abbreviated "kHz")</w:t>
      </w:r>
      <w:r w:rsidR="00313373" w:rsidRPr="00313373">
        <w:rPr>
          <w:sz w:val="22"/>
          <w:szCs w:val="22"/>
        </w:rPr>
        <w:t xml:space="preserve"> is equal to 1,000 hertz</w:t>
      </w:r>
      <w:r w:rsidR="00313373">
        <w:rPr>
          <w:sz w:val="22"/>
          <w:szCs w:val="22"/>
        </w:rPr>
        <w:t xml:space="preserve"> </w:t>
      </w:r>
      <w:r w:rsidR="00313373" w:rsidRPr="00313373">
        <w:rPr>
          <w:b/>
          <w:bCs/>
          <w:sz w:val="22"/>
          <w:szCs w:val="22"/>
        </w:rPr>
        <w:t>(abbreviated "Hz")</w:t>
      </w:r>
    </w:p>
  </w:comment>
  <w:comment w:id="35" w:author="Alexander Vargas" w:date="2020-10-09T00:28:00Z" w:initials="AV">
    <w:p w14:paraId="3D487F78" w14:textId="172AD1C7" w:rsidR="00855F7F" w:rsidRDefault="00855F7F" w:rsidP="00855F7F">
      <w:pPr>
        <w:pStyle w:val="CommentText"/>
      </w:pPr>
      <w:r>
        <w:rPr>
          <w:rStyle w:val="CommentReference"/>
        </w:rPr>
        <w:annotationRef/>
      </w:r>
      <w:r>
        <w:t xml:space="preserve">For some reason </w:t>
      </w:r>
      <w:r>
        <w:rPr>
          <w:b/>
          <w:bCs/>
        </w:rPr>
        <w:t xml:space="preserve">Opus </w:t>
      </w:r>
      <w:r>
        <w:t>didn’t take 22050</w:t>
      </w:r>
      <w:r w:rsidR="00442AFE">
        <w:t>Hz</w:t>
      </w:r>
      <w:r>
        <w:t xml:space="preserve"> </w:t>
      </w:r>
    </w:p>
    <w:p w14:paraId="57E07A3B" w14:textId="10D03D0E" w:rsidR="00855F7F" w:rsidRDefault="00855F7F" w:rsidP="00855F7F">
      <w:pPr>
        <w:pStyle w:val="CommentText"/>
      </w:pPr>
      <w:r>
        <w:t>Sampling rate when re-encoding</w:t>
      </w:r>
      <w:r w:rsidR="00BC557C">
        <w:t>, so I had to use 24000</w:t>
      </w:r>
      <w:r w:rsidR="00442AFE">
        <w:t>Hz</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929A9B" w15:done="0"/>
  <w15:commentEx w15:paraId="634363E0" w15:done="0"/>
  <w15:commentEx w15:paraId="4C44573C" w15:done="0"/>
  <w15:commentEx w15:paraId="1D8E93DC" w15:done="0"/>
  <w15:commentEx w15:paraId="144A5FAD" w15:done="0"/>
  <w15:commentEx w15:paraId="527FAE34" w15:done="0"/>
  <w15:commentEx w15:paraId="4BE6A106" w15:done="0"/>
  <w15:commentEx w15:paraId="1455EAEE" w15:done="0"/>
  <w15:commentEx w15:paraId="1D7436FA" w15:done="0"/>
  <w15:commentEx w15:paraId="792D0202" w15:done="0"/>
  <w15:commentEx w15:paraId="417A09FD" w15:done="0"/>
  <w15:commentEx w15:paraId="3824CBA7" w15:done="0"/>
  <w15:commentEx w15:paraId="57E07A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A4318" w16cex:dateUtc="2020-09-27T04:45:00Z"/>
  <w16cex:commentExtensible w16cex:durableId="231A42A1" w16cex:dateUtc="2020-09-27T04:43:00Z"/>
  <w16cex:commentExtensible w16cex:durableId="2331EBEC" w16cex:dateUtc="2020-10-15T03:28:00Z"/>
  <w16cex:commentExtensible w16cex:durableId="22ED69CE" w16cex:dateUtc="2020-08-24T04:18:00Z"/>
  <w16cex:commentExtensible w16cex:durableId="22DA8D58" w16cex:dateUtc="2020-08-09T20:57:00Z"/>
  <w16cex:commentExtensible w16cex:durableId="2319F7EC" w16cex:dateUtc="2020-09-26T23:25:00Z"/>
  <w16cex:commentExtensible w16cex:durableId="231A0072" w16cex:dateUtc="2020-09-27T00:01:00Z"/>
  <w16cex:commentExtensible w16cex:durableId="23353CA4" w16cex:dateUtc="2020-10-17T15:49:00Z"/>
  <w16cex:commentExtensible w16cex:durableId="22FE473C" w16cex:dateUtc="2020-09-05T23:19:00Z"/>
  <w16cex:commentExtensible w16cex:durableId="232C4344" w16cex:dateUtc="2020-10-10T20:27:00Z"/>
  <w16cex:commentExtensible w16cex:durableId="2300D302" w16cex:dateUtc="2020-09-07T21:40:00Z"/>
  <w16cex:commentExtensible w16cex:durableId="23232185" w16cex:dateUtc="2020-10-03T22:12:00Z"/>
  <w16cex:commentExtensible w16cex:durableId="232A2D43" w16cex:dateUtc="2020-10-09T06: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929A9B" w16cid:durableId="231A4318"/>
  <w16cid:commentId w16cid:paraId="634363E0" w16cid:durableId="231A42A1"/>
  <w16cid:commentId w16cid:paraId="4C44573C" w16cid:durableId="2331EBEC"/>
  <w16cid:commentId w16cid:paraId="1D8E93DC" w16cid:durableId="22ED69CE"/>
  <w16cid:commentId w16cid:paraId="144A5FAD" w16cid:durableId="22DA8D58"/>
  <w16cid:commentId w16cid:paraId="527FAE34" w16cid:durableId="2319F7EC"/>
  <w16cid:commentId w16cid:paraId="4BE6A106" w16cid:durableId="231A0072"/>
  <w16cid:commentId w16cid:paraId="1455EAEE" w16cid:durableId="23353CA4"/>
  <w16cid:commentId w16cid:paraId="1D7436FA" w16cid:durableId="22FE473C"/>
  <w16cid:commentId w16cid:paraId="792D0202" w16cid:durableId="232C4344"/>
  <w16cid:commentId w16cid:paraId="417A09FD" w16cid:durableId="2300D302"/>
  <w16cid:commentId w16cid:paraId="3824CBA7" w16cid:durableId="23232185"/>
  <w16cid:commentId w16cid:paraId="57E07A3B" w16cid:durableId="232A2D4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Segoe UI"/>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inherit">
    <w:altName w:val="Cambria"/>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92210"/>
    <w:multiLevelType w:val="hybridMultilevel"/>
    <w:tmpl w:val="055AC0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0B08E1"/>
    <w:multiLevelType w:val="multilevel"/>
    <w:tmpl w:val="A67EC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894B10"/>
    <w:multiLevelType w:val="hybridMultilevel"/>
    <w:tmpl w:val="EE409CF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BE96934"/>
    <w:multiLevelType w:val="multilevel"/>
    <w:tmpl w:val="71346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7133A25"/>
    <w:multiLevelType w:val="hybridMultilevel"/>
    <w:tmpl w:val="CB10C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691A32"/>
    <w:multiLevelType w:val="hybridMultilevel"/>
    <w:tmpl w:val="FF2AA6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1E803A8"/>
    <w:multiLevelType w:val="multilevel"/>
    <w:tmpl w:val="FE00CB20"/>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40748E3"/>
    <w:multiLevelType w:val="hybridMultilevel"/>
    <w:tmpl w:val="BF90AC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81733F6"/>
    <w:multiLevelType w:val="hybridMultilevel"/>
    <w:tmpl w:val="61BA7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CC3567"/>
    <w:multiLevelType w:val="hybridMultilevel"/>
    <w:tmpl w:val="F000B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544E38"/>
    <w:multiLevelType w:val="hybridMultilevel"/>
    <w:tmpl w:val="1D28E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BB57CD"/>
    <w:multiLevelType w:val="hybridMultilevel"/>
    <w:tmpl w:val="587E2E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33A5029"/>
    <w:multiLevelType w:val="multilevel"/>
    <w:tmpl w:val="E09E9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760785B"/>
    <w:multiLevelType w:val="hybridMultilevel"/>
    <w:tmpl w:val="C388D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10"/>
  </w:num>
  <w:num w:numId="3">
    <w:abstractNumId w:val="2"/>
  </w:num>
  <w:num w:numId="4">
    <w:abstractNumId w:val="0"/>
  </w:num>
  <w:num w:numId="5">
    <w:abstractNumId w:val="12"/>
  </w:num>
  <w:num w:numId="6">
    <w:abstractNumId w:val="1"/>
  </w:num>
  <w:num w:numId="7">
    <w:abstractNumId w:val="5"/>
  </w:num>
  <w:num w:numId="8">
    <w:abstractNumId w:val="3"/>
  </w:num>
  <w:num w:numId="9">
    <w:abstractNumId w:val="6"/>
  </w:num>
  <w:num w:numId="10">
    <w:abstractNumId w:val="9"/>
  </w:num>
  <w:num w:numId="11">
    <w:abstractNumId w:val="11"/>
  </w:num>
  <w:num w:numId="12">
    <w:abstractNumId w:val="4"/>
  </w:num>
  <w:num w:numId="13">
    <w:abstractNumId w:val="7"/>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ander Vargas">
    <w15:presenceInfo w15:providerId="Windows Live" w15:userId="bff34efee363b8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W0tDQ0NTE0N7Y0sTRT0lEKTi0uzszPAykwNK0FABXs40AtAAAA"/>
  </w:docVars>
  <w:rsids>
    <w:rsidRoot w:val="00E02B8E"/>
    <w:rsid w:val="00001907"/>
    <w:rsid w:val="000021FD"/>
    <w:rsid w:val="00004238"/>
    <w:rsid w:val="000056D5"/>
    <w:rsid w:val="0000614E"/>
    <w:rsid w:val="00006930"/>
    <w:rsid w:val="000100B5"/>
    <w:rsid w:val="000101D1"/>
    <w:rsid w:val="000178DC"/>
    <w:rsid w:val="000218DC"/>
    <w:rsid w:val="00023787"/>
    <w:rsid w:val="00026393"/>
    <w:rsid w:val="00027EB0"/>
    <w:rsid w:val="00030857"/>
    <w:rsid w:val="00032A05"/>
    <w:rsid w:val="00032EAE"/>
    <w:rsid w:val="00032F91"/>
    <w:rsid w:val="00034723"/>
    <w:rsid w:val="000405CC"/>
    <w:rsid w:val="0004089F"/>
    <w:rsid w:val="00040AF9"/>
    <w:rsid w:val="00043CED"/>
    <w:rsid w:val="00044881"/>
    <w:rsid w:val="00044DD9"/>
    <w:rsid w:val="00045268"/>
    <w:rsid w:val="0005316E"/>
    <w:rsid w:val="00055E29"/>
    <w:rsid w:val="0005755D"/>
    <w:rsid w:val="00057EBA"/>
    <w:rsid w:val="000627D1"/>
    <w:rsid w:val="00062B13"/>
    <w:rsid w:val="00062C12"/>
    <w:rsid w:val="0006507F"/>
    <w:rsid w:val="00065D1A"/>
    <w:rsid w:val="00066B27"/>
    <w:rsid w:val="0007354E"/>
    <w:rsid w:val="00073ABB"/>
    <w:rsid w:val="00074B01"/>
    <w:rsid w:val="00074FDE"/>
    <w:rsid w:val="00075D24"/>
    <w:rsid w:val="000760BE"/>
    <w:rsid w:val="000806ED"/>
    <w:rsid w:val="00080E6C"/>
    <w:rsid w:val="00082E6C"/>
    <w:rsid w:val="00083E36"/>
    <w:rsid w:val="0008664A"/>
    <w:rsid w:val="00086774"/>
    <w:rsid w:val="00087482"/>
    <w:rsid w:val="0009201E"/>
    <w:rsid w:val="00092094"/>
    <w:rsid w:val="0009365D"/>
    <w:rsid w:val="000951AF"/>
    <w:rsid w:val="000960C3"/>
    <w:rsid w:val="0009617C"/>
    <w:rsid w:val="0009651F"/>
    <w:rsid w:val="00097A8C"/>
    <w:rsid w:val="000A11D3"/>
    <w:rsid w:val="000A1548"/>
    <w:rsid w:val="000A29A7"/>
    <w:rsid w:val="000A506A"/>
    <w:rsid w:val="000A6A82"/>
    <w:rsid w:val="000A7084"/>
    <w:rsid w:val="000A7859"/>
    <w:rsid w:val="000B296C"/>
    <w:rsid w:val="000B2A74"/>
    <w:rsid w:val="000B3199"/>
    <w:rsid w:val="000B3938"/>
    <w:rsid w:val="000B6BF2"/>
    <w:rsid w:val="000B797D"/>
    <w:rsid w:val="000C16E4"/>
    <w:rsid w:val="000C1862"/>
    <w:rsid w:val="000C316B"/>
    <w:rsid w:val="000C33A8"/>
    <w:rsid w:val="000C3C2B"/>
    <w:rsid w:val="000C3D72"/>
    <w:rsid w:val="000C4D3D"/>
    <w:rsid w:val="000C4DBC"/>
    <w:rsid w:val="000C64EA"/>
    <w:rsid w:val="000C6612"/>
    <w:rsid w:val="000D185B"/>
    <w:rsid w:val="000D4F6B"/>
    <w:rsid w:val="000D5813"/>
    <w:rsid w:val="000D5D1C"/>
    <w:rsid w:val="000D691B"/>
    <w:rsid w:val="000E1C3C"/>
    <w:rsid w:val="000E22DD"/>
    <w:rsid w:val="000E3E85"/>
    <w:rsid w:val="000E4761"/>
    <w:rsid w:val="000E5444"/>
    <w:rsid w:val="000E667C"/>
    <w:rsid w:val="000E7D97"/>
    <w:rsid w:val="000E7E31"/>
    <w:rsid w:val="000F00C4"/>
    <w:rsid w:val="000F0327"/>
    <w:rsid w:val="000F209B"/>
    <w:rsid w:val="000F385F"/>
    <w:rsid w:val="000F3E70"/>
    <w:rsid w:val="000F4709"/>
    <w:rsid w:val="000F4DF5"/>
    <w:rsid w:val="000F4EB7"/>
    <w:rsid w:val="000F57A8"/>
    <w:rsid w:val="000F6689"/>
    <w:rsid w:val="000F72A8"/>
    <w:rsid w:val="000F7D0B"/>
    <w:rsid w:val="00100217"/>
    <w:rsid w:val="00101443"/>
    <w:rsid w:val="0010222E"/>
    <w:rsid w:val="001028C9"/>
    <w:rsid w:val="00102DF2"/>
    <w:rsid w:val="00103133"/>
    <w:rsid w:val="0010390F"/>
    <w:rsid w:val="00104725"/>
    <w:rsid w:val="001055B9"/>
    <w:rsid w:val="00105A36"/>
    <w:rsid w:val="001113B0"/>
    <w:rsid w:val="00112421"/>
    <w:rsid w:val="001124D7"/>
    <w:rsid w:val="001134AA"/>
    <w:rsid w:val="00113617"/>
    <w:rsid w:val="001138CC"/>
    <w:rsid w:val="001140E2"/>
    <w:rsid w:val="00114BEC"/>
    <w:rsid w:val="00115472"/>
    <w:rsid w:val="001160A9"/>
    <w:rsid w:val="0011670A"/>
    <w:rsid w:val="00116913"/>
    <w:rsid w:val="00120188"/>
    <w:rsid w:val="00120552"/>
    <w:rsid w:val="001208BE"/>
    <w:rsid w:val="001218CB"/>
    <w:rsid w:val="00121F14"/>
    <w:rsid w:val="00122383"/>
    <w:rsid w:val="00122A06"/>
    <w:rsid w:val="001230EC"/>
    <w:rsid w:val="00123457"/>
    <w:rsid w:val="00124C36"/>
    <w:rsid w:val="00125870"/>
    <w:rsid w:val="00125B8A"/>
    <w:rsid w:val="00126059"/>
    <w:rsid w:val="0012608B"/>
    <w:rsid w:val="00130D16"/>
    <w:rsid w:val="001338FC"/>
    <w:rsid w:val="00134E7A"/>
    <w:rsid w:val="00137720"/>
    <w:rsid w:val="00137A4A"/>
    <w:rsid w:val="0014018F"/>
    <w:rsid w:val="00141714"/>
    <w:rsid w:val="00145178"/>
    <w:rsid w:val="0014631D"/>
    <w:rsid w:val="00151148"/>
    <w:rsid w:val="001522EE"/>
    <w:rsid w:val="00152484"/>
    <w:rsid w:val="00152B1F"/>
    <w:rsid w:val="00153F87"/>
    <w:rsid w:val="001542A2"/>
    <w:rsid w:val="00157202"/>
    <w:rsid w:val="00157329"/>
    <w:rsid w:val="001573F5"/>
    <w:rsid w:val="00160336"/>
    <w:rsid w:val="00160D65"/>
    <w:rsid w:val="00161886"/>
    <w:rsid w:val="0016191C"/>
    <w:rsid w:val="00162E91"/>
    <w:rsid w:val="00163CA0"/>
    <w:rsid w:val="00164087"/>
    <w:rsid w:val="00164119"/>
    <w:rsid w:val="001651D1"/>
    <w:rsid w:val="0016640D"/>
    <w:rsid w:val="00166D50"/>
    <w:rsid w:val="00171537"/>
    <w:rsid w:val="00171A95"/>
    <w:rsid w:val="00171E52"/>
    <w:rsid w:val="0017212D"/>
    <w:rsid w:val="00172B18"/>
    <w:rsid w:val="00173474"/>
    <w:rsid w:val="00173DE4"/>
    <w:rsid w:val="00175E7A"/>
    <w:rsid w:val="00176083"/>
    <w:rsid w:val="001760A3"/>
    <w:rsid w:val="001777DA"/>
    <w:rsid w:val="001801FF"/>
    <w:rsid w:val="00181810"/>
    <w:rsid w:val="00181C7F"/>
    <w:rsid w:val="001826B8"/>
    <w:rsid w:val="0018745D"/>
    <w:rsid w:val="00187515"/>
    <w:rsid w:val="00190594"/>
    <w:rsid w:val="00190A40"/>
    <w:rsid w:val="0019225E"/>
    <w:rsid w:val="001922C8"/>
    <w:rsid w:val="00192343"/>
    <w:rsid w:val="00192A82"/>
    <w:rsid w:val="00193460"/>
    <w:rsid w:val="001958E1"/>
    <w:rsid w:val="00195E5D"/>
    <w:rsid w:val="001A0134"/>
    <w:rsid w:val="001A0452"/>
    <w:rsid w:val="001A05CA"/>
    <w:rsid w:val="001A0B75"/>
    <w:rsid w:val="001A0B78"/>
    <w:rsid w:val="001A26E1"/>
    <w:rsid w:val="001A4E95"/>
    <w:rsid w:val="001A5CBF"/>
    <w:rsid w:val="001A5DFF"/>
    <w:rsid w:val="001A6821"/>
    <w:rsid w:val="001B0238"/>
    <w:rsid w:val="001B2807"/>
    <w:rsid w:val="001B2FFC"/>
    <w:rsid w:val="001B3FCB"/>
    <w:rsid w:val="001B45FF"/>
    <w:rsid w:val="001B5188"/>
    <w:rsid w:val="001B5A4B"/>
    <w:rsid w:val="001B6FEF"/>
    <w:rsid w:val="001B7D0E"/>
    <w:rsid w:val="001C0601"/>
    <w:rsid w:val="001C09E5"/>
    <w:rsid w:val="001C1D82"/>
    <w:rsid w:val="001C247D"/>
    <w:rsid w:val="001C39D7"/>
    <w:rsid w:val="001C3D41"/>
    <w:rsid w:val="001C6F83"/>
    <w:rsid w:val="001C6F9D"/>
    <w:rsid w:val="001C7CBB"/>
    <w:rsid w:val="001D1B22"/>
    <w:rsid w:val="001D3C78"/>
    <w:rsid w:val="001D3FB9"/>
    <w:rsid w:val="001D51E4"/>
    <w:rsid w:val="001D6B4D"/>
    <w:rsid w:val="001D7C60"/>
    <w:rsid w:val="001E01F2"/>
    <w:rsid w:val="001E04B7"/>
    <w:rsid w:val="001E1489"/>
    <w:rsid w:val="001E14E6"/>
    <w:rsid w:val="001E2804"/>
    <w:rsid w:val="001F22C5"/>
    <w:rsid w:val="001F2DCE"/>
    <w:rsid w:val="001F2DEB"/>
    <w:rsid w:val="001F3386"/>
    <w:rsid w:val="001F713D"/>
    <w:rsid w:val="001F77F6"/>
    <w:rsid w:val="002002BC"/>
    <w:rsid w:val="002010C3"/>
    <w:rsid w:val="00201C65"/>
    <w:rsid w:val="00203B7B"/>
    <w:rsid w:val="00204A11"/>
    <w:rsid w:val="00204A8E"/>
    <w:rsid w:val="00206B00"/>
    <w:rsid w:val="00210CA5"/>
    <w:rsid w:val="002146D3"/>
    <w:rsid w:val="0021530C"/>
    <w:rsid w:val="00215F4A"/>
    <w:rsid w:val="00216E17"/>
    <w:rsid w:val="00216E5A"/>
    <w:rsid w:val="00221FDA"/>
    <w:rsid w:val="00222A84"/>
    <w:rsid w:val="0022492E"/>
    <w:rsid w:val="002301C5"/>
    <w:rsid w:val="00230EB8"/>
    <w:rsid w:val="002318E2"/>
    <w:rsid w:val="00231B23"/>
    <w:rsid w:val="00231C11"/>
    <w:rsid w:val="00231EDA"/>
    <w:rsid w:val="00232B9D"/>
    <w:rsid w:val="002335B5"/>
    <w:rsid w:val="00233755"/>
    <w:rsid w:val="002356C5"/>
    <w:rsid w:val="0023575F"/>
    <w:rsid w:val="00236D79"/>
    <w:rsid w:val="00240BA9"/>
    <w:rsid w:val="00241010"/>
    <w:rsid w:val="00241B8C"/>
    <w:rsid w:val="00242C8A"/>
    <w:rsid w:val="0024489D"/>
    <w:rsid w:val="00244D60"/>
    <w:rsid w:val="002454C5"/>
    <w:rsid w:val="0025055F"/>
    <w:rsid w:val="00250DBB"/>
    <w:rsid w:val="00252110"/>
    <w:rsid w:val="0025502B"/>
    <w:rsid w:val="0025754D"/>
    <w:rsid w:val="00257D35"/>
    <w:rsid w:val="00260F2F"/>
    <w:rsid w:val="002621C4"/>
    <w:rsid w:val="00262307"/>
    <w:rsid w:val="002626E7"/>
    <w:rsid w:val="00262765"/>
    <w:rsid w:val="00263492"/>
    <w:rsid w:val="0026383B"/>
    <w:rsid w:val="0026394D"/>
    <w:rsid w:val="002660C3"/>
    <w:rsid w:val="00266A2D"/>
    <w:rsid w:val="00266E92"/>
    <w:rsid w:val="0027047D"/>
    <w:rsid w:val="00270941"/>
    <w:rsid w:val="00272C4C"/>
    <w:rsid w:val="00273F4B"/>
    <w:rsid w:val="00276304"/>
    <w:rsid w:val="002806DD"/>
    <w:rsid w:val="002811D1"/>
    <w:rsid w:val="002815D3"/>
    <w:rsid w:val="00282007"/>
    <w:rsid w:val="002825B2"/>
    <w:rsid w:val="0029064D"/>
    <w:rsid w:val="002917AB"/>
    <w:rsid w:val="00291E9D"/>
    <w:rsid w:val="00292BD3"/>
    <w:rsid w:val="00292D99"/>
    <w:rsid w:val="00292E0E"/>
    <w:rsid w:val="00293284"/>
    <w:rsid w:val="00293C1F"/>
    <w:rsid w:val="0029460A"/>
    <w:rsid w:val="00295333"/>
    <w:rsid w:val="002A0136"/>
    <w:rsid w:val="002A1DA8"/>
    <w:rsid w:val="002A2E52"/>
    <w:rsid w:val="002B6484"/>
    <w:rsid w:val="002C07ED"/>
    <w:rsid w:val="002C121D"/>
    <w:rsid w:val="002C2FC9"/>
    <w:rsid w:val="002C3070"/>
    <w:rsid w:val="002C3D5A"/>
    <w:rsid w:val="002C4966"/>
    <w:rsid w:val="002C5236"/>
    <w:rsid w:val="002C5632"/>
    <w:rsid w:val="002C5CB7"/>
    <w:rsid w:val="002C64AF"/>
    <w:rsid w:val="002C729E"/>
    <w:rsid w:val="002C73CE"/>
    <w:rsid w:val="002C7474"/>
    <w:rsid w:val="002D055A"/>
    <w:rsid w:val="002D1311"/>
    <w:rsid w:val="002D2977"/>
    <w:rsid w:val="002D3115"/>
    <w:rsid w:val="002D5112"/>
    <w:rsid w:val="002D7D99"/>
    <w:rsid w:val="002E060E"/>
    <w:rsid w:val="002E1F4A"/>
    <w:rsid w:val="002E355E"/>
    <w:rsid w:val="002E387D"/>
    <w:rsid w:val="002E57B7"/>
    <w:rsid w:val="002E5A26"/>
    <w:rsid w:val="002E6683"/>
    <w:rsid w:val="002F00F7"/>
    <w:rsid w:val="002F0F91"/>
    <w:rsid w:val="002F1C96"/>
    <w:rsid w:val="002F3D6F"/>
    <w:rsid w:val="002F5436"/>
    <w:rsid w:val="002F5FF0"/>
    <w:rsid w:val="002F7AC3"/>
    <w:rsid w:val="00302505"/>
    <w:rsid w:val="00306BD6"/>
    <w:rsid w:val="00306E0D"/>
    <w:rsid w:val="003071D4"/>
    <w:rsid w:val="0031060D"/>
    <w:rsid w:val="0031232F"/>
    <w:rsid w:val="00313373"/>
    <w:rsid w:val="00315773"/>
    <w:rsid w:val="00316B3B"/>
    <w:rsid w:val="00321D04"/>
    <w:rsid w:val="00322C54"/>
    <w:rsid w:val="00324C44"/>
    <w:rsid w:val="003262D2"/>
    <w:rsid w:val="00327A0C"/>
    <w:rsid w:val="00330631"/>
    <w:rsid w:val="003322C9"/>
    <w:rsid w:val="00333387"/>
    <w:rsid w:val="0033360F"/>
    <w:rsid w:val="003349AA"/>
    <w:rsid w:val="00337865"/>
    <w:rsid w:val="00337CE5"/>
    <w:rsid w:val="00342555"/>
    <w:rsid w:val="00343684"/>
    <w:rsid w:val="00343D47"/>
    <w:rsid w:val="00345CD3"/>
    <w:rsid w:val="00351CEA"/>
    <w:rsid w:val="0035361B"/>
    <w:rsid w:val="00353BE4"/>
    <w:rsid w:val="00354A82"/>
    <w:rsid w:val="00355419"/>
    <w:rsid w:val="003566A1"/>
    <w:rsid w:val="00356C43"/>
    <w:rsid w:val="00364355"/>
    <w:rsid w:val="00365761"/>
    <w:rsid w:val="00365FC6"/>
    <w:rsid w:val="00366033"/>
    <w:rsid w:val="00366825"/>
    <w:rsid w:val="00366B04"/>
    <w:rsid w:val="003725EB"/>
    <w:rsid w:val="00372732"/>
    <w:rsid w:val="00375240"/>
    <w:rsid w:val="003753CA"/>
    <w:rsid w:val="00375F71"/>
    <w:rsid w:val="0037617D"/>
    <w:rsid w:val="00376192"/>
    <w:rsid w:val="00377EE8"/>
    <w:rsid w:val="00380668"/>
    <w:rsid w:val="00381814"/>
    <w:rsid w:val="00383B0B"/>
    <w:rsid w:val="00386DA2"/>
    <w:rsid w:val="003901F6"/>
    <w:rsid w:val="00390960"/>
    <w:rsid w:val="00390C15"/>
    <w:rsid w:val="0039103E"/>
    <w:rsid w:val="00392754"/>
    <w:rsid w:val="003932A6"/>
    <w:rsid w:val="003954EA"/>
    <w:rsid w:val="00395A78"/>
    <w:rsid w:val="003961CD"/>
    <w:rsid w:val="00397010"/>
    <w:rsid w:val="00397C31"/>
    <w:rsid w:val="003A112E"/>
    <w:rsid w:val="003A3DC9"/>
    <w:rsid w:val="003A3F4F"/>
    <w:rsid w:val="003A5B45"/>
    <w:rsid w:val="003A5F70"/>
    <w:rsid w:val="003A7160"/>
    <w:rsid w:val="003B23AA"/>
    <w:rsid w:val="003B270D"/>
    <w:rsid w:val="003B2776"/>
    <w:rsid w:val="003B3C9E"/>
    <w:rsid w:val="003B3D89"/>
    <w:rsid w:val="003B42D3"/>
    <w:rsid w:val="003B437A"/>
    <w:rsid w:val="003B67B2"/>
    <w:rsid w:val="003B7B09"/>
    <w:rsid w:val="003C4184"/>
    <w:rsid w:val="003D0282"/>
    <w:rsid w:val="003D14E2"/>
    <w:rsid w:val="003D14E4"/>
    <w:rsid w:val="003D19E1"/>
    <w:rsid w:val="003D1AEC"/>
    <w:rsid w:val="003D647F"/>
    <w:rsid w:val="003E013D"/>
    <w:rsid w:val="003E0558"/>
    <w:rsid w:val="003E0B1D"/>
    <w:rsid w:val="003E255A"/>
    <w:rsid w:val="003E25F7"/>
    <w:rsid w:val="003E2D40"/>
    <w:rsid w:val="003E3236"/>
    <w:rsid w:val="003E4A2C"/>
    <w:rsid w:val="003E6515"/>
    <w:rsid w:val="003E7744"/>
    <w:rsid w:val="003F017E"/>
    <w:rsid w:val="003F0816"/>
    <w:rsid w:val="003F0879"/>
    <w:rsid w:val="003F09AD"/>
    <w:rsid w:val="003F1D67"/>
    <w:rsid w:val="003F219F"/>
    <w:rsid w:val="003F35FF"/>
    <w:rsid w:val="003F3C78"/>
    <w:rsid w:val="003F5925"/>
    <w:rsid w:val="0040053A"/>
    <w:rsid w:val="0040211C"/>
    <w:rsid w:val="004034E1"/>
    <w:rsid w:val="00405005"/>
    <w:rsid w:val="00406F50"/>
    <w:rsid w:val="00407F36"/>
    <w:rsid w:val="00410542"/>
    <w:rsid w:val="00411539"/>
    <w:rsid w:val="00411E01"/>
    <w:rsid w:val="004120D2"/>
    <w:rsid w:val="00413683"/>
    <w:rsid w:val="00414395"/>
    <w:rsid w:val="00414453"/>
    <w:rsid w:val="004175ED"/>
    <w:rsid w:val="00417ACE"/>
    <w:rsid w:val="00420F19"/>
    <w:rsid w:val="0042335F"/>
    <w:rsid w:val="00426ACE"/>
    <w:rsid w:val="00426E61"/>
    <w:rsid w:val="00430EC1"/>
    <w:rsid w:val="004328AB"/>
    <w:rsid w:val="00435E4D"/>
    <w:rsid w:val="00436113"/>
    <w:rsid w:val="004373DE"/>
    <w:rsid w:val="00437540"/>
    <w:rsid w:val="004377BA"/>
    <w:rsid w:val="00440CCC"/>
    <w:rsid w:val="00442671"/>
    <w:rsid w:val="00442AFE"/>
    <w:rsid w:val="00442D2C"/>
    <w:rsid w:val="0044391C"/>
    <w:rsid w:val="00445518"/>
    <w:rsid w:val="00445F8C"/>
    <w:rsid w:val="00446266"/>
    <w:rsid w:val="004466C3"/>
    <w:rsid w:val="00446CD7"/>
    <w:rsid w:val="00447A2F"/>
    <w:rsid w:val="004500F7"/>
    <w:rsid w:val="00456AD9"/>
    <w:rsid w:val="004602E8"/>
    <w:rsid w:val="00460EE7"/>
    <w:rsid w:val="00460F0C"/>
    <w:rsid w:val="004639AB"/>
    <w:rsid w:val="00463B25"/>
    <w:rsid w:val="00464F40"/>
    <w:rsid w:val="00471D1A"/>
    <w:rsid w:val="0047252E"/>
    <w:rsid w:val="0047311B"/>
    <w:rsid w:val="0047361F"/>
    <w:rsid w:val="00473851"/>
    <w:rsid w:val="00475799"/>
    <w:rsid w:val="00476199"/>
    <w:rsid w:val="00477B3E"/>
    <w:rsid w:val="004801B5"/>
    <w:rsid w:val="00480208"/>
    <w:rsid w:val="004803AF"/>
    <w:rsid w:val="00480556"/>
    <w:rsid w:val="004819D2"/>
    <w:rsid w:val="004826EA"/>
    <w:rsid w:val="00483028"/>
    <w:rsid w:val="00483A75"/>
    <w:rsid w:val="00483CCD"/>
    <w:rsid w:val="00483F9B"/>
    <w:rsid w:val="0048436B"/>
    <w:rsid w:val="00484987"/>
    <w:rsid w:val="00485C23"/>
    <w:rsid w:val="0048672A"/>
    <w:rsid w:val="00486D2D"/>
    <w:rsid w:val="00487FA6"/>
    <w:rsid w:val="004917F3"/>
    <w:rsid w:val="00495120"/>
    <w:rsid w:val="004951B9"/>
    <w:rsid w:val="00495972"/>
    <w:rsid w:val="00496104"/>
    <w:rsid w:val="004965A7"/>
    <w:rsid w:val="0049740D"/>
    <w:rsid w:val="00497CB5"/>
    <w:rsid w:val="004A2A2B"/>
    <w:rsid w:val="004A4A1C"/>
    <w:rsid w:val="004A5C0A"/>
    <w:rsid w:val="004A5D26"/>
    <w:rsid w:val="004A7C91"/>
    <w:rsid w:val="004B1491"/>
    <w:rsid w:val="004B2592"/>
    <w:rsid w:val="004B3C3D"/>
    <w:rsid w:val="004B3F25"/>
    <w:rsid w:val="004B579A"/>
    <w:rsid w:val="004B5DFB"/>
    <w:rsid w:val="004B70BC"/>
    <w:rsid w:val="004B7D58"/>
    <w:rsid w:val="004C0775"/>
    <w:rsid w:val="004C208B"/>
    <w:rsid w:val="004C4570"/>
    <w:rsid w:val="004C6741"/>
    <w:rsid w:val="004C79EA"/>
    <w:rsid w:val="004D0FDB"/>
    <w:rsid w:val="004D126A"/>
    <w:rsid w:val="004D31EF"/>
    <w:rsid w:val="004D371C"/>
    <w:rsid w:val="004D3A7B"/>
    <w:rsid w:val="004D5C8C"/>
    <w:rsid w:val="004D60CB"/>
    <w:rsid w:val="004E2507"/>
    <w:rsid w:val="004E299F"/>
    <w:rsid w:val="004E3066"/>
    <w:rsid w:val="004E5FED"/>
    <w:rsid w:val="004F073B"/>
    <w:rsid w:val="004F2A7C"/>
    <w:rsid w:val="004F3938"/>
    <w:rsid w:val="004F3A10"/>
    <w:rsid w:val="004F3E44"/>
    <w:rsid w:val="004F3E5F"/>
    <w:rsid w:val="004F43F4"/>
    <w:rsid w:val="004F602D"/>
    <w:rsid w:val="004F6A61"/>
    <w:rsid w:val="004F6AC9"/>
    <w:rsid w:val="004F7ED5"/>
    <w:rsid w:val="0050270B"/>
    <w:rsid w:val="00503E8E"/>
    <w:rsid w:val="00507661"/>
    <w:rsid w:val="00511789"/>
    <w:rsid w:val="00511E29"/>
    <w:rsid w:val="00513779"/>
    <w:rsid w:val="00513936"/>
    <w:rsid w:val="005142E1"/>
    <w:rsid w:val="005153D5"/>
    <w:rsid w:val="00520C64"/>
    <w:rsid w:val="00520E3A"/>
    <w:rsid w:val="00523E6B"/>
    <w:rsid w:val="0052436C"/>
    <w:rsid w:val="005268CA"/>
    <w:rsid w:val="0052690B"/>
    <w:rsid w:val="0053041E"/>
    <w:rsid w:val="005304D8"/>
    <w:rsid w:val="00531976"/>
    <w:rsid w:val="00532A54"/>
    <w:rsid w:val="005403E3"/>
    <w:rsid w:val="00540A01"/>
    <w:rsid w:val="00541373"/>
    <w:rsid w:val="00543175"/>
    <w:rsid w:val="005455C8"/>
    <w:rsid w:val="005459DB"/>
    <w:rsid w:val="00545C21"/>
    <w:rsid w:val="005462E0"/>
    <w:rsid w:val="0055064D"/>
    <w:rsid w:val="005522A2"/>
    <w:rsid w:val="00552831"/>
    <w:rsid w:val="005531BF"/>
    <w:rsid w:val="00553560"/>
    <w:rsid w:val="005542A9"/>
    <w:rsid w:val="00554D64"/>
    <w:rsid w:val="0055642F"/>
    <w:rsid w:val="005573A0"/>
    <w:rsid w:val="00557AA1"/>
    <w:rsid w:val="00560ED9"/>
    <w:rsid w:val="00561537"/>
    <w:rsid w:val="00561551"/>
    <w:rsid w:val="00561944"/>
    <w:rsid w:val="005629F9"/>
    <w:rsid w:val="00562C63"/>
    <w:rsid w:val="00563060"/>
    <w:rsid w:val="00563803"/>
    <w:rsid w:val="005676E1"/>
    <w:rsid w:val="0057082B"/>
    <w:rsid w:val="00570D34"/>
    <w:rsid w:val="00572844"/>
    <w:rsid w:val="00573F0E"/>
    <w:rsid w:val="005745BF"/>
    <w:rsid w:val="0057573D"/>
    <w:rsid w:val="00575DCA"/>
    <w:rsid w:val="00576E54"/>
    <w:rsid w:val="0057767B"/>
    <w:rsid w:val="00577EB0"/>
    <w:rsid w:val="00580C66"/>
    <w:rsid w:val="00581993"/>
    <w:rsid w:val="00581D3A"/>
    <w:rsid w:val="005836D8"/>
    <w:rsid w:val="00583B6E"/>
    <w:rsid w:val="00585E6E"/>
    <w:rsid w:val="00586A41"/>
    <w:rsid w:val="00586AB7"/>
    <w:rsid w:val="00586BEB"/>
    <w:rsid w:val="00590341"/>
    <w:rsid w:val="00590B3F"/>
    <w:rsid w:val="005912E0"/>
    <w:rsid w:val="0059136D"/>
    <w:rsid w:val="0059252D"/>
    <w:rsid w:val="00592B9A"/>
    <w:rsid w:val="00594AF1"/>
    <w:rsid w:val="00594DEE"/>
    <w:rsid w:val="00596800"/>
    <w:rsid w:val="0059774D"/>
    <w:rsid w:val="00597B1A"/>
    <w:rsid w:val="005A0B97"/>
    <w:rsid w:val="005A43E4"/>
    <w:rsid w:val="005A5309"/>
    <w:rsid w:val="005A5B8E"/>
    <w:rsid w:val="005A5EEF"/>
    <w:rsid w:val="005A67F6"/>
    <w:rsid w:val="005B1168"/>
    <w:rsid w:val="005B20DD"/>
    <w:rsid w:val="005B313D"/>
    <w:rsid w:val="005B3879"/>
    <w:rsid w:val="005B4DDD"/>
    <w:rsid w:val="005B6CD9"/>
    <w:rsid w:val="005C138B"/>
    <w:rsid w:val="005C23FF"/>
    <w:rsid w:val="005C24F2"/>
    <w:rsid w:val="005C2ADF"/>
    <w:rsid w:val="005C436E"/>
    <w:rsid w:val="005C53CD"/>
    <w:rsid w:val="005D4110"/>
    <w:rsid w:val="005D6AB6"/>
    <w:rsid w:val="005D7669"/>
    <w:rsid w:val="005D78CE"/>
    <w:rsid w:val="005E0683"/>
    <w:rsid w:val="005E0CDE"/>
    <w:rsid w:val="005E1CA4"/>
    <w:rsid w:val="005E305F"/>
    <w:rsid w:val="005E3FD8"/>
    <w:rsid w:val="005F0D79"/>
    <w:rsid w:val="005F1C8A"/>
    <w:rsid w:val="005F62E9"/>
    <w:rsid w:val="005F6BF4"/>
    <w:rsid w:val="005F6F96"/>
    <w:rsid w:val="005F73C1"/>
    <w:rsid w:val="0060089A"/>
    <w:rsid w:val="00602A18"/>
    <w:rsid w:val="0060362C"/>
    <w:rsid w:val="0060410D"/>
    <w:rsid w:val="00604A9C"/>
    <w:rsid w:val="00605AB7"/>
    <w:rsid w:val="00606488"/>
    <w:rsid w:val="00606872"/>
    <w:rsid w:val="00606ED3"/>
    <w:rsid w:val="00607E3E"/>
    <w:rsid w:val="00610B6E"/>
    <w:rsid w:val="0061308A"/>
    <w:rsid w:val="00613ADA"/>
    <w:rsid w:val="0061524F"/>
    <w:rsid w:val="00620D61"/>
    <w:rsid w:val="006215E3"/>
    <w:rsid w:val="006215F6"/>
    <w:rsid w:val="00621C1A"/>
    <w:rsid w:val="00621EBB"/>
    <w:rsid w:val="00625690"/>
    <w:rsid w:val="00625CF9"/>
    <w:rsid w:val="00627519"/>
    <w:rsid w:val="006301E8"/>
    <w:rsid w:val="00630645"/>
    <w:rsid w:val="0063100C"/>
    <w:rsid w:val="00633066"/>
    <w:rsid w:val="006330E2"/>
    <w:rsid w:val="00637709"/>
    <w:rsid w:val="00637C0F"/>
    <w:rsid w:val="00642FDC"/>
    <w:rsid w:val="00645836"/>
    <w:rsid w:val="00645873"/>
    <w:rsid w:val="00647684"/>
    <w:rsid w:val="00653B6C"/>
    <w:rsid w:val="006558B7"/>
    <w:rsid w:val="00655D6F"/>
    <w:rsid w:val="00662F26"/>
    <w:rsid w:val="00663C7F"/>
    <w:rsid w:val="0066561E"/>
    <w:rsid w:val="00665BEF"/>
    <w:rsid w:val="00665C7A"/>
    <w:rsid w:val="006667F8"/>
    <w:rsid w:val="006672C6"/>
    <w:rsid w:val="00667D84"/>
    <w:rsid w:val="00670510"/>
    <w:rsid w:val="006710AA"/>
    <w:rsid w:val="00672A26"/>
    <w:rsid w:val="006730CB"/>
    <w:rsid w:val="00674D91"/>
    <w:rsid w:val="00675398"/>
    <w:rsid w:val="006757AA"/>
    <w:rsid w:val="0067622C"/>
    <w:rsid w:val="00676A7A"/>
    <w:rsid w:val="0067774E"/>
    <w:rsid w:val="00681783"/>
    <w:rsid w:val="00682771"/>
    <w:rsid w:val="006837D8"/>
    <w:rsid w:val="0068394A"/>
    <w:rsid w:val="00685770"/>
    <w:rsid w:val="00685CC9"/>
    <w:rsid w:val="006877C3"/>
    <w:rsid w:val="00692B91"/>
    <w:rsid w:val="006935AE"/>
    <w:rsid w:val="006949EC"/>
    <w:rsid w:val="00695837"/>
    <w:rsid w:val="00697078"/>
    <w:rsid w:val="006A0A1F"/>
    <w:rsid w:val="006A1A87"/>
    <w:rsid w:val="006A1AB6"/>
    <w:rsid w:val="006A2883"/>
    <w:rsid w:val="006A3A5C"/>
    <w:rsid w:val="006A4A6D"/>
    <w:rsid w:val="006A6035"/>
    <w:rsid w:val="006A790F"/>
    <w:rsid w:val="006B01BD"/>
    <w:rsid w:val="006B0886"/>
    <w:rsid w:val="006B1626"/>
    <w:rsid w:val="006B2C51"/>
    <w:rsid w:val="006B3A68"/>
    <w:rsid w:val="006B3C54"/>
    <w:rsid w:val="006B41D4"/>
    <w:rsid w:val="006B4D42"/>
    <w:rsid w:val="006B6648"/>
    <w:rsid w:val="006B678B"/>
    <w:rsid w:val="006B6D21"/>
    <w:rsid w:val="006B7D5A"/>
    <w:rsid w:val="006C109A"/>
    <w:rsid w:val="006C20C5"/>
    <w:rsid w:val="006C3364"/>
    <w:rsid w:val="006C38BC"/>
    <w:rsid w:val="006C4C42"/>
    <w:rsid w:val="006C4F2B"/>
    <w:rsid w:val="006D12A2"/>
    <w:rsid w:val="006D4865"/>
    <w:rsid w:val="006D4B08"/>
    <w:rsid w:val="006D7199"/>
    <w:rsid w:val="006D7E3D"/>
    <w:rsid w:val="006E0140"/>
    <w:rsid w:val="006E05A6"/>
    <w:rsid w:val="006E759D"/>
    <w:rsid w:val="006E762D"/>
    <w:rsid w:val="006F01CF"/>
    <w:rsid w:val="006F1125"/>
    <w:rsid w:val="006F2BAA"/>
    <w:rsid w:val="006F3014"/>
    <w:rsid w:val="006F4E83"/>
    <w:rsid w:val="006F6016"/>
    <w:rsid w:val="006F7230"/>
    <w:rsid w:val="0070128A"/>
    <w:rsid w:val="007013A7"/>
    <w:rsid w:val="00701729"/>
    <w:rsid w:val="00701B3C"/>
    <w:rsid w:val="00705549"/>
    <w:rsid w:val="007055BE"/>
    <w:rsid w:val="00706A96"/>
    <w:rsid w:val="00706B07"/>
    <w:rsid w:val="0071018A"/>
    <w:rsid w:val="0071021B"/>
    <w:rsid w:val="00711D8D"/>
    <w:rsid w:val="00712307"/>
    <w:rsid w:val="007128D2"/>
    <w:rsid w:val="0071409E"/>
    <w:rsid w:val="00716258"/>
    <w:rsid w:val="007173F9"/>
    <w:rsid w:val="007210A8"/>
    <w:rsid w:val="00721874"/>
    <w:rsid w:val="00721FB7"/>
    <w:rsid w:val="007222F2"/>
    <w:rsid w:val="00722A0B"/>
    <w:rsid w:val="00722D7B"/>
    <w:rsid w:val="00723E2D"/>
    <w:rsid w:val="0072521A"/>
    <w:rsid w:val="0072545C"/>
    <w:rsid w:val="00725808"/>
    <w:rsid w:val="00726AFA"/>
    <w:rsid w:val="007274CB"/>
    <w:rsid w:val="00731E99"/>
    <w:rsid w:val="00734AF7"/>
    <w:rsid w:val="0073548B"/>
    <w:rsid w:val="007355C2"/>
    <w:rsid w:val="00735B69"/>
    <w:rsid w:val="00736916"/>
    <w:rsid w:val="00740975"/>
    <w:rsid w:val="00740B80"/>
    <w:rsid w:val="00741EC1"/>
    <w:rsid w:val="007421C5"/>
    <w:rsid w:val="00746E35"/>
    <w:rsid w:val="0075130B"/>
    <w:rsid w:val="00751B0C"/>
    <w:rsid w:val="00753FB2"/>
    <w:rsid w:val="00754024"/>
    <w:rsid w:val="007625CC"/>
    <w:rsid w:val="00764D88"/>
    <w:rsid w:val="00765EAE"/>
    <w:rsid w:val="00767916"/>
    <w:rsid w:val="00767A3E"/>
    <w:rsid w:val="00767F8A"/>
    <w:rsid w:val="007728A0"/>
    <w:rsid w:val="007739F8"/>
    <w:rsid w:val="00773B4B"/>
    <w:rsid w:val="00775533"/>
    <w:rsid w:val="00775CF4"/>
    <w:rsid w:val="00781832"/>
    <w:rsid w:val="00783A1E"/>
    <w:rsid w:val="00783CEC"/>
    <w:rsid w:val="00783D55"/>
    <w:rsid w:val="00785C59"/>
    <w:rsid w:val="0079004E"/>
    <w:rsid w:val="00791772"/>
    <w:rsid w:val="00791AD4"/>
    <w:rsid w:val="007926FD"/>
    <w:rsid w:val="007944D8"/>
    <w:rsid w:val="00795C81"/>
    <w:rsid w:val="007966AE"/>
    <w:rsid w:val="00796712"/>
    <w:rsid w:val="00797639"/>
    <w:rsid w:val="00797A3A"/>
    <w:rsid w:val="007A268D"/>
    <w:rsid w:val="007A2761"/>
    <w:rsid w:val="007A28C8"/>
    <w:rsid w:val="007A2ECE"/>
    <w:rsid w:val="007A301D"/>
    <w:rsid w:val="007A4E42"/>
    <w:rsid w:val="007A58F0"/>
    <w:rsid w:val="007A6502"/>
    <w:rsid w:val="007A7001"/>
    <w:rsid w:val="007B03BF"/>
    <w:rsid w:val="007B0874"/>
    <w:rsid w:val="007B1C47"/>
    <w:rsid w:val="007B2394"/>
    <w:rsid w:val="007B3045"/>
    <w:rsid w:val="007B368B"/>
    <w:rsid w:val="007B486D"/>
    <w:rsid w:val="007B6128"/>
    <w:rsid w:val="007B672E"/>
    <w:rsid w:val="007B7BD1"/>
    <w:rsid w:val="007C0E74"/>
    <w:rsid w:val="007C1563"/>
    <w:rsid w:val="007C2C62"/>
    <w:rsid w:val="007C393F"/>
    <w:rsid w:val="007C4A3B"/>
    <w:rsid w:val="007C5620"/>
    <w:rsid w:val="007C5AF3"/>
    <w:rsid w:val="007C79B0"/>
    <w:rsid w:val="007C7D3B"/>
    <w:rsid w:val="007D2BEC"/>
    <w:rsid w:val="007D37BA"/>
    <w:rsid w:val="007D6BE4"/>
    <w:rsid w:val="007E5418"/>
    <w:rsid w:val="007E7BE4"/>
    <w:rsid w:val="007F1B58"/>
    <w:rsid w:val="007F3A05"/>
    <w:rsid w:val="007F3FE0"/>
    <w:rsid w:val="007F4231"/>
    <w:rsid w:val="007F4470"/>
    <w:rsid w:val="007F48C3"/>
    <w:rsid w:val="007F578C"/>
    <w:rsid w:val="00801E18"/>
    <w:rsid w:val="008066F1"/>
    <w:rsid w:val="008078CE"/>
    <w:rsid w:val="00810185"/>
    <w:rsid w:val="0081163A"/>
    <w:rsid w:val="00811C19"/>
    <w:rsid w:val="00812565"/>
    <w:rsid w:val="008137CA"/>
    <w:rsid w:val="00813E9B"/>
    <w:rsid w:val="00814D38"/>
    <w:rsid w:val="00815305"/>
    <w:rsid w:val="008176FC"/>
    <w:rsid w:val="00817AF7"/>
    <w:rsid w:val="00817F12"/>
    <w:rsid w:val="00821887"/>
    <w:rsid w:val="00823B58"/>
    <w:rsid w:val="00824959"/>
    <w:rsid w:val="008269FF"/>
    <w:rsid w:val="00827F63"/>
    <w:rsid w:val="00830190"/>
    <w:rsid w:val="00831164"/>
    <w:rsid w:val="00834484"/>
    <w:rsid w:val="00834B13"/>
    <w:rsid w:val="0083552B"/>
    <w:rsid w:val="00835A85"/>
    <w:rsid w:val="00835C19"/>
    <w:rsid w:val="00835F73"/>
    <w:rsid w:val="00837F3C"/>
    <w:rsid w:val="0084355B"/>
    <w:rsid w:val="00843FF7"/>
    <w:rsid w:val="00845DC2"/>
    <w:rsid w:val="00846A3A"/>
    <w:rsid w:val="00847976"/>
    <w:rsid w:val="00850463"/>
    <w:rsid w:val="008505E5"/>
    <w:rsid w:val="008516D3"/>
    <w:rsid w:val="0085180C"/>
    <w:rsid w:val="00853ADC"/>
    <w:rsid w:val="00853CF8"/>
    <w:rsid w:val="008547C8"/>
    <w:rsid w:val="00855182"/>
    <w:rsid w:val="0085596A"/>
    <w:rsid w:val="00855F7F"/>
    <w:rsid w:val="008568F1"/>
    <w:rsid w:val="00856AD1"/>
    <w:rsid w:val="008571F1"/>
    <w:rsid w:val="00860346"/>
    <w:rsid w:val="00860AD5"/>
    <w:rsid w:val="008613E8"/>
    <w:rsid w:val="008635E8"/>
    <w:rsid w:val="0086442F"/>
    <w:rsid w:val="00865E0D"/>
    <w:rsid w:val="008674F6"/>
    <w:rsid w:val="00867F4D"/>
    <w:rsid w:val="00870969"/>
    <w:rsid w:val="00871A0D"/>
    <w:rsid w:val="00871D25"/>
    <w:rsid w:val="00871D35"/>
    <w:rsid w:val="00871D53"/>
    <w:rsid w:val="00872718"/>
    <w:rsid w:val="00872D76"/>
    <w:rsid w:val="008738CF"/>
    <w:rsid w:val="00874736"/>
    <w:rsid w:val="00875298"/>
    <w:rsid w:val="00876C05"/>
    <w:rsid w:val="00882F70"/>
    <w:rsid w:val="008865E1"/>
    <w:rsid w:val="008916D9"/>
    <w:rsid w:val="00891708"/>
    <w:rsid w:val="0089308A"/>
    <w:rsid w:val="00894957"/>
    <w:rsid w:val="00896783"/>
    <w:rsid w:val="008A094D"/>
    <w:rsid w:val="008A0AE2"/>
    <w:rsid w:val="008A0CE5"/>
    <w:rsid w:val="008A17F1"/>
    <w:rsid w:val="008A1CC5"/>
    <w:rsid w:val="008A2648"/>
    <w:rsid w:val="008A2E57"/>
    <w:rsid w:val="008A3F6C"/>
    <w:rsid w:val="008A5B33"/>
    <w:rsid w:val="008A756B"/>
    <w:rsid w:val="008B1106"/>
    <w:rsid w:val="008B4697"/>
    <w:rsid w:val="008B49CC"/>
    <w:rsid w:val="008B5D4C"/>
    <w:rsid w:val="008B7364"/>
    <w:rsid w:val="008B7944"/>
    <w:rsid w:val="008C04FA"/>
    <w:rsid w:val="008C10F3"/>
    <w:rsid w:val="008C34BC"/>
    <w:rsid w:val="008C36F2"/>
    <w:rsid w:val="008C3A0D"/>
    <w:rsid w:val="008C4D9C"/>
    <w:rsid w:val="008C4F90"/>
    <w:rsid w:val="008C502B"/>
    <w:rsid w:val="008C7008"/>
    <w:rsid w:val="008D0063"/>
    <w:rsid w:val="008D16DF"/>
    <w:rsid w:val="008D2940"/>
    <w:rsid w:val="008D3516"/>
    <w:rsid w:val="008D4BDB"/>
    <w:rsid w:val="008D70F2"/>
    <w:rsid w:val="008D710A"/>
    <w:rsid w:val="008D77D7"/>
    <w:rsid w:val="008E0ECF"/>
    <w:rsid w:val="008E1D01"/>
    <w:rsid w:val="008E2716"/>
    <w:rsid w:val="008E28EB"/>
    <w:rsid w:val="008E30AB"/>
    <w:rsid w:val="008E3E51"/>
    <w:rsid w:val="008E47E5"/>
    <w:rsid w:val="008F00CA"/>
    <w:rsid w:val="008F0F03"/>
    <w:rsid w:val="008F49AB"/>
    <w:rsid w:val="008F6F21"/>
    <w:rsid w:val="008F73B8"/>
    <w:rsid w:val="00900CB9"/>
    <w:rsid w:val="00903476"/>
    <w:rsid w:val="00905983"/>
    <w:rsid w:val="00906F8A"/>
    <w:rsid w:val="00907511"/>
    <w:rsid w:val="00907A8B"/>
    <w:rsid w:val="00907C69"/>
    <w:rsid w:val="00910CF1"/>
    <w:rsid w:val="00910E5D"/>
    <w:rsid w:val="0091180F"/>
    <w:rsid w:val="00913100"/>
    <w:rsid w:val="009146BB"/>
    <w:rsid w:val="0091496D"/>
    <w:rsid w:val="0091586F"/>
    <w:rsid w:val="00915A7C"/>
    <w:rsid w:val="00917162"/>
    <w:rsid w:val="0092012C"/>
    <w:rsid w:val="009221EC"/>
    <w:rsid w:val="00923D83"/>
    <w:rsid w:val="00926353"/>
    <w:rsid w:val="0092678F"/>
    <w:rsid w:val="009267DA"/>
    <w:rsid w:val="00926836"/>
    <w:rsid w:val="00926AA2"/>
    <w:rsid w:val="009308EB"/>
    <w:rsid w:val="00931CF8"/>
    <w:rsid w:val="00933CD5"/>
    <w:rsid w:val="00935A78"/>
    <w:rsid w:val="009365F2"/>
    <w:rsid w:val="009366EB"/>
    <w:rsid w:val="00937D81"/>
    <w:rsid w:val="00940278"/>
    <w:rsid w:val="00940D13"/>
    <w:rsid w:val="0094296F"/>
    <w:rsid w:val="00942CB4"/>
    <w:rsid w:val="00942E0A"/>
    <w:rsid w:val="00943490"/>
    <w:rsid w:val="009448F1"/>
    <w:rsid w:val="00946302"/>
    <w:rsid w:val="00946E12"/>
    <w:rsid w:val="00947BBE"/>
    <w:rsid w:val="009507D5"/>
    <w:rsid w:val="00951933"/>
    <w:rsid w:val="009522FE"/>
    <w:rsid w:val="009546DA"/>
    <w:rsid w:val="00954C92"/>
    <w:rsid w:val="00957D4E"/>
    <w:rsid w:val="00960221"/>
    <w:rsid w:val="009604D3"/>
    <w:rsid w:val="0096136C"/>
    <w:rsid w:val="009621C1"/>
    <w:rsid w:val="00964169"/>
    <w:rsid w:val="009667E6"/>
    <w:rsid w:val="009668CA"/>
    <w:rsid w:val="00967256"/>
    <w:rsid w:val="00967DF5"/>
    <w:rsid w:val="0097079C"/>
    <w:rsid w:val="00970CE1"/>
    <w:rsid w:val="00971C0F"/>
    <w:rsid w:val="00971FAD"/>
    <w:rsid w:val="0097268E"/>
    <w:rsid w:val="009732B7"/>
    <w:rsid w:val="0097349E"/>
    <w:rsid w:val="00973B81"/>
    <w:rsid w:val="009746A5"/>
    <w:rsid w:val="00974C19"/>
    <w:rsid w:val="00975646"/>
    <w:rsid w:val="00976992"/>
    <w:rsid w:val="009774F1"/>
    <w:rsid w:val="009779A0"/>
    <w:rsid w:val="009801BB"/>
    <w:rsid w:val="00980BA0"/>
    <w:rsid w:val="00981E9F"/>
    <w:rsid w:val="00983A1B"/>
    <w:rsid w:val="00985153"/>
    <w:rsid w:val="00985EDB"/>
    <w:rsid w:val="00987D1D"/>
    <w:rsid w:val="009905EF"/>
    <w:rsid w:val="009908CE"/>
    <w:rsid w:val="009930C7"/>
    <w:rsid w:val="009931A8"/>
    <w:rsid w:val="00993306"/>
    <w:rsid w:val="00993FC7"/>
    <w:rsid w:val="009949B9"/>
    <w:rsid w:val="00994BFD"/>
    <w:rsid w:val="0099505F"/>
    <w:rsid w:val="00997C3C"/>
    <w:rsid w:val="00997D49"/>
    <w:rsid w:val="009A0300"/>
    <w:rsid w:val="009A167D"/>
    <w:rsid w:val="009A1B16"/>
    <w:rsid w:val="009A1D11"/>
    <w:rsid w:val="009A21B1"/>
    <w:rsid w:val="009A4A5B"/>
    <w:rsid w:val="009A5AD1"/>
    <w:rsid w:val="009A701C"/>
    <w:rsid w:val="009B1292"/>
    <w:rsid w:val="009B3DE3"/>
    <w:rsid w:val="009B44EB"/>
    <w:rsid w:val="009B4A0A"/>
    <w:rsid w:val="009B515D"/>
    <w:rsid w:val="009B61BD"/>
    <w:rsid w:val="009B6BEF"/>
    <w:rsid w:val="009B6EBE"/>
    <w:rsid w:val="009B6F78"/>
    <w:rsid w:val="009C04C3"/>
    <w:rsid w:val="009C0FCE"/>
    <w:rsid w:val="009C1D6A"/>
    <w:rsid w:val="009C31CE"/>
    <w:rsid w:val="009C38EA"/>
    <w:rsid w:val="009C4709"/>
    <w:rsid w:val="009C5066"/>
    <w:rsid w:val="009C591C"/>
    <w:rsid w:val="009C5A8C"/>
    <w:rsid w:val="009D08D3"/>
    <w:rsid w:val="009D1956"/>
    <w:rsid w:val="009D5337"/>
    <w:rsid w:val="009E2316"/>
    <w:rsid w:val="009E29C9"/>
    <w:rsid w:val="009E3B24"/>
    <w:rsid w:val="009E3BA1"/>
    <w:rsid w:val="009E4B9D"/>
    <w:rsid w:val="009E4FE0"/>
    <w:rsid w:val="009E5ED4"/>
    <w:rsid w:val="009E671C"/>
    <w:rsid w:val="009E67DB"/>
    <w:rsid w:val="009E7026"/>
    <w:rsid w:val="009E77F4"/>
    <w:rsid w:val="009F065A"/>
    <w:rsid w:val="009F2CBA"/>
    <w:rsid w:val="009F522A"/>
    <w:rsid w:val="009F7296"/>
    <w:rsid w:val="009F783D"/>
    <w:rsid w:val="00A008F7"/>
    <w:rsid w:val="00A009A8"/>
    <w:rsid w:val="00A01B97"/>
    <w:rsid w:val="00A0285B"/>
    <w:rsid w:val="00A03A90"/>
    <w:rsid w:val="00A0628E"/>
    <w:rsid w:val="00A07884"/>
    <w:rsid w:val="00A12E43"/>
    <w:rsid w:val="00A140D4"/>
    <w:rsid w:val="00A14778"/>
    <w:rsid w:val="00A14DA1"/>
    <w:rsid w:val="00A179B3"/>
    <w:rsid w:val="00A20A38"/>
    <w:rsid w:val="00A20EDC"/>
    <w:rsid w:val="00A21560"/>
    <w:rsid w:val="00A2173D"/>
    <w:rsid w:val="00A2703A"/>
    <w:rsid w:val="00A277B0"/>
    <w:rsid w:val="00A27BC6"/>
    <w:rsid w:val="00A30485"/>
    <w:rsid w:val="00A31747"/>
    <w:rsid w:val="00A3512A"/>
    <w:rsid w:val="00A37124"/>
    <w:rsid w:val="00A40E05"/>
    <w:rsid w:val="00A40FD8"/>
    <w:rsid w:val="00A41B8A"/>
    <w:rsid w:val="00A41DED"/>
    <w:rsid w:val="00A432AB"/>
    <w:rsid w:val="00A437BC"/>
    <w:rsid w:val="00A4445E"/>
    <w:rsid w:val="00A4474C"/>
    <w:rsid w:val="00A47DBE"/>
    <w:rsid w:val="00A50D23"/>
    <w:rsid w:val="00A5168B"/>
    <w:rsid w:val="00A52858"/>
    <w:rsid w:val="00A52A36"/>
    <w:rsid w:val="00A530DC"/>
    <w:rsid w:val="00A56669"/>
    <w:rsid w:val="00A570E8"/>
    <w:rsid w:val="00A5738F"/>
    <w:rsid w:val="00A5792A"/>
    <w:rsid w:val="00A60A97"/>
    <w:rsid w:val="00A60FFD"/>
    <w:rsid w:val="00A61180"/>
    <w:rsid w:val="00A611C5"/>
    <w:rsid w:val="00A61D24"/>
    <w:rsid w:val="00A62B20"/>
    <w:rsid w:val="00A633AA"/>
    <w:rsid w:val="00A64988"/>
    <w:rsid w:val="00A65583"/>
    <w:rsid w:val="00A65604"/>
    <w:rsid w:val="00A65ACF"/>
    <w:rsid w:val="00A65AF4"/>
    <w:rsid w:val="00A660C2"/>
    <w:rsid w:val="00A66395"/>
    <w:rsid w:val="00A66B57"/>
    <w:rsid w:val="00A67E15"/>
    <w:rsid w:val="00A70039"/>
    <w:rsid w:val="00A70C24"/>
    <w:rsid w:val="00A711E7"/>
    <w:rsid w:val="00A73167"/>
    <w:rsid w:val="00A73CB1"/>
    <w:rsid w:val="00A740B3"/>
    <w:rsid w:val="00A740D6"/>
    <w:rsid w:val="00A7601E"/>
    <w:rsid w:val="00A77975"/>
    <w:rsid w:val="00A80569"/>
    <w:rsid w:val="00A81795"/>
    <w:rsid w:val="00A8192A"/>
    <w:rsid w:val="00A82708"/>
    <w:rsid w:val="00A82730"/>
    <w:rsid w:val="00A84BF1"/>
    <w:rsid w:val="00A85FFF"/>
    <w:rsid w:val="00A87CD0"/>
    <w:rsid w:val="00A9026A"/>
    <w:rsid w:val="00A90619"/>
    <w:rsid w:val="00A95EB8"/>
    <w:rsid w:val="00A964C1"/>
    <w:rsid w:val="00AA1BD6"/>
    <w:rsid w:val="00AA407A"/>
    <w:rsid w:val="00AA4BE2"/>
    <w:rsid w:val="00AA521D"/>
    <w:rsid w:val="00AA575C"/>
    <w:rsid w:val="00AA6449"/>
    <w:rsid w:val="00AA704B"/>
    <w:rsid w:val="00AA70BD"/>
    <w:rsid w:val="00AA7106"/>
    <w:rsid w:val="00AA7564"/>
    <w:rsid w:val="00AA7817"/>
    <w:rsid w:val="00AA7DA5"/>
    <w:rsid w:val="00AB14EF"/>
    <w:rsid w:val="00AB44D0"/>
    <w:rsid w:val="00AB4A38"/>
    <w:rsid w:val="00AB60F8"/>
    <w:rsid w:val="00AB6D39"/>
    <w:rsid w:val="00AB711E"/>
    <w:rsid w:val="00AB719A"/>
    <w:rsid w:val="00AC1756"/>
    <w:rsid w:val="00AC319C"/>
    <w:rsid w:val="00AC4074"/>
    <w:rsid w:val="00AC6977"/>
    <w:rsid w:val="00AC6A84"/>
    <w:rsid w:val="00AD023E"/>
    <w:rsid w:val="00AD0C60"/>
    <w:rsid w:val="00AD0D3C"/>
    <w:rsid w:val="00AD25E0"/>
    <w:rsid w:val="00AD3573"/>
    <w:rsid w:val="00AD3D12"/>
    <w:rsid w:val="00AD6E47"/>
    <w:rsid w:val="00AE1868"/>
    <w:rsid w:val="00AE25BE"/>
    <w:rsid w:val="00AE3501"/>
    <w:rsid w:val="00AF005B"/>
    <w:rsid w:val="00AF0C18"/>
    <w:rsid w:val="00AF554C"/>
    <w:rsid w:val="00AF5AC1"/>
    <w:rsid w:val="00AF6341"/>
    <w:rsid w:val="00B01841"/>
    <w:rsid w:val="00B02064"/>
    <w:rsid w:val="00B024B8"/>
    <w:rsid w:val="00B02CD5"/>
    <w:rsid w:val="00B02D9D"/>
    <w:rsid w:val="00B04962"/>
    <w:rsid w:val="00B06F65"/>
    <w:rsid w:val="00B0761A"/>
    <w:rsid w:val="00B10BDA"/>
    <w:rsid w:val="00B11D7F"/>
    <w:rsid w:val="00B12448"/>
    <w:rsid w:val="00B13288"/>
    <w:rsid w:val="00B13453"/>
    <w:rsid w:val="00B1544B"/>
    <w:rsid w:val="00B15C16"/>
    <w:rsid w:val="00B22B27"/>
    <w:rsid w:val="00B23342"/>
    <w:rsid w:val="00B236A5"/>
    <w:rsid w:val="00B23BC3"/>
    <w:rsid w:val="00B258ED"/>
    <w:rsid w:val="00B259F7"/>
    <w:rsid w:val="00B2737E"/>
    <w:rsid w:val="00B27570"/>
    <w:rsid w:val="00B27B4E"/>
    <w:rsid w:val="00B31B34"/>
    <w:rsid w:val="00B31C3E"/>
    <w:rsid w:val="00B32E82"/>
    <w:rsid w:val="00B3331B"/>
    <w:rsid w:val="00B33F4F"/>
    <w:rsid w:val="00B346FE"/>
    <w:rsid w:val="00B35E5B"/>
    <w:rsid w:val="00B368E7"/>
    <w:rsid w:val="00B40952"/>
    <w:rsid w:val="00B4128B"/>
    <w:rsid w:val="00B4287D"/>
    <w:rsid w:val="00B43666"/>
    <w:rsid w:val="00B46F03"/>
    <w:rsid w:val="00B50122"/>
    <w:rsid w:val="00B51085"/>
    <w:rsid w:val="00B533A0"/>
    <w:rsid w:val="00B53FBC"/>
    <w:rsid w:val="00B55054"/>
    <w:rsid w:val="00B60E30"/>
    <w:rsid w:val="00B6165C"/>
    <w:rsid w:val="00B64440"/>
    <w:rsid w:val="00B64F33"/>
    <w:rsid w:val="00B65996"/>
    <w:rsid w:val="00B662A8"/>
    <w:rsid w:val="00B7130D"/>
    <w:rsid w:val="00B71B96"/>
    <w:rsid w:val="00B71F48"/>
    <w:rsid w:val="00B72A50"/>
    <w:rsid w:val="00B72FEB"/>
    <w:rsid w:val="00B733C3"/>
    <w:rsid w:val="00B739CF"/>
    <w:rsid w:val="00B76441"/>
    <w:rsid w:val="00B76CFD"/>
    <w:rsid w:val="00B778F5"/>
    <w:rsid w:val="00B809F0"/>
    <w:rsid w:val="00B80AC9"/>
    <w:rsid w:val="00B81708"/>
    <w:rsid w:val="00B826B3"/>
    <w:rsid w:val="00B84044"/>
    <w:rsid w:val="00B849F6"/>
    <w:rsid w:val="00B85CA3"/>
    <w:rsid w:val="00B86DB2"/>
    <w:rsid w:val="00B8791D"/>
    <w:rsid w:val="00B87B50"/>
    <w:rsid w:val="00B87BEC"/>
    <w:rsid w:val="00B90195"/>
    <w:rsid w:val="00B90A12"/>
    <w:rsid w:val="00B90B9E"/>
    <w:rsid w:val="00B91F8C"/>
    <w:rsid w:val="00B94C1F"/>
    <w:rsid w:val="00B94D85"/>
    <w:rsid w:val="00B94E71"/>
    <w:rsid w:val="00B95891"/>
    <w:rsid w:val="00B963EE"/>
    <w:rsid w:val="00B97656"/>
    <w:rsid w:val="00BA048A"/>
    <w:rsid w:val="00BA16D7"/>
    <w:rsid w:val="00BA1F22"/>
    <w:rsid w:val="00BA1F9A"/>
    <w:rsid w:val="00BA2E76"/>
    <w:rsid w:val="00BA30B9"/>
    <w:rsid w:val="00BA5FCC"/>
    <w:rsid w:val="00BA739E"/>
    <w:rsid w:val="00BB0653"/>
    <w:rsid w:val="00BB0692"/>
    <w:rsid w:val="00BB120D"/>
    <w:rsid w:val="00BB2075"/>
    <w:rsid w:val="00BB33F7"/>
    <w:rsid w:val="00BB44CC"/>
    <w:rsid w:val="00BB505D"/>
    <w:rsid w:val="00BB5D13"/>
    <w:rsid w:val="00BC0672"/>
    <w:rsid w:val="00BC449D"/>
    <w:rsid w:val="00BC557C"/>
    <w:rsid w:val="00BC583C"/>
    <w:rsid w:val="00BC7810"/>
    <w:rsid w:val="00BD0176"/>
    <w:rsid w:val="00BD0D9B"/>
    <w:rsid w:val="00BD155D"/>
    <w:rsid w:val="00BD1966"/>
    <w:rsid w:val="00BD2332"/>
    <w:rsid w:val="00BD2762"/>
    <w:rsid w:val="00BD328B"/>
    <w:rsid w:val="00BD4704"/>
    <w:rsid w:val="00BD5588"/>
    <w:rsid w:val="00BD6C96"/>
    <w:rsid w:val="00BD7B6C"/>
    <w:rsid w:val="00BE1615"/>
    <w:rsid w:val="00BE3029"/>
    <w:rsid w:val="00BE3BC3"/>
    <w:rsid w:val="00BE3F8F"/>
    <w:rsid w:val="00BE4B33"/>
    <w:rsid w:val="00BE5FBF"/>
    <w:rsid w:val="00BE647B"/>
    <w:rsid w:val="00BF0ACB"/>
    <w:rsid w:val="00BF1610"/>
    <w:rsid w:val="00BF2883"/>
    <w:rsid w:val="00BF360F"/>
    <w:rsid w:val="00BF376B"/>
    <w:rsid w:val="00BF37F9"/>
    <w:rsid w:val="00BF42CF"/>
    <w:rsid w:val="00BF769E"/>
    <w:rsid w:val="00BF7792"/>
    <w:rsid w:val="00BF793B"/>
    <w:rsid w:val="00C00782"/>
    <w:rsid w:val="00C00F37"/>
    <w:rsid w:val="00C01652"/>
    <w:rsid w:val="00C072BE"/>
    <w:rsid w:val="00C075BD"/>
    <w:rsid w:val="00C0778D"/>
    <w:rsid w:val="00C10981"/>
    <w:rsid w:val="00C11290"/>
    <w:rsid w:val="00C1341F"/>
    <w:rsid w:val="00C14480"/>
    <w:rsid w:val="00C144C4"/>
    <w:rsid w:val="00C16B79"/>
    <w:rsid w:val="00C17E4B"/>
    <w:rsid w:val="00C226E8"/>
    <w:rsid w:val="00C23BD2"/>
    <w:rsid w:val="00C247AC"/>
    <w:rsid w:val="00C26A72"/>
    <w:rsid w:val="00C27512"/>
    <w:rsid w:val="00C279D2"/>
    <w:rsid w:val="00C31F6E"/>
    <w:rsid w:val="00C33FD0"/>
    <w:rsid w:val="00C34B6E"/>
    <w:rsid w:val="00C373C2"/>
    <w:rsid w:val="00C401AA"/>
    <w:rsid w:val="00C401EF"/>
    <w:rsid w:val="00C413F2"/>
    <w:rsid w:val="00C415E3"/>
    <w:rsid w:val="00C4210A"/>
    <w:rsid w:val="00C43406"/>
    <w:rsid w:val="00C44249"/>
    <w:rsid w:val="00C45A56"/>
    <w:rsid w:val="00C46958"/>
    <w:rsid w:val="00C47D2E"/>
    <w:rsid w:val="00C501B1"/>
    <w:rsid w:val="00C5258E"/>
    <w:rsid w:val="00C528B6"/>
    <w:rsid w:val="00C53424"/>
    <w:rsid w:val="00C53EEC"/>
    <w:rsid w:val="00C54913"/>
    <w:rsid w:val="00C563B9"/>
    <w:rsid w:val="00C56854"/>
    <w:rsid w:val="00C56CFE"/>
    <w:rsid w:val="00C603E5"/>
    <w:rsid w:val="00C61151"/>
    <w:rsid w:val="00C619C0"/>
    <w:rsid w:val="00C61ED2"/>
    <w:rsid w:val="00C62901"/>
    <w:rsid w:val="00C63B65"/>
    <w:rsid w:val="00C63EF8"/>
    <w:rsid w:val="00C63F82"/>
    <w:rsid w:val="00C64364"/>
    <w:rsid w:val="00C6460C"/>
    <w:rsid w:val="00C64A63"/>
    <w:rsid w:val="00C656F4"/>
    <w:rsid w:val="00C659F9"/>
    <w:rsid w:val="00C65F76"/>
    <w:rsid w:val="00C677B4"/>
    <w:rsid w:val="00C711F3"/>
    <w:rsid w:val="00C71535"/>
    <w:rsid w:val="00C716E3"/>
    <w:rsid w:val="00C72603"/>
    <w:rsid w:val="00C72A73"/>
    <w:rsid w:val="00C7349A"/>
    <w:rsid w:val="00C75670"/>
    <w:rsid w:val="00C75EDB"/>
    <w:rsid w:val="00C774BB"/>
    <w:rsid w:val="00C77591"/>
    <w:rsid w:val="00C809C3"/>
    <w:rsid w:val="00C80DF0"/>
    <w:rsid w:val="00C81070"/>
    <w:rsid w:val="00C84143"/>
    <w:rsid w:val="00C87DE2"/>
    <w:rsid w:val="00C90282"/>
    <w:rsid w:val="00C90B7D"/>
    <w:rsid w:val="00C911A5"/>
    <w:rsid w:val="00C915F4"/>
    <w:rsid w:val="00C933EC"/>
    <w:rsid w:val="00C94A42"/>
    <w:rsid w:val="00CA1803"/>
    <w:rsid w:val="00CA250B"/>
    <w:rsid w:val="00CA48AB"/>
    <w:rsid w:val="00CA5C86"/>
    <w:rsid w:val="00CA6D29"/>
    <w:rsid w:val="00CA6F56"/>
    <w:rsid w:val="00CB1A9B"/>
    <w:rsid w:val="00CB1AAA"/>
    <w:rsid w:val="00CB1F89"/>
    <w:rsid w:val="00CB2F78"/>
    <w:rsid w:val="00CB363D"/>
    <w:rsid w:val="00CB3882"/>
    <w:rsid w:val="00CB4351"/>
    <w:rsid w:val="00CB441D"/>
    <w:rsid w:val="00CB54B1"/>
    <w:rsid w:val="00CB64E4"/>
    <w:rsid w:val="00CC020D"/>
    <w:rsid w:val="00CC2EF8"/>
    <w:rsid w:val="00CC3A61"/>
    <w:rsid w:val="00CC5481"/>
    <w:rsid w:val="00CD1EC8"/>
    <w:rsid w:val="00CD2918"/>
    <w:rsid w:val="00CD2B77"/>
    <w:rsid w:val="00CD363F"/>
    <w:rsid w:val="00CD56C9"/>
    <w:rsid w:val="00CD6D7F"/>
    <w:rsid w:val="00CD70E1"/>
    <w:rsid w:val="00CE0167"/>
    <w:rsid w:val="00CE0906"/>
    <w:rsid w:val="00CE0E13"/>
    <w:rsid w:val="00CE0FE6"/>
    <w:rsid w:val="00CE1A8E"/>
    <w:rsid w:val="00CE2330"/>
    <w:rsid w:val="00CE4CA6"/>
    <w:rsid w:val="00CE5903"/>
    <w:rsid w:val="00CE7132"/>
    <w:rsid w:val="00CE76BB"/>
    <w:rsid w:val="00CE7D04"/>
    <w:rsid w:val="00CE7F60"/>
    <w:rsid w:val="00CF0945"/>
    <w:rsid w:val="00CF133B"/>
    <w:rsid w:val="00CF20DA"/>
    <w:rsid w:val="00CF2774"/>
    <w:rsid w:val="00CF2DB0"/>
    <w:rsid w:val="00CF3349"/>
    <w:rsid w:val="00CF4990"/>
    <w:rsid w:val="00D0077A"/>
    <w:rsid w:val="00D010E5"/>
    <w:rsid w:val="00D0181A"/>
    <w:rsid w:val="00D022A9"/>
    <w:rsid w:val="00D049DC"/>
    <w:rsid w:val="00D04D7D"/>
    <w:rsid w:val="00D06F9C"/>
    <w:rsid w:val="00D11434"/>
    <w:rsid w:val="00D125FE"/>
    <w:rsid w:val="00D129A0"/>
    <w:rsid w:val="00D15C63"/>
    <w:rsid w:val="00D1721E"/>
    <w:rsid w:val="00D1777C"/>
    <w:rsid w:val="00D17FBB"/>
    <w:rsid w:val="00D207C1"/>
    <w:rsid w:val="00D21F07"/>
    <w:rsid w:val="00D225CC"/>
    <w:rsid w:val="00D22B0C"/>
    <w:rsid w:val="00D23BB1"/>
    <w:rsid w:val="00D25966"/>
    <w:rsid w:val="00D25EC0"/>
    <w:rsid w:val="00D31457"/>
    <w:rsid w:val="00D318A8"/>
    <w:rsid w:val="00D332B1"/>
    <w:rsid w:val="00D334CC"/>
    <w:rsid w:val="00D368E0"/>
    <w:rsid w:val="00D36E9D"/>
    <w:rsid w:val="00D37340"/>
    <w:rsid w:val="00D377F2"/>
    <w:rsid w:val="00D413C7"/>
    <w:rsid w:val="00D4179D"/>
    <w:rsid w:val="00D41E9D"/>
    <w:rsid w:val="00D43380"/>
    <w:rsid w:val="00D434B0"/>
    <w:rsid w:val="00D43D23"/>
    <w:rsid w:val="00D441A0"/>
    <w:rsid w:val="00D44DCE"/>
    <w:rsid w:val="00D450C0"/>
    <w:rsid w:val="00D4514F"/>
    <w:rsid w:val="00D46267"/>
    <w:rsid w:val="00D47872"/>
    <w:rsid w:val="00D47C52"/>
    <w:rsid w:val="00D5142E"/>
    <w:rsid w:val="00D5157B"/>
    <w:rsid w:val="00D52E6C"/>
    <w:rsid w:val="00D53527"/>
    <w:rsid w:val="00D5430A"/>
    <w:rsid w:val="00D54CF3"/>
    <w:rsid w:val="00D551B5"/>
    <w:rsid w:val="00D558DD"/>
    <w:rsid w:val="00D55C98"/>
    <w:rsid w:val="00D61A6F"/>
    <w:rsid w:val="00D62B4A"/>
    <w:rsid w:val="00D634E2"/>
    <w:rsid w:val="00D636AD"/>
    <w:rsid w:val="00D64B70"/>
    <w:rsid w:val="00D64D8B"/>
    <w:rsid w:val="00D66543"/>
    <w:rsid w:val="00D66979"/>
    <w:rsid w:val="00D70971"/>
    <w:rsid w:val="00D71278"/>
    <w:rsid w:val="00D7288F"/>
    <w:rsid w:val="00D73E34"/>
    <w:rsid w:val="00D77186"/>
    <w:rsid w:val="00D7781D"/>
    <w:rsid w:val="00D77C90"/>
    <w:rsid w:val="00D81E0E"/>
    <w:rsid w:val="00D85886"/>
    <w:rsid w:val="00D85F5C"/>
    <w:rsid w:val="00D870DA"/>
    <w:rsid w:val="00D91770"/>
    <w:rsid w:val="00D917DE"/>
    <w:rsid w:val="00D91B0F"/>
    <w:rsid w:val="00D92E15"/>
    <w:rsid w:val="00D93E1F"/>
    <w:rsid w:val="00D950DA"/>
    <w:rsid w:val="00D9522E"/>
    <w:rsid w:val="00D966CE"/>
    <w:rsid w:val="00DA2E64"/>
    <w:rsid w:val="00DA33E3"/>
    <w:rsid w:val="00DA3DB8"/>
    <w:rsid w:val="00DA48C7"/>
    <w:rsid w:val="00DA49E7"/>
    <w:rsid w:val="00DA5CD6"/>
    <w:rsid w:val="00DA611C"/>
    <w:rsid w:val="00DA7C06"/>
    <w:rsid w:val="00DB1309"/>
    <w:rsid w:val="00DB1AA8"/>
    <w:rsid w:val="00DB2A13"/>
    <w:rsid w:val="00DB3C0D"/>
    <w:rsid w:val="00DB4951"/>
    <w:rsid w:val="00DB5351"/>
    <w:rsid w:val="00DB5921"/>
    <w:rsid w:val="00DB6958"/>
    <w:rsid w:val="00DC1432"/>
    <w:rsid w:val="00DC17A3"/>
    <w:rsid w:val="00DC1CD3"/>
    <w:rsid w:val="00DC6C54"/>
    <w:rsid w:val="00DD1F0C"/>
    <w:rsid w:val="00DD2F7B"/>
    <w:rsid w:val="00DD318F"/>
    <w:rsid w:val="00DD41C5"/>
    <w:rsid w:val="00DD57F6"/>
    <w:rsid w:val="00DD5EC4"/>
    <w:rsid w:val="00DD6B14"/>
    <w:rsid w:val="00DD6E57"/>
    <w:rsid w:val="00DD7A90"/>
    <w:rsid w:val="00DD7C7F"/>
    <w:rsid w:val="00DE1064"/>
    <w:rsid w:val="00DE2268"/>
    <w:rsid w:val="00DE2932"/>
    <w:rsid w:val="00DE3DF7"/>
    <w:rsid w:val="00DE4CD0"/>
    <w:rsid w:val="00DE5B70"/>
    <w:rsid w:val="00DE6632"/>
    <w:rsid w:val="00DE748E"/>
    <w:rsid w:val="00DF7C08"/>
    <w:rsid w:val="00E014A0"/>
    <w:rsid w:val="00E02B8E"/>
    <w:rsid w:val="00E02EEE"/>
    <w:rsid w:val="00E05C8D"/>
    <w:rsid w:val="00E105A8"/>
    <w:rsid w:val="00E10DDD"/>
    <w:rsid w:val="00E11067"/>
    <w:rsid w:val="00E1198D"/>
    <w:rsid w:val="00E11E9B"/>
    <w:rsid w:val="00E12A42"/>
    <w:rsid w:val="00E153D9"/>
    <w:rsid w:val="00E160C9"/>
    <w:rsid w:val="00E1766D"/>
    <w:rsid w:val="00E17992"/>
    <w:rsid w:val="00E20D00"/>
    <w:rsid w:val="00E20FF0"/>
    <w:rsid w:val="00E21B54"/>
    <w:rsid w:val="00E240FE"/>
    <w:rsid w:val="00E2643A"/>
    <w:rsid w:val="00E271C3"/>
    <w:rsid w:val="00E27523"/>
    <w:rsid w:val="00E3166B"/>
    <w:rsid w:val="00E34416"/>
    <w:rsid w:val="00E34AA7"/>
    <w:rsid w:val="00E34ACB"/>
    <w:rsid w:val="00E35EC8"/>
    <w:rsid w:val="00E361AA"/>
    <w:rsid w:val="00E40480"/>
    <w:rsid w:val="00E409AD"/>
    <w:rsid w:val="00E40D99"/>
    <w:rsid w:val="00E418C6"/>
    <w:rsid w:val="00E43E65"/>
    <w:rsid w:val="00E457C6"/>
    <w:rsid w:val="00E45923"/>
    <w:rsid w:val="00E466F8"/>
    <w:rsid w:val="00E46EC5"/>
    <w:rsid w:val="00E46F6C"/>
    <w:rsid w:val="00E52BF6"/>
    <w:rsid w:val="00E553F3"/>
    <w:rsid w:val="00E5543D"/>
    <w:rsid w:val="00E5578C"/>
    <w:rsid w:val="00E55927"/>
    <w:rsid w:val="00E55DC9"/>
    <w:rsid w:val="00E561C2"/>
    <w:rsid w:val="00E61653"/>
    <w:rsid w:val="00E6176B"/>
    <w:rsid w:val="00E622DA"/>
    <w:rsid w:val="00E63126"/>
    <w:rsid w:val="00E63E8F"/>
    <w:rsid w:val="00E64598"/>
    <w:rsid w:val="00E66F42"/>
    <w:rsid w:val="00E670DE"/>
    <w:rsid w:val="00E67AF4"/>
    <w:rsid w:val="00E67F03"/>
    <w:rsid w:val="00E707F3"/>
    <w:rsid w:val="00E71BAE"/>
    <w:rsid w:val="00E722CE"/>
    <w:rsid w:val="00E72CEF"/>
    <w:rsid w:val="00E738FA"/>
    <w:rsid w:val="00E74A55"/>
    <w:rsid w:val="00E8092F"/>
    <w:rsid w:val="00E81C10"/>
    <w:rsid w:val="00E8344B"/>
    <w:rsid w:val="00E83FC0"/>
    <w:rsid w:val="00E8428D"/>
    <w:rsid w:val="00E84A2A"/>
    <w:rsid w:val="00E84A35"/>
    <w:rsid w:val="00E85C11"/>
    <w:rsid w:val="00E860CF"/>
    <w:rsid w:val="00E86A9F"/>
    <w:rsid w:val="00E87315"/>
    <w:rsid w:val="00E877D2"/>
    <w:rsid w:val="00E87A36"/>
    <w:rsid w:val="00E94328"/>
    <w:rsid w:val="00E94A96"/>
    <w:rsid w:val="00E97D64"/>
    <w:rsid w:val="00EA1A9A"/>
    <w:rsid w:val="00EA1F7B"/>
    <w:rsid w:val="00EA41D0"/>
    <w:rsid w:val="00EA4557"/>
    <w:rsid w:val="00EA4C5F"/>
    <w:rsid w:val="00EA5CFA"/>
    <w:rsid w:val="00EA63F9"/>
    <w:rsid w:val="00EA6DC9"/>
    <w:rsid w:val="00EB0B6C"/>
    <w:rsid w:val="00EB0BD6"/>
    <w:rsid w:val="00EC16E3"/>
    <w:rsid w:val="00EC180E"/>
    <w:rsid w:val="00EC3505"/>
    <w:rsid w:val="00EC4168"/>
    <w:rsid w:val="00EC475E"/>
    <w:rsid w:val="00EC478C"/>
    <w:rsid w:val="00EC4860"/>
    <w:rsid w:val="00EC5320"/>
    <w:rsid w:val="00EC57B2"/>
    <w:rsid w:val="00EC6A36"/>
    <w:rsid w:val="00ED141B"/>
    <w:rsid w:val="00ED2256"/>
    <w:rsid w:val="00ED39B4"/>
    <w:rsid w:val="00ED43DE"/>
    <w:rsid w:val="00ED6B23"/>
    <w:rsid w:val="00EE032B"/>
    <w:rsid w:val="00EE11CA"/>
    <w:rsid w:val="00EE289D"/>
    <w:rsid w:val="00EE2F48"/>
    <w:rsid w:val="00EE2FEF"/>
    <w:rsid w:val="00EE3E11"/>
    <w:rsid w:val="00EE6101"/>
    <w:rsid w:val="00EF1E79"/>
    <w:rsid w:val="00EF34DA"/>
    <w:rsid w:val="00EF3737"/>
    <w:rsid w:val="00EF68CC"/>
    <w:rsid w:val="00EF76E8"/>
    <w:rsid w:val="00F03D59"/>
    <w:rsid w:val="00F04AF5"/>
    <w:rsid w:val="00F04DEF"/>
    <w:rsid w:val="00F05047"/>
    <w:rsid w:val="00F05794"/>
    <w:rsid w:val="00F13494"/>
    <w:rsid w:val="00F16155"/>
    <w:rsid w:val="00F21184"/>
    <w:rsid w:val="00F2156F"/>
    <w:rsid w:val="00F216CD"/>
    <w:rsid w:val="00F2562E"/>
    <w:rsid w:val="00F2596E"/>
    <w:rsid w:val="00F267C2"/>
    <w:rsid w:val="00F27089"/>
    <w:rsid w:val="00F271CB"/>
    <w:rsid w:val="00F2772F"/>
    <w:rsid w:val="00F30A58"/>
    <w:rsid w:val="00F30AF7"/>
    <w:rsid w:val="00F34189"/>
    <w:rsid w:val="00F34584"/>
    <w:rsid w:val="00F348B9"/>
    <w:rsid w:val="00F34F27"/>
    <w:rsid w:val="00F41439"/>
    <w:rsid w:val="00F41E04"/>
    <w:rsid w:val="00F43BB9"/>
    <w:rsid w:val="00F43E47"/>
    <w:rsid w:val="00F43F97"/>
    <w:rsid w:val="00F44B9C"/>
    <w:rsid w:val="00F47DF4"/>
    <w:rsid w:val="00F50403"/>
    <w:rsid w:val="00F510E6"/>
    <w:rsid w:val="00F518FB"/>
    <w:rsid w:val="00F51E25"/>
    <w:rsid w:val="00F5395C"/>
    <w:rsid w:val="00F53B1C"/>
    <w:rsid w:val="00F53E54"/>
    <w:rsid w:val="00F55A08"/>
    <w:rsid w:val="00F57443"/>
    <w:rsid w:val="00F57A52"/>
    <w:rsid w:val="00F60513"/>
    <w:rsid w:val="00F6169B"/>
    <w:rsid w:val="00F64827"/>
    <w:rsid w:val="00F64D5F"/>
    <w:rsid w:val="00F65C6A"/>
    <w:rsid w:val="00F65EA7"/>
    <w:rsid w:val="00F71D19"/>
    <w:rsid w:val="00F728F9"/>
    <w:rsid w:val="00F74F5A"/>
    <w:rsid w:val="00F76B5C"/>
    <w:rsid w:val="00F77296"/>
    <w:rsid w:val="00F775AF"/>
    <w:rsid w:val="00F778BF"/>
    <w:rsid w:val="00F80472"/>
    <w:rsid w:val="00F8098D"/>
    <w:rsid w:val="00F828A2"/>
    <w:rsid w:val="00F833BF"/>
    <w:rsid w:val="00F8512B"/>
    <w:rsid w:val="00F85A63"/>
    <w:rsid w:val="00F866E0"/>
    <w:rsid w:val="00F87408"/>
    <w:rsid w:val="00F94BBB"/>
    <w:rsid w:val="00F95E0C"/>
    <w:rsid w:val="00F97ECF"/>
    <w:rsid w:val="00FA229F"/>
    <w:rsid w:val="00FA262F"/>
    <w:rsid w:val="00FA295F"/>
    <w:rsid w:val="00FA493E"/>
    <w:rsid w:val="00FA5091"/>
    <w:rsid w:val="00FA5148"/>
    <w:rsid w:val="00FA6722"/>
    <w:rsid w:val="00FA7E09"/>
    <w:rsid w:val="00FB0228"/>
    <w:rsid w:val="00FB05CA"/>
    <w:rsid w:val="00FB30EA"/>
    <w:rsid w:val="00FB41A4"/>
    <w:rsid w:val="00FB59DD"/>
    <w:rsid w:val="00FB725E"/>
    <w:rsid w:val="00FC05C6"/>
    <w:rsid w:val="00FC06FF"/>
    <w:rsid w:val="00FC0BBA"/>
    <w:rsid w:val="00FC0EFD"/>
    <w:rsid w:val="00FC1031"/>
    <w:rsid w:val="00FC2B09"/>
    <w:rsid w:val="00FC3228"/>
    <w:rsid w:val="00FC37F2"/>
    <w:rsid w:val="00FC38F3"/>
    <w:rsid w:val="00FC426C"/>
    <w:rsid w:val="00FC5889"/>
    <w:rsid w:val="00FC5A6D"/>
    <w:rsid w:val="00FC70A7"/>
    <w:rsid w:val="00FC77A6"/>
    <w:rsid w:val="00FD0EF3"/>
    <w:rsid w:val="00FD2394"/>
    <w:rsid w:val="00FD7C35"/>
    <w:rsid w:val="00FE147C"/>
    <w:rsid w:val="00FE20FE"/>
    <w:rsid w:val="00FE3EA5"/>
    <w:rsid w:val="00FE4D68"/>
    <w:rsid w:val="00FE6258"/>
    <w:rsid w:val="00FE68AA"/>
    <w:rsid w:val="00FE7AF8"/>
    <w:rsid w:val="00FF1B27"/>
    <w:rsid w:val="00FF2696"/>
    <w:rsid w:val="00FF4AFB"/>
    <w:rsid w:val="00FF5A0D"/>
    <w:rsid w:val="00FF6AA4"/>
    <w:rsid w:val="00FF777C"/>
    <w:rsid w:val="00FF7B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F22B6"/>
  <w15:chartTrackingRefBased/>
  <w15:docId w15:val="{7F93C314-715A-410C-94AA-584E45912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5E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66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13B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623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981E9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93C1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578C"/>
    <w:pPr>
      <w:ind w:left="720"/>
      <w:contextualSpacing/>
    </w:pPr>
  </w:style>
  <w:style w:type="character" w:customStyle="1" w:styleId="Heading1Char">
    <w:name w:val="Heading 1 Char"/>
    <w:basedOn w:val="DefaultParagraphFont"/>
    <w:link w:val="Heading1"/>
    <w:uiPriority w:val="9"/>
    <w:rsid w:val="00865E0D"/>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1B5A4B"/>
    <w:rPr>
      <w:color w:val="0563C1" w:themeColor="hyperlink"/>
      <w:u w:val="single"/>
    </w:rPr>
  </w:style>
  <w:style w:type="character" w:styleId="UnresolvedMention">
    <w:name w:val="Unresolved Mention"/>
    <w:basedOn w:val="DefaultParagraphFont"/>
    <w:uiPriority w:val="99"/>
    <w:semiHidden/>
    <w:unhideWhenUsed/>
    <w:rsid w:val="001B5A4B"/>
    <w:rPr>
      <w:color w:val="605E5C"/>
      <w:shd w:val="clear" w:color="auto" w:fill="E1DFDD"/>
    </w:rPr>
  </w:style>
  <w:style w:type="character" w:styleId="FollowedHyperlink">
    <w:name w:val="FollowedHyperlink"/>
    <w:basedOn w:val="DefaultParagraphFont"/>
    <w:uiPriority w:val="99"/>
    <w:semiHidden/>
    <w:unhideWhenUsed/>
    <w:rsid w:val="001B5A4B"/>
    <w:rPr>
      <w:color w:val="954F72" w:themeColor="followedHyperlink"/>
      <w:u w:val="single"/>
    </w:rPr>
  </w:style>
  <w:style w:type="character" w:customStyle="1" w:styleId="Heading2Char">
    <w:name w:val="Heading 2 Char"/>
    <w:basedOn w:val="DefaultParagraphFont"/>
    <w:link w:val="Heading2"/>
    <w:uiPriority w:val="9"/>
    <w:rsid w:val="007966A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13B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62307"/>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711D8D"/>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711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11D8D"/>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DB6958"/>
    <w:rPr>
      <w:sz w:val="16"/>
      <w:szCs w:val="16"/>
    </w:rPr>
  </w:style>
  <w:style w:type="paragraph" w:styleId="CommentText">
    <w:name w:val="annotation text"/>
    <w:basedOn w:val="Normal"/>
    <w:link w:val="CommentTextChar"/>
    <w:uiPriority w:val="99"/>
    <w:unhideWhenUsed/>
    <w:rsid w:val="00DB6958"/>
    <w:pPr>
      <w:spacing w:line="240" w:lineRule="auto"/>
    </w:pPr>
    <w:rPr>
      <w:sz w:val="20"/>
      <w:szCs w:val="20"/>
    </w:rPr>
  </w:style>
  <w:style w:type="character" w:customStyle="1" w:styleId="CommentTextChar">
    <w:name w:val="Comment Text Char"/>
    <w:basedOn w:val="DefaultParagraphFont"/>
    <w:link w:val="CommentText"/>
    <w:uiPriority w:val="99"/>
    <w:rsid w:val="00DB6958"/>
    <w:rPr>
      <w:sz w:val="20"/>
      <w:szCs w:val="20"/>
    </w:rPr>
  </w:style>
  <w:style w:type="paragraph" w:styleId="CommentSubject">
    <w:name w:val="annotation subject"/>
    <w:basedOn w:val="CommentText"/>
    <w:next w:val="CommentText"/>
    <w:link w:val="CommentSubjectChar"/>
    <w:uiPriority w:val="99"/>
    <w:semiHidden/>
    <w:unhideWhenUsed/>
    <w:rsid w:val="00DB6958"/>
    <w:rPr>
      <w:b/>
      <w:bCs/>
    </w:rPr>
  </w:style>
  <w:style w:type="character" w:customStyle="1" w:styleId="CommentSubjectChar">
    <w:name w:val="Comment Subject Char"/>
    <w:basedOn w:val="CommentTextChar"/>
    <w:link w:val="CommentSubject"/>
    <w:uiPriority w:val="99"/>
    <w:semiHidden/>
    <w:rsid w:val="00DB6958"/>
    <w:rPr>
      <w:b/>
      <w:bCs/>
      <w:sz w:val="20"/>
      <w:szCs w:val="20"/>
    </w:rPr>
  </w:style>
  <w:style w:type="paragraph" w:styleId="BalloonText">
    <w:name w:val="Balloon Text"/>
    <w:basedOn w:val="Normal"/>
    <w:link w:val="BalloonTextChar"/>
    <w:uiPriority w:val="99"/>
    <w:semiHidden/>
    <w:unhideWhenUsed/>
    <w:rsid w:val="00DB69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958"/>
    <w:rPr>
      <w:rFonts w:ascii="Segoe UI" w:hAnsi="Segoe UI" w:cs="Segoe UI"/>
      <w:sz w:val="18"/>
      <w:szCs w:val="18"/>
    </w:rPr>
  </w:style>
  <w:style w:type="character" w:styleId="HTMLCode">
    <w:name w:val="HTML Code"/>
    <w:basedOn w:val="DefaultParagraphFont"/>
    <w:uiPriority w:val="99"/>
    <w:semiHidden/>
    <w:unhideWhenUsed/>
    <w:rsid w:val="00A77975"/>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981E9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93C1F"/>
    <w:rPr>
      <w:rFonts w:asciiTheme="majorHAnsi" w:eastAsiaTheme="majorEastAsia" w:hAnsiTheme="majorHAnsi" w:cstheme="majorBidi"/>
      <w:color w:val="1F3763" w:themeColor="accent1" w:themeShade="7F"/>
    </w:rPr>
  </w:style>
  <w:style w:type="character" w:customStyle="1" w:styleId="kw2">
    <w:name w:val="kw2"/>
    <w:basedOn w:val="DefaultParagraphFont"/>
    <w:rsid w:val="00CA1803"/>
  </w:style>
  <w:style w:type="character" w:customStyle="1" w:styleId="re5">
    <w:name w:val="re5"/>
    <w:basedOn w:val="DefaultParagraphFont"/>
    <w:rsid w:val="00CA1803"/>
  </w:style>
  <w:style w:type="character" w:styleId="Strong">
    <w:name w:val="Strong"/>
    <w:basedOn w:val="DefaultParagraphFont"/>
    <w:uiPriority w:val="22"/>
    <w:qFormat/>
    <w:rsid w:val="00AD6E47"/>
    <w:rPr>
      <w:b/>
      <w:bCs/>
    </w:rPr>
  </w:style>
  <w:style w:type="character" w:styleId="Emphasis">
    <w:name w:val="Emphasis"/>
    <w:basedOn w:val="DefaultParagraphFont"/>
    <w:uiPriority w:val="20"/>
    <w:qFormat/>
    <w:rsid w:val="00AD6E4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401806">
      <w:bodyDiv w:val="1"/>
      <w:marLeft w:val="0"/>
      <w:marRight w:val="0"/>
      <w:marTop w:val="0"/>
      <w:marBottom w:val="0"/>
      <w:divBdr>
        <w:top w:val="none" w:sz="0" w:space="0" w:color="auto"/>
        <w:left w:val="none" w:sz="0" w:space="0" w:color="auto"/>
        <w:bottom w:val="none" w:sz="0" w:space="0" w:color="auto"/>
        <w:right w:val="none" w:sz="0" w:space="0" w:color="auto"/>
      </w:divBdr>
    </w:div>
    <w:div w:id="216865747">
      <w:bodyDiv w:val="1"/>
      <w:marLeft w:val="0"/>
      <w:marRight w:val="0"/>
      <w:marTop w:val="0"/>
      <w:marBottom w:val="0"/>
      <w:divBdr>
        <w:top w:val="none" w:sz="0" w:space="0" w:color="auto"/>
        <w:left w:val="none" w:sz="0" w:space="0" w:color="auto"/>
        <w:bottom w:val="none" w:sz="0" w:space="0" w:color="auto"/>
        <w:right w:val="none" w:sz="0" w:space="0" w:color="auto"/>
      </w:divBdr>
    </w:div>
    <w:div w:id="470178269">
      <w:bodyDiv w:val="1"/>
      <w:marLeft w:val="0"/>
      <w:marRight w:val="0"/>
      <w:marTop w:val="0"/>
      <w:marBottom w:val="0"/>
      <w:divBdr>
        <w:top w:val="none" w:sz="0" w:space="0" w:color="auto"/>
        <w:left w:val="none" w:sz="0" w:space="0" w:color="auto"/>
        <w:bottom w:val="none" w:sz="0" w:space="0" w:color="auto"/>
        <w:right w:val="none" w:sz="0" w:space="0" w:color="auto"/>
      </w:divBdr>
    </w:div>
    <w:div w:id="946039181">
      <w:bodyDiv w:val="1"/>
      <w:marLeft w:val="0"/>
      <w:marRight w:val="0"/>
      <w:marTop w:val="0"/>
      <w:marBottom w:val="0"/>
      <w:divBdr>
        <w:top w:val="none" w:sz="0" w:space="0" w:color="auto"/>
        <w:left w:val="none" w:sz="0" w:space="0" w:color="auto"/>
        <w:bottom w:val="none" w:sz="0" w:space="0" w:color="auto"/>
        <w:right w:val="none" w:sz="0" w:space="0" w:color="auto"/>
      </w:divBdr>
    </w:div>
    <w:div w:id="949169071">
      <w:bodyDiv w:val="1"/>
      <w:marLeft w:val="0"/>
      <w:marRight w:val="0"/>
      <w:marTop w:val="0"/>
      <w:marBottom w:val="0"/>
      <w:divBdr>
        <w:top w:val="none" w:sz="0" w:space="0" w:color="auto"/>
        <w:left w:val="none" w:sz="0" w:space="0" w:color="auto"/>
        <w:bottom w:val="none" w:sz="0" w:space="0" w:color="auto"/>
        <w:right w:val="none" w:sz="0" w:space="0" w:color="auto"/>
      </w:divBdr>
    </w:div>
    <w:div w:id="952135430">
      <w:bodyDiv w:val="1"/>
      <w:marLeft w:val="0"/>
      <w:marRight w:val="0"/>
      <w:marTop w:val="0"/>
      <w:marBottom w:val="0"/>
      <w:divBdr>
        <w:top w:val="none" w:sz="0" w:space="0" w:color="auto"/>
        <w:left w:val="none" w:sz="0" w:space="0" w:color="auto"/>
        <w:bottom w:val="none" w:sz="0" w:space="0" w:color="auto"/>
        <w:right w:val="none" w:sz="0" w:space="0" w:color="auto"/>
      </w:divBdr>
    </w:div>
    <w:div w:id="1113866531">
      <w:bodyDiv w:val="1"/>
      <w:marLeft w:val="0"/>
      <w:marRight w:val="0"/>
      <w:marTop w:val="0"/>
      <w:marBottom w:val="0"/>
      <w:divBdr>
        <w:top w:val="none" w:sz="0" w:space="0" w:color="auto"/>
        <w:left w:val="none" w:sz="0" w:space="0" w:color="auto"/>
        <w:bottom w:val="none" w:sz="0" w:space="0" w:color="auto"/>
        <w:right w:val="none" w:sz="0" w:space="0" w:color="auto"/>
      </w:divBdr>
    </w:div>
    <w:div w:id="1697609147">
      <w:bodyDiv w:val="1"/>
      <w:marLeft w:val="0"/>
      <w:marRight w:val="0"/>
      <w:marTop w:val="0"/>
      <w:marBottom w:val="0"/>
      <w:divBdr>
        <w:top w:val="none" w:sz="0" w:space="0" w:color="auto"/>
        <w:left w:val="none" w:sz="0" w:space="0" w:color="auto"/>
        <w:bottom w:val="none" w:sz="0" w:space="0" w:color="auto"/>
        <w:right w:val="none" w:sz="0" w:space="0" w:color="auto"/>
      </w:divBdr>
    </w:div>
    <w:div w:id="1737703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image" Target="media/image47.png"/><Relationship Id="rId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hyperlink" Target="https://developer.mozilla.org/en-US/docs/Web/Media/Formats/codecs_parameter" TargetMode="External"/><Relationship Id="rId29" Type="http://schemas.openxmlformats.org/officeDocument/2006/relationships/image" Target="media/image14.png"/><Relationship Id="rId11" Type="http://schemas.openxmlformats.org/officeDocument/2006/relationships/hyperlink" Target="https://stackoverflow.com/questions/18746359/compile-ffmpeg-with-libfdk-aac" TargetMode="Externa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5.png"/><Relationship Id="rId19" Type="http://schemas.openxmlformats.org/officeDocument/2006/relationships/hyperlink" Target="https://stackoverflow.com/questions/16363167/html5-video-tag-codecs-attribute" TargetMode="External"/><Relationship Id="rId14" Type="http://schemas.openxmlformats.org/officeDocument/2006/relationships/image" Target="media/image4.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www.youtube.com/watch?v=MPV7JXTWPWI" TargetMode="External"/><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cconcolato.github.io/media-mime-support/" TargetMode="External"/><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20" Type="http://schemas.openxmlformats.org/officeDocument/2006/relationships/image" Target="media/image5.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en.wikipedia.org/wiki/VP9"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microsoft.com/office/2018/08/relationships/commentsExtensible" Target="commentsExtensible.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microsoft.com/office/2011/relationships/people" Target="people.xml"/><Relationship Id="rId4" Type="http://schemas.openxmlformats.org/officeDocument/2006/relationships/settings" Target="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hyperlink" Target="https://superuser.com/questions/563997/how-can-i-set-a-h-264-profile-level-with-ffmpeg" TargetMode="External"/><Relationship Id="rId3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7A5C12-E3CC-47CD-9508-F0DC65659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02</TotalTime>
  <Pages>15</Pages>
  <Words>5000</Words>
  <Characters>28501</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Vargas</dc:creator>
  <cp:keywords/>
  <dc:description/>
  <cp:lastModifiedBy>Alexander Vargas</cp:lastModifiedBy>
  <cp:revision>1849</cp:revision>
  <dcterms:created xsi:type="dcterms:W3CDTF">2020-08-09T00:31:00Z</dcterms:created>
  <dcterms:modified xsi:type="dcterms:W3CDTF">2020-10-21T06:01:00Z</dcterms:modified>
</cp:coreProperties>
</file>